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865EF" w14:textId="77777777" w:rsidR="005F1290" w:rsidRDefault="005F1290" w:rsidP="005F1290">
      <w:pPr>
        <w:pStyle w:val="Heading1"/>
        <w:rPr>
          <w:sz w:val="38"/>
          <w:szCs w:val="38"/>
        </w:rPr>
      </w:pPr>
      <w:r>
        <w:rPr>
          <w:sz w:val="38"/>
          <w:szCs w:val="38"/>
        </w:rPr>
        <w:t>Practice M6: All Together</w:t>
      </w:r>
    </w:p>
    <w:p w14:paraId="2BDB77EA" w14:textId="77777777" w:rsidR="005F1290" w:rsidRDefault="005F1290" w:rsidP="005F1290">
      <w:r>
        <w:t xml:space="preserve">For this module we will need a PC running recent version of </w:t>
      </w:r>
      <w:r>
        <w:rPr>
          <w:b/>
          <w:bCs/>
        </w:rPr>
        <w:t>Windows</w:t>
      </w:r>
      <w:r>
        <w:t xml:space="preserve">, </w:t>
      </w:r>
      <w:r>
        <w:rPr>
          <w:b/>
          <w:bCs/>
        </w:rPr>
        <w:t>Linux</w:t>
      </w:r>
      <w:r>
        <w:t xml:space="preserve">, or </w:t>
      </w:r>
      <w:r>
        <w:rPr>
          <w:b/>
          <w:bCs/>
        </w:rPr>
        <w:t>macOS</w:t>
      </w:r>
      <w:r>
        <w:t>. It can be either physical or virtual machine</w:t>
      </w:r>
    </w:p>
    <w:p w14:paraId="1D9409AD" w14:textId="7BA89775" w:rsidR="005F1290" w:rsidRDefault="005F1290" w:rsidP="005F1290">
      <w:pPr>
        <w:pStyle w:val="Heading2"/>
        <w:numPr>
          <w:ilvl w:val="0"/>
          <w:numId w:val="0"/>
        </w:numPr>
        <w:ind w:left="360" w:hanging="360"/>
      </w:pPr>
      <w:r>
        <w:t>Problem</w:t>
      </w:r>
      <w:r w:rsidR="00A36F04">
        <w:t xml:space="preserve"> (Variant A)</w:t>
      </w:r>
    </w:p>
    <w:p w14:paraId="5343F821" w14:textId="77777777" w:rsidR="005F1290" w:rsidRDefault="005F1290" w:rsidP="004F6E83">
      <w:r w:rsidRPr="00B74331">
        <w:t>Implement three-tier architecture to host a PHP web application with SQL server database</w:t>
      </w:r>
      <w:r>
        <w:t>. In general, it must look like:</w:t>
      </w:r>
    </w:p>
    <w:p w14:paraId="7192F25C" w14:textId="0145B0A3" w:rsidR="005F1290" w:rsidRDefault="00022239" w:rsidP="005F1290">
      <w:r>
        <w:rPr>
          <w:noProof/>
        </w:rPr>
        <w:drawing>
          <wp:inline distT="0" distB="0" distL="0" distR="0" wp14:anchorId="47571493" wp14:editId="596A712C">
            <wp:extent cx="6626225" cy="3406140"/>
            <wp:effectExtent l="0" t="0" r="3175" b="381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U-AzE-Exam-2020011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5FBB6" w14:textId="62E9CDFC" w:rsidR="004F6E83" w:rsidRDefault="004F6E83" w:rsidP="004F6E83">
      <w:pPr>
        <w:pStyle w:val="Heading3"/>
      </w:pPr>
      <w:r>
        <w:t>Tasks</w:t>
      </w:r>
    </w:p>
    <w:p w14:paraId="79943E38" w14:textId="7BB13E9E" w:rsidR="001968EF" w:rsidRPr="00C6232F" w:rsidRDefault="001968EF" w:rsidP="001968EF">
      <w:pPr>
        <w:pStyle w:val="Heading4"/>
        <w:rPr>
          <w:sz w:val="24"/>
        </w:rPr>
      </w:pPr>
      <w:r>
        <w:rPr>
          <w:sz w:val="24"/>
        </w:rPr>
        <w:t xml:space="preserve">Infrastructure </w:t>
      </w:r>
      <w:r w:rsidRPr="00C6232F">
        <w:rPr>
          <w:sz w:val="24"/>
        </w:rPr>
        <w:t xml:space="preserve">- </w:t>
      </w:r>
      <w:r>
        <w:rPr>
          <w:sz w:val="24"/>
        </w:rPr>
        <w:t>5</w:t>
      </w:r>
      <w:r w:rsidRPr="00C6232F">
        <w:rPr>
          <w:sz w:val="24"/>
        </w:rPr>
        <w:t xml:space="preserve"> tasks, </w:t>
      </w:r>
      <w:r>
        <w:rPr>
          <w:sz w:val="24"/>
        </w:rPr>
        <w:t>1</w:t>
      </w:r>
      <w:r w:rsidR="00FC2E2C">
        <w:rPr>
          <w:sz w:val="24"/>
        </w:rPr>
        <w:t>5</w:t>
      </w:r>
      <w:r w:rsidRPr="00C6232F">
        <w:rPr>
          <w:sz w:val="24"/>
        </w:rPr>
        <w:t xml:space="preserve"> pts</w:t>
      </w:r>
    </w:p>
    <w:p w14:paraId="4723F0B1" w14:textId="312EA2F1" w:rsidR="001968EF" w:rsidRPr="00801604" w:rsidRDefault="001968EF" w:rsidP="001968EF">
      <w:pPr>
        <w:pStyle w:val="ListParagraph"/>
        <w:numPr>
          <w:ilvl w:val="0"/>
          <w:numId w:val="47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 xml:space="preserve">(T101, </w:t>
      </w:r>
      <w:r>
        <w:rPr>
          <w:color w:val="A6A6A6" w:themeColor="background1" w:themeShade="A6"/>
          <w:sz w:val="21"/>
        </w:rPr>
        <w:t>1</w:t>
      </w:r>
      <w:r w:rsidRPr="00C6232F">
        <w:rPr>
          <w:color w:val="A6A6A6" w:themeColor="background1" w:themeShade="A6"/>
          <w:sz w:val="21"/>
        </w:rPr>
        <w:t xml:space="preserve"> pts) </w:t>
      </w:r>
      <w:r>
        <w:rPr>
          <w:bCs/>
          <w:sz w:val="21"/>
        </w:rPr>
        <w:t xml:space="preserve">Create a resource group named </w:t>
      </w:r>
      <w:r>
        <w:rPr>
          <w:b/>
          <w:sz w:val="21"/>
        </w:rPr>
        <w:t>RG-</w:t>
      </w:r>
      <w:r w:rsidR="00BF2613">
        <w:rPr>
          <w:b/>
          <w:sz w:val="21"/>
        </w:rPr>
        <w:t>Solution</w:t>
      </w:r>
    </w:p>
    <w:p w14:paraId="48D58400" w14:textId="734DE662" w:rsidR="001968EF" w:rsidRPr="00801604" w:rsidRDefault="001968EF" w:rsidP="001968EF">
      <w:pPr>
        <w:pStyle w:val="ListParagraph"/>
        <w:numPr>
          <w:ilvl w:val="0"/>
          <w:numId w:val="47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10</w:t>
      </w:r>
      <w:r>
        <w:rPr>
          <w:color w:val="A6A6A6" w:themeColor="background1" w:themeShade="A6"/>
          <w:sz w:val="21"/>
        </w:rPr>
        <w:t>2</w:t>
      </w:r>
      <w:r w:rsidRPr="00C6232F">
        <w:rPr>
          <w:color w:val="A6A6A6" w:themeColor="background1" w:themeShade="A6"/>
          <w:sz w:val="21"/>
        </w:rPr>
        <w:t xml:space="preserve">, 2 pts) </w:t>
      </w:r>
      <w:r>
        <w:rPr>
          <w:bCs/>
          <w:sz w:val="21"/>
        </w:rPr>
        <w:t>Create an art</w:t>
      </w:r>
      <w:r w:rsidR="00981B67">
        <w:rPr>
          <w:bCs/>
          <w:sz w:val="21"/>
        </w:rPr>
        <w:t>i</w:t>
      </w:r>
      <w:r>
        <w:rPr>
          <w:bCs/>
          <w:sz w:val="21"/>
        </w:rPr>
        <w:t xml:space="preserve">fact (availability set or virtual machine scale set) that provides high availability for virtual machines in the front-end group and name it </w:t>
      </w:r>
      <w:r w:rsidR="009952BC">
        <w:rPr>
          <w:b/>
          <w:sz w:val="21"/>
        </w:rPr>
        <w:t>AS</w:t>
      </w:r>
      <w:r>
        <w:rPr>
          <w:b/>
          <w:sz w:val="21"/>
        </w:rPr>
        <w:t>-FE</w:t>
      </w:r>
    </w:p>
    <w:p w14:paraId="4235DBB3" w14:textId="34994BA5" w:rsidR="001968EF" w:rsidRPr="00794953" w:rsidRDefault="001968EF" w:rsidP="001968EF">
      <w:pPr>
        <w:pStyle w:val="ListParagraph"/>
        <w:numPr>
          <w:ilvl w:val="0"/>
          <w:numId w:val="47"/>
        </w:numPr>
        <w:rPr>
          <w:sz w:val="21"/>
        </w:rPr>
      </w:pPr>
      <w:r w:rsidRPr="00794953">
        <w:rPr>
          <w:color w:val="A6A6A6" w:themeColor="background1" w:themeShade="A6"/>
          <w:sz w:val="21"/>
        </w:rPr>
        <w:t>(T10</w:t>
      </w:r>
      <w:r>
        <w:rPr>
          <w:color w:val="A6A6A6" w:themeColor="background1" w:themeShade="A6"/>
          <w:sz w:val="21"/>
        </w:rPr>
        <w:t>3</w:t>
      </w:r>
      <w:r w:rsidRPr="00794953">
        <w:rPr>
          <w:color w:val="A6A6A6" w:themeColor="background1" w:themeShade="A6"/>
          <w:sz w:val="21"/>
        </w:rPr>
        <w:t xml:space="preserve">, 2 pts) </w:t>
      </w:r>
      <w:r>
        <w:rPr>
          <w:bCs/>
          <w:sz w:val="21"/>
        </w:rPr>
        <w:t>Create an art</w:t>
      </w:r>
      <w:r w:rsidR="00981B67">
        <w:rPr>
          <w:bCs/>
          <w:sz w:val="21"/>
        </w:rPr>
        <w:t>i</w:t>
      </w:r>
      <w:r>
        <w:rPr>
          <w:bCs/>
          <w:sz w:val="21"/>
        </w:rPr>
        <w:t xml:space="preserve">fact (availability set or virtual machine scale set) that provides high availability for virtual machines in the back-end group and name it </w:t>
      </w:r>
      <w:r w:rsidR="009952BC">
        <w:rPr>
          <w:b/>
          <w:sz w:val="21"/>
        </w:rPr>
        <w:t>AS</w:t>
      </w:r>
      <w:r>
        <w:rPr>
          <w:b/>
          <w:sz w:val="21"/>
        </w:rPr>
        <w:t>-BE</w:t>
      </w:r>
    </w:p>
    <w:p w14:paraId="273A4ADB" w14:textId="084DFD5D" w:rsidR="001968EF" w:rsidRPr="00794953" w:rsidRDefault="001968EF" w:rsidP="001968EF">
      <w:pPr>
        <w:pStyle w:val="ListParagraph"/>
        <w:numPr>
          <w:ilvl w:val="0"/>
          <w:numId w:val="47"/>
        </w:numPr>
        <w:rPr>
          <w:sz w:val="21"/>
        </w:rPr>
      </w:pPr>
      <w:r w:rsidRPr="00794953">
        <w:rPr>
          <w:color w:val="A6A6A6" w:themeColor="background1" w:themeShade="A6"/>
          <w:sz w:val="21"/>
        </w:rPr>
        <w:t>(T10</w:t>
      </w:r>
      <w:r>
        <w:rPr>
          <w:color w:val="A6A6A6" w:themeColor="background1" w:themeShade="A6"/>
          <w:sz w:val="21"/>
        </w:rPr>
        <w:t>4</w:t>
      </w:r>
      <w:r w:rsidRPr="00794953">
        <w:rPr>
          <w:color w:val="A6A6A6" w:themeColor="background1" w:themeShade="A6"/>
          <w:sz w:val="21"/>
        </w:rPr>
        <w:t xml:space="preserve">, </w:t>
      </w:r>
      <w:r w:rsidR="00FC2E2C">
        <w:rPr>
          <w:color w:val="A6A6A6" w:themeColor="background1" w:themeShade="A6"/>
          <w:sz w:val="21"/>
        </w:rPr>
        <w:t>5</w:t>
      </w:r>
      <w:r w:rsidRPr="00794953">
        <w:rPr>
          <w:color w:val="A6A6A6" w:themeColor="background1" w:themeShade="A6"/>
          <w:sz w:val="21"/>
        </w:rPr>
        <w:t xml:space="preserve"> pts) </w:t>
      </w:r>
      <w:r w:rsidRPr="00794953">
        <w:rPr>
          <w:bCs/>
          <w:sz w:val="21"/>
        </w:rPr>
        <w:t xml:space="preserve">Create </w:t>
      </w:r>
      <w:r>
        <w:rPr>
          <w:bCs/>
          <w:sz w:val="21"/>
        </w:rPr>
        <w:t xml:space="preserve">a set of </w:t>
      </w:r>
      <w:r>
        <w:rPr>
          <w:b/>
          <w:sz w:val="21"/>
        </w:rPr>
        <w:t>two</w:t>
      </w:r>
      <w:r>
        <w:rPr>
          <w:bCs/>
          <w:sz w:val="21"/>
        </w:rPr>
        <w:t xml:space="preserve"> </w:t>
      </w:r>
      <w:r w:rsidRPr="009176A3">
        <w:rPr>
          <w:b/>
          <w:sz w:val="21"/>
        </w:rPr>
        <w:t xml:space="preserve">Ubuntu 18.04 </w:t>
      </w:r>
      <w:r>
        <w:rPr>
          <w:bCs/>
          <w:sz w:val="21"/>
        </w:rPr>
        <w:t xml:space="preserve">virtual machines in the </w:t>
      </w:r>
      <w:r w:rsidRPr="009176A3">
        <w:rPr>
          <w:b/>
          <w:sz w:val="21"/>
        </w:rPr>
        <w:t>front-end group</w:t>
      </w:r>
      <w:r>
        <w:rPr>
          <w:bCs/>
          <w:sz w:val="21"/>
        </w:rPr>
        <w:t xml:space="preserve"> each with </w:t>
      </w:r>
      <w:r w:rsidR="00981B67">
        <w:rPr>
          <w:bCs/>
          <w:sz w:val="21"/>
        </w:rPr>
        <w:t xml:space="preserve">a </w:t>
      </w:r>
      <w:r>
        <w:rPr>
          <w:bCs/>
          <w:sz w:val="21"/>
        </w:rPr>
        <w:t xml:space="preserve">password set as </w:t>
      </w:r>
      <w:r w:rsidR="00981B67">
        <w:rPr>
          <w:bCs/>
          <w:sz w:val="21"/>
        </w:rPr>
        <w:t xml:space="preserve">an </w:t>
      </w:r>
      <w:r>
        <w:rPr>
          <w:bCs/>
          <w:sz w:val="21"/>
        </w:rPr>
        <w:t xml:space="preserve">authentication method. If created in </w:t>
      </w:r>
      <w:r w:rsidR="00981B67">
        <w:rPr>
          <w:bCs/>
          <w:sz w:val="21"/>
        </w:rPr>
        <w:t xml:space="preserve">an </w:t>
      </w:r>
      <w:r>
        <w:rPr>
          <w:bCs/>
          <w:sz w:val="21"/>
        </w:rPr>
        <w:t xml:space="preserve">availability set, name them </w:t>
      </w:r>
      <w:r w:rsidR="009E63BC">
        <w:rPr>
          <w:b/>
          <w:sz w:val="21"/>
        </w:rPr>
        <w:t>VM-FE</w:t>
      </w:r>
      <w:r>
        <w:rPr>
          <w:b/>
          <w:sz w:val="21"/>
        </w:rPr>
        <w:t>-x</w:t>
      </w:r>
      <w:r>
        <w:rPr>
          <w:bCs/>
          <w:sz w:val="21"/>
        </w:rPr>
        <w:t xml:space="preserve">, where </w:t>
      </w:r>
      <w:r>
        <w:rPr>
          <w:b/>
          <w:sz w:val="21"/>
        </w:rPr>
        <w:t>x</w:t>
      </w:r>
      <w:r>
        <w:rPr>
          <w:bCs/>
          <w:sz w:val="21"/>
        </w:rPr>
        <w:t xml:space="preserve"> is a sequence number</w:t>
      </w:r>
    </w:p>
    <w:p w14:paraId="02566B76" w14:textId="3F72B01B" w:rsidR="001968EF" w:rsidRPr="00FE0AE7" w:rsidRDefault="001968EF" w:rsidP="001968EF">
      <w:pPr>
        <w:pStyle w:val="ListParagraph"/>
        <w:numPr>
          <w:ilvl w:val="0"/>
          <w:numId w:val="47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10</w:t>
      </w:r>
      <w:r>
        <w:rPr>
          <w:color w:val="A6A6A6" w:themeColor="background1" w:themeShade="A6"/>
          <w:sz w:val="21"/>
        </w:rPr>
        <w:t>5</w:t>
      </w:r>
      <w:r w:rsidRPr="00C6232F">
        <w:rPr>
          <w:color w:val="A6A6A6" w:themeColor="background1" w:themeShade="A6"/>
          <w:sz w:val="21"/>
        </w:rPr>
        <w:t xml:space="preserve">, </w:t>
      </w:r>
      <w:r w:rsidR="00FC2E2C">
        <w:rPr>
          <w:color w:val="A6A6A6" w:themeColor="background1" w:themeShade="A6"/>
          <w:sz w:val="21"/>
        </w:rPr>
        <w:t>5</w:t>
      </w:r>
      <w:r w:rsidRPr="00C6232F">
        <w:rPr>
          <w:color w:val="A6A6A6" w:themeColor="background1" w:themeShade="A6"/>
          <w:sz w:val="21"/>
        </w:rPr>
        <w:t xml:space="preserve"> pts) </w:t>
      </w:r>
      <w:r w:rsidRPr="00794953">
        <w:rPr>
          <w:bCs/>
          <w:sz w:val="21"/>
        </w:rPr>
        <w:t xml:space="preserve">Create </w:t>
      </w:r>
      <w:r>
        <w:rPr>
          <w:bCs/>
          <w:sz w:val="21"/>
        </w:rPr>
        <w:t xml:space="preserve">a set of </w:t>
      </w:r>
      <w:r>
        <w:rPr>
          <w:b/>
          <w:sz w:val="21"/>
        </w:rPr>
        <w:t>two</w:t>
      </w:r>
      <w:r w:rsidRPr="009176A3">
        <w:rPr>
          <w:b/>
          <w:sz w:val="21"/>
        </w:rPr>
        <w:t xml:space="preserve"> Ubuntu 18.04 </w:t>
      </w:r>
      <w:r>
        <w:rPr>
          <w:bCs/>
          <w:sz w:val="21"/>
        </w:rPr>
        <w:t xml:space="preserve">virtual machines in the </w:t>
      </w:r>
      <w:r w:rsidRPr="009176A3">
        <w:rPr>
          <w:b/>
          <w:sz w:val="21"/>
        </w:rPr>
        <w:t>back-end group</w:t>
      </w:r>
      <w:r>
        <w:rPr>
          <w:bCs/>
          <w:sz w:val="21"/>
        </w:rPr>
        <w:t xml:space="preserve"> each with </w:t>
      </w:r>
      <w:r w:rsidR="00981B67">
        <w:rPr>
          <w:bCs/>
          <w:sz w:val="21"/>
        </w:rPr>
        <w:t xml:space="preserve">a </w:t>
      </w:r>
      <w:r>
        <w:rPr>
          <w:bCs/>
          <w:sz w:val="21"/>
        </w:rPr>
        <w:t xml:space="preserve">password set as </w:t>
      </w:r>
      <w:r w:rsidR="00981B67">
        <w:rPr>
          <w:bCs/>
          <w:sz w:val="21"/>
        </w:rPr>
        <w:t xml:space="preserve">an </w:t>
      </w:r>
      <w:r>
        <w:rPr>
          <w:bCs/>
          <w:sz w:val="21"/>
        </w:rPr>
        <w:t xml:space="preserve">authentication method. If created in </w:t>
      </w:r>
      <w:r w:rsidR="00981B67">
        <w:rPr>
          <w:bCs/>
          <w:sz w:val="21"/>
        </w:rPr>
        <w:t xml:space="preserve">an </w:t>
      </w:r>
      <w:r>
        <w:rPr>
          <w:bCs/>
          <w:sz w:val="21"/>
        </w:rPr>
        <w:t xml:space="preserve">availability set, name them </w:t>
      </w:r>
      <w:r w:rsidR="009E63BC">
        <w:rPr>
          <w:b/>
          <w:sz w:val="21"/>
        </w:rPr>
        <w:t>VM-BE</w:t>
      </w:r>
      <w:r>
        <w:rPr>
          <w:b/>
          <w:sz w:val="21"/>
        </w:rPr>
        <w:t>-x</w:t>
      </w:r>
      <w:r>
        <w:rPr>
          <w:bCs/>
          <w:sz w:val="21"/>
        </w:rPr>
        <w:t xml:space="preserve">, where </w:t>
      </w:r>
      <w:r>
        <w:rPr>
          <w:b/>
          <w:sz w:val="21"/>
        </w:rPr>
        <w:t>x</w:t>
      </w:r>
      <w:r>
        <w:rPr>
          <w:bCs/>
          <w:sz w:val="21"/>
        </w:rPr>
        <w:t xml:space="preserve"> is a sequence number</w:t>
      </w:r>
    </w:p>
    <w:p w14:paraId="48652E50" w14:textId="3132C490" w:rsidR="001968EF" w:rsidRPr="00C6232F" w:rsidRDefault="001968EF" w:rsidP="001968EF">
      <w:pPr>
        <w:pStyle w:val="Heading4"/>
        <w:rPr>
          <w:sz w:val="24"/>
        </w:rPr>
      </w:pPr>
      <w:r>
        <w:rPr>
          <w:sz w:val="24"/>
        </w:rPr>
        <w:t xml:space="preserve">Networking </w:t>
      </w:r>
      <w:r w:rsidRPr="00C6232F">
        <w:rPr>
          <w:sz w:val="24"/>
        </w:rPr>
        <w:t>- 7 tasks, 1</w:t>
      </w:r>
      <w:r w:rsidR="00FC2E2C">
        <w:rPr>
          <w:sz w:val="24"/>
        </w:rPr>
        <w:t>9</w:t>
      </w:r>
      <w:r w:rsidRPr="00C6232F">
        <w:rPr>
          <w:sz w:val="24"/>
        </w:rPr>
        <w:t xml:space="preserve"> pts</w:t>
      </w:r>
    </w:p>
    <w:p w14:paraId="6CAE7F7D" w14:textId="2DDAD905" w:rsidR="001968EF" w:rsidRPr="00023F6E" w:rsidRDefault="001968EF" w:rsidP="001968EF">
      <w:pPr>
        <w:pStyle w:val="ListParagraph"/>
        <w:numPr>
          <w:ilvl w:val="0"/>
          <w:numId w:val="46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 xml:space="preserve">(T201, </w:t>
      </w:r>
      <w:r>
        <w:rPr>
          <w:color w:val="A6A6A6" w:themeColor="background1" w:themeShade="A6"/>
          <w:sz w:val="21"/>
        </w:rPr>
        <w:t>1</w:t>
      </w:r>
      <w:r w:rsidRPr="00C6232F">
        <w:rPr>
          <w:color w:val="A6A6A6" w:themeColor="background1" w:themeShade="A6"/>
          <w:sz w:val="21"/>
        </w:rPr>
        <w:t xml:space="preserve"> pts)</w:t>
      </w:r>
      <w:r w:rsidRPr="00C6232F">
        <w:rPr>
          <w:sz w:val="21"/>
        </w:rPr>
        <w:t xml:space="preserve"> </w:t>
      </w:r>
      <w:r>
        <w:rPr>
          <w:sz w:val="21"/>
        </w:rPr>
        <w:t xml:space="preserve">Create </w:t>
      </w:r>
      <w:r w:rsidR="00981B67">
        <w:rPr>
          <w:sz w:val="21"/>
        </w:rPr>
        <w:t xml:space="preserve">a </w:t>
      </w:r>
      <w:r>
        <w:rPr>
          <w:sz w:val="21"/>
        </w:rPr>
        <w:t xml:space="preserve">virtual network named </w:t>
      </w:r>
      <w:r w:rsidR="009E63BC">
        <w:rPr>
          <w:b/>
          <w:bCs/>
          <w:sz w:val="21"/>
        </w:rPr>
        <w:t>NET</w:t>
      </w:r>
      <w:r>
        <w:rPr>
          <w:b/>
          <w:bCs/>
          <w:sz w:val="21"/>
        </w:rPr>
        <w:t xml:space="preserve"> </w:t>
      </w:r>
      <w:r>
        <w:rPr>
          <w:sz w:val="21"/>
        </w:rPr>
        <w:t xml:space="preserve">with address space </w:t>
      </w:r>
      <w:r w:rsidR="009E63BC">
        <w:rPr>
          <w:b/>
          <w:bCs/>
          <w:sz w:val="21"/>
        </w:rPr>
        <w:t>1</w:t>
      </w:r>
      <w:r w:rsidRPr="00836C60">
        <w:rPr>
          <w:b/>
          <w:bCs/>
          <w:sz w:val="21"/>
        </w:rPr>
        <w:t>0.0.0.0/16</w:t>
      </w:r>
    </w:p>
    <w:p w14:paraId="7D5DD9BD" w14:textId="1BEA0D90" w:rsidR="001968EF" w:rsidRPr="00023F6E" w:rsidRDefault="001968EF" w:rsidP="001968EF">
      <w:pPr>
        <w:pStyle w:val="ListParagraph"/>
        <w:numPr>
          <w:ilvl w:val="0"/>
          <w:numId w:val="46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20</w:t>
      </w:r>
      <w:r>
        <w:rPr>
          <w:color w:val="A6A6A6" w:themeColor="background1" w:themeShade="A6"/>
          <w:sz w:val="21"/>
        </w:rPr>
        <w:t>2</w:t>
      </w:r>
      <w:r w:rsidRPr="00C6232F">
        <w:rPr>
          <w:color w:val="A6A6A6" w:themeColor="background1" w:themeShade="A6"/>
          <w:sz w:val="21"/>
        </w:rPr>
        <w:t xml:space="preserve">, </w:t>
      </w:r>
      <w:r w:rsidR="00FC2E2C">
        <w:rPr>
          <w:color w:val="A6A6A6" w:themeColor="background1" w:themeShade="A6"/>
          <w:sz w:val="21"/>
        </w:rPr>
        <w:t>2</w:t>
      </w:r>
      <w:r w:rsidRPr="00C6232F">
        <w:rPr>
          <w:color w:val="A6A6A6" w:themeColor="background1" w:themeShade="A6"/>
          <w:sz w:val="21"/>
        </w:rPr>
        <w:t xml:space="preserve"> pts)</w:t>
      </w:r>
      <w:r w:rsidRPr="00C6232F">
        <w:rPr>
          <w:sz w:val="21"/>
        </w:rPr>
        <w:t xml:space="preserve"> </w:t>
      </w:r>
      <w:r>
        <w:rPr>
          <w:sz w:val="21"/>
        </w:rPr>
        <w:t xml:space="preserve">Create a subnet named </w:t>
      </w:r>
      <w:r w:rsidR="002F22CD">
        <w:rPr>
          <w:b/>
          <w:bCs/>
          <w:sz w:val="21"/>
        </w:rPr>
        <w:t>NET-Sub-Front</w:t>
      </w:r>
      <w:r>
        <w:rPr>
          <w:b/>
          <w:bCs/>
          <w:sz w:val="21"/>
        </w:rPr>
        <w:t xml:space="preserve"> </w:t>
      </w:r>
      <w:r>
        <w:rPr>
          <w:sz w:val="21"/>
        </w:rPr>
        <w:t xml:space="preserve">with address space </w:t>
      </w:r>
      <w:r w:rsidR="009E63BC">
        <w:rPr>
          <w:b/>
          <w:bCs/>
          <w:sz w:val="21"/>
        </w:rPr>
        <w:t>1</w:t>
      </w:r>
      <w:r w:rsidRPr="00836C60">
        <w:rPr>
          <w:b/>
          <w:bCs/>
          <w:sz w:val="21"/>
        </w:rPr>
        <w:t>0.0.</w:t>
      </w:r>
      <w:r w:rsidR="009E63BC">
        <w:rPr>
          <w:b/>
          <w:bCs/>
          <w:sz w:val="21"/>
        </w:rPr>
        <w:t>1</w:t>
      </w:r>
      <w:r w:rsidRPr="00836C60">
        <w:rPr>
          <w:b/>
          <w:bCs/>
          <w:sz w:val="21"/>
        </w:rPr>
        <w:t>.0/24</w:t>
      </w:r>
    </w:p>
    <w:p w14:paraId="14772744" w14:textId="76CDF3D2" w:rsidR="001968EF" w:rsidRPr="00023F6E" w:rsidRDefault="001968EF" w:rsidP="001968EF">
      <w:pPr>
        <w:pStyle w:val="ListParagraph"/>
        <w:numPr>
          <w:ilvl w:val="0"/>
          <w:numId w:val="46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20</w:t>
      </w:r>
      <w:r>
        <w:rPr>
          <w:color w:val="A6A6A6" w:themeColor="background1" w:themeShade="A6"/>
          <w:sz w:val="21"/>
        </w:rPr>
        <w:t>3</w:t>
      </w:r>
      <w:r w:rsidRPr="00C6232F">
        <w:rPr>
          <w:color w:val="A6A6A6" w:themeColor="background1" w:themeShade="A6"/>
          <w:sz w:val="21"/>
        </w:rPr>
        <w:t xml:space="preserve">, </w:t>
      </w:r>
      <w:r w:rsidR="00FC2E2C">
        <w:rPr>
          <w:color w:val="A6A6A6" w:themeColor="background1" w:themeShade="A6"/>
          <w:sz w:val="21"/>
        </w:rPr>
        <w:t>2</w:t>
      </w:r>
      <w:r w:rsidRPr="00C6232F">
        <w:rPr>
          <w:color w:val="A6A6A6" w:themeColor="background1" w:themeShade="A6"/>
          <w:sz w:val="21"/>
        </w:rPr>
        <w:t xml:space="preserve"> pts)</w:t>
      </w:r>
      <w:r w:rsidRPr="00C6232F">
        <w:rPr>
          <w:sz w:val="21"/>
        </w:rPr>
        <w:t xml:space="preserve"> </w:t>
      </w:r>
      <w:r>
        <w:rPr>
          <w:sz w:val="21"/>
        </w:rPr>
        <w:t xml:space="preserve">Create a subnet named </w:t>
      </w:r>
      <w:r w:rsidR="002F22CD">
        <w:rPr>
          <w:b/>
          <w:bCs/>
          <w:sz w:val="21"/>
        </w:rPr>
        <w:t>NET-Sub-Back</w:t>
      </w:r>
      <w:r>
        <w:rPr>
          <w:b/>
          <w:bCs/>
          <w:sz w:val="21"/>
        </w:rPr>
        <w:t xml:space="preserve"> </w:t>
      </w:r>
      <w:r>
        <w:rPr>
          <w:sz w:val="21"/>
        </w:rPr>
        <w:t xml:space="preserve">with address space </w:t>
      </w:r>
      <w:r w:rsidR="009E63BC">
        <w:rPr>
          <w:b/>
          <w:bCs/>
          <w:sz w:val="21"/>
        </w:rPr>
        <w:t>1</w:t>
      </w:r>
      <w:r w:rsidRPr="00836C60">
        <w:rPr>
          <w:b/>
          <w:bCs/>
          <w:sz w:val="21"/>
        </w:rPr>
        <w:t>0.0.</w:t>
      </w:r>
      <w:r w:rsidR="009E63BC">
        <w:rPr>
          <w:b/>
          <w:bCs/>
          <w:sz w:val="21"/>
        </w:rPr>
        <w:t>2</w:t>
      </w:r>
      <w:r w:rsidRPr="00836C60">
        <w:rPr>
          <w:b/>
          <w:bCs/>
          <w:sz w:val="21"/>
        </w:rPr>
        <w:t>.0/24</w:t>
      </w:r>
    </w:p>
    <w:p w14:paraId="3A2A1C11" w14:textId="6CFE3648" w:rsidR="001968EF" w:rsidRPr="00023F6E" w:rsidRDefault="001968EF" w:rsidP="001968EF">
      <w:pPr>
        <w:pStyle w:val="ListParagraph"/>
        <w:numPr>
          <w:ilvl w:val="0"/>
          <w:numId w:val="46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20</w:t>
      </w:r>
      <w:r>
        <w:rPr>
          <w:color w:val="A6A6A6" w:themeColor="background1" w:themeShade="A6"/>
          <w:sz w:val="21"/>
        </w:rPr>
        <w:t>4</w:t>
      </w:r>
      <w:r w:rsidRPr="00C6232F">
        <w:rPr>
          <w:color w:val="A6A6A6" w:themeColor="background1" w:themeShade="A6"/>
          <w:sz w:val="21"/>
        </w:rPr>
        <w:t xml:space="preserve">, </w:t>
      </w:r>
      <w:r>
        <w:rPr>
          <w:color w:val="A6A6A6" w:themeColor="background1" w:themeShade="A6"/>
          <w:sz w:val="21"/>
        </w:rPr>
        <w:t>3</w:t>
      </w:r>
      <w:r w:rsidRPr="00C6232F">
        <w:rPr>
          <w:color w:val="A6A6A6" w:themeColor="background1" w:themeShade="A6"/>
          <w:sz w:val="21"/>
        </w:rPr>
        <w:t xml:space="preserve"> pts)</w:t>
      </w:r>
      <w:r w:rsidRPr="00C6232F">
        <w:rPr>
          <w:sz w:val="21"/>
        </w:rPr>
        <w:t xml:space="preserve"> </w:t>
      </w:r>
      <w:r>
        <w:rPr>
          <w:sz w:val="21"/>
        </w:rPr>
        <w:t xml:space="preserve">Create a network security group </w:t>
      </w:r>
      <w:r>
        <w:rPr>
          <w:b/>
          <w:bCs/>
          <w:sz w:val="21"/>
        </w:rPr>
        <w:t>SG-</w:t>
      </w:r>
      <w:r w:rsidR="005A4214">
        <w:rPr>
          <w:b/>
          <w:bCs/>
          <w:sz w:val="21"/>
        </w:rPr>
        <w:t>Front</w:t>
      </w:r>
      <w:r>
        <w:rPr>
          <w:sz w:val="21"/>
        </w:rPr>
        <w:t xml:space="preserve">, attach it to the </w:t>
      </w:r>
      <w:r w:rsidR="005A4214">
        <w:rPr>
          <w:b/>
          <w:bCs/>
          <w:sz w:val="21"/>
        </w:rPr>
        <w:t>NET-Sub-Front</w:t>
      </w:r>
      <w:r>
        <w:rPr>
          <w:sz w:val="21"/>
        </w:rPr>
        <w:t xml:space="preserve"> subnet, and create two </w:t>
      </w:r>
      <w:r>
        <w:rPr>
          <w:b/>
          <w:bCs/>
          <w:sz w:val="21"/>
        </w:rPr>
        <w:t xml:space="preserve">inbound </w:t>
      </w:r>
      <w:r>
        <w:rPr>
          <w:sz w:val="21"/>
        </w:rPr>
        <w:t xml:space="preserve">rules – one to allow communication on port </w:t>
      </w:r>
      <w:r w:rsidRPr="004D108E">
        <w:rPr>
          <w:b/>
          <w:bCs/>
          <w:sz w:val="21"/>
        </w:rPr>
        <w:t>22/</w:t>
      </w:r>
      <w:proofErr w:type="spellStart"/>
      <w:r w:rsidRPr="004D108E">
        <w:rPr>
          <w:b/>
          <w:bCs/>
          <w:sz w:val="21"/>
        </w:rPr>
        <w:t>tcp</w:t>
      </w:r>
      <w:proofErr w:type="spellEnd"/>
      <w:r>
        <w:rPr>
          <w:sz w:val="21"/>
        </w:rPr>
        <w:t xml:space="preserve"> and a second one to allow communication on port </w:t>
      </w:r>
      <w:r w:rsidRPr="004D108E">
        <w:rPr>
          <w:b/>
          <w:bCs/>
          <w:sz w:val="21"/>
        </w:rPr>
        <w:t>80/</w:t>
      </w:r>
      <w:proofErr w:type="spellStart"/>
      <w:r w:rsidRPr="004D108E">
        <w:rPr>
          <w:b/>
          <w:bCs/>
          <w:sz w:val="21"/>
        </w:rPr>
        <w:t>tcp</w:t>
      </w:r>
      <w:proofErr w:type="spellEnd"/>
    </w:p>
    <w:p w14:paraId="7C839323" w14:textId="4A548A79" w:rsidR="001968EF" w:rsidRPr="00023F6E" w:rsidRDefault="001968EF" w:rsidP="001968EF">
      <w:pPr>
        <w:pStyle w:val="ListParagraph"/>
        <w:numPr>
          <w:ilvl w:val="0"/>
          <w:numId w:val="46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lastRenderedPageBreak/>
        <w:t>(T20</w:t>
      </w:r>
      <w:r>
        <w:rPr>
          <w:color w:val="A6A6A6" w:themeColor="background1" w:themeShade="A6"/>
          <w:sz w:val="21"/>
        </w:rPr>
        <w:t>5</w:t>
      </w:r>
      <w:r w:rsidRPr="00C6232F">
        <w:rPr>
          <w:color w:val="A6A6A6" w:themeColor="background1" w:themeShade="A6"/>
          <w:sz w:val="21"/>
        </w:rPr>
        <w:t xml:space="preserve">, </w:t>
      </w:r>
      <w:r>
        <w:rPr>
          <w:color w:val="A6A6A6" w:themeColor="background1" w:themeShade="A6"/>
          <w:sz w:val="21"/>
        </w:rPr>
        <w:t>3</w:t>
      </w:r>
      <w:r w:rsidRPr="00C6232F">
        <w:rPr>
          <w:color w:val="A6A6A6" w:themeColor="background1" w:themeShade="A6"/>
          <w:sz w:val="21"/>
        </w:rPr>
        <w:t xml:space="preserve"> pts)</w:t>
      </w:r>
      <w:r w:rsidRPr="00C6232F">
        <w:rPr>
          <w:sz w:val="21"/>
        </w:rPr>
        <w:t xml:space="preserve"> </w:t>
      </w:r>
      <w:r>
        <w:rPr>
          <w:sz w:val="21"/>
        </w:rPr>
        <w:t xml:space="preserve">Create a network security group </w:t>
      </w:r>
      <w:r w:rsidR="00D87C9D">
        <w:rPr>
          <w:b/>
          <w:bCs/>
          <w:sz w:val="21"/>
        </w:rPr>
        <w:t>SG-Back</w:t>
      </w:r>
      <w:r>
        <w:rPr>
          <w:sz w:val="21"/>
        </w:rPr>
        <w:t xml:space="preserve">, attach it to the </w:t>
      </w:r>
      <w:r w:rsidR="00D87C9D">
        <w:rPr>
          <w:b/>
          <w:bCs/>
          <w:sz w:val="21"/>
        </w:rPr>
        <w:t>NET-Sub-Back</w:t>
      </w:r>
      <w:r>
        <w:rPr>
          <w:sz w:val="21"/>
        </w:rPr>
        <w:t xml:space="preserve"> subnet, and create two </w:t>
      </w:r>
      <w:r>
        <w:rPr>
          <w:b/>
          <w:bCs/>
          <w:sz w:val="21"/>
        </w:rPr>
        <w:t xml:space="preserve">inbound </w:t>
      </w:r>
      <w:r>
        <w:rPr>
          <w:sz w:val="21"/>
        </w:rPr>
        <w:t xml:space="preserve">rules – one to allow communication on port </w:t>
      </w:r>
      <w:r w:rsidRPr="0043105A">
        <w:rPr>
          <w:b/>
          <w:bCs/>
          <w:sz w:val="21"/>
        </w:rPr>
        <w:t>22/</w:t>
      </w:r>
      <w:proofErr w:type="spellStart"/>
      <w:r w:rsidRPr="0043105A">
        <w:rPr>
          <w:b/>
          <w:bCs/>
          <w:sz w:val="21"/>
        </w:rPr>
        <w:t>tcp</w:t>
      </w:r>
      <w:proofErr w:type="spellEnd"/>
      <w:r>
        <w:rPr>
          <w:sz w:val="21"/>
        </w:rPr>
        <w:t xml:space="preserve"> and a second one to allow communication on port </w:t>
      </w:r>
      <w:r w:rsidRPr="0043105A">
        <w:rPr>
          <w:b/>
          <w:bCs/>
          <w:sz w:val="21"/>
        </w:rPr>
        <w:t>9000/</w:t>
      </w:r>
      <w:proofErr w:type="spellStart"/>
      <w:r w:rsidRPr="0043105A">
        <w:rPr>
          <w:b/>
          <w:bCs/>
          <w:sz w:val="21"/>
        </w:rPr>
        <w:t>tcp</w:t>
      </w:r>
      <w:proofErr w:type="spellEnd"/>
    </w:p>
    <w:p w14:paraId="5EB0932F" w14:textId="3FC46D28" w:rsidR="001968EF" w:rsidRPr="00023F6E" w:rsidRDefault="001968EF" w:rsidP="001968EF">
      <w:pPr>
        <w:pStyle w:val="ListParagraph"/>
        <w:numPr>
          <w:ilvl w:val="0"/>
          <w:numId w:val="46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20</w:t>
      </w:r>
      <w:r>
        <w:rPr>
          <w:color w:val="A6A6A6" w:themeColor="background1" w:themeShade="A6"/>
          <w:sz w:val="21"/>
        </w:rPr>
        <w:t>6</w:t>
      </w:r>
      <w:r w:rsidRPr="00C6232F">
        <w:rPr>
          <w:color w:val="A6A6A6" w:themeColor="background1" w:themeShade="A6"/>
          <w:sz w:val="21"/>
        </w:rPr>
        <w:t xml:space="preserve">, </w:t>
      </w:r>
      <w:r>
        <w:rPr>
          <w:color w:val="A6A6A6" w:themeColor="background1" w:themeShade="A6"/>
          <w:sz w:val="21"/>
        </w:rPr>
        <w:t>4</w:t>
      </w:r>
      <w:r w:rsidRPr="00C6232F">
        <w:rPr>
          <w:color w:val="A6A6A6" w:themeColor="background1" w:themeShade="A6"/>
          <w:sz w:val="21"/>
        </w:rPr>
        <w:t xml:space="preserve"> pts)</w:t>
      </w:r>
      <w:r w:rsidRPr="00C6232F">
        <w:rPr>
          <w:sz w:val="21"/>
        </w:rPr>
        <w:t xml:space="preserve"> </w:t>
      </w:r>
      <w:r>
        <w:rPr>
          <w:sz w:val="21"/>
        </w:rPr>
        <w:t xml:space="preserve">Create an external load balancer named </w:t>
      </w:r>
      <w:r w:rsidR="00D87C9D">
        <w:rPr>
          <w:b/>
          <w:bCs/>
          <w:sz w:val="21"/>
        </w:rPr>
        <w:t>LBP</w:t>
      </w:r>
      <w:r>
        <w:rPr>
          <w:sz w:val="21"/>
        </w:rPr>
        <w:t xml:space="preserve"> with the corresponding set of backend pool, health probe</w:t>
      </w:r>
      <w:r w:rsidR="00981B67">
        <w:rPr>
          <w:sz w:val="21"/>
        </w:rPr>
        <w:t>,</w:t>
      </w:r>
      <w:r>
        <w:rPr>
          <w:sz w:val="21"/>
        </w:rPr>
        <w:t xml:space="preserve"> and load balancing rule that maps external port </w:t>
      </w:r>
      <w:r w:rsidRPr="00447AF4">
        <w:rPr>
          <w:b/>
          <w:bCs/>
          <w:sz w:val="21"/>
        </w:rPr>
        <w:t>80/</w:t>
      </w:r>
      <w:proofErr w:type="spellStart"/>
      <w:r w:rsidRPr="00447AF4">
        <w:rPr>
          <w:b/>
          <w:bCs/>
          <w:sz w:val="21"/>
        </w:rPr>
        <w:t>tcp</w:t>
      </w:r>
      <w:proofErr w:type="spellEnd"/>
      <w:r>
        <w:rPr>
          <w:sz w:val="21"/>
        </w:rPr>
        <w:t xml:space="preserve"> to internal port </w:t>
      </w:r>
      <w:r w:rsidRPr="00447AF4">
        <w:rPr>
          <w:b/>
          <w:bCs/>
          <w:sz w:val="21"/>
        </w:rPr>
        <w:t>80/</w:t>
      </w:r>
      <w:proofErr w:type="spellStart"/>
      <w:r w:rsidRPr="00447AF4">
        <w:rPr>
          <w:b/>
          <w:bCs/>
          <w:sz w:val="21"/>
        </w:rPr>
        <w:t>tcp</w:t>
      </w:r>
      <w:proofErr w:type="spellEnd"/>
    </w:p>
    <w:p w14:paraId="370B5A73" w14:textId="6D9C774A" w:rsidR="001968EF" w:rsidRPr="002569CA" w:rsidRDefault="001968EF" w:rsidP="001968EF">
      <w:pPr>
        <w:pStyle w:val="ListParagraph"/>
        <w:numPr>
          <w:ilvl w:val="0"/>
          <w:numId w:val="46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20</w:t>
      </w:r>
      <w:r>
        <w:rPr>
          <w:color w:val="A6A6A6" w:themeColor="background1" w:themeShade="A6"/>
          <w:sz w:val="21"/>
        </w:rPr>
        <w:t>7</w:t>
      </w:r>
      <w:r w:rsidRPr="00C6232F">
        <w:rPr>
          <w:color w:val="A6A6A6" w:themeColor="background1" w:themeShade="A6"/>
          <w:sz w:val="21"/>
        </w:rPr>
        <w:t xml:space="preserve">, </w:t>
      </w:r>
      <w:r>
        <w:rPr>
          <w:color w:val="A6A6A6" w:themeColor="background1" w:themeShade="A6"/>
          <w:sz w:val="21"/>
        </w:rPr>
        <w:t>4</w:t>
      </w:r>
      <w:r w:rsidRPr="00C6232F">
        <w:rPr>
          <w:color w:val="A6A6A6" w:themeColor="background1" w:themeShade="A6"/>
          <w:sz w:val="21"/>
        </w:rPr>
        <w:t xml:space="preserve"> pts)</w:t>
      </w:r>
      <w:r w:rsidRPr="00C6232F">
        <w:rPr>
          <w:sz w:val="21"/>
        </w:rPr>
        <w:t xml:space="preserve"> </w:t>
      </w:r>
      <w:r>
        <w:rPr>
          <w:sz w:val="21"/>
        </w:rPr>
        <w:t xml:space="preserve">Create an internal load balancer named </w:t>
      </w:r>
      <w:r>
        <w:rPr>
          <w:b/>
          <w:bCs/>
          <w:sz w:val="21"/>
        </w:rPr>
        <w:t>LB</w:t>
      </w:r>
      <w:r w:rsidR="00D87C9D">
        <w:rPr>
          <w:b/>
          <w:bCs/>
          <w:sz w:val="21"/>
        </w:rPr>
        <w:t>I</w:t>
      </w:r>
      <w:r>
        <w:rPr>
          <w:b/>
          <w:bCs/>
          <w:sz w:val="21"/>
        </w:rPr>
        <w:t xml:space="preserve"> </w:t>
      </w:r>
      <w:r>
        <w:rPr>
          <w:sz w:val="21"/>
        </w:rPr>
        <w:t>with the corresponding set of backend pool, health probe</w:t>
      </w:r>
      <w:r w:rsidR="00981B67">
        <w:rPr>
          <w:sz w:val="21"/>
        </w:rPr>
        <w:t>,</w:t>
      </w:r>
      <w:r>
        <w:rPr>
          <w:sz w:val="21"/>
        </w:rPr>
        <w:t xml:space="preserve"> and load balancing rule that maps external port </w:t>
      </w:r>
      <w:r>
        <w:rPr>
          <w:b/>
          <w:bCs/>
          <w:sz w:val="21"/>
        </w:rPr>
        <w:t>9000</w:t>
      </w:r>
      <w:r w:rsidRPr="00447AF4">
        <w:rPr>
          <w:b/>
          <w:bCs/>
          <w:sz w:val="21"/>
        </w:rPr>
        <w:t>/</w:t>
      </w:r>
      <w:proofErr w:type="spellStart"/>
      <w:r w:rsidRPr="00447AF4">
        <w:rPr>
          <w:b/>
          <w:bCs/>
          <w:sz w:val="21"/>
        </w:rPr>
        <w:t>tcp</w:t>
      </w:r>
      <w:proofErr w:type="spellEnd"/>
      <w:r>
        <w:rPr>
          <w:sz w:val="21"/>
        </w:rPr>
        <w:t xml:space="preserve"> to internal port </w:t>
      </w:r>
      <w:r>
        <w:rPr>
          <w:b/>
          <w:bCs/>
          <w:sz w:val="21"/>
        </w:rPr>
        <w:t>9000</w:t>
      </w:r>
      <w:r w:rsidRPr="00447AF4">
        <w:rPr>
          <w:b/>
          <w:bCs/>
          <w:sz w:val="21"/>
        </w:rPr>
        <w:t>/</w:t>
      </w:r>
      <w:proofErr w:type="spellStart"/>
      <w:r w:rsidRPr="00447AF4">
        <w:rPr>
          <w:b/>
          <w:bCs/>
          <w:sz w:val="21"/>
        </w:rPr>
        <w:t>tcp</w:t>
      </w:r>
      <w:proofErr w:type="spellEnd"/>
    </w:p>
    <w:p w14:paraId="4999C897" w14:textId="33909DDA" w:rsidR="001968EF" w:rsidRPr="00C6232F" w:rsidRDefault="001968EF" w:rsidP="001968EF">
      <w:pPr>
        <w:pStyle w:val="Heading4"/>
        <w:rPr>
          <w:sz w:val="24"/>
        </w:rPr>
      </w:pPr>
      <w:r>
        <w:rPr>
          <w:sz w:val="24"/>
        </w:rPr>
        <w:t>Databases</w:t>
      </w:r>
      <w:r w:rsidRPr="00C6232F">
        <w:rPr>
          <w:sz w:val="24"/>
        </w:rPr>
        <w:t xml:space="preserve"> - </w:t>
      </w:r>
      <w:r>
        <w:rPr>
          <w:sz w:val="24"/>
        </w:rPr>
        <w:t>3</w:t>
      </w:r>
      <w:r w:rsidRPr="00C6232F">
        <w:rPr>
          <w:sz w:val="24"/>
        </w:rPr>
        <w:t xml:space="preserve"> tasks, </w:t>
      </w:r>
      <w:r w:rsidR="00FC2E2C">
        <w:rPr>
          <w:sz w:val="24"/>
        </w:rPr>
        <w:t>9</w:t>
      </w:r>
      <w:r w:rsidRPr="00C6232F">
        <w:rPr>
          <w:sz w:val="24"/>
        </w:rPr>
        <w:t xml:space="preserve"> pts</w:t>
      </w:r>
    </w:p>
    <w:p w14:paraId="2BB12864" w14:textId="77777777" w:rsidR="001968EF" w:rsidRPr="00256B6D" w:rsidRDefault="001968EF" w:rsidP="001968EF">
      <w:pPr>
        <w:pStyle w:val="ListParagraph"/>
        <w:numPr>
          <w:ilvl w:val="0"/>
          <w:numId w:val="45"/>
        </w:numPr>
        <w:rPr>
          <w:color w:val="000000" w:themeColor="text1"/>
          <w:sz w:val="21"/>
        </w:rPr>
      </w:pPr>
      <w:r w:rsidRPr="00C6232F">
        <w:rPr>
          <w:color w:val="A6A6A6" w:themeColor="background1" w:themeShade="A6"/>
          <w:sz w:val="21"/>
        </w:rPr>
        <w:t xml:space="preserve">(T301, </w:t>
      </w:r>
      <w:r>
        <w:rPr>
          <w:color w:val="A6A6A6" w:themeColor="background1" w:themeShade="A6"/>
          <w:sz w:val="21"/>
        </w:rPr>
        <w:t>3</w:t>
      </w:r>
      <w:r w:rsidRPr="00C6232F">
        <w:rPr>
          <w:color w:val="A6A6A6" w:themeColor="background1" w:themeShade="A6"/>
          <w:sz w:val="21"/>
        </w:rPr>
        <w:t xml:space="preserve"> pts) </w:t>
      </w:r>
      <w:r>
        <w:rPr>
          <w:sz w:val="21"/>
        </w:rPr>
        <w:t>Create SQL Server and a database</w:t>
      </w:r>
    </w:p>
    <w:p w14:paraId="46674E82" w14:textId="07BA7418" w:rsidR="001968EF" w:rsidRPr="00256B6D" w:rsidRDefault="001968EF" w:rsidP="001968EF">
      <w:pPr>
        <w:pStyle w:val="ListParagraph"/>
        <w:numPr>
          <w:ilvl w:val="0"/>
          <w:numId w:val="45"/>
        </w:numPr>
        <w:rPr>
          <w:color w:val="000000" w:themeColor="text1"/>
          <w:sz w:val="21"/>
        </w:rPr>
      </w:pPr>
      <w:r w:rsidRPr="00C6232F">
        <w:rPr>
          <w:color w:val="A6A6A6" w:themeColor="background1" w:themeShade="A6"/>
          <w:sz w:val="21"/>
        </w:rPr>
        <w:t>(T30</w:t>
      </w:r>
      <w:r>
        <w:rPr>
          <w:color w:val="A6A6A6" w:themeColor="background1" w:themeShade="A6"/>
          <w:sz w:val="21"/>
        </w:rPr>
        <w:t>2</w:t>
      </w:r>
      <w:r w:rsidRPr="00C6232F">
        <w:rPr>
          <w:color w:val="A6A6A6" w:themeColor="background1" w:themeShade="A6"/>
          <w:sz w:val="21"/>
        </w:rPr>
        <w:t xml:space="preserve">, </w:t>
      </w:r>
      <w:r w:rsidR="00FC2E2C">
        <w:rPr>
          <w:color w:val="A6A6A6" w:themeColor="background1" w:themeShade="A6"/>
          <w:sz w:val="21"/>
        </w:rPr>
        <w:t>3</w:t>
      </w:r>
      <w:r w:rsidRPr="00C6232F">
        <w:rPr>
          <w:color w:val="A6A6A6" w:themeColor="background1" w:themeShade="A6"/>
          <w:sz w:val="21"/>
        </w:rPr>
        <w:t xml:space="preserve"> pts) </w:t>
      </w:r>
      <w:r>
        <w:rPr>
          <w:sz w:val="21"/>
        </w:rPr>
        <w:t>Configure connectivity to the server</w:t>
      </w:r>
    </w:p>
    <w:p w14:paraId="043BA453" w14:textId="230B8069" w:rsidR="001968EF" w:rsidRPr="004C5FB1" w:rsidRDefault="001968EF" w:rsidP="001968EF">
      <w:pPr>
        <w:pStyle w:val="ListParagraph"/>
        <w:numPr>
          <w:ilvl w:val="0"/>
          <w:numId w:val="45"/>
        </w:numPr>
        <w:rPr>
          <w:color w:val="000000" w:themeColor="text1"/>
          <w:sz w:val="21"/>
        </w:rPr>
      </w:pPr>
      <w:r w:rsidRPr="00C6232F">
        <w:rPr>
          <w:color w:val="A6A6A6" w:themeColor="background1" w:themeShade="A6"/>
          <w:sz w:val="21"/>
        </w:rPr>
        <w:t>(T30</w:t>
      </w:r>
      <w:r>
        <w:rPr>
          <w:color w:val="A6A6A6" w:themeColor="background1" w:themeShade="A6"/>
          <w:sz w:val="21"/>
        </w:rPr>
        <w:t>3</w:t>
      </w:r>
      <w:r w:rsidRPr="00C6232F">
        <w:rPr>
          <w:color w:val="A6A6A6" w:themeColor="background1" w:themeShade="A6"/>
          <w:sz w:val="21"/>
        </w:rPr>
        <w:t xml:space="preserve">, </w:t>
      </w:r>
      <w:r w:rsidR="00FC2E2C">
        <w:rPr>
          <w:color w:val="A6A6A6" w:themeColor="background1" w:themeShade="A6"/>
          <w:sz w:val="21"/>
        </w:rPr>
        <w:t>3</w:t>
      </w:r>
      <w:r w:rsidRPr="00C6232F">
        <w:rPr>
          <w:color w:val="A6A6A6" w:themeColor="background1" w:themeShade="A6"/>
          <w:sz w:val="21"/>
        </w:rPr>
        <w:t xml:space="preserve"> pts) </w:t>
      </w:r>
      <w:r>
        <w:rPr>
          <w:sz w:val="21"/>
        </w:rPr>
        <w:t xml:space="preserve">Initialize the database with the help of the </w:t>
      </w:r>
      <w:r>
        <w:rPr>
          <w:b/>
          <w:bCs/>
          <w:sz w:val="21"/>
        </w:rPr>
        <w:t>load-</w:t>
      </w:r>
      <w:proofErr w:type="spellStart"/>
      <w:r>
        <w:rPr>
          <w:b/>
          <w:bCs/>
          <w:sz w:val="21"/>
        </w:rPr>
        <w:t>data</w:t>
      </w:r>
      <w:r w:rsidRPr="004C5FB1">
        <w:rPr>
          <w:b/>
          <w:bCs/>
          <w:sz w:val="21"/>
        </w:rPr>
        <w:t>.sql</w:t>
      </w:r>
      <w:proofErr w:type="spellEnd"/>
      <w:r>
        <w:rPr>
          <w:sz w:val="21"/>
        </w:rPr>
        <w:t xml:space="preserve"> file part of the supporting files set</w:t>
      </w:r>
    </w:p>
    <w:p w14:paraId="2B1AB40E" w14:textId="1FD1F2C5" w:rsidR="001968EF" w:rsidRPr="00C6232F" w:rsidRDefault="001968EF" w:rsidP="001968EF">
      <w:pPr>
        <w:pStyle w:val="Heading4"/>
        <w:rPr>
          <w:sz w:val="24"/>
        </w:rPr>
      </w:pPr>
      <w:r>
        <w:rPr>
          <w:sz w:val="24"/>
        </w:rPr>
        <w:t xml:space="preserve">Software Deployment </w:t>
      </w:r>
      <w:r w:rsidRPr="00C6232F">
        <w:rPr>
          <w:sz w:val="24"/>
        </w:rPr>
        <w:t xml:space="preserve">- </w:t>
      </w:r>
      <w:r>
        <w:rPr>
          <w:sz w:val="24"/>
        </w:rPr>
        <w:t>5</w:t>
      </w:r>
      <w:r w:rsidRPr="00C6232F">
        <w:rPr>
          <w:sz w:val="24"/>
        </w:rPr>
        <w:t xml:space="preserve"> tasks, </w:t>
      </w:r>
      <w:r>
        <w:rPr>
          <w:sz w:val="24"/>
        </w:rPr>
        <w:t>1</w:t>
      </w:r>
      <w:r w:rsidR="00C5161B">
        <w:rPr>
          <w:sz w:val="24"/>
        </w:rPr>
        <w:t>7</w:t>
      </w:r>
      <w:r w:rsidRPr="00C6232F">
        <w:rPr>
          <w:sz w:val="24"/>
        </w:rPr>
        <w:t xml:space="preserve"> pts</w:t>
      </w:r>
    </w:p>
    <w:p w14:paraId="3A7A4F35" w14:textId="77777777" w:rsidR="001968EF" w:rsidRDefault="001968EF" w:rsidP="001968EF">
      <w:pPr>
        <w:pStyle w:val="ListParagraph"/>
        <w:numPr>
          <w:ilvl w:val="0"/>
          <w:numId w:val="48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</w:t>
      </w:r>
      <w:r>
        <w:rPr>
          <w:color w:val="A6A6A6" w:themeColor="background1" w:themeShade="A6"/>
          <w:sz w:val="21"/>
        </w:rPr>
        <w:t>5</w:t>
      </w:r>
      <w:r w:rsidRPr="00C6232F">
        <w:rPr>
          <w:color w:val="A6A6A6" w:themeColor="background1" w:themeShade="A6"/>
          <w:sz w:val="21"/>
        </w:rPr>
        <w:t xml:space="preserve">01, </w:t>
      </w:r>
      <w:r>
        <w:rPr>
          <w:color w:val="A6A6A6" w:themeColor="background1" w:themeShade="A6"/>
          <w:sz w:val="21"/>
        </w:rPr>
        <w:t>2</w:t>
      </w:r>
      <w:r w:rsidRPr="00C6232F">
        <w:rPr>
          <w:color w:val="A6A6A6" w:themeColor="background1" w:themeShade="A6"/>
          <w:sz w:val="21"/>
        </w:rPr>
        <w:t xml:space="preserve"> pts) </w:t>
      </w:r>
      <w:r>
        <w:rPr>
          <w:sz w:val="21"/>
        </w:rPr>
        <w:t xml:space="preserve">Install </w:t>
      </w:r>
      <w:r w:rsidRPr="002C71EF">
        <w:rPr>
          <w:b/>
          <w:bCs/>
          <w:sz w:val="21"/>
        </w:rPr>
        <w:t>NGINX</w:t>
      </w:r>
      <w:r>
        <w:rPr>
          <w:sz w:val="21"/>
        </w:rPr>
        <w:t xml:space="preserve"> on all </w:t>
      </w:r>
      <w:r w:rsidRPr="002C71EF">
        <w:rPr>
          <w:b/>
          <w:bCs/>
          <w:sz w:val="21"/>
        </w:rPr>
        <w:t>front-end</w:t>
      </w:r>
      <w:r>
        <w:rPr>
          <w:sz w:val="21"/>
        </w:rPr>
        <w:t xml:space="preserve"> servers. For the configuration use (you are free to modify it or use your own) the </w:t>
      </w:r>
      <w:r w:rsidRPr="00EC0AF8">
        <w:rPr>
          <w:b/>
          <w:bCs/>
          <w:sz w:val="21"/>
        </w:rPr>
        <w:t>nginx</w:t>
      </w:r>
      <w:r>
        <w:rPr>
          <w:b/>
          <w:bCs/>
          <w:sz w:val="21"/>
        </w:rPr>
        <w:t>-</w:t>
      </w:r>
      <w:proofErr w:type="spellStart"/>
      <w:r>
        <w:rPr>
          <w:b/>
          <w:bCs/>
          <w:sz w:val="21"/>
        </w:rPr>
        <w:t>sample.conf</w:t>
      </w:r>
      <w:proofErr w:type="spellEnd"/>
      <w:r>
        <w:rPr>
          <w:sz w:val="21"/>
        </w:rPr>
        <w:t xml:space="preserve"> file part of the supporting files set</w:t>
      </w:r>
    </w:p>
    <w:p w14:paraId="013D8118" w14:textId="77777777" w:rsidR="001968EF" w:rsidRDefault="001968EF" w:rsidP="001968EF">
      <w:pPr>
        <w:pStyle w:val="ListParagraph"/>
        <w:numPr>
          <w:ilvl w:val="0"/>
          <w:numId w:val="48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</w:t>
      </w:r>
      <w:r>
        <w:rPr>
          <w:color w:val="A6A6A6" w:themeColor="background1" w:themeShade="A6"/>
          <w:sz w:val="21"/>
        </w:rPr>
        <w:t>5</w:t>
      </w:r>
      <w:r w:rsidRPr="00C6232F">
        <w:rPr>
          <w:color w:val="A6A6A6" w:themeColor="background1" w:themeShade="A6"/>
          <w:sz w:val="21"/>
        </w:rPr>
        <w:t>0</w:t>
      </w:r>
      <w:r>
        <w:rPr>
          <w:color w:val="A6A6A6" w:themeColor="background1" w:themeShade="A6"/>
          <w:sz w:val="21"/>
        </w:rPr>
        <w:t>2</w:t>
      </w:r>
      <w:r w:rsidRPr="00C6232F">
        <w:rPr>
          <w:color w:val="A6A6A6" w:themeColor="background1" w:themeShade="A6"/>
          <w:sz w:val="21"/>
        </w:rPr>
        <w:t xml:space="preserve">, 3 pts) </w:t>
      </w:r>
      <w:r>
        <w:rPr>
          <w:sz w:val="21"/>
        </w:rPr>
        <w:t xml:space="preserve">Install </w:t>
      </w:r>
      <w:r w:rsidRPr="002C71EF">
        <w:rPr>
          <w:b/>
          <w:bCs/>
          <w:sz w:val="21"/>
        </w:rPr>
        <w:t>PHP-FPM</w:t>
      </w:r>
      <w:r>
        <w:rPr>
          <w:sz w:val="21"/>
        </w:rPr>
        <w:t xml:space="preserve"> on all </w:t>
      </w:r>
      <w:r w:rsidRPr="002C71EF">
        <w:rPr>
          <w:b/>
          <w:bCs/>
          <w:sz w:val="21"/>
        </w:rPr>
        <w:t>back-end</w:t>
      </w:r>
      <w:r>
        <w:rPr>
          <w:sz w:val="21"/>
        </w:rPr>
        <w:t xml:space="preserve"> servers. Configure it to listen on port </w:t>
      </w:r>
      <w:r>
        <w:rPr>
          <w:b/>
          <w:bCs/>
          <w:sz w:val="21"/>
        </w:rPr>
        <w:t>9000</w:t>
      </w:r>
    </w:p>
    <w:p w14:paraId="2F8E2B38" w14:textId="77777777" w:rsidR="001968EF" w:rsidRDefault="001968EF" w:rsidP="001968EF">
      <w:pPr>
        <w:pStyle w:val="ListParagraph"/>
        <w:numPr>
          <w:ilvl w:val="0"/>
          <w:numId w:val="48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</w:t>
      </w:r>
      <w:r>
        <w:rPr>
          <w:color w:val="A6A6A6" w:themeColor="background1" w:themeShade="A6"/>
          <w:sz w:val="21"/>
        </w:rPr>
        <w:t>5</w:t>
      </w:r>
      <w:r w:rsidRPr="00C6232F">
        <w:rPr>
          <w:color w:val="A6A6A6" w:themeColor="background1" w:themeShade="A6"/>
          <w:sz w:val="21"/>
        </w:rPr>
        <w:t>0</w:t>
      </w:r>
      <w:r>
        <w:rPr>
          <w:color w:val="A6A6A6" w:themeColor="background1" w:themeShade="A6"/>
          <w:sz w:val="21"/>
        </w:rPr>
        <w:t>3</w:t>
      </w:r>
      <w:r w:rsidRPr="00C6232F">
        <w:rPr>
          <w:color w:val="A6A6A6" w:themeColor="background1" w:themeShade="A6"/>
          <w:sz w:val="21"/>
        </w:rPr>
        <w:t xml:space="preserve">, </w:t>
      </w:r>
      <w:r>
        <w:rPr>
          <w:color w:val="A6A6A6" w:themeColor="background1" w:themeShade="A6"/>
          <w:sz w:val="21"/>
        </w:rPr>
        <w:t>4</w:t>
      </w:r>
      <w:r w:rsidRPr="00C6232F">
        <w:rPr>
          <w:color w:val="A6A6A6" w:themeColor="background1" w:themeShade="A6"/>
          <w:sz w:val="21"/>
        </w:rPr>
        <w:t xml:space="preserve"> pts) </w:t>
      </w:r>
      <w:r>
        <w:rPr>
          <w:sz w:val="21"/>
        </w:rPr>
        <w:t xml:space="preserve">Install </w:t>
      </w:r>
      <w:r w:rsidRPr="002C71EF">
        <w:rPr>
          <w:b/>
          <w:bCs/>
          <w:sz w:val="21"/>
        </w:rPr>
        <w:t>all supplementary software</w:t>
      </w:r>
      <w:r>
        <w:rPr>
          <w:sz w:val="21"/>
        </w:rPr>
        <w:t xml:space="preserve"> on all </w:t>
      </w:r>
      <w:r w:rsidRPr="002C71EF">
        <w:rPr>
          <w:b/>
          <w:bCs/>
          <w:sz w:val="21"/>
        </w:rPr>
        <w:t>back-end</w:t>
      </w:r>
      <w:r>
        <w:rPr>
          <w:sz w:val="21"/>
        </w:rPr>
        <w:t xml:space="preserve"> servers to allow them to communicate with the SQL Server database</w:t>
      </w:r>
    </w:p>
    <w:p w14:paraId="7C1CD158" w14:textId="06DA029B" w:rsidR="001968EF" w:rsidRDefault="001968EF" w:rsidP="001968EF">
      <w:pPr>
        <w:pStyle w:val="ListParagraph"/>
        <w:numPr>
          <w:ilvl w:val="0"/>
          <w:numId w:val="48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</w:t>
      </w:r>
      <w:r>
        <w:rPr>
          <w:color w:val="A6A6A6" w:themeColor="background1" w:themeShade="A6"/>
          <w:sz w:val="21"/>
        </w:rPr>
        <w:t>5</w:t>
      </w:r>
      <w:r w:rsidRPr="00C6232F">
        <w:rPr>
          <w:color w:val="A6A6A6" w:themeColor="background1" w:themeShade="A6"/>
          <w:sz w:val="21"/>
        </w:rPr>
        <w:t>0</w:t>
      </w:r>
      <w:r>
        <w:rPr>
          <w:color w:val="A6A6A6" w:themeColor="background1" w:themeShade="A6"/>
          <w:sz w:val="21"/>
        </w:rPr>
        <w:t>4</w:t>
      </w:r>
      <w:r w:rsidRPr="00C6232F">
        <w:rPr>
          <w:color w:val="A6A6A6" w:themeColor="background1" w:themeShade="A6"/>
          <w:sz w:val="21"/>
        </w:rPr>
        <w:t xml:space="preserve">, </w:t>
      </w:r>
      <w:r w:rsidR="00C5161B">
        <w:rPr>
          <w:color w:val="A6A6A6" w:themeColor="background1" w:themeShade="A6"/>
          <w:sz w:val="21"/>
        </w:rPr>
        <w:t>5</w:t>
      </w:r>
      <w:r w:rsidRPr="00C6232F">
        <w:rPr>
          <w:color w:val="A6A6A6" w:themeColor="background1" w:themeShade="A6"/>
          <w:sz w:val="21"/>
        </w:rPr>
        <w:t xml:space="preserve"> pts) </w:t>
      </w:r>
      <w:r>
        <w:rPr>
          <w:sz w:val="21"/>
        </w:rPr>
        <w:t xml:space="preserve">Deploy and configure (add connection string) all </w:t>
      </w:r>
      <w:r w:rsidRPr="00BA3A54">
        <w:rPr>
          <w:b/>
          <w:bCs/>
          <w:sz w:val="21"/>
        </w:rPr>
        <w:t>php files</w:t>
      </w:r>
      <w:r>
        <w:rPr>
          <w:sz w:val="21"/>
        </w:rPr>
        <w:t xml:space="preserve"> (part of the supporting files set) to all back-end servers</w:t>
      </w:r>
    </w:p>
    <w:p w14:paraId="3E903ABA" w14:textId="6F41FBD9" w:rsidR="004F6E83" w:rsidRPr="001968EF" w:rsidRDefault="001968EF" w:rsidP="004F6E83">
      <w:pPr>
        <w:pStyle w:val="ListParagraph"/>
        <w:numPr>
          <w:ilvl w:val="0"/>
          <w:numId w:val="48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</w:t>
      </w:r>
      <w:r>
        <w:rPr>
          <w:color w:val="A6A6A6" w:themeColor="background1" w:themeShade="A6"/>
          <w:sz w:val="21"/>
        </w:rPr>
        <w:t>5</w:t>
      </w:r>
      <w:r w:rsidRPr="00C6232F">
        <w:rPr>
          <w:color w:val="A6A6A6" w:themeColor="background1" w:themeShade="A6"/>
          <w:sz w:val="21"/>
        </w:rPr>
        <w:t>0</w:t>
      </w:r>
      <w:r>
        <w:rPr>
          <w:color w:val="A6A6A6" w:themeColor="background1" w:themeShade="A6"/>
          <w:sz w:val="21"/>
        </w:rPr>
        <w:t>5</w:t>
      </w:r>
      <w:r w:rsidRPr="00C6232F">
        <w:rPr>
          <w:color w:val="A6A6A6" w:themeColor="background1" w:themeShade="A6"/>
          <w:sz w:val="21"/>
        </w:rPr>
        <w:t xml:space="preserve">, </w:t>
      </w:r>
      <w:r>
        <w:rPr>
          <w:color w:val="A6A6A6" w:themeColor="background1" w:themeShade="A6"/>
          <w:sz w:val="21"/>
        </w:rPr>
        <w:t>3</w:t>
      </w:r>
      <w:r w:rsidRPr="00C6232F">
        <w:rPr>
          <w:color w:val="A6A6A6" w:themeColor="background1" w:themeShade="A6"/>
          <w:sz w:val="21"/>
        </w:rPr>
        <w:t xml:space="preserve"> pts) </w:t>
      </w:r>
      <w:r>
        <w:rPr>
          <w:sz w:val="21"/>
        </w:rPr>
        <w:t>Have a fully working web application</w:t>
      </w:r>
    </w:p>
    <w:p w14:paraId="2D68B49A" w14:textId="77777777" w:rsidR="005F1290" w:rsidRDefault="005F1290" w:rsidP="005F1290">
      <w:pPr>
        <w:pStyle w:val="Heading2"/>
        <w:numPr>
          <w:ilvl w:val="0"/>
          <w:numId w:val="0"/>
        </w:numPr>
        <w:ind w:left="360" w:hanging="360"/>
      </w:pPr>
      <w:r>
        <w:t>Solution # 1(Azure portal)</w:t>
      </w:r>
    </w:p>
    <w:p w14:paraId="24E5311E" w14:textId="77777777" w:rsidR="005F1290" w:rsidRDefault="005F1290" w:rsidP="005F1290">
      <w:pPr>
        <w:pStyle w:val="Heading3"/>
      </w:pPr>
      <w:r>
        <w:t>General plan</w:t>
      </w:r>
    </w:p>
    <w:p w14:paraId="079A1615" w14:textId="77777777" w:rsidR="005F1290" w:rsidRDefault="005F1290" w:rsidP="005F1290">
      <w:r>
        <w:t>In general, we will follow this plan:</w:t>
      </w:r>
    </w:p>
    <w:p w14:paraId="3D4DD05D" w14:textId="77777777" w:rsidR="005F1290" w:rsidRDefault="005F1290" w:rsidP="005F1290">
      <w:pPr>
        <w:pStyle w:val="ListParagraph"/>
        <w:numPr>
          <w:ilvl w:val="0"/>
          <w:numId w:val="42"/>
        </w:numPr>
      </w:pPr>
      <w:r>
        <w:t>Create a resource group</w:t>
      </w:r>
    </w:p>
    <w:p w14:paraId="6D3F441E" w14:textId="77777777" w:rsidR="005F1290" w:rsidRDefault="005F1290" w:rsidP="005F1290">
      <w:pPr>
        <w:pStyle w:val="ListParagraph"/>
        <w:numPr>
          <w:ilvl w:val="0"/>
          <w:numId w:val="42"/>
        </w:numPr>
      </w:pPr>
      <w:r>
        <w:t>Take care of the network infrastructure (network + 2 subnets + 2 security groups with rules)</w:t>
      </w:r>
    </w:p>
    <w:p w14:paraId="2F2525EA" w14:textId="77777777" w:rsidR="005F1290" w:rsidRDefault="005F1290" w:rsidP="005F1290">
      <w:pPr>
        <w:pStyle w:val="ListParagraph"/>
        <w:numPr>
          <w:ilvl w:val="0"/>
          <w:numId w:val="42"/>
        </w:numPr>
      </w:pPr>
      <w:r>
        <w:t>Create one public (external) and one internal load balancers</w:t>
      </w:r>
    </w:p>
    <w:p w14:paraId="3F2C54F4" w14:textId="77777777" w:rsidR="005F1290" w:rsidRDefault="005F1290" w:rsidP="005F1290">
      <w:pPr>
        <w:pStyle w:val="ListParagraph"/>
        <w:numPr>
          <w:ilvl w:val="0"/>
          <w:numId w:val="42"/>
        </w:numPr>
      </w:pPr>
      <w:r>
        <w:t>Create both front-end and back-end VMs, each in a separate availability set</w:t>
      </w:r>
    </w:p>
    <w:p w14:paraId="22C3F167" w14:textId="269930F8" w:rsidR="005F1290" w:rsidRDefault="005F1290" w:rsidP="005F1290">
      <w:pPr>
        <w:pStyle w:val="ListParagraph"/>
        <w:numPr>
          <w:ilvl w:val="0"/>
          <w:numId w:val="42"/>
        </w:numPr>
      </w:pPr>
      <w:r>
        <w:t>Create and set</w:t>
      </w:r>
      <w:r w:rsidR="00981B67">
        <w:t xml:space="preserve"> </w:t>
      </w:r>
      <w:r>
        <w:t>up the database</w:t>
      </w:r>
    </w:p>
    <w:p w14:paraId="5210D150" w14:textId="77777777" w:rsidR="005F1290" w:rsidRDefault="005F1290" w:rsidP="005F1290">
      <w:pPr>
        <w:pStyle w:val="ListParagraph"/>
        <w:numPr>
          <w:ilvl w:val="0"/>
          <w:numId w:val="42"/>
        </w:numPr>
      </w:pPr>
      <w:r>
        <w:t>Connect all together</w:t>
      </w:r>
    </w:p>
    <w:p w14:paraId="6A3ABC2F" w14:textId="77777777" w:rsidR="005F1290" w:rsidRDefault="005F1290" w:rsidP="005F1290">
      <w:pPr>
        <w:pStyle w:val="Heading3"/>
      </w:pPr>
      <w:r>
        <w:t>Actual steps</w:t>
      </w:r>
    </w:p>
    <w:p w14:paraId="6A5233E8" w14:textId="77777777" w:rsidR="005F1290" w:rsidRDefault="005F1290" w:rsidP="005F1290">
      <w:r>
        <w:t xml:space="preserve">Navigate to </w:t>
      </w:r>
      <w:hyperlink r:id="rId9" w:history="1">
        <w:r>
          <w:rPr>
            <w:rStyle w:val="Hyperlink"/>
          </w:rPr>
          <w:t>https://portal.azure.com</w:t>
        </w:r>
      </w:hyperlink>
    </w:p>
    <w:p w14:paraId="6E9E4D81" w14:textId="77777777" w:rsidR="005F1290" w:rsidRDefault="005F1290" w:rsidP="005F1290">
      <w:r>
        <w:t>Enter your credentials</w:t>
      </w:r>
    </w:p>
    <w:p w14:paraId="4A10423A" w14:textId="77777777" w:rsidR="005F1290" w:rsidRDefault="005F1290" w:rsidP="005F1290">
      <w:pPr>
        <w:pStyle w:val="Heading4"/>
      </w:pPr>
      <w:r>
        <w:t>Resource group</w:t>
      </w:r>
    </w:p>
    <w:p w14:paraId="6CC9885B" w14:textId="77777777" w:rsidR="005F1290" w:rsidRDefault="005F1290" w:rsidP="005F1290">
      <w:r>
        <w:t xml:space="preserve">Search for </w:t>
      </w:r>
      <w:r>
        <w:rPr>
          <w:b/>
          <w:bCs/>
        </w:rPr>
        <w:t>Resource groups</w:t>
      </w:r>
      <w:r>
        <w:t xml:space="preserve"> in the main search bar and hit </w:t>
      </w:r>
      <w:r>
        <w:rPr>
          <w:b/>
          <w:bCs/>
        </w:rPr>
        <w:t>Enter</w:t>
      </w:r>
    </w:p>
    <w:p w14:paraId="0A80EA5F" w14:textId="14437E0B" w:rsidR="005F1290" w:rsidRDefault="005F1290" w:rsidP="005F1290">
      <w:r>
        <w:t xml:space="preserve">Click on </w:t>
      </w:r>
      <w:r>
        <w:rPr>
          <w:b/>
          <w:bCs/>
        </w:rPr>
        <w:t xml:space="preserve">+ </w:t>
      </w:r>
      <w:r w:rsidR="003E7063">
        <w:rPr>
          <w:b/>
          <w:bCs/>
        </w:rPr>
        <w:t>Create</w:t>
      </w:r>
    </w:p>
    <w:p w14:paraId="0EABF3CA" w14:textId="77777777" w:rsidR="005F1290" w:rsidRDefault="005F1290" w:rsidP="005F1290">
      <w:pPr>
        <w:rPr>
          <w:b/>
          <w:bCs/>
        </w:rPr>
      </w:pPr>
      <w:r>
        <w:t xml:space="preserve">Check the </w:t>
      </w:r>
      <w:r>
        <w:rPr>
          <w:b/>
          <w:bCs/>
        </w:rPr>
        <w:t>Subscription</w:t>
      </w:r>
    </w:p>
    <w:p w14:paraId="75B4457A" w14:textId="1CAA4A59" w:rsidR="005F1290" w:rsidRDefault="005F1290" w:rsidP="005F1290">
      <w:r>
        <w:t xml:space="preserve">For </w:t>
      </w:r>
      <w:r w:rsidR="00981B67">
        <w:t xml:space="preserve">the </w:t>
      </w:r>
      <w:r>
        <w:rPr>
          <w:b/>
          <w:bCs/>
        </w:rPr>
        <w:t xml:space="preserve">Resource group </w:t>
      </w:r>
      <w:r>
        <w:t xml:space="preserve">enter </w:t>
      </w:r>
      <w:r>
        <w:rPr>
          <w:b/>
          <w:bCs/>
        </w:rPr>
        <w:t>RG-Solution</w:t>
      </w:r>
    </w:p>
    <w:p w14:paraId="1FDA42E6" w14:textId="77777777" w:rsidR="005F1290" w:rsidRDefault="005F1290" w:rsidP="005F1290">
      <w:r>
        <w:t xml:space="preserve">Select </w:t>
      </w:r>
      <w:r>
        <w:rPr>
          <w:b/>
          <w:bCs/>
        </w:rPr>
        <w:t xml:space="preserve">West Europe </w:t>
      </w:r>
      <w:r>
        <w:t xml:space="preserve">for </w:t>
      </w:r>
      <w:r>
        <w:rPr>
          <w:b/>
          <w:bCs/>
        </w:rPr>
        <w:t>Region</w:t>
      </w:r>
    </w:p>
    <w:p w14:paraId="1345227C" w14:textId="7777777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Review + create</w:t>
      </w:r>
      <w:r>
        <w:t xml:space="preserve"> and then on </w:t>
      </w:r>
      <w:r>
        <w:rPr>
          <w:b/>
          <w:bCs/>
        </w:rPr>
        <w:t>Create</w:t>
      </w:r>
    </w:p>
    <w:p w14:paraId="5E48B9F9" w14:textId="5DF860E6" w:rsidR="005F1290" w:rsidRDefault="005F1290" w:rsidP="005F1290">
      <w:pPr>
        <w:rPr>
          <w:b/>
          <w:bCs/>
        </w:rPr>
      </w:pPr>
      <w:r>
        <w:lastRenderedPageBreak/>
        <w:t xml:space="preserve">Once it is created, click on the </w:t>
      </w:r>
      <w:r>
        <w:rPr>
          <w:b/>
          <w:bCs/>
        </w:rPr>
        <w:t xml:space="preserve">Go to </w:t>
      </w:r>
      <w:r w:rsidR="00981B67">
        <w:rPr>
          <w:b/>
          <w:bCs/>
        </w:rPr>
        <w:t xml:space="preserve">the </w:t>
      </w:r>
      <w:r>
        <w:rPr>
          <w:b/>
          <w:bCs/>
        </w:rPr>
        <w:t>resource group</w:t>
      </w:r>
    </w:p>
    <w:p w14:paraId="271377E0" w14:textId="77777777" w:rsidR="005F1290" w:rsidRDefault="005F1290" w:rsidP="005F1290">
      <w:pPr>
        <w:pStyle w:val="Heading4"/>
      </w:pPr>
      <w:r>
        <w:t>Network security group (front-end)</w:t>
      </w:r>
    </w:p>
    <w:p w14:paraId="30EA8DDD" w14:textId="4B80AB4A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+ </w:t>
      </w:r>
      <w:r w:rsidR="003E7063">
        <w:rPr>
          <w:b/>
          <w:bCs/>
        </w:rPr>
        <w:t>Create</w:t>
      </w:r>
    </w:p>
    <w:p w14:paraId="315127AF" w14:textId="77777777" w:rsidR="005F1290" w:rsidRDefault="005F1290" w:rsidP="005F1290">
      <w:r>
        <w:t xml:space="preserve">Search for </w:t>
      </w:r>
      <w:r>
        <w:rPr>
          <w:b/>
          <w:bCs/>
        </w:rPr>
        <w:t>Network security group</w:t>
      </w:r>
    </w:p>
    <w:p w14:paraId="116C3A98" w14:textId="77777777" w:rsidR="005F1290" w:rsidRDefault="005F1290" w:rsidP="005F1290">
      <w:r>
        <w:t xml:space="preserve">Click on </w:t>
      </w:r>
      <w:r>
        <w:rPr>
          <w:b/>
          <w:bCs/>
        </w:rPr>
        <w:t>Create</w:t>
      </w:r>
    </w:p>
    <w:p w14:paraId="0010A0C8" w14:textId="77777777" w:rsidR="005F1290" w:rsidRDefault="005F1290" w:rsidP="005F1290">
      <w:r>
        <w:t xml:space="preserve">Check the values for the </w:t>
      </w:r>
      <w:r>
        <w:rPr>
          <w:b/>
          <w:bCs/>
        </w:rPr>
        <w:t>Subscription</w:t>
      </w:r>
      <w:r>
        <w:t xml:space="preserve"> and </w:t>
      </w:r>
      <w:r>
        <w:rPr>
          <w:b/>
          <w:bCs/>
        </w:rPr>
        <w:t>Resource group</w:t>
      </w:r>
    </w:p>
    <w:p w14:paraId="18F4B7AE" w14:textId="77777777" w:rsidR="005F1290" w:rsidRDefault="005F1290" w:rsidP="005F1290">
      <w:r>
        <w:t xml:space="preserve">Enter </w:t>
      </w:r>
      <w:r>
        <w:rPr>
          <w:b/>
          <w:bCs/>
        </w:rPr>
        <w:t>SG-Front</w:t>
      </w:r>
    </w:p>
    <w:p w14:paraId="7F374954" w14:textId="77777777" w:rsidR="005F1290" w:rsidRDefault="005F1290" w:rsidP="005F1290">
      <w:r>
        <w:t xml:space="preserve">Change the </w:t>
      </w:r>
      <w:r>
        <w:rPr>
          <w:b/>
          <w:bCs/>
        </w:rPr>
        <w:t xml:space="preserve">Region </w:t>
      </w:r>
      <w:r>
        <w:t xml:space="preserve">to </w:t>
      </w:r>
      <w:r>
        <w:rPr>
          <w:b/>
          <w:bCs/>
        </w:rPr>
        <w:t>West Europe</w:t>
      </w:r>
    </w:p>
    <w:p w14:paraId="07050F14" w14:textId="77777777" w:rsidR="005F1290" w:rsidRDefault="005F1290" w:rsidP="005F1290">
      <w:r>
        <w:t xml:space="preserve">Click </w:t>
      </w:r>
      <w:r>
        <w:rPr>
          <w:b/>
          <w:bCs/>
        </w:rPr>
        <w:t>Review + create</w:t>
      </w:r>
    </w:p>
    <w:p w14:paraId="68202165" w14:textId="77777777" w:rsidR="005F1290" w:rsidRDefault="005F1290" w:rsidP="005F1290">
      <w:pPr>
        <w:rPr>
          <w:b/>
          <w:bCs/>
        </w:rPr>
      </w:pPr>
      <w:r>
        <w:t xml:space="preserve">Click </w:t>
      </w:r>
      <w:r>
        <w:rPr>
          <w:b/>
          <w:bCs/>
        </w:rPr>
        <w:t>Create</w:t>
      </w:r>
    </w:p>
    <w:p w14:paraId="33AE0332" w14:textId="77777777" w:rsidR="005F1290" w:rsidRDefault="005F1290" w:rsidP="005F1290">
      <w:pPr>
        <w:pStyle w:val="Heading4"/>
      </w:pPr>
      <w:r>
        <w:t>Security rules (front-end)</w:t>
      </w:r>
    </w:p>
    <w:p w14:paraId="35BD7765" w14:textId="77777777" w:rsidR="005F1290" w:rsidRDefault="005F1290" w:rsidP="005F1290">
      <w:r>
        <w:t xml:space="preserve">We will need to communicate over </w:t>
      </w:r>
      <w:r w:rsidRPr="00B750E3">
        <w:rPr>
          <w:b/>
          <w:bCs/>
        </w:rPr>
        <w:t>SSH</w:t>
      </w:r>
      <w:r>
        <w:t xml:space="preserve"> and </w:t>
      </w:r>
      <w:r w:rsidRPr="00B750E3">
        <w:rPr>
          <w:b/>
          <w:bCs/>
        </w:rPr>
        <w:t>HTTP</w:t>
      </w:r>
      <w:r>
        <w:t>, so we must create two rules</w:t>
      </w:r>
    </w:p>
    <w:p w14:paraId="409A3C8D" w14:textId="77777777" w:rsidR="005F1290" w:rsidRDefault="005F1290" w:rsidP="005F1290">
      <w:pPr>
        <w:rPr>
          <w:b/>
          <w:bCs/>
        </w:rPr>
      </w:pPr>
      <w:r>
        <w:t xml:space="preserve">Navigate to the security group </w:t>
      </w:r>
      <w:r>
        <w:rPr>
          <w:b/>
          <w:bCs/>
        </w:rPr>
        <w:t>SG-Front</w:t>
      </w:r>
    </w:p>
    <w:p w14:paraId="7811C569" w14:textId="77777777" w:rsidR="005F1290" w:rsidRDefault="005F1290" w:rsidP="005F1290">
      <w:r>
        <w:t xml:space="preserve">Go to the </w:t>
      </w:r>
      <w:r>
        <w:rPr>
          <w:b/>
          <w:bCs/>
        </w:rPr>
        <w:t xml:space="preserve">Inbound security rules </w:t>
      </w:r>
      <w:r>
        <w:t xml:space="preserve">option under </w:t>
      </w:r>
      <w:r>
        <w:rPr>
          <w:b/>
          <w:bCs/>
        </w:rPr>
        <w:t>Settings</w:t>
      </w:r>
    </w:p>
    <w:p w14:paraId="5CCF4554" w14:textId="77777777" w:rsidR="005F1290" w:rsidRDefault="005F1290" w:rsidP="005F1290">
      <w:pPr>
        <w:pStyle w:val="Heading5"/>
      </w:pPr>
      <w:r>
        <w:t>Add a rule for the SSH communication</w:t>
      </w:r>
    </w:p>
    <w:p w14:paraId="16A38ED8" w14:textId="77777777" w:rsidR="005F1290" w:rsidRDefault="005F1290" w:rsidP="005F1290">
      <w:r>
        <w:t xml:space="preserve">Click on </w:t>
      </w:r>
      <w:r>
        <w:rPr>
          <w:b/>
          <w:bCs/>
        </w:rPr>
        <w:t>+ Add</w:t>
      </w:r>
    </w:p>
    <w:p w14:paraId="1BABBA74" w14:textId="77777777" w:rsidR="005F1290" w:rsidRDefault="005F1290" w:rsidP="005F1290">
      <w:r>
        <w:t xml:space="preserve">Change </w:t>
      </w:r>
      <w:r>
        <w:rPr>
          <w:b/>
          <w:bCs/>
        </w:rPr>
        <w:t xml:space="preserve">Destination port ranges </w:t>
      </w:r>
      <w:r>
        <w:t xml:space="preserve">to </w:t>
      </w:r>
      <w:r>
        <w:rPr>
          <w:b/>
          <w:bCs/>
        </w:rPr>
        <w:t>22</w:t>
      </w:r>
    </w:p>
    <w:p w14:paraId="261CC0A5" w14:textId="77777777" w:rsidR="005F1290" w:rsidRDefault="005F1290" w:rsidP="005F1290">
      <w:r>
        <w:t xml:space="preserve">Select the </w:t>
      </w:r>
      <w:r>
        <w:rPr>
          <w:b/>
          <w:bCs/>
        </w:rPr>
        <w:t xml:space="preserve">TCP </w:t>
      </w:r>
      <w:r>
        <w:t xml:space="preserve">option under </w:t>
      </w:r>
      <w:r>
        <w:rPr>
          <w:b/>
          <w:bCs/>
        </w:rPr>
        <w:t>Protocol</w:t>
      </w:r>
    </w:p>
    <w:p w14:paraId="38173EE0" w14:textId="77777777" w:rsidR="005F1290" w:rsidRDefault="005F1290" w:rsidP="005F1290">
      <w:r>
        <w:t xml:space="preserve">Enter </w:t>
      </w:r>
      <w:r>
        <w:rPr>
          <w:b/>
          <w:bCs/>
        </w:rPr>
        <w:t xml:space="preserve">Port_22 </w:t>
      </w:r>
      <w:r>
        <w:t xml:space="preserve">for </w:t>
      </w:r>
      <w:r>
        <w:rPr>
          <w:b/>
          <w:bCs/>
        </w:rPr>
        <w:t>Name</w:t>
      </w:r>
    </w:p>
    <w:p w14:paraId="6ED3F568" w14:textId="7777777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Add</w:t>
      </w:r>
    </w:p>
    <w:p w14:paraId="547A9569" w14:textId="77777777" w:rsidR="005F1290" w:rsidRDefault="005F1290" w:rsidP="005F1290">
      <w:pPr>
        <w:pStyle w:val="Heading5"/>
      </w:pPr>
      <w:r>
        <w:t>Add a rule for the HTTP communication</w:t>
      </w:r>
    </w:p>
    <w:p w14:paraId="7DC2B615" w14:textId="77777777" w:rsidR="005F1290" w:rsidRDefault="005F1290" w:rsidP="005F1290">
      <w:r>
        <w:t xml:space="preserve">Being in the </w:t>
      </w:r>
      <w:r>
        <w:rPr>
          <w:b/>
          <w:bCs/>
        </w:rPr>
        <w:t xml:space="preserve">Inbound security rules </w:t>
      </w:r>
      <w:r>
        <w:t xml:space="preserve">option under </w:t>
      </w:r>
      <w:r>
        <w:rPr>
          <w:b/>
          <w:bCs/>
        </w:rPr>
        <w:t>Settings</w:t>
      </w:r>
    </w:p>
    <w:p w14:paraId="31D034C6" w14:textId="77777777" w:rsidR="005F1290" w:rsidRDefault="005F1290" w:rsidP="005F1290">
      <w:r>
        <w:t xml:space="preserve">Click on </w:t>
      </w:r>
      <w:r>
        <w:rPr>
          <w:b/>
          <w:bCs/>
        </w:rPr>
        <w:t>+ Add</w:t>
      </w:r>
    </w:p>
    <w:p w14:paraId="1B854E33" w14:textId="77777777" w:rsidR="005F1290" w:rsidRDefault="005F1290" w:rsidP="005F1290">
      <w:r>
        <w:t xml:space="preserve">Change </w:t>
      </w:r>
      <w:r>
        <w:rPr>
          <w:b/>
          <w:bCs/>
        </w:rPr>
        <w:t xml:space="preserve">Destination port ranges </w:t>
      </w:r>
      <w:r>
        <w:t xml:space="preserve">to </w:t>
      </w:r>
      <w:r>
        <w:rPr>
          <w:b/>
          <w:bCs/>
        </w:rPr>
        <w:t>80</w:t>
      </w:r>
    </w:p>
    <w:p w14:paraId="6415ABD4" w14:textId="77777777" w:rsidR="005F1290" w:rsidRDefault="005F1290" w:rsidP="005F1290">
      <w:r>
        <w:t xml:space="preserve">Select the </w:t>
      </w:r>
      <w:r>
        <w:rPr>
          <w:b/>
          <w:bCs/>
        </w:rPr>
        <w:t xml:space="preserve">TCP </w:t>
      </w:r>
      <w:r>
        <w:t xml:space="preserve">option under </w:t>
      </w:r>
      <w:r>
        <w:rPr>
          <w:b/>
          <w:bCs/>
        </w:rPr>
        <w:t>Protocol</w:t>
      </w:r>
    </w:p>
    <w:p w14:paraId="2E6DD1C9" w14:textId="77777777" w:rsidR="005F1290" w:rsidRDefault="005F1290" w:rsidP="005F1290">
      <w:pPr>
        <w:rPr>
          <w:b/>
          <w:bCs/>
        </w:rPr>
      </w:pPr>
      <w:r>
        <w:t xml:space="preserve">Enter </w:t>
      </w:r>
      <w:r>
        <w:rPr>
          <w:b/>
          <w:bCs/>
        </w:rPr>
        <w:t xml:space="preserve">Port_80 </w:t>
      </w:r>
      <w:r>
        <w:t xml:space="preserve">for </w:t>
      </w:r>
      <w:r>
        <w:rPr>
          <w:b/>
          <w:bCs/>
        </w:rPr>
        <w:t>Name</w:t>
      </w:r>
    </w:p>
    <w:p w14:paraId="4615E9D4" w14:textId="7777777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Add</w:t>
      </w:r>
    </w:p>
    <w:p w14:paraId="51B853BD" w14:textId="77777777" w:rsidR="005F1290" w:rsidRDefault="005F1290" w:rsidP="005F1290">
      <w:pPr>
        <w:pStyle w:val="Heading4"/>
      </w:pPr>
      <w:r>
        <w:t>Network security group (back-end)</w:t>
      </w:r>
    </w:p>
    <w:p w14:paraId="27715ED1" w14:textId="77777777" w:rsidR="005F1290" w:rsidRDefault="005F1290" w:rsidP="005F1290">
      <w:r>
        <w:t>Return to the resource group</w:t>
      </w:r>
    </w:p>
    <w:p w14:paraId="434F33A5" w14:textId="4466A2DB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+ </w:t>
      </w:r>
      <w:r w:rsidR="006B349F">
        <w:rPr>
          <w:b/>
          <w:bCs/>
        </w:rPr>
        <w:t>Create</w:t>
      </w:r>
    </w:p>
    <w:p w14:paraId="507D11DD" w14:textId="77777777" w:rsidR="005F1290" w:rsidRDefault="005F1290" w:rsidP="005F1290">
      <w:r>
        <w:t xml:space="preserve">Search for </w:t>
      </w:r>
      <w:r>
        <w:rPr>
          <w:b/>
          <w:bCs/>
        </w:rPr>
        <w:t>Network security group</w:t>
      </w:r>
    </w:p>
    <w:p w14:paraId="69232BB7" w14:textId="77777777" w:rsidR="005F1290" w:rsidRDefault="005F1290" w:rsidP="005F1290">
      <w:r>
        <w:t xml:space="preserve">Click on </w:t>
      </w:r>
      <w:r>
        <w:rPr>
          <w:b/>
          <w:bCs/>
        </w:rPr>
        <w:t>Create</w:t>
      </w:r>
    </w:p>
    <w:p w14:paraId="055102EC" w14:textId="77777777" w:rsidR="005F1290" w:rsidRDefault="005F1290" w:rsidP="005F1290">
      <w:r>
        <w:t xml:space="preserve">Check the values for the </w:t>
      </w:r>
      <w:r>
        <w:rPr>
          <w:b/>
          <w:bCs/>
        </w:rPr>
        <w:t>Subscription</w:t>
      </w:r>
      <w:r>
        <w:t xml:space="preserve"> and </w:t>
      </w:r>
      <w:r>
        <w:rPr>
          <w:b/>
          <w:bCs/>
        </w:rPr>
        <w:t>Resource group</w:t>
      </w:r>
    </w:p>
    <w:p w14:paraId="0FE9B961" w14:textId="77777777" w:rsidR="005F1290" w:rsidRDefault="005F1290" w:rsidP="005F1290">
      <w:r>
        <w:t xml:space="preserve">Enter </w:t>
      </w:r>
      <w:r>
        <w:rPr>
          <w:b/>
          <w:bCs/>
        </w:rPr>
        <w:t>SG-Back</w:t>
      </w:r>
    </w:p>
    <w:p w14:paraId="14798712" w14:textId="77777777" w:rsidR="005F1290" w:rsidRDefault="005F1290" w:rsidP="005F1290">
      <w:r>
        <w:lastRenderedPageBreak/>
        <w:t xml:space="preserve">Change the </w:t>
      </w:r>
      <w:r>
        <w:rPr>
          <w:b/>
          <w:bCs/>
        </w:rPr>
        <w:t xml:space="preserve">Region </w:t>
      </w:r>
      <w:r>
        <w:t xml:space="preserve">to </w:t>
      </w:r>
      <w:r>
        <w:rPr>
          <w:b/>
          <w:bCs/>
        </w:rPr>
        <w:t>West Europe</w:t>
      </w:r>
    </w:p>
    <w:p w14:paraId="153F864C" w14:textId="77777777" w:rsidR="005F1290" w:rsidRDefault="005F1290" w:rsidP="005F1290">
      <w:r>
        <w:t xml:space="preserve">Click </w:t>
      </w:r>
      <w:r>
        <w:rPr>
          <w:b/>
          <w:bCs/>
        </w:rPr>
        <w:t>Review + create</w:t>
      </w:r>
    </w:p>
    <w:p w14:paraId="410FD366" w14:textId="77777777" w:rsidR="005F1290" w:rsidRDefault="005F1290" w:rsidP="005F1290">
      <w:pPr>
        <w:rPr>
          <w:b/>
          <w:bCs/>
        </w:rPr>
      </w:pPr>
      <w:r>
        <w:t xml:space="preserve">Click </w:t>
      </w:r>
      <w:r>
        <w:rPr>
          <w:b/>
          <w:bCs/>
        </w:rPr>
        <w:t>Create</w:t>
      </w:r>
    </w:p>
    <w:p w14:paraId="172DB5F7" w14:textId="77777777" w:rsidR="005F1290" w:rsidRDefault="005F1290" w:rsidP="005F1290">
      <w:pPr>
        <w:pStyle w:val="Heading4"/>
      </w:pPr>
      <w:r>
        <w:t>Security rules (back-end)</w:t>
      </w:r>
    </w:p>
    <w:p w14:paraId="4FAA8A43" w14:textId="77777777" w:rsidR="005F1290" w:rsidRDefault="005F1290" w:rsidP="005F1290">
      <w:r>
        <w:t xml:space="preserve">We will need to communicate over </w:t>
      </w:r>
      <w:r w:rsidRPr="00373874">
        <w:rPr>
          <w:b/>
          <w:bCs/>
        </w:rPr>
        <w:t>port 9000/</w:t>
      </w:r>
      <w:proofErr w:type="spellStart"/>
      <w:r w:rsidRPr="00373874">
        <w:rPr>
          <w:b/>
          <w:bCs/>
        </w:rPr>
        <w:t>tcp</w:t>
      </w:r>
      <w:proofErr w:type="spellEnd"/>
      <w:r>
        <w:t xml:space="preserve"> and for debugging purposes over </w:t>
      </w:r>
      <w:r w:rsidRPr="00373874">
        <w:rPr>
          <w:b/>
          <w:bCs/>
        </w:rPr>
        <w:t>SSH</w:t>
      </w:r>
      <w:r>
        <w:t>, so we can create the rules</w:t>
      </w:r>
    </w:p>
    <w:p w14:paraId="5C871BC2" w14:textId="77777777" w:rsidR="005F1290" w:rsidRDefault="005F1290" w:rsidP="005F1290">
      <w:pPr>
        <w:rPr>
          <w:b/>
          <w:bCs/>
        </w:rPr>
      </w:pPr>
      <w:r>
        <w:t xml:space="preserve">Navigate to the security group </w:t>
      </w:r>
      <w:r>
        <w:rPr>
          <w:b/>
          <w:bCs/>
        </w:rPr>
        <w:t>SG-Back</w:t>
      </w:r>
    </w:p>
    <w:p w14:paraId="4640BF23" w14:textId="77777777" w:rsidR="005F1290" w:rsidRDefault="005F1290" w:rsidP="005F1290">
      <w:r>
        <w:t xml:space="preserve">Go to the </w:t>
      </w:r>
      <w:r>
        <w:rPr>
          <w:b/>
          <w:bCs/>
        </w:rPr>
        <w:t xml:space="preserve">Inbound security rules </w:t>
      </w:r>
      <w:r>
        <w:t xml:space="preserve">option under </w:t>
      </w:r>
      <w:r>
        <w:rPr>
          <w:b/>
          <w:bCs/>
        </w:rPr>
        <w:t>Settings</w:t>
      </w:r>
    </w:p>
    <w:p w14:paraId="3CF17D81" w14:textId="77777777" w:rsidR="005F1290" w:rsidRDefault="005F1290" w:rsidP="005F1290">
      <w:pPr>
        <w:pStyle w:val="Heading5"/>
      </w:pPr>
      <w:r>
        <w:t>Add a rule for the SSH communication</w:t>
      </w:r>
    </w:p>
    <w:p w14:paraId="176884E6" w14:textId="77777777" w:rsidR="005F1290" w:rsidRDefault="005F1290" w:rsidP="005F1290">
      <w:r>
        <w:t xml:space="preserve">Click on </w:t>
      </w:r>
      <w:r>
        <w:rPr>
          <w:b/>
          <w:bCs/>
        </w:rPr>
        <w:t>+ Add</w:t>
      </w:r>
    </w:p>
    <w:p w14:paraId="1FBF2687" w14:textId="77777777" w:rsidR="005F1290" w:rsidRDefault="005F1290" w:rsidP="005F1290">
      <w:r>
        <w:t xml:space="preserve">Change </w:t>
      </w:r>
      <w:r>
        <w:rPr>
          <w:b/>
          <w:bCs/>
        </w:rPr>
        <w:t xml:space="preserve">Destination port ranges </w:t>
      </w:r>
      <w:r>
        <w:t xml:space="preserve">to </w:t>
      </w:r>
      <w:r>
        <w:rPr>
          <w:b/>
          <w:bCs/>
        </w:rPr>
        <w:t>22</w:t>
      </w:r>
    </w:p>
    <w:p w14:paraId="0335BAA6" w14:textId="77777777" w:rsidR="005F1290" w:rsidRDefault="005F1290" w:rsidP="005F1290">
      <w:r>
        <w:t xml:space="preserve">Select the </w:t>
      </w:r>
      <w:r>
        <w:rPr>
          <w:b/>
          <w:bCs/>
        </w:rPr>
        <w:t xml:space="preserve">TCP </w:t>
      </w:r>
      <w:r>
        <w:t xml:space="preserve">option under </w:t>
      </w:r>
      <w:r>
        <w:rPr>
          <w:b/>
          <w:bCs/>
        </w:rPr>
        <w:t>Protocol</w:t>
      </w:r>
    </w:p>
    <w:p w14:paraId="3F462F39" w14:textId="77777777" w:rsidR="005F1290" w:rsidRDefault="005F1290" w:rsidP="005F1290">
      <w:r>
        <w:t xml:space="preserve">Enter </w:t>
      </w:r>
      <w:r>
        <w:rPr>
          <w:b/>
          <w:bCs/>
        </w:rPr>
        <w:t xml:space="preserve">Port_22 </w:t>
      </w:r>
      <w:r>
        <w:t xml:space="preserve">for </w:t>
      </w:r>
      <w:r>
        <w:rPr>
          <w:b/>
          <w:bCs/>
        </w:rPr>
        <w:t>Name</w:t>
      </w:r>
    </w:p>
    <w:p w14:paraId="028E6B0A" w14:textId="7777777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Add</w:t>
      </w:r>
    </w:p>
    <w:p w14:paraId="2CAD1422" w14:textId="77777777" w:rsidR="005F1290" w:rsidRDefault="005F1290" w:rsidP="005F1290">
      <w:pPr>
        <w:pStyle w:val="Heading5"/>
      </w:pPr>
      <w:r>
        <w:t>Add a rule for the communication over port 9000/</w:t>
      </w:r>
      <w:proofErr w:type="spellStart"/>
      <w:r>
        <w:t>tcp</w:t>
      </w:r>
      <w:proofErr w:type="spellEnd"/>
    </w:p>
    <w:p w14:paraId="06EA2A5C" w14:textId="77777777" w:rsidR="005F1290" w:rsidRDefault="005F1290" w:rsidP="005F1290">
      <w:r>
        <w:t xml:space="preserve">Being in the </w:t>
      </w:r>
      <w:r>
        <w:rPr>
          <w:b/>
          <w:bCs/>
        </w:rPr>
        <w:t xml:space="preserve">Inbound security rules </w:t>
      </w:r>
      <w:r>
        <w:t xml:space="preserve">option under </w:t>
      </w:r>
      <w:r>
        <w:rPr>
          <w:b/>
          <w:bCs/>
        </w:rPr>
        <w:t>Settings</w:t>
      </w:r>
    </w:p>
    <w:p w14:paraId="6067B2E8" w14:textId="77777777" w:rsidR="005F1290" w:rsidRDefault="005F1290" w:rsidP="005F1290">
      <w:r>
        <w:t xml:space="preserve">Click on </w:t>
      </w:r>
      <w:r>
        <w:rPr>
          <w:b/>
          <w:bCs/>
        </w:rPr>
        <w:t>+ Add</w:t>
      </w:r>
    </w:p>
    <w:p w14:paraId="054763EC" w14:textId="77777777" w:rsidR="005F1290" w:rsidRDefault="005F1290" w:rsidP="005F1290">
      <w:r>
        <w:t xml:space="preserve">Change </w:t>
      </w:r>
      <w:r>
        <w:rPr>
          <w:b/>
          <w:bCs/>
        </w:rPr>
        <w:t xml:space="preserve">Destination port ranges </w:t>
      </w:r>
      <w:r>
        <w:t xml:space="preserve">to </w:t>
      </w:r>
      <w:r>
        <w:rPr>
          <w:b/>
          <w:bCs/>
        </w:rPr>
        <w:t>9000</w:t>
      </w:r>
    </w:p>
    <w:p w14:paraId="1ED10EF5" w14:textId="77777777" w:rsidR="005F1290" w:rsidRDefault="005F1290" w:rsidP="005F1290">
      <w:r>
        <w:t xml:space="preserve">Select the </w:t>
      </w:r>
      <w:r>
        <w:rPr>
          <w:b/>
          <w:bCs/>
        </w:rPr>
        <w:t xml:space="preserve">TCP </w:t>
      </w:r>
      <w:r>
        <w:t xml:space="preserve">option under </w:t>
      </w:r>
      <w:r>
        <w:rPr>
          <w:b/>
          <w:bCs/>
        </w:rPr>
        <w:t>Protocol</w:t>
      </w:r>
    </w:p>
    <w:p w14:paraId="553785A6" w14:textId="77777777" w:rsidR="005F1290" w:rsidRDefault="005F1290" w:rsidP="005F1290">
      <w:pPr>
        <w:rPr>
          <w:b/>
          <w:bCs/>
        </w:rPr>
      </w:pPr>
      <w:r>
        <w:t xml:space="preserve">Enter </w:t>
      </w:r>
      <w:r>
        <w:rPr>
          <w:b/>
          <w:bCs/>
        </w:rPr>
        <w:t xml:space="preserve">Port_9000 </w:t>
      </w:r>
      <w:r>
        <w:t xml:space="preserve">for </w:t>
      </w:r>
      <w:r>
        <w:rPr>
          <w:b/>
          <w:bCs/>
        </w:rPr>
        <w:t>Name</w:t>
      </w:r>
    </w:p>
    <w:p w14:paraId="4E0F176E" w14:textId="7777777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Add</w:t>
      </w:r>
    </w:p>
    <w:p w14:paraId="3402C6E8" w14:textId="77777777" w:rsidR="005F1290" w:rsidRDefault="005F1290" w:rsidP="005F1290">
      <w:pPr>
        <w:pStyle w:val="Heading4"/>
      </w:pPr>
      <w:r>
        <w:t>Virtual Network and Subnet 1 (front-end)</w:t>
      </w:r>
    </w:p>
    <w:p w14:paraId="699573FE" w14:textId="77777777" w:rsidR="005F1290" w:rsidRDefault="005F1290" w:rsidP="005F1290">
      <w:r>
        <w:t>Return to the resource group</w:t>
      </w:r>
    </w:p>
    <w:p w14:paraId="258FBC94" w14:textId="230B5ACE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+ </w:t>
      </w:r>
      <w:r w:rsidR="002E188D">
        <w:rPr>
          <w:b/>
          <w:bCs/>
        </w:rPr>
        <w:t>Create</w:t>
      </w:r>
    </w:p>
    <w:p w14:paraId="1642436C" w14:textId="77777777" w:rsidR="005F1290" w:rsidRDefault="005F1290" w:rsidP="005F1290">
      <w:r>
        <w:t xml:space="preserve">Search for </w:t>
      </w:r>
      <w:r>
        <w:rPr>
          <w:b/>
          <w:bCs/>
        </w:rPr>
        <w:t>Virtual Network</w:t>
      </w:r>
    </w:p>
    <w:p w14:paraId="07214EEB" w14:textId="77777777" w:rsidR="005F1290" w:rsidRDefault="005F1290" w:rsidP="005F1290">
      <w:r>
        <w:t xml:space="preserve">Click on </w:t>
      </w:r>
      <w:r>
        <w:rPr>
          <w:b/>
          <w:bCs/>
        </w:rPr>
        <w:t>Create</w:t>
      </w:r>
    </w:p>
    <w:p w14:paraId="23DD4831" w14:textId="77777777" w:rsidR="005F1290" w:rsidRDefault="005F1290" w:rsidP="005F1290">
      <w:r>
        <w:t xml:space="preserve">For </w:t>
      </w:r>
      <w:r>
        <w:rPr>
          <w:b/>
          <w:bCs/>
        </w:rPr>
        <w:t>Name</w:t>
      </w:r>
      <w:r>
        <w:t xml:space="preserve"> enter </w:t>
      </w:r>
      <w:r>
        <w:rPr>
          <w:b/>
          <w:bCs/>
        </w:rPr>
        <w:t>NET</w:t>
      </w:r>
    </w:p>
    <w:p w14:paraId="2D48358A" w14:textId="77777777" w:rsidR="005F1290" w:rsidRDefault="005F1290" w:rsidP="005F1290">
      <w:r>
        <w:t xml:space="preserve">Check the values in </w:t>
      </w:r>
      <w:r>
        <w:rPr>
          <w:b/>
          <w:bCs/>
        </w:rPr>
        <w:t>Subscription</w:t>
      </w:r>
      <w:r>
        <w:t xml:space="preserve">, </w:t>
      </w:r>
      <w:r>
        <w:rPr>
          <w:b/>
          <w:bCs/>
        </w:rPr>
        <w:t>Resource group</w:t>
      </w:r>
      <w:r>
        <w:t xml:space="preserve"> and </w:t>
      </w:r>
      <w:r>
        <w:rPr>
          <w:b/>
          <w:bCs/>
        </w:rPr>
        <w:t xml:space="preserve">Location </w:t>
      </w:r>
      <w:r>
        <w:t>fields</w:t>
      </w:r>
    </w:p>
    <w:p w14:paraId="4F5AAF24" w14:textId="6A7D1666" w:rsidR="00236BEA" w:rsidRDefault="006F56D1" w:rsidP="005F1290">
      <w:pPr>
        <w:rPr>
          <w:b/>
          <w:bCs/>
        </w:rPr>
      </w:pPr>
      <w:r>
        <w:t xml:space="preserve">Click </w:t>
      </w:r>
      <w:r>
        <w:rPr>
          <w:b/>
          <w:bCs/>
        </w:rPr>
        <w:t>Next: IP Addresses</w:t>
      </w:r>
    </w:p>
    <w:p w14:paraId="5BD14588" w14:textId="1A94AAAC" w:rsidR="006F56D1" w:rsidRPr="006F56D1" w:rsidRDefault="006F56D1" w:rsidP="005F1290">
      <w:r>
        <w:t xml:space="preserve">Check that the </w:t>
      </w:r>
      <w:r>
        <w:rPr>
          <w:b/>
          <w:bCs/>
        </w:rPr>
        <w:t>Address space</w:t>
      </w:r>
      <w:r>
        <w:t xml:space="preserve"> field contains </w:t>
      </w:r>
      <w:r>
        <w:rPr>
          <w:b/>
          <w:bCs/>
        </w:rPr>
        <w:t>10.0.0.0/16</w:t>
      </w:r>
    </w:p>
    <w:p w14:paraId="2D599400" w14:textId="77777777" w:rsidR="00AF4B17" w:rsidRDefault="005F1290" w:rsidP="005F1290">
      <w:r>
        <w:t xml:space="preserve">In the </w:t>
      </w:r>
      <w:r>
        <w:rPr>
          <w:b/>
          <w:bCs/>
        </w:rPr>
        <w:t>Subnet</w:t>
      </w:r>
      <w:r>
        <w:t xml:space="preserve"> section</w:t>
      </w:r>
      <w:r w:rsidR="00AF4B17">
        <w:t xml:space="preserve"> click on the label </w:t>
      </w:r>
      <w:r w:rsidR="00AF4B17">
        <w:rPr>
          <w:b/>
          <w:bCs/>
        </w:rPr>
        <w:t>default</w:t>
      </w:r>
    </w:p>
    <w:p w14:paraId="463ABBC9" w14:textId="0A3BE44B" w:rsidR="005F1290" w:rsidRDefault="00A92B88" w:rsidP="005F1290">
      <w:r>
        <w:t xml:space="preserve">Change </w:t>
      </w:r>
      <w:r>
        <w:rPr>
          <w:b/>
          <w:bCs/>
        </w:rPr>
        <w:t>Subnet name</w:t>
      </w:r>
      <w:r>
        <w:t xml:space="preserve"> to </w:t>
      </w:r>
      <w:r w:rsidR="005F1290">
        <w:rPr>
          <w:b/>
          <w:bCs/>
        </w:rPr>
        <w:t>NET-SUB-Front</w:t>
      </w:r>
      <w:r w:rsidR="005F1290">
        <w:t xml:space="preserve"> </w:t>
      </w:r>
    </w:p>
    <w:p w14:paraId="5642E0E4" w14:textId="77777777" w:rsidR="005F1290" w:rsidRDefault="005F1290" w:rsidP="005F1290">
      <w:pPr>
        <w:rPr>
          <w:b/>
          <w:bCs/>
        </w:rPr>
      </w:pPr>
      <w:r>
        <w:t xml:space="preserve">Adjust the </w:t>
      </w:r>
      <w:r>
        <w:rPr>
          <w:b/>
          <w:bCs/>
        </w:rPr>
        <w:t xml:space="preserve">Address range </w:t>
      </w:r>
      <w:r>
        <w:t xml:space="preserve">to be </w:t>
      </w:r>
      <w:r>
        <w:rPr>
          <w:b/>
          <w:bCs/>
        </w:rPr>
        <w:t>10.0.1.0/24</w:t>
      </w:r>
    </w:p>
    <w:p w14:paraId="5EBA609F" w14:textId="07F2BF07" w:rsidR="005F1290" w:rsidRDefault="005F1290" w:rsidP="005F1290">
      <w:pPr>
        <w:rPr>
          <w:b/>
          <w:bCs/>
        </w:rPr>
      </w:pPr>
      <w:r>
        <w:t xml:space="preserve">Click on </w:t>
      </w:r>
      <w:r w:rsidR="00F31BD7">
        <w:rPr>
          <w:b/>
          <w:bCs/>
        </w:rPr>
        <w:t>Save</w:t>
      </w:r>
    </w:p>
    <w:p w14:paraId="06972F29" w14:textId="4BF2F64C" w:rsidR="00F31BD7" w:rsidRPr="002D5715" w:rsidRDefault="002D5715" w:rsidP="005F1290">
      <w:pPr>
        <w:rPr>
          <w:b/>
          <w:bCs/>
        </w:rPr>
      </w:pPr>
      <w:r>
        <w:t xml:space="preserve">Click on </w:t>
      </w:r>
      <w:r w:rsidR="00981B67">
        <w:t xml:space="preserve">the </w:t>
      </w:r>
      <w:r>
        <w:rPr>
          <w:b/>
          <w:bCs/>
        </w:rPr>
        <w:t xml:space="preserve">Review + create </w:t>
      </w:r>
      <w:r>
        <w:t xml:space="preserve">button and then on </w:t>
      </w:r>
      <w:r>
        <w:rPr>
          <w:b/>
          <w:bCs/>
        </w:rPr>
        <w:t>Create</w:t>
      </w:r>
    </w:p>
    <w:p w14:paraId="2F198CC7" w14:textId="77777777" w:rsidR="005F1290" w:rsidRDefault="005F1290" w:rsidP="005F1290">
      <w:pPr>
        <w:pStyle w:val="Heading4"/>
      </w:pPr>
      <w:r>
        <w:lastRenderedPageBreak/>
        <w:t>Subnet 2 (back-end)</w:t>
      </w:r>
    </w:p>
    <w:p w14:paraId="023A800B" w14:textId="77777777" w:rsidR="005F1290" w:rsidRDefault="005F1290" w:rsidP="005F1290">
      <w:r>
        <w:t xml:space="preserve">Click on </w:t>
      </w:r>
      <w:r>
        <w:rPr>
          <w:b/>
          <w:bCs/>
        </w:rPr>
        <w:t>Go to resource</w:t>
      </w:r>
      <w:r>
        <w:t xml:space="preserve"> or navigate to the </w:t>
      </w:r>
      <w:r>
        <w:rPr>
          <w:b/>
          <w:bCs/>
        </w:rPr>
        <w:t>NET</w:t>
      </w:r>
      <w:r>
        <w:t xml:space="preserve"> virtual network created earlier</w:t>
      </w:r>
    </w:p>
    <w:p w14:paraId="194EDFFE" w14:textId="77777777" w:rsidR="005F1290" w:rsidRDefault="005F1290" w:rsidP="005F1290">
      <w:r>
        <w:t xml:space="preserve">Select </w:t>
      </w:r>
      <w:r>
        <w:rPr>
          <w:b/>
          <w:bCs/>
        </w:rPr>
        <w:t xml:space="preserve">Subnets </w:t>
      </w:r>
      <w:r>
        <w:t xml:space="preserve">under </w:t>
      </w:r>
      <w:r>
        <w:rPr>
          <w:b/>
          <w:bCs/>
        </w:rPr>
        <w:t>Settings</w:t>
      </w:r>
    </w:p>
    <w:p w14:paraId="01F3DD62" w14:textId="77777777" w:rsidR="005F1290" w:rsidRDefault="005F1290" w:rsidP="005F1290">
      <w:r>
        <w:t xml:space="preserve">Click on </w:t>
      </w:r>
      <w:r>
        <w:rPr>
          <w:b/>
          <w:bCs/>
        </w:rPr>
        <w:t>+ Subnet</w:t>
      </w:r>
    </w:p>
    <w:p w14:paraId="0380B55F" w14:textId="77777777" w:rsidR="005F1290" w:rsidRDefault="005F1290" w:rsidP="005F1290">
      <w:pPr>
        <w:rPr>
          <w:b/>
          <w:bCs/>
        </w:rPr>
      </w:pPr>
      <w:r>
        <w:t xml:space="preserve">For </w:t>
      </w:r>
      <w:r>
        <w:rPr>
          <w:b/>
          <w:bCs/>
        </w:rPr>
        <w:t>Name</w:t>
      </w:r>
      <w:r>
        <w:t xml:space="preserve"> enter</w:t>
      </w:r>
      <w:r>
        <w:rPr>
          <w:b/>
          <w:bCs/>
        </w:rPr>
        <w:t xml:space="preserve"> NET-SUB-Back</w:t>
      </w:r>
    </w:p>
    <w:p w14:paraId="7BBABCE6" w14:textId="77777777" w:rsidR="005F1290" w:rsidRDefault="005F1290" w:rsidP="005F1290">
      <w:pPr>
        <w:rPr>
          <w:b/>
          <w:bCs/>
        </w:rPr>
      </w:pPr>
      <w:r>
        <w:t xml:space="preserve">In the </w:t>
      </w:r>
      <w:r>
        <w:rPr>
          <w:b/>
          <w:bCs/>
        </w:rPr>
        <w:t xml:space="preserve">Address range (CIDR block) </w:t>
      </w:r>
      <w:r>
        <w:t xml:space="preserve">enter </w:t>
      </w:r>
      <w:r>
        <w:rPr>
          <w:b/>
          <w:bCs/>
        </w:rPr>
        <w:t>10.0.2.0/24</w:t>
      </w:r>
    </w:p>
    <w:p w14:paraId="45EDCE03" w14:textId="77777777" w:rsidR="005F1290" w:rsidRDefault="005F1290" w:rsidP="005F1290">
      <w:r>
        <w:t xml:space="preserve">In the </w:t>
      </w:r>
      <w:r>
        <w:rPr>
          <w:b/>
          <w:bCs/>
        </w:rPr>
        <w:t xml:space="preserve">Network security group </w:t>
      </w:r>
      <w:r>
        <w:t xml:space="preserve">drop-down select </w:t>
      </w:r>
      <w:r>
        <w:rPr>
          <w:b/>
          <w:bCs/>
        </w:rPr>
        <w:t>SG-Back</w:t>
      </w:r>
    </w:p>
    <w:p w14:paraId="4F052D91" w14:textId="61A0C113" w:rsidR="005F1290" w:rsidRDefault="005F1290" w:rsidP="005F1290">
      <w:pPr>
        <w:rPr>
          <w:b/>
          <w:bCs/>
        </w:rPr>
      </w:pPr>
      <w:r>
        <w:t xml:space="preserve">Click </w:t>
      </w:r>
      <w:r w:rsidR="000876EC">
        <w:rPr>
          <w:b/>
          <w:bCs/>
        </w:rPr>
        <w:t>Save</w:t>
      </w:r>
    </w:p>
    <w:p w14:paraId="14B203C5" w14:textId="77777777" w:rsidR="005F1290" w:rsidRDefault="005F1290" w:rsidP="005F1290">
      <w:pPr>
        <w:pStyle w:val="Heading4"/>
      </w:pPr>
      <w:r>
        <w:t>Link the front-end subnet to a security group</w:t>
      </w:r>
    </w:p>
    <w:p w14:paraId="0C476C38" w14:textId="77777777" w:rsidR="005F1290" w:rsidRDefault="005F1290" w:rsidP="005F1290">
      <w:r>
        <w:t xml:space="preserve">Navigate to the </w:t>
      </w:r>
      <w:r>
        <w:rPr>
          <w:b/>
          <w:bCs/>
        </w:rPr>
        <w:t xml:space="preserve">NET-SUB-Front </w:t>
      </w:r>
      <w:r>
        <w:t>subnet</w:t>
      </w:r>
    </w:p>
    <w:p w14:paraId="2B0F570B" w14:textId="77777777" w:rsidR="005F1290" w:rsidRDefault="005F1290" w:rsidP="005F1290">
      <w:r>
        <w:t xml:space="preserve">In the </w:t>
      </w:r>
      <w:r>
        <w:rPr>
          <w:b/>
          <w:bCs/>
        </w:rPr>
        <w:t>Network security group</w:t>
      </w:r>
      <w:r>
        <w:t xml:space="preserve"> drop-down select </w:t>
      </w:r>
      <w:r>
        <w:rPr>
          <w:b/>
          <w:bCs/>
        </w:rPr>
        <w:t>SG-Front</w:t>
      </w:r>
    </w:p>
    <w:p w14:paraId="068B0B67" w14:textId="77777777" w:rsidR="005F1290" w:rsidRDefault="005F1290" w:rsidP="005F1290">
      <w:r>
        <w:t xml:space="preserve">Click </w:t>
      </w:r>
      <w:r>
        <w:rPr>
          <w:b/>
          <w:bCs/>
        </w:rPr>
        <w:t>Save</w:t>
      </w:r>
    </w:p>
    <w:p w14:paraId="1F41300F" w14:textId="77777777" w:rsidR="005F1290" w:rsidRDefault="005F1290" w:rsidP="005F1290">
      <w:pPr>
        <w:pStyle w:val="Heading4"/>
      </w:pPr>
      <w:r>
        <w:t>Public Load Balancer</w:t>
      </w:r>
    </w:p>
    <w:p w14:paraId="22DD676C" w14:textId="77777777" w:rsidR="005F1290" w:rsidRDefault="005F1290" w:rsidP="005F1290">
      <w:r>
        <w:t>Return to the resource group</w:t>
      </w:r>
    </w:p>
    <w:p w14:paraId="22D56803" w14:textId="624A77F9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+ </w:t>
      </w:r>
      <w:r w:rsidR="009C77F4">
        <w:rPr>
          <w:b/>
          <w:bCs/>
        </w:rPr>
        <w:t>Create</w:t>
      </w:r>
    </w:p>
    <w:p w14:paraId="70040365" w14:textId="77777777" w:rsidR="005F1290" w:rsidRDefault="005F1290" w:rsidP="005F1290">
      <w:pPr>
        <w:rPr>
          <w:b/>
          <w:bCs/>
        </w:rPr>
      </w:pPr>
      <w:r>
        <w:t xml:space="preserve">Search for </w:t>
      </w:r>
      <w:r>
        <w:rPr>
          <w:b/>
          <w:bCs/>
        </w:rPr>
        <w:t>Load Balancer</w:t>
      </w:r>
      <w:r>
        <w:t xml:space="preserve"> in the main search bar and hit </w:t>
      </w:r>
      <w:r>
        <w:rPr>
          <w:b/>
          <w:bCs/>
        </w:rPr>
        <w:t>Enter</w:t>
      </w:r>
    </w:p>
    <w:p w14:paraId="65031E65" w14:textId="77777777" w:rsidR="005F1290" w:rsidRDefault="005F1290" w:rsidP="005F1290">
      <w:r>
        <w:t xml:space="preserve">Click </w:t>
      </w:r>
      <w:r>
        <w:rPr>
          <w:b/>
          <w:bCs/>
        </w:rPr>
        <w:t>Create</w:t>
      </w:r>
    </w:p>
    <w:p w14:paraId="43B1E753" w14:textId="77777777" w:rsidR="005F1290" w:rsidRDefault="005F1290" w:rsidP="005F1290">
      <w:pPr>
        <w:rPr>
          <w:b/>
          <w:bCs/>
        </w:rPr>
      </w:pPr>
      <w:r>
        <w:t xml:space="preserve">Check the </w:t>
      </w:r>
      <w:r>
        <w:rPr>
          <w:b/>
          <w:bCs/>
        </w:rPr>
        <w:t>Subscription</w:t>
      </w:r>
    </w:p>
    <w:p w14:paraId="1B0444CE" w14:textId="77777777" w:rsidR="005F1290" w:rsidRDefault="005F1290" w:rsidP="005F1290">
      <w:r>
        <w:t xml:space="preserve">For </w:t>
      </w:r>
      <w:r>
        <w:rPr>
          <w:b/>
          <w:bCs/>
        </w:rPr>
        <w:t xml:space="preserve">Resource group </w:t>
      </w:r>
      <w:r>
        <w:t xml:space="preserve">select </w:t>
      </w:r>
      <w:r>
        <w:rPr>
          <w:b/>
          <w:bCs/>
        </w:rPr>
        <w:t>RG-Solution</w:t>
      </w:r>
      <w:r>
        <w:t xml:space="preserve"> created earlier</w:t>
      </w:r>
    </w:p>
    <w:p w14:paraId="0DD04AA9" w14:textId="77777777" w:rsidR="005F1290" w:rsidRDefault="005F1290" w:rsidP="005F1290">
      <w:pPr>
        <w:rPr>
          <w:b/>
          <w:bCs/>
        </w:rPr>
      </w:pPr>
      <w:r>
        <w:t xml:space="preserve">For </w:t>
      </w:r>
      <w:r>
        <w:rPr>
          <w:b/>
          <w:bCs/>
        </w:rPr>
        <w:t xml:space="preserve">Name </w:t>
      </w:r>
      <w:r>
        <w:t xml:space="preserve">enter </w:t>
      </w:r>
      <w:r>
        <w:rPr>
          <w:b/>
          <w:bCs/>
        </w:rPr>
        <w:t>LBP</w:t>
      </w:r>
    </w:p>
    <w:p w14:paraId="0ACCF53D" w14:textId="16A2CD23" w:rsidR="005F1290" w:rsidRPr="00E54F6D" w:rsidRDefault="005F1290" w:rsidP="005F1290">
      <w:r>
        <w:t xml:space="preserve">Change </w:t>
      </w:r>
      <w:r>
        <w:rPr>
          <w:b/>
          <w:bCs/>
        </w:rPr>
        <w:t>Region</w:t>
      </w:r>
      <w:r>
        <w:t xml:space="preserve"> to </w:t>
      </w:r>
      <w:r>
        <w:rPr>
          <w:b/>
          <w:bCs/>
        </w:rPr>
        <w:t>West Europe</w:t>
      </w:r>
      <w:r w:rsidR="00E54F6D">
        <w:rPr>
          <w:b/>
          <w:bCs/>
        </w:rPr>
        <w:t xml:space="preserve"> </w:t>
      </w:r>
      <w:r w:rsidR="00E54F6D">
        <w:t>(or the one you are using so far)</w:t>
      </w:r>
    </w:p>
    <w:p w14:paraId="30D15B8B" w14:textId="1BE1E4B5" w:rsidR="009F7399" w:rsidRPr="009F7399" w:rsidRDefault="009F7399" w:rsidP="005F1290">
      <w:pPr>
        <w:rPr>
          <w:b/>
          <w:bCs/>
        </w:rPr>
      </w:pPr>
      <w:r>
        <w:t xml:space="preserve">Change </w:t>
      </w:r>
      <w:r>
        <w:rPr>
          <w:b/>
          <w:bCs/>
        </w:rPr>
        <w:t xml:space="preserve">SKU </w:t>
      </w:r>
      <w:r>
        <w:t xml:space="preserve">to </w:t>
      </w:r>
      <w:r>
        <w:rPr>
          <w:b/>
          <w:bCs/>
        </w:rPr>
        <w:t>Basic</w:t>
      </w:r>
    </w:p>
    <w:p w14:paraId="67DEDA5E" w14:textId="052634D4" w:rsidR="007153B5" w:rsidRDefault="00FD3FF4" w:rsidP="005F1290">
      <w:r>
        <w:t xml:space="preserve">Click </w:t>
      </w:r>
      <w:r w:rsidRPr="00FD3FF4">
        <w:rPr>
          <w:b/>
          <w:bCs/>
        </w:rPr>
        <w:t>Next: Frontend IP configuration &gt;</w:t>
      </w:r>
      <w:r>
        <w:t xml:space="preserve"> button</w:t>
      </w:r>
    </w:p>
    <w:p w14:paraId="7E284E38" w14:textId="2FA3BB4A" w:rsidR="00C412FA" w:rsidRDefault="0011575C" w:rsidP="005F1290">
      <w:r>
        <w:t xml:space="preserve">Click the </w:t>
      </w:r>
      <w:r>
        <w:rPr>
          <w:b/>
          <w:bCs/>
        </w:rPr>
        <w:t xml:space="preserve">Add a </w:t>
      </w:r>
      <w:proofErr w:type="spellStart"/>
      <w:r>
        <w:rPr>
          <w:b/>
          <w:bCs/>
        </w:rPr>
        <w:t>frontnd</w:t>
      </w:r>
      <w:proofErr w:type="spellEnd"/>
      <w:r>
        <w:rPr>
          <w:b/>
          <w:bCs/>
        </w:rPr>
        <w:t xml:space="preserve"> IP configuration </w:t>
      </w:r>
      <w:r>
        <w:t>button</w:t>
      </w:r>
    </w:p>
    <w:p w14:paraId="2103EDBB" w14:textId="6F458C98" w:rsidR="007153B5" w:rsidRDefault="007153B5" w:rsidP="005F1290">
      <w:r>
        <w:t xml:space="preserve">Enter </w:t>
      </w:r>
      <w:r w:rsidRPr="00E93718">
        <w:rPr>
          <w:b/>
          <w:bCs/>
        </w:rPr>
        <w:t>LBP-FE</w:t>
      </w:r>
      <w:r w:rsidR="00E93718" w:rsidRPr="00E93718">
        <w:rPr>
          <w:b/>
          <w:bCs/>
        </w:rPr>
        <w:t xml:space="preserve"> </w:t>
      </w:r>
      <w:r w:rsidR="00E93718">
        <w:t xml:space="preserve">in the </w:t>
      </w:r>
      <w:r w:rsidR="00E93718">
        <w:rPr>
          <w:b/>
          <w:bCs/>
        </w:rPr>
        <w:t xml:space="preserve">Name </w:t>
      </w:r>
      <w:r w:rsidR="00E93718">
        <w:t>field</w:t>
      </w:r>
    </w:p>
    <w:p w14:paraId="70F6540B" w14:textId="3A108D07" w:rsidR="00E93718" w:rsidRPr="00D7533B" w:rsidRDefault="00E93718" w:rsidP="005F1290">
      <w:r>
        <w:t xml:space="preserve">Then </w:t>
      </w:r>
      <w:r w:rsidR="00D7533B">
        <w:t xml:space="preserve">click </w:t>
      </w:r>
      <w:r w:rsidR="00D7533B">
        <w:rPr>
          <w:b/>
          <w:bCs/>
        </w:rPr>
        <w:t xml:space="preserve">Create new </w:t>
      </w:r>
      <w:r w:rsidR="00D7533B">
        <w:t xml:space="preserve">under </w:t>
      </w:r>
      <w:r w:rsidR="00D7533B">
        <w:rPr>
          <w:b/>
          <w:bCs/>
        </w:rPr>
        <w:t>Public IP address</w:t>
      </w:r>
    </w:p>
    <w:p w14:paraId="73E8CF58" w14:textId="74DCCAD7" w:rsidR="005F1290" w:rsidRDefault="005F1290" w:rsidP="005F1290">
      <w:pPr>
        <w:rPr>
          <w:b/>
          <w:bCs/>
        </w:rPr>
      </w:pPr>
      <w:r>
        <w:t xml:space="preserve">In </w:t>
      </w:r>
      <w:r w:rsidR="00D7533B">
        <w:t xml:space="preserve">the </w:t>
      </w:r>
      <w:r w:rsidR="00D7533B">
        <w:rPr>
          <w:b/>
          <w:bCs/>
        </w:rPr>
        <w:t>Name</w:t>
      </w:r>
      <w:r w:rsidR="00D7533B">
        <w:t xml:space="preserve"> field</w:t>
      </w:r>
      <w:r>
        <w:rPr>
          <w:b/>
          <w:bCs/>
        </w:rPr>
        <w:t xml:space="preserve"> </w:t>
      </w:r>
      <w:r>
        <w:t xml:space="preserve">enter </w:t>
      </w:r>
      <w:r>
        <w:rPr>
          <w:b/>
          <w:bCs/>
        </w:rPr>
        <w:t>LBP-IP</w:t>
      </w:r>
    </w:p>
    <w:p w14:paraId="3173C266" w14:textId="67958049" w:rsidR="00C762B3" w:rsidRDefault="00C762B3" w:rsidP="005F1290">
      <w:r>
        <w:t>Click</w:t>
      </w:r>
      <w:r>
        <w:rPr>
          <w:b/>
          <w:bCs/>
        </w:rPr>
        <w:t xml:space="preserve"> OK</w:t>
      </w:r>
      <w:r>
        <w:t xml:space="preserve"> to confirm the IP address creation</w:t>
      </w:r>
    </w:p>
    <w:p w14:paraId="334E0709" w14:textId="66275DB9" w:rsidR="00C762B3" w:rsidRPr="00C762B3" w:rsidRDefault="00C762B3" w:rsidP="005F1290">
      <w:r>
        <w:t xml:space="preserve">Then click </w:t>
      </w:r>
      <w:r>
        <w:rPr>
          <w:b/>
          <w:bCs/>
        </w:rPr>
        <w:t>Add</w:t>
      </w:r>
      <w:r>
        <w:t xml:space="preserve"> to confirm the front</w:t>
      </w:r>
      <w:r w:rsidR="000B1FF7">
        <w:t>end configuration creation</w:t>
      </w:r>
    </w:p>
    <w:p w14:paraId="456746EC" w14:textId="77777777" w:rsidR="005F1290" w:rsidRDefault="005F1290" w:rsidP="005F1290">
      <w:r>
        <w:t xml:space="preserve">Click </w:t>
      </w:r>
      <w:r>
        <w:rPr>
          <w:b/>
          <w:bCs/>
        </w:rPr>
        <w:t>Review + create</w:t>
      </w:r>
    </w:p>
    <w:p w14:paraId="2618B190" w14:textId="77777777" w:rsidR="005F1290" w:rsidRDefault="005F1290" w:rsidP="005F1290">
      <w:pPr>
        <w:rPr>
          <w:b/>
          <w:bCs/>
        </w:rPr>
      </w:pPr>
      <w:r>
        <w:t xml:space="preserve">Click </w:t>
      </w:r>
      <w:r>
        <w:rPr>
          <w:b/>
          <w:bCs/>
        </w:rPr>
        <w:t>Create</w:t>
      </w:r>
    </w:p>
    <w:p w14:paraId="1C60B562" w14:textId="77777777" w:rsidR="005F1290" w:rsidRDefault="005F1290" w:rsidP="005F1290">
      <w:pPr>
        <w:pStyle w:val="Heading4"/>
      </w:pPr>
      <w:r>
        <w:t>Internal Load Balancer</w:t>
      </w:r>
    </w:p>
    <w:p w14:paraId="451B42CC" w14:textId="77777777" w:rsidR="005F1290" w:rsidRDefault="005F1290" w:rsidP="005F1290">
      <w:r>
        <w:t>Return to the resource group</w:t>
      </w:r>
    </w:p>
    <w:p w14:paraId="41DE6FEA" w14:textId="58EC6E8F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+ </w:t>
      </w:r>
      <w:r w:rsidR="00F77652">
        <w:rPr>
          <w:b/>
          <w:bCs/>
        </w:rPr>
        <w:t>Create</w:t>
      </w:r>
    </w:p>
    <w:p w14:paraId="0D783BC1" w14:textId="77777777" w:rsidR="005F1290" w:rsidRDefault="005F1290" w:rsidP="005F1290">
      <w:r>
        <w:lastRenderedPageBreak/>
        <w:t xml:space="preserve">Search for </w:t>
      </w:r>
      <w:r>
        <w:rPr>
          <w:b/>
          <w:bCs/>
        </w:rPr>
        <w:t>Load Balancer</w:t>
      </w:r>
      <w:r>
        <w:t xml:space="preserve"> in the main search bar and hit </w:t>
      </w:r>
      <w:r>
        <w:rPr>
          <w:b/>
          <w:bCs/>
        </w:rPr>
        <w:t>Enter</w:t>
      </w:r>
    </w:p>
    <w:p w14:paraId="58990320" w14:textId="77777777" w:rsidR="005F1290" w:rsidRDefault="005F1290" w:rsidP="005F1290">
      <w:r>
        <w:t xml:space="preserve">Click on </w:t>
      </w:r>
      <w:r>
        <w:rPr>
          <w:b/>
          <w:bCs/>
        </w:rPr>
        <w:t>Create</w:t>
      </w:r>
    </w:p>
    <w:p w14:paraId="0119BC51" w14:textId="77777777" w:rsidR="005F1290" w:rsidRDefault="005F1290" w:rsidP="005F1290">
      <w:pPr>
        <w:rPr>
          <w:b/>
          <w:bCs/>
        </w:rPr>
      </w:pPr>
      <w:r>
        <w:t xml:space="preserve">Check the </w:t>
      </w:r>
      <w:r>
        <w:rPr>
          <w:b/>
          <w:bCs/>
        </w:rPr>
        <w:t>Subscription</w:t>
      </w:r>
    </w:p>
    <w:p w14:paraId="535A3329" w14:textId="77777777" w:rsidR="005F1290" w:rsidRDefault="005F1290" w:rsidP="005F1290">
      <w:r>
        <w:t xml:space="preserve">For </w:t>
      </w:r>
      <w:r>
        <w:rPr>
          <w:b/>
          <w:bCs/>
        </w:rPr>
        <w:t xml:space="preserve">Resource group </w:t>
      </w:r>
      <w:r>
        <w:t xml:space="preserve">select </w:t>
      </w:r>
      <w:r>
        <w:rPr>
          <w:b/>
          <w:bCs/>
        </w:rPr>
        <w:t>RG-Solution</w:t>
      </w:r>
      <w:r>
        <w:t xml:space="preserve"> created earlier</w:t>
      </w:r>
    </w:p>
    <w:p w14:paraId="46698D87" w14:textId="77777777" w:rsidR="005F1290" w:rsidRDefault="005F1290" w:rsidP="005F1290">
      <w:pPr>
        <w:rPr>
          <w:b/>
          <w:bCs/>
        </w:rPr>
      </w:pPr>
      <w:r>
        <w:t xml:space="preserve">For </w:t>
      </w:r>
      <w:r>
        <w:rPr>
          <w:b/>
          <w:bCs/>
        </w:rPr>
        <w:t xml:space="preserve">Name </w:t>
      </w:r>
      <w:r>
        <w:t xml:space="preserve">enter </w:t>
      </w:r>
      <w:r>
        <w:rPr>
          <w:b/>
          <w:bCs/>
        </w:rPr>
        <w:t>LBI</w:t>
      </w:r>
    </w:p>
    <w:p w14:paraId="5A674CFB" w14:textId="77E979D6" w:rsidR="005F1290" w:rsidRDefault="005F1290" w:rsidP="005F1290">
      <w:r>
        <w:t xml:space="preserve">Change </w:t>
      </w:r>
      <w:r>
        <w:rPr>
          <w:b/>
          <w:bCs/>
        </w:rPr>
        <w:t>Region</w:t>
      </w:r>
      <w:r>
        <w:t xml:space="preserve"> to </w:t>
      </w:r>
      <w:r>
        <w:rPr>
          <w:b/>
          <w:bCs/>
        </w:rPr>
        <w:t>West Europe</w:t>
      </w:r>
      <w:r w:rsidR="00DE7317">
        <w:rPr>
          <w:b/>
          <w:bCs/>
        </w:rPr>
        <w:t xml:space="preserve"> </w:t>
      </w:r>
      <w:r w:rsidR="00DE7317">
        <w:t>(or the one you are using)</w:t>
      </w:r>
    </w:p>
    <w:p w14:paraId="5141D0D8" w14:textId="3B98F4F4" w:rsidR="002E513A" w:rsidRPr="002E513A" w:rsidRDefault="002E513A" w:rsidP="005F1290">
      <w:pPr>
        <w:rPr>
          <w:b/>
          <w:bCs/>
        </w:rPr>
      </w:pPr>
      <w:r>
        <w:t xml:space="preserve">Change </w:t>
      </w:r>
      <w:r>
        <w:rPr>
          <w:b/>
          <w:bCs/>
        </w:rPr>
        <w:t xml:space="preserve">SKU </w:t>
      </w:r>
      <w:r>
        <w:t xml:space="preserve">to </w:t>
      </w:r>
      <w:r>
        <w:rPr>
          <w:b/>
          <w:bCs/>
        </w:rPr>
        <w:t>Basic</w:t>
      </w:r>
    </w:p>
    <w:p w14:paraId="48012A53" w14:textId="4C937D7C" w:rsidR="005F1290" w:rsidRDefault="005F1290" w:rsidP="005F1290">
      <w:pPr>
        <w:rPr>
          <w:b/>
          <w:bCs/>
        </w:rPr>
      </w:pPr>
      <w:r>
        <w:t xml:space="preserve">Change the </w:t>
      </w:r>
      <w:r>
        <w:rPr>
          <w:b/>
          <w:bCs/>
        </w:rPr>
        <w:t>Type</w:t>
      </w:r>
      <w:r>
        <w:t xml:space="preserve"> to </w:t>
      </w:r>
      <w:r>
        <w:rPr>
          <w:b/>
          <w:bCs/>
        </w:rPr>
        <w:t>Internal</w:t>
      </w:r>
    </w:p>
    <w:p w14:paraId="7028BF68" w14:textId="713AB901" w:rsidR="0066544C" w:rsidRDefault="0066544C" w:rsidP="005F1290">
      <w:pPr>
        <w:rPr>
          <w:b/>
          <w:bCs/>
        </w:rPr>
      </w:pPr>
      <w:r>
        <w:t xml:space="preserve">Click </w:t>
      </w:r>
      <w:r>
        <w:rPr>
          <w:b/>
          <w:bCs/>
        </w:rPr>
        <w:t>Next: Frontend IP configuration</w:t>
      </w:r>
    </w:p>
    <w:p w14:paraId="42DBC73F" w14:textId="77777777" w:rsidR="00125055" w:rsidRDefault="00125055" w:rsidP="00125055">
      <w:r>
        <w:t xml:space="preserve">Click the </w:t>
      </w:r>
      <w:r>
        <w:rPr>
          <w:b/>
          <w:bCs/>
        </w:rPr>
        <w:t xml:space="preserve">Add a </w:t>
      </w:r>
      <w:proofErr w:type="spellStart"/>
      <w:r>
        <w:rPr>
          <w:b/>
          <w:bCs/>
        </w:rPr>
        <w:t>frontnd</w:t>
      </w:r>
      <w:proofErr w:type="spellEnd"/>
      <w:r>
        <w:rPr>
          <w:b/>
          <w:bCs/>
        </w:rPr>
        <w:t xml:space="preserve"> IP configuration </w:t>
      </w:r>
      <w:r>
        <w:t>button</w:t>
      </w:r>
    </w:p>
    <w:p w14:paraId="0477A28B" w14:textId="09CF1E04" w:rsidR="00125055" w:rsidRDefault="00125055" w:rsidP="00125055">
      <w:r>
        <w:t xml:space="preserve">Enter </w:t>
      </w:r>
      <w:r w:rsidRPr="00E93718">
        <w:rPr>
          <w:b/>
          <w:bCs/>
        </w:rPr>
        <w:t>LB</w:t>
      </w:r>
      <w:r w:rsidR="00771B2B">
        <w:rPr>
          <w:b/>
          <w:bCs/>
        </w:rPr>
        <w:t>I</w:t>
      </w:r>
      <w:r w:rsidRPr="00E93718">
        <w:rPr>
          <w:b/>
          <w:bCs/>
        </w:rPr>
        <w:t xml:space="preserve">-FE </w:t>
      </w:r>
      <w:r>
        <w:t xml:space="preserve">in the </w:t>
      </w:r>
      <w:r>
        <w:rPr>
          <w:b/>
          <w:bCs/>
        </w:rPr>
        <w:t xml:space="preserve">Name </w:t>
      </w:r>
      <w:r>
        <w:t>field</w:t>
      </w:r>
    </w:p>
    <w:p w14:paraId="22122938" w14:textId="0A636A46" w:rsidR="00125055" w:rsidRPr="00771B2B" w:rsidRDefault="00771B2B" w:rsidP="00125055">
      <w:r>
        <w:t xml:space="preserve">In the </w:t>
      </w:r>
      <w:r>
        <w:rPr>
          <w:b/>
          <w:bCs/>
        </w:rPr>
        <w:t>Subnet</w:t>
      </w:r>
      <w:r>
        <w:t xml:space="preserve"> drop-down list select </w:t>
      </w:r>
      <w:r>
        <w:rPr>
          <w:b/>
          <w:bCs/>
        </w:rPr>
        <w:t>NET-SUB-Front</w:t>
      </w:r>
      <w:r>
        <w:t xml:space="preserve"> item</w:t>
      </w:r>
    </w:p>
    <w:p w14:paraId="4ADBE5A4" w14:textId="4EB3F0B9" w:rsidR="00225409" w:rsidRDefault="00225409" w:rsidP="00125055">
      <w:pPr>
        <w:rPr>
          <w:b/>
          <w:bCs/>
        </w:rPr>
      </w:pPr>
      <w:r>
        <w:t xml:space="preserve">Change the </w:t>
      </w:r>
      <w:r>
        <w:rPr>
          <w:b/>
          <w:bCs/>
        </w:rPr>
        <w:t xml:space="preserve">Assignment </w:t>
      </w:r>
      <w:r>
        <w:t xml:space="preserve">to </w:t>
      </w:r>
      <w:r>
        <w:rPr>
          <w:b/>
          <w:bCs/>
        </w:rPr>
        <w:t>Static</w:t>
      </w:r>
    </w:p>
    <w:p w14:paraId="30328AC2" w14:textId="3782F2C6" w:rsidR="00225409" w:rsidRPr="00225409" w:rsidRDefault="00225409" w:rsidP="00125055">
      <w:r>
        <w:t xml:space="preserve">Enter </w:t>
      </w:r>
      <w:r>
        <w:rPr>
          <w:b/>
          <w:bCs/>
        </w:rPr>
        <w:t xml:space="preserve">10.0.1.254 </w:t>
      </w:r>
      <w:r>
        <w:t xml:space="preserve">in the </w:t>
      </w:r>
      <w:r>
        <w:rPr>
          <w:b/>
          <w:bCs/>
        </w:rPr>
        <w:t>IP address</w:t>
      </w:r>
      <w:r>
        <w:t xml:space="preserve"> field</w:t>
      </w:r>
    </w:p>
    <w:p w14:paraId="54E33DA6" w14:textId="219E241B" w:rsidR="00125055" w:rsidRPr="00C762B3" w:rsidRDefault="00125055" w:rsidP="00125055">
      <w:r>
        <w:t xml:space="preserve">Then click </w:t>
      </w:r>
      <w:r>
        <w:rPr>
          <w:b/>
          <w:bCs/>
        </w:rPr>
        <w:t>Add</w:t>
      </w:r>
      <w:r>
        <w:t xml:space="preserve"> to confirm the frontend configuration creation</w:t>
      </w:r>
    </w:p>
    <w:p w14:paraId="38A52155" w14:textId="77777777" w:rsidR="005F1290" w:rsidRDefault="005F1290" w:rsidP="005F1290">
      <w:r>
        <w:t xml:space="preserve">Click </w:t>
      </w:r>
      <w:r>
        <w:rPr>
          <w:b/>
          <w:bCs/>
        </w:rPr>
        <w:t>Review + create</w:t>
      </w:r>
    </w:p>
    <w:p w14:paraId="31FC9DC2" w14:textId="77777777" w:rsidR="005F1290" w:rsidRDefault="005F1290" w:rsidP="005F1290">
      <w:pPr>
        <w:rPr>
          <w:b/>
          <w:bCs/>
        </w:rPr>
      </w:pPr>
      <w:r>
        <w:t xml:space="preserve">Click </w:t>
      </w:r>
      <w:r>
        <w:rPr>
          <w:b/>
          <w:bCs/>
        </w:rPr>
        <w:t>Create</w:t>
      </w:r>
    </w:p>
    <w:p w14:paraId="433CFA30" w14:textId="77777777" w:rsidR="005F1290" w:rsidRDefault="005F1290" w:rsidP="005F1290">
      <w:pPr>
        <w:pStyle w:val="Heading4"/>
      </w:pPr>
      <w:r>
        <w:t>Availability set (front-end)</w:t>
      </w:r>
    </w:p>
    <w:p w14:paraId="1556CDB2" w14:textId="77777777" w:rsidR="005F1290" w:rsidRDefault="005F1290" w:rsidP="005F1290">
      <w:r>
        <w:t>Return to the resource group</w:t>
      </w:r>
    </w:p>
    <w:p w14:paraId="3E1DD95D" w14:textId="6F12AA8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+ </w:t>
      </w:r>
      <w:r w:rsidR="00021B7E">
        <w:rPr>
          <w:b/>
          <w:bCs/>
        </w:rPr>
        <w:t>Create</w:t>
      </w:r>
    </w:p>
    <w:p w14:paraId="1A28AB5D" w14:textId="77777777" w:rsidR="005F1290" w:rsidRDefault="005F1290" w:rsidP="005F1290">
      <w:r>
        <w:t xml:space="preserve">Search for </w:t>
      </w:r>
      <w:r>
        <w:rPr>
          <w:b/>
          <w:bCs/>
        </w:rPr>
        <w:t>Availability Set</w:t>
      </w:r>
    </w:p>
    <w:p w14:paraId="2542DBD0" w14:textId="77777777" w:rsidR="005F1290" w:rsidRDefault="005F1290" w:rsidP="005F1290">
      <w:r>
        <w:t xml:space="preserve">Click on </w:t>
      </w:r>
      <w:r>
        <w:rPr>
          <w:b/>
          <w:bCs/>
        </w:rPr>
        <w:t>Create</w:t>
      </w:r>
    </w:p>
    <w:p w14:paraId="10F789EA" w14:textId="77777777" w:rsidR="005F1290" w:rsidRDefault="005F1290" w:rsidP="005F1290">
      <w:r>
        <w:t xml:space="preserve">Set the </w:t>
      </w:r>
      <w:r>
        <w:rPr>
          <w:b/>
          <w:bCs/>
        </w:rPr>
        <w:t>Name</w:t>
      </w:r>
      <w:r>
        <w:t xml:space="preserve"> to </w:t>
      </w:r>
      <w:r>
        <w:rPr>
          <w:b/>
          <w:bCs/>
        </w:rPr>
        <w:t>AS-FE</w:t>
      </w:r>
    </w:p>
    <w:p w14:paraId="03729733" w14:textId="1FDCFE26" w:rsidR="005F1290" w:rsidRPr="009B53E7" w:rsidRDefault="005F1290" w:rsidP="005F1290">
      <w:r>
        <w:t xml:space="preserve">Change the </w:t>
      </w:r>
      <w:r>
        <w:rPr>
          <w:b/>
          <w:bCs/>
        </w:rPr>
        <w:t>Region</w:t>
      </w:r>
      <w:r>
        <w:t xml:space="preserve"> to </w:t>
      </w:r>
      <w:r>
        <w:rPr>
          <w:b/>
          <w:bCs/>
        </w:rPr>
        <w:t>West Europe</w:t>
      </w:r>
      <w:r w:rsidR="009B53E7">
        <w:rPr>
          <w:b/>
          <w:bCs/>
        </w:rPr>
        <w:t xml:space="preserve"> </w:t>
      </w:r>
      <w:r w:rsidR="009B53E7">
        <w:t>(or the one you are using)</w:t>
      </w:r>
    </w:p>
    <w:p w14:paraId="5E1F340D" w14:textId="77777777" w:rsidR="005F1290" w:rsidRDefault="005F1290" w:rsidP="005F1290">
      <w:pPr>
        <w:rPr>
          <w:b/>
          <w:bCs/>
        </w:rPr>
      </w:pPr>
      <w:r>
        <w:t xml:space="preserve">Set </w:t>
      </w:r>
      <w:r>
        <w:rPr>
          <w:b/>
          <w:bCs/>
        </w:rPr>
        <w:t xml:space="preserve">Update domains </w:t>
      </w:r>
      <w:r>
        <w:t xml:space="preserve">to </w:t>
      </w:r>
      <w:r>
        <w:rPr>
          <w:b/>
          <w:bCs/>
        </w:rPr>
        <w:t>2</w:t>
      </w:r>
    </w:p>
    <w:p w14:paraId="6E1CBD39" w14:textId="77777777" w:rsidR="005F1290" w:rsidRDefault="005F1290" w:rsidP="005F1290">
      <w:pPr>
        <w:rPr>
          <w:b/>
          <w:bCs/>
        </w:rPr>
      </w:pPr>
      <w:r>
        <w:t xml:space="preserve">Click </w:t>
      </w:r>
      <w:r>
        <w:rPr>
          <w:b/>
          <w:bCs/>
        </w:rPr>
        <w:t>Review + create</w:t>
      </w:r>
    </w:p>
    <w:p w14:paraId="5F942020" w14:textId="77777777" w:rsidR="005F1290" w:rsidRDefault="005F1290" w:rsidP="005F1290">
      <w:r>
        <w:t xml:space="preserve">Click </w:t>
      </w:r>
      <w:r>
        <w:rPr>
          <w:b/>
          <w:bCs/>
        </w:rPr>
        <w:t>Create</w:t>
      </w:r>
    </w:p>
    <w:p w14:paraId="50A16588" w14:textId="77777777" w:rsidR="005F1290" w:rsidRDefault="005F1290" w:rsidP="005F1290">
      <w:pPr>
        <w:pStyle w:val="Heading4"/>
      </w:pPr>
      <w:r>
        <w:t>Availability set (back-end)</w:t>
      </w:r>
    </w:p>
    <w:p w14:paraId="5AC1008D" w14:textId="77777777" w:rsidR="005F1290" w:rsidRDefault="005F1290" w:rsidP="005F1290">
      <w:r>
        <w:t>Return to the resource group</w:t>
      </w:r>
    </w:p>
    <w:p w14:paraId="393EFB83" w14:textId="1964535C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+ </w:t>
      </w:r>
      <w:r w:rsidR="00E617CF">
        <w:rPr>
          <w:b/>
          <w:bCs/>
        </w:rPr>
        <w:t>Create</w:t>
      </w:r>
    </w:p>
    <w:p w14:paraId="4043A5B5" w14:textId="77777777" w:rsidR="005F1290" w:rsidRDefault="005F1290" w:rsidP="005F1290">
      <w:r>
        <w:t xml:space="preserve">Search for </w:t>
      </w:r>
      <w:r>
        <w:rPr>
          <w:b/>
          <w:bCs/>
        </w:rPr>
        <w:t>Availability Set</w:t>
      </w:r>
    </w:p>
    <w:p w14:paraId="7E38F7C7" w14:textId="77777777" w:rsidR="005F1290" w:rsidRDefault="005F1290" w:rsidP="005F1290">
      <w:r>
        <w:t xml:space="preserve">Click on </w:t>
      </w:r>
      <w:r>
        <w:rPr>
          <w:b/>
          <w:bCs/>
        </w:rPr>
        <w:t>Create</w:t>
      </w:r>
    </w:p>
    <w:p w14:paraId="6A868421" w14:textId="77777777" w:rsidR="005F1290" w:rsidRDefault="005F1290" w:rsidP="005F1290">
      <w:r>
        <w:t xml:space="preserve">Set the </w:t>
      </w:r>
      <w:r>
        <w:rPr>
          <w:b/>
          <w:bCs/>
        </w:rPr>
        <w:t>Name</w:t>
      </w:r>
      <w:r>
        <w:t xml:space="preserve"> to </w:t>
      </w:r>
      <w:r>
        <w:rPr>
          <w:b/>
          <w:bCs/>
        </w:rPr>
        <w:t>AS-BE</w:t>
      </w:r>
    </w:p>
    <w:p w14:paraId="4587C320" w14:textId="5E1BC202" w:rsidR="005F1290" w:rsidRDefault="005F1290" w:rsidP="005F1290">
      <w:r>
        <w:t xml:space="preserve">Change the </w:t>
      </w:r>
      <w:r>
        <w:rPr>
          <w:b/>
          <w:bCs/>
        </w:rPr>
        <w:t>Region</w:t>
      </w:r>
      <w:r>
        <w:t xml:space="preserve"> to </w:t>
      </w:r>
      <w:r>
        <w:rPr>
          <w:b/>
          <w:bCs/>
        </w:rPr>
        <w:t>West Europe</w:t>
      </w:r>
      <w:r w:rsidR="00DE7317">
        <w:rPr>
          <w:b/>
          <w:bCs/>
        </w:rPr>
        <w:t xml:space="preserve"> </w:t>
      </w:r>
      <w:r w:rsidR="00DE7317">
        <w:t>(or the one you are using)</w:t>
      </w:r>
    </w:p>
    <w:p w14:paraId="04557400" w14:textId="77777777" w:rsidR="005F1290" w:rsidRDefault="005F1290" w:rsidP="005F1290">
      <w:pPr>
        <w:rPr>
          <w:b/>
          <w:bCs/>
        </w:rPr>
      </w:pPr>
      <w:r>
        <w:lastRenderedPageBreak/>
        <w:t xml:space="preserve">Set </w:t>
      </w:r>
      <w:r>
        <w:rPr>
          <w:b/>
          <w:bCs/>
        </w:rPr>
        <w:t xml:space="preserve">Update domains </w:t>
      </w:r>
      <w:r>
        <w:t xml:space="preserve">to </w:t>
      </w:r>
      <w:r>
        <w:rPr>
          <w:b/>
          <w:bCs/>
        </w:rPr>
        <w:t>2</w:t>
      </w:r>
    </w:p>
    <w:p w14:paraId="5D4FE184" w14:textId="77777777" w:rsidR="005F1290" w:rsidRDefault="005F1290" w:rsidP="005F1290">
      <w:pPr>
        <w:rPr>
          <w:b/>
          <w:bCs/>
        </w:rPr>
      </w:pPr>
      <w:r>
        <w:t xml:space="preserve">Click </w:t>
      </w:r>
      <w:r>
        <w:rPr>
          <w:b/>
          <w:bCs/>
        </w:rPr>
        <w:t>Review + create</w:t>
      </w:r>
    </w:p>
    <w:p w14:paraId="5C8B63A9" w14:textId="77777777" w:rsidR="005F1290" w:rsidRDefault="005F1290" w:rsidP="005F1290">
      <w:r>
        <w:t xml:space="preserve">Click </w:t>
      </w:r>
      <w:r>
        <w:rPr>
          <w:b/>
          <w:bCs/>
        </w:rPr>
        <w:t>Create</w:t>
      </w:r>
    </w:p>
    <w:p w14:paraId="6A7B3B02" w14:textId="6800880F" w:rsidR="005F1290" w:rsidRDefault="005F1290" w:rsidP="005F1290">
      <w:pPr>
        <w:pStyle w:val="Heading4"/>
      </w:pPr>
      <w:r>
        <w:t>Virtual machine 1 (front-end</w:t>
      </w:r>
      <w:r w:rsidR="00C36140">
        <w:t xml:space="preserve"> #1</w:t>
      </w:r>
      <w:r>
        <w:t>)</w:t>
      </w:r>
    </w:p>
    <w:p w14:paraId="1493BC28" w14:textId="77777777" w:rsidR="005F1290" w:rsidRDefault="005F1290" w:rsidP="005F1290">
      <w:r>
        <w:t>Return to the resource group</w:t>
      </w:r>
    </w:p>
    <w:p w14:paraId="02A60AC0" w14:textId="3D44088A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+ </w:t>
      </w:r>
      <w:r w:rsidR="00050D5F">
        <w:rPr>
          <w:b/>
          <w:bCs/>
        </w:rPr>
        <w:t>Create</w:t>
      </w:r>
    </w:p>
    <w:p w14:paraId="36F70E6A" w14:textId="7777777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Ubuntu Server 18.04 LTS</w:t>
      </w:r>
      <w:r>
        <w:t xml:space="preserve"> in the </w:t>
      </w:r>
      <w:r>
        <w:rPr>
          <w:b/>
          <w:bCs/>
        </w:rPr>
        <w:t xml:space="preserve">Popular </w:t>
      </w:r>
      <w:r>
        <w:t>resources list</w:t>
      </w:r>
    </w:p>
    <w:p w14:paraId="3EF0C7DC" w14:textId="77777777" w:rsidR="005F1290" w:rsidRDefault="005F1290" w:rsidP="005F1290">
      <w:r>
        <w:t xml:space="preserve">Check the values for </w:t>
      </w:r>
      <w:r>
        <w:rPr>
          <w:b/>
          <w:bCs/>
        </w:rPr>
        <w:t>Subscription</w:t>
      </w:r>
      <w:r>
        <w:t xml:space="preserve"> and </w:t>
      </w:r>
      <w:r>
        <w:rPr>
          <w:b/>
          <w:bCs/>
        </w:rPr>
        <w:t>Resource group</w:t>
      </w:r>
    </w:p>
    <w:p w14:paraId="36301B1D" w14:textId="77777777" w:rsidR="005F1290" w:rsidRDefault="005F1290" w:rsidP="005F1290">
      <w:pPr>
        <w:rPr>
          <w:b/>
          <w:bCs/>
        </w:rPr>
      </w:pPr>
      <w:r>
        <w:t xml:space="preserve">For </w:t>
      </w:r>
      <w:r>
        <w:rPr>
          <w:b/>
          <w:bCs/>
        </w:rPr>
        <w:t>Virtual machine name</w:t>
      </w:r>
      <w:r>
        <w:t xml:space="preserve"> enter</w:t>
      </w:r>
      <w:r>
        <w:rPr>
          <w:b/>
          <w:bCs/>
        </w:rPr>
        <w:t xml:space="preserve"> VM-FE-1</w:t>
      </w:r>
    </w:p>
    <w:p w14:paraId="6E8CF95B" w14:textId="77777777" w:rsidR="005F1290" w:rsidRDefault="005F1290" w:rsidP="005F1290">
      <w:r>
        <w:t xml:space="preserve">Select </w:t>
      </w:r>
      <w:r>
        <w:rPr>
          <w:b/>
          <w:bCs/>
        </w:rPr>
        <w:t>West Europe</w:t>
      </w:r>
      <w:r>
        <w:t xml:space="preserve"> for </w:t>
      </w:r>
      <w:r>
        <w:rPr>
          <w:b/>
          <w:bCs/>
        </w:rPr>
        <w:t>Region</w:t>
      </w:r>
    </w:p>
    <w:p w14:paraId="3146FF63" w14:textId="30329D35" w:rsidR="005F1290" w:rsidRDefault="005F1290" w:rsidP="005F1290">
      <w:r>
        <w:t xml:space="preserve">Select </w:t>
      </w:r>
      <w:r>
        <w:rPr>
          <w:b/>
          <w:bCs/>
        </w:rPr>
        <w:t xml:space="preserve">Availability set </w:t>
      </w:r>
      <w:r>
        <w:t xml:space="preserve">in the </w:t>
      </w:r>
      <w:r>
        <w:rPr>
          <w:b/>
          <w:bCs/>
        </w:rPr>
        <w:t>Availability options</w:t>
      </w:r>
      <w:r>
        <w:t xml:space="preserve"> drop-down list</w:t>
      </w:r>
    </w:p>
    <w:p w14:paraId="0BC03F07" w14:textId="77777777" w:rsidR="005F1290" w:rsidRDefault="005F1290" w:rsidP="005F1290">
      <w:r>
        <w:t xml:space="preserve">Select the </w:t>
      </w:r>
      <w:r>
        <w:rPr>
          <w:b/>
          <w:bCs/>
        </w:rPr>
        <w:t xml:space="preserve">AS-FE </w:t>
      </w:r>
      <w:r>
        <w:t xml:space="preserve">option under the </w:t>
      </w:r>
      <w:r>
        <w:rPr>
          <w:b/>
          <w:bCs/>
        </w:rPr>
        <w:t>Availability set</w:t>
      </w:r>
      <w:r>
        <w:t xml:space="preserve"> drop-down</w:t>
      </w:r>
    </w:p>
    <w:p w14:paraId="693E9CA6" w14:textId="325ADDCB" w:rsidR="005F1290" w:rsidRPr="002571FF" w:rsidRDefault="005F1290" w:rsidP="005F1290">
      <w:r>
        <w:t xml:space="preserve">Click on </w:t>
      </w:r>
      <w:r>
        <w:rPr>
          <w:b/>
          <w:bCs/>
        </w:rPr>
        <w:t>Change size</w:t>
      </w:r>
      <w:r w:rsidR="002571FF">
        <w:t xml:space="preserve"> if necessary </w:t>
      </w:r>
    </w:p>
    <w:p w14:paraId="220C737C" w14:textId="77777777" w:rsidR="005F1290" w:rsidRDefault="005F1290" w:rsidP="005F1290">
      <w:r>
        <w:t xml:space="preserve">Select </w:t>
      </w:r>
      <w:r>
        <w:rPr>
          <w:b/>
          <w:bCs/>
        </w:rPr>
        <w:t>B1s</w:t>
      </w:r>
      <w:r>
        <w:t xml:space="preserve"> and click </w:t>
      </w:r>
      <w:r>
        <w:rPr>
          <w:b/>
          <w:bCs/>
        </w:rPr>
        <w:t>Select</w:t>
      </w:r>
    </w:p>
    <w:p w14:paraId="52B71418" w14:textId="77777777" w:rsidR="005F1290" w:rsidRDefault="005F1290" w:rsidP="005F1290">
      <w:r>
        <w:t xml:space="preserve">Change </w:t>
      </w:r>
      <w:r>
        <w:rPr>
          <w:b/>
          <w:bCs/>
        </w:rPr>
        <w:t>Authentication type</w:t>
      </w:r>
      <w:r>
        <w:t xml:space="preserve"> to </w:t>
      </w:r>
      <w:r>
        <w:rPr>
          <w:b/>
          <w:bCs/>
        </w:rPr>
        <w:t>Password</w:t>
      </w:r>
    </w:p>
    <w:p w14:paraId="548AB176" w14:textId="77777777" w:rsidR="005F1290" w:rsidRDefault="005F1290" w:rsidP="005F1290">
      <w:r>
        <w:t xml:space="preserve">Enter </w:t>
      </w:r>
      <w:proofErr w:type="spellStart"/>
      <w:r>
        <w:rPr>
          <w:b/>
          <w:bCs/>
        </w:rPr>
        <w:t>demouser</w:t>
      </w:r>
      <w:proofErr w:type="spellEnd"/>
      <w:r>
        <w:t xml:space="preserve"> for </w:t>
      </w:r>
      <w:r>
        <w:rPr>
          <w:b/>
          <w:bCs/>
        </w:rPr>
        <w:t>Username</w:t>
      </w:r>
    </w:p>
    <w:p w14:paraId="67C6E66A" w14:textId="57A5D28F" w:rsidR="005F1290" w:rsidRDefault="005F1290" w:rsidP="005F1290">
      <w:r>
        <w:t xml:space="preserve">Enter </w:t>
      </w:r>
      <w:r w:rsidR="006643AB">
        <w:rPr>
          <w:b/>
          <w:bCs/>
        </w:rPr>
        <w:t xml:space="preserve">ExamPrepPa66word </w:t>
      </w:r>
      <w:r>
        <w:t xml:space="preserve">for </w:t>
      </w:r>
      <w:r>
        <w:rPr>
          <w:b/>
          <w:bCs/>
        </w:rPr>
        <w:t>Password</w:t>
      </w:r>
    </w:p>
    <w:p w14:paraId="54825596" w14:textId="48C20880" w:rsidR="005F1290" w:rsidRDefault="002C344D" w:rsidP="005F1290">
      <w:r>
        <w:t xml:space="preserve">Switch the </w:t>
      </w:r>
      <w:r>
        <w:rPr>
          <w:b/>
          <w:bCs/>
        </w:rPr>
        <w:t>Public in</w:t>
      </w:r>
      <w:r w:rsidR="005F1290">
        <w:rPr>
          <w:b/>
          <w:bCs/>
        </w:rPr>
        <w:t>bound ports</w:t>
      </w:r>
      <w:r w:rsidR="005F1290">
        <w:t xml:space="preserve"> </w:t>
      </w:r>
      <w:r>
        <w:t>option to</w:t>
      </w:r>
      <w:r w:rsidR="005F1290">
        <w:t xml:space="preserve"> </w:t>
      </w:r>
      <w:r w:rsidR="005F1290">
        <w:rPr>
          <w:b/>
          <w:bCs/>
        </w:rPr>
        <w:t>None</w:t>
      </w:r>
    </w:p>
    <w:p w14:paraId="271A369B" w14:textId="7777777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Next : Disks &gt;</w:t>
      </w:r>
    </w:p>
    <w:p w14:paraId="33ADAD5A" w14:textId="77777777" w:rsidR="005F1290" w:rsidRDefault="005F1290" w:rsidP="005F1290">
      <w:r>
        <w:t>Leave everything as it is</w:t>
      </w:r>
    </w:p>
    <w:p w14:paraId="28E035C1" w14:textId="189A6E19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Next: Networking &gt; </w:t>
      </w:r>
    </w:p>
    <w:p w14:paraId="3C7B01B5" w14:textId="77777777" w:rsidR="005F1290" w:rsidRDefault="005F1290" w:rsidP="005F1290">
      <w:pPr>
        <w:rPr>
          <w:b/>
          <w:bCs/>
        </w:rPr>
      </w:pPr>
      <w:r>
        <w:t xml:space="preserve">In the </w:t>
      </w:r>
      <w:r>
        <w:rPr>
          <w:b/>
          <w:bCs/>
        </w:rPr>
        <w:t>Subnet</w:t>
      </w:r>
      <w:r>
        <w:t xml:space="preserve"> drop-down select </w:t>
      </w:r>
      <w:r>
        <w:rPr>
          <w:b/>
          <w:bCs/>
        </w:rPr>
        <w:t>NET-SUB-Front</w:t>
      </w:r>
    </w:p>
    <w:p w14:paraId="55FD595D" w14:textId="77777777" w:rsidR="005F1290" w:rsidRDefault="005F1290" w:rsidP="005F1290">
      <w:r>
        <w:t xml:space="preserve">For </w:t>
      </w:r>
      <w:r>
        <w:rPr>
          <w:b/>
          <w:bCs/>
        </w:rPr>
        <w:t xml:space="preserve">Public IP </w:t>
      </w:r>
      <w:r>
        <w:t xml:space="preserve">select </w:t>
      </w:r>
      <w:r>
        <w:rPr>
          <w:b/>
          <w:bCs/>
        </w:rPr>
        <w:t xml:space="preserve">None </w:t>
      </w:r>
      <w:r>
        <w:t>or for debugging purposes allow it to create one (you can use the serial console instead)</w:t>
      </w:r>
    </w:p>
    <w:p w14:paraId="735A321A" w14:textId="42DFA3C4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Next: Management &gt;</w:t>
      </w:r>
    </w:p>
    <w:p w14:paraId="6641102C" w14:textId="603BED6E" w:rsidR="005F1290" w:rsidRDefault="005F1290" w:rsidP="005F1290">
      <w:r>
        <w:t xml:space="preserve">Ensure that the </w:t>
      </w:r>
      <w:r>
        <w:rPr>
          <w:b/>
          <w:bCs/>
        </w:rPr>
        <w:t xml:space="preserve">Boot diagnostics </w:t>
      </w:r>
      <w:r>
        <w:t xml:space="preserve">is set to </w:t>
      </w:r>
      <w:proofErr w:type="gramStart"/>
      <w:r>
        <w:rPr>
          <w:b/>
          <w:bCs/>
        </w:rPr>
        <w:t>On</w:t>
      </w:r>
      <w:proofErr w:type="gramEnd"/>
      <w:r>
        <w:t xml:space="preserve"> especially if you chose to </w:t>
      </w:r>
      <w:r w:rsidR="000165FE">
        <w:t xml:space="preserve">NOT </w:t>
      </w:r>
      <w:r>
        <w:t>have a public IP address and you plan to use the serial console</w:t>
      </w:r>
    </w:p>
    <w:p w14:paraId="69164438" w14:textId="77777777" w:rsidR="005F1290" w:rsidRDefault="005F1290" w:rsidP="005F1290">
      <w:r>
        <w:t>Accept the default values</w:t>
      </w:r>
    </w:p>
    <w:p w14:paraId="16440930" w14:textId="7777777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Next: Advanced &gt; </w:t>
      </w:r>
    </w:p>
    <w:p w14:paraId="4B213F0B" w14:textId="02C7D0CD" w:rsidR="005F1290" w:rsidRDefault="005F1290" w:rsidP="005F1290">
      <w:r>
        <w:t xml:space="preserve">Paste the contents of the </w:t>
      </w:r>
      <w:proofErr w:type="spellStart"/>
      <w:r>
        <w:rPr>
          <w:b/>
          <w:bCs/>
        </w:rPr>
        <w:t>fe</w:t>
      </w:r>
      <w:proofErr w:type="spellEnd"/>
      <w:r>
        <w:rPr>
          <w:b/>
          <w:bCs/>
        </w:rPr>
        <w:t>-cloud-</w:t>
      </w:r>
      <w:proofErr w:type="spellStart"/>
      <w:r>
        <w:rPr>
          <w:b/>
          <w:bCs/>
        </w:rPr>
        <w:t>init.yaml</w:t>
      </w:r>
      <w:proofErr w:type="spellEnd"/>
      <w:r>
        <w:rPr>
          <w:b/>
          <w:bCs/>
        </w:rPr>
        <w:t xml:space="preserve"> </w:t>
      </w:r>
      <w:r>
        <w:t xml:space="preserve">file in the </w:t>
      </w:r>
      <w:r w:rsidR="00554F72">
        <w:rPr>
          <w:b/>
          <w:bCs/>
        </w:rPr>
        <w:t xml:space="preserve">Custom data </w:t>
      </w:r>
      <w:r>
        <w:t>text area</w:t>
      </w:r>
    </w:p>
    <w:p w14:paraId="557C6335" w14:textId="77777777" w:rsidR="005F1290" w:rsidRDefault="005F1290" w:rsidP="005F1290">
      <w:r>
        <w:t xml:space="preserve">Click </w:t>
      </w:r>
      <w:r>
        <w:rPr>
          <w:b/>
          <w:bCs/>
        </w:rPr>
        <w:t>Review + create</w:t>
      </w:r>
    </w:p>
    <w:p w14:paraId="1FF6DCC5" w14:textId="77777777" w:rsidR="005F1290" w:rsidRDefault="005F1290" w:rsidP="005F1290">
      <w:pPr>
        <w:rPr>
          <w:b/>
          <w:bCs/>
        </w:rPr>
      </w:pPr>
      <w:r>
        <w:t xml:space="preserve">Click </w:t>
      </w:r>
      <w:r>
        <w:rPr>
          <w:b/>
          <w:bCs/>
        </w:rPr>
        <w:t>Create</w:t>
      </w:r>
    </w:p>
    <w:p w14:paraId="5C803659" w14:textId="4B179EF2" w:rsidR="005F1290" w:rsidRDefault="005F1290" w:rsidP="005F1290">
      <w:pPr>
        <w:pStyle w:val="Heading4"/>
      </w:pPr>
      <w:r>
        <w:t>Virtual machine 2 (front-end</w:t>
      </w:r>
      <w:r w:rsidR="00C36140">
        <w:t xml:space="preserve"> #2</w:t>
      </w:r>
      <w:r>
        <w:t>)</w:t>
      </w:r>
    </w:p>
    <w:p w14:paraId="273B5EEF" w14:textId="617ACEE7" w:rsidR="00A43F45" w:rsidRDefault="00A43F45" w:rsidP="005F1290">
      <w:r>
        <w:t>Repeat the procedure once more</w:t>
      </w:r>
    </w:p>
    <w:p w14:paraId="3DB1EACB" w14:textId="7D5E56F8" w:rsidR="005F1290" w:rsidRDefault="005F1290" w:rsidP="005F1290">
      <w:r>
        <w:t>Return to the resource group</w:t>
      </w:r>
    </w:p>
    <w:p w14:paraId="6D894E40" w14:textId="23BE7D90" w:rsidR="005F1290" w:rsidRDefault="005F1290" w:rsidP="005F1290">
      <w:pPr>
        <w:rPr>
          <w:b/>
          <w:bCs/>
        </w:rPr>
      </w:pPr>
      <w:r>
        <w:lastRenderedPageBreak/>
        <w:t xml:space="preserve">Click on </w:t>
      </w:r>
      <w:r>
        <w:rPr>
          <w:b/>
          <w:bCs/>
        </w:rPr>
        <w:t xml:space="preserve">+ </w:t>
      </w:r>
      <w:r w:rsidR="007F15F0">
        <w:rPr>
          <w:b/>
          <w:bCs/>
        </w:rPr>
        <w:t>Create</w:t>
      </w:r>
    </w:p>
    <w:p w14:paraId="478BEBA7" w14:textId="7777777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Ubuntu Server 18.04 LTS</w:t>
      </w:r>
      <w:r>
        <w:t xml:space="preserve"> in the </w:t>
      </w:r>
      <w:r>
        <w:rPr>
          <w:b/>
          <w:bCs/>
        </w:rPr>
        <w:t xml:space="preserve">Popular </w:t>
      </w:r>
      <w:r>
        <w:t>resources list</w:t>
      </w:r>
    </w:p>
    <w:p w14:paraId="5DDC4FFD" w14:textId="77777777" w:rsidR="005F1290" w:rsidRDefault="005F1290" w:rsidP="005F1290">
      <w:r>
        <w:t xml:space="preserve">Check the values for </w:t>
      </w:r>
      <w:r>
        <w:rPr>
          <w:b/>
          <w:bCs/>
        </w:rPr>
        <w:t>Subscription</w:t>
      </w:r>
      <w:r>
        <w:t xml:space="preserve"> and </w:t>
      </w:r>
      <w:r>
        <w:rPr>
          <w:b/>
          <w:bCs/>
        </w:rPr>
        <w:t>Resource group</w:t>
      </w:r>
    </w:p>
    <w:p w14:paraId="67F59372" w14:textId="367F1B12" w:rsidR="005F1290" w:rsidRDefault="005F1290" w:rsidP="005F1290">
      <w:pPr>
        <w:rPr>
          <w:b/>
          <w:bCs/>
        </w:rPr>
      </w:pPr>
      <w:r>
        <w:t xml:space="preserve">For </w:t>
      </w:r>
      <w:r>
        <w:rPr>
          <w:b/>
          <w:bCs/>
        </w:rPr>
        <w:t>Virtual machine name</w:t>
      </w:r>
      <w:r>
        <w:t xml:space="preserve"> enter</w:t>
      </w:r>
      <w:r>
        <w:rPr>
          <w:b/>
          <w:bCs/>
        </w:rPr>
        <w:t xml:space="preserve"> VM-FE-2</w:t>
      </w:r>
    </w:p>
    <w:p w14:paraId="532663E4" w14:textId="3875AEF1" w:rsidR="005F1290" w:rsidRPr="0035198B" w:rsidRDefault="005F1290" w:rsidP="005F1290">
      <w:r>
        <w:t xml:space="preserve">Select </w:t>
      </w:r>
      <w:r>
        <w:rPr>
          <w:b/>
          <w:bCs/>
        </w:rPr>
        <w:t>West Europe</w:t>
      </w:r>
      <w:r>
        <w:t xml:space="preserve"> for </w:t>
      </w:r>
      <w:r>
        <w:rPr>
          <w:b/>
          <w:bCs/>
        </w:rPr>
        <w:t>Region</w:t>
      </w:r>
      <w:r w:rsidR="0035198B">
        <w:rPr>
          <w:b/>
          <w:bCs/>
        </w:rPr>
        <w:t xml:space="preserve"> </w:t>
      </w:r>
      <w:r w:rsidR="0035198B">
        <w:t>(or the one you are using so far)</w:t>
      </w:r>
    </w:p>
    <w:p w14:paraId="02D2F5C0" w14:textId="77777777" w:rsidR="005F1290" w:rsidRDefault="005F1290" w:rsidP="005F1290">
      <w:r>
        <w:t xml:space="preserve">Select </w:t>
      </w:r>
      <w:r>
        <w:rPr>
          <w:b/>
          <w:bCs/>
        </w:rPr>
        <w:t xml:space="preserve">Availability set </w:t>
      </w:r>
      <w:r>
        <w:t xml:space="preserve">in the </w:t>
      </w:r>
      <w:r>
        <w:rPr>
          <w:b/>
          <w:bCs/>
        </w:rPr>
        <w:t>Availability options</w:t>
      </w:r>
      <w:r>
        <w:t xml:space="preserve"> drop-down list</w:t>
      </w:r>
    </w:p>
    <w:p w14:paraId="722A8B02" w14:textId="77777777" w:rsidR="005F1290" w:rsidRDefault="005F1290" w:rsidP="005F1290">
      <w:r>
        <w:t xml:space="preserve">Select the </w:t>
      </w:r>
      <w:r>
        <w:rPr>
          <w:b/>
          <w:bCs/>
        </w:rPr>
        <w:t xml:space="preserve">AS-FE </w:t>
      </w:r>
      <w:r>
        <w:t xml:space="preserve">option under the </w:t>
      </w:r>
      <w:r>
        <w:rPr>
          <w:b/>
          <w:bCs/>
        </w:rPr>
        <w:t>Availability set</w:t>
      </w:r>
      <w:r>
        <w:t xml:space="preserve"> drop-down</w:t>
      </w:r>
    </w:p>
    <w:p w14:paraId="6523B7C6" w14:textId="77777777" w:rsidR="005F1290" w:rsidRDefault="005F1290" w:rsidP="005F1290">
      <w:r>
        <w:t xml:space="preserve">Click on </w:t>
      </w:r>
      <w:r>
        <w:rPr>
          <w:b/>
          <w:bCs/>
        </w:rPr>
        <w:t>Change size</w:t>
      </w:r>
    </w:p>
    <w:p w14:paraId="264E1500" w14:textId="77777777" w:rsidR="005F1290" w:rsidRDefault="005F1290" w:rsidP="005F1290">
      <w:r>
        <w:t xml:space="preserve">Select </w:t>
      </w:r>
      <w:r>
        <w:rPr>
          <w:b/>
          <w:bCs/>
        </w:rPr>
        <w:t>B1s</w:t>
      </w:r>
      <w:r>
        <w:t xml:space="preserve"> and click </w:t>
      </w:r>
      <w:r>
        <w:rPr>
          <w:b/>
          <w:bCs/>
        </w:rPr>
        <w:t>Select</w:t>
      </w:r>
    </w:p>
    <w:p w14:paraId="1C887453" w14:textId="77777777" w:rsidR="005F1290" w:rsidRDefault="005F1290" w:rsidP="005F1290">
      <w:r>
        <w:t xml:space="preserve">Change </w:t>
      </w:r>
      <w:r>
        <w:rPr>
          <w:b/>
          <w:bCs/>
        </w:rPr>
        <w:t>Authentication type</w:t>
      </w:r>
      <w:r>
        <w:t xml:space="preserve"> to </w:t>
      </w:r>
      <w:r>
        <w:rPr>
          <w:b/>
          <w:bCs/>
        </w:rPr>
        <w:t>Password</w:t>
      </w:r>
    </w:p>
    <w:p w14:paraId="39E34708" w14:textId="77777777" w:rsidR="005F1290" w:rsidRDefault="005F1290" w:rsidP="005F1290">
      <w:r>
        <w:t xml:space="preserve">Enter </w:t>
      </w:r>
      <w:proofErr w:type="spellStart"/>
      <w:r>
        <w:rPr>
          <w:b/>
          <w:bCs/>
        </w:rPr>
        <w:t>demouser</w:t>
      </w:r>
      <w:proofErr w:type="spellEnd"/>
      <w:r>
        <w:t xml:space="preserve"> for </w:t>
      </w:r>
      <w:r>
        <w:rPr>
          <w:b/>
          <w:bCs/>
        </w:rPr>
        <w:t>Username</w:t>
      </w:r>
    </w:p>
    <w:p w14:paraId="5F28BE31" w14:textId="794940E2" w:rsidR="005F1290" w:rsidRDefault="005F1290" w:rsidP="005F1290">
      <w:r>
        <w:t xml:space="preserve">Enter </w:t>
      </w:r>
      <w:r w:rsidR="007F15F0">
        <w:rPr>
          <w:b/>
          <w:bCs/>
        </w:rPr>
        <w:t>ExamPrepPa66word</w:t>
      </w:r>
      <w:r>
        <w:t xml:space="preserve"> for </w:t>
      </w:r>
      <w:r>
        <w:rPr>
          <w:b/>
          <w:bCs/>
        </w:rPr>
        <w:t>Password</w:t>
      </w:r>
    </w:p>
    <w:p w14:paraId="39155829" w14:textId="530F51AB" w:rsidR="005F1290" w:rsidRDefault="0052738B" w:rsidP="005F1290">
      <w:r>
        <w:t xml:space="preserve">Switch </w:t>
      </w:r>
      <w:r w:rsidR="005F1290">
        <w:t xml:space="preserve">the </w:t>
      </w:r>
      <w:r>
        <w:rPr>
          <w:b/>
          <w:bCs/>
        </w:rPr>
        <w:t>Public</w:t>
      </w:r>
      <w:r w:rsidR="005F1290">
        <w:rPr>
          <w:b/>
          <w:bCs/>
        </w:rPr>
        <w:t xml:space="preserve"> inbound ports</w:t>
      </w:r>
      <w:r w:rsidR="005F1290">
        <w:t xml:space="preserve"> </w:t>
      </w:r>
      <w:r>
        <w:t>option to</w:t>
      </w:r>
      <w:r w:rsidR="005F1290">
        <w:t xml:space="preserve"> </w:t>
      </w:r>
      <w:r w:rsidR="005F1290">
        <w:rPr>
          <w:b/>
          <w:bCs/>
        </w:rPr>
        <w:t>None</w:t>
      </w:r>
    </w:p>
    <w:p w14:paraId="02E3E820" w14:textId="777E6B0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Next: Disks &gt;</w:t>
      </w:r>
    </w:p>
    <w:p w14:paraId="7C4CD52F" w14:textId="77777777" w:rsidR="005F1290" w:rsidRDefault="005F1290" w:rsidP="005F1290">
      <w:r>
        <w:t>Leave everything as it is</w:t>
      </w:r>
    </w:p>
    <w:p w14:paraId="2A9B69CF" w14:textId="000ADE9F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Next: Networking &gt; </w:t>
      </w:r>
    </w:p>
    <w:p w14:paraId="2736ECD0" w14:textId="77777777" w:rsidR="005F1290" w:rsidRDefault="005F1290" w:rsidP="005F1290">
      <w:pPr>
        <w:rPr>
          <w:b/>
          <w:bCs/>
        </w:rPr>
      </w:pPr>
      <w:r>
        <w:t xml:space="preserve">In the </w:t>
      </w:r>
      <w:r>
        <w:rPr>
          <w:b/>
          <w:bCs/>
        </w:rPr>
        <w:t>Subnet</w:t>
      </w:r>
      <w:r>
        <w:t xml:space="preserve"> drop-down select </w:t>
      </w:r>
      <w:r>
        <w:rPr>
          <w:b/>
          <w:bCs/>
        </w:rPr>
        <w:t>NET-SUB-Front</w:t>
      </w:r>
    </w:p>
    <w:p w14:paraId="0127AD66" w14:textId="77777777" w:rsidR="005F1290" w:rsidRDefault="005F1290" w:rsidP="005F1290">
      <w:r>
        <w:t xml:space="preserve">For </w:t>
      </w:r>
      <w:r>
        <w:rPr>
          <w:b/>
          <w:bCs/>
        </w:rPr>
        <w:t xml:space="preserve">Public IP </w:t>
      </w:r>
      <w:r>
        <w:t xml:space="preserve">select </w:t>
      </w:r>
      <w:r>
        <w:rPr>
          <w:b/>
          <w:bCs/>
        </w:rPr>
        <w:t xml:space="preserve">None </w:t>
      </w:r>
      <w:r>
        <w:t>or for debugging purposes allow it to create one (you can use the serial console instead)</w:t>
      </w:r>
    </w:p>
    <w:p w14:paraId="6A33E09E" w14:textId="47DCE35A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Next: Management &gt;</w:t>
      </w:r>
    </w:p>
    <w:p w14:paraId="633D00F0" w14:textId="20537B35" w:rsidR="005F1290" w:rsidRDefault="005F1290" w:rsidP="005F1290">
      <w:r>
        <w:t xml:space="preserve">Ensure that the </w:t>
      </w:r>
      <w:r>
        <w:rPr>
          <w:b/>
          <w:bCs/>
        </w:rPr>
        <w:t xml:space="preserve">Boot diagnostics </w:t>
      </w:r>
      <w:r>
        <w:t xml:space="preserve">is set to </w:t>
      </w:r>
      <w:proofErr w:type="gramStart"/>
      <w:r>
        <w:rPr>
          <w:b/>
          <w:bCs/>
        </w:rPr>
        <w:t>On</w:t>
      </w:r>
      <w:proofErr w:type="gramEnd"/>
      <w:r>
        <w:t xml:space="preserve"> especially if you chose to </w:t>
      </w:r>
      <w:r w:rsidR="003122E2">
        <w:t xml:space="preserve">NOT </w:t>
      </w:r>
      <w:r>
        <w:t>have a public IP address and you plan to use the serial console</w:t>
      </w:r>
    </w:p>
    <w:p w14:paraId="3659DFF0" w14:textId="77777777" w:rsidR="005F1290" w:rsidRDefault="005F1290" w:rsidP="005F1290">
      <w:r>
        <w:t>Accept the default values</w:t>
      </w:r>
    </w:p>
    <w:p w14:paraId="30F0D17B" w14:textId="7777777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Next: Advanced &gt; </w:t>
      </w:r>
    </w:p>
    <w:p w14:paraId="21A1269D" w14:textId="10DC59D9" w:rsidR="005F1290" w:rsidRDefault="005F1290" w:rsidP="005F1290">
      <w:r>
        <w:t xml:space="preserve">Paste the contents of the </w:t>
      </w:r>
      <w:proofErr w:type="spellStart"/>
      <w:r>
        <w:rPr>
          <w:b/>
          <w:bCs/>
        </w:rPr>
        <w:t>fe</w:t>
      </w:r>
      <w:proofErr w:type="spellEnd"/>
      <w:r>
        <w:rPr>
          <w:b/>
          <w:bCs/>
        </w:rPr>
        <w:t>-cloud-</w:t>
      </w:r>
      <w:proofErr w:type="spellStart"/>
      <w:r>
        <w:rPr>
          <w:b/>
          <w:bCs/>
        </w:rPr>
        <w:t>init.yaml</w:t>
      </w:r>
      <w:proofErr w:type="spellEnd"/>
      <w:r>
        <w:rPr>
          <w:b/>
          <w:bCs/>
        </w:rPr>
        <w:t xml:space="preserve"> </w:t>
      </w:r>
      <w:r>
        <w:t xml:space="preserve">file in the </w:t>
      </w:r>
      <w:r>
        <w:rPr>
          <w:b/>
          <w:bCs/>
        </w:rPr>
        <w:t xml:space="preserve">Cloud </w:t>
      </w:r>
      <w:r w:rsidR="00604FB7">
        <w:rPr>
          <w:b/>
          <w:bCs/>
        </w:rPr>
        <w:t>data</w:t>
      </w:r>
      <w:r>
        <w:t xml:space="preserve"> text area</w:t>
      </w:r>
    </w:p>
    <w:p w14:paraId="3E532116" w14:textId="77777777" w:rsidR="005F1290" w:rsidRDefault="005F1290" w:rsidP="005F1290">
      <w:r>
        <w:t xml:space="preserve">Click </w:t>
      </w:r>
      <w:r>
        <w:rPr>
          <w:b/>
          <w:bCs/>
        </w:rPr>
        <w:t>Review + create</w:t>
      </w:r>
    </w:p>
    <w:p w14:paraId="162930D8" w14:textId="77777777" w:rsidR="005F1290" w:rsidRDefault="005F1290" w:rsidP="005F1290">
      <w:pPr>
        <w:rPr>
          <w:b/>
          <w:bCs/>
        </w:rPr>
      </w:pPr>
      <w:r>
        <w:t xml:space="preserve">Click </w:t>
      </w:r>
      <w:r>
        <w:rPr>
          <w:b/>
          <w:bCs/>
        </w:rPr>
        <w:t>Create</w:t>
      </w:r>
    </w:p>
    <w:p w14:paraId="45439EDE" w14:textId="78DC15D2" w:rsidR="005F1290" w:rsidRDefault="005F1290" w:rsidP="005F1290">
      <w:pPr>
        <w:pStyle w:val="Heading4"/>
      </w:pPr>
      <w:r>
        <w:t>Virtual machine 3 (back-end</w:t>
      </w:r>
      <w:r w:rsidR="00C36140">
        <w:t xml:space="preserve"> #1</w:t>
      </w:r>
      <w:r>
        <w:t>)</w:t>
      </w:r>
    </w:p>
    <w:p w14:paraId="4E3280AA" w14:textId="77777777" w:rsidR="005F1290" w:rsidRDefault="005F1290" w:rsidP="005F1290">
      <w:r>
        <w:t>Return to the resource group</w:t>
      </w:r>
    </w:p>
    <w:p w14:paraId="027EE7AF" w14:textId="14411E78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+ </w:t>
      </w:r>
      <w:r w:rsidR="00E37C6D">
        <w:rPr>
          <w:b/>
          <w:bCs/>
        </w:rPr>
        <w:t>Create</w:t>
      </w:r>
    </w:p>
    <w:p w14:paraId="598AC398" w14:textId="7777777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Ubuntu Server 18.04 LTS</w:t>
      </w:r>
      <w:r>
        <w:t xml:space="preserve"> in the </w:t>
      </w:r>
      <w:r>
        <w:rPr>
          <w:b/>
          <w:bCs/>
        </w:rPr>
        <w:t xml:space="preserve">Popular </w:t>
      </w:r>
      <w:r>
        <w:t>resources list</w:t>
      </w:r>
    </w:p>
    <w:p w14:paraId="3B7E7FB4" w14:textId="3C0B34F5" w:rsidR="005F1290" w:rsidRDefault="005F1290" w:rsidP="005F1290">
      <w:r>
        <w:t xml:space="preserve">Check the values for </w:t>
      </w:r>
      <w:r w:rsidR="00981B67">
        <w:t xml:space="preserve">the </w:t>
      </w:r>
      <w:r>
        <w:rPr>
          <w:b/>
          <w:bCs/>
        </w:rPr>
        <w:t>Subscription</w:t>
      </w:r>
      <w:r>
        <w:t xml:space="preserve"> and </w:t>
      </w:r>
      <w:r>
        <w:rPr>
          <w:b/>
          <w:bCs/>
        </w:rPr>
        <w:t>Resource group</w:t>
      </w:r>
    </w:p>
    <w:p w14:paraId="7EF5F2EE" w14:textId="77777777" w:rsidR="005F1290" w:rsidRDefault="005F1290" w:rsidP="005F1290">
      <w:pPr>
        <w:rPr>
          <w:b/>
          <w:bCs/>
        </w:rPr>
      </w:pPr>
      <w:r>
        <w:t xml:space="preserve">For </w:t>
      </w:r>
      <w:r>
        <w:rPr>
          <w:b/>
          <w:bCs/>
        </w:rPr>
        <w:t>Virtual machine name</w:t>
      </w:r>
      <w:r>
        <w:t xml:space="preserve"> enter</w:t>
      </w:r>
      <w:r>
        <w:rPr>
          <w:b/>
          <w:bCs/>
        </w:rPr>
        <w:t xml:space="preserve"> VM-BE-1</w:t>
      </w:r>
    </w:p>
    <w:p w14:paraId="3C758CCC" w14:textId="241E5A4F" w:rsidR="005F1290" w:rsidRPr="00E7105B" w:rsidRDefault="005F1290" w:rsidP="005F1290">
      <w:r>
        <w:t xml:space="preserve">Select </w:t>
      </w:r>
      <w:r>
        <w:rPr>
          <w:b/>
          <w:bCs/>
        </w:rPr>
        <w:t>West Europe</w:t>
      </w:r>
      <w:r>
        <w:t xml:space="preserve"> for </w:t>
      </w:r>
      <w:r>
        <w:rPr>
          <w:b/>
          <w:bCs/>
        </w:rPr>
        <w:t>Region</w:t>
      </w:r>
      <w:r w:rsidR="00E7105B">
        <w:rPr>
          <w:b/>
          <w:bCs/>
        </w:rPr>
        <w:t xml:space="preserve"> </w:t>
      </w:r>
      <w:r w:rsidR="00E7105B">
        <w:t>(or the one you are using so far)</w:t>
      </w:r>
    </w:p>
    <w:p w14:paraId="04A73D2A" w14:textId="77777777" w:rsidR="005F1290" w:rsidRDefault="005F1290" w:rsidP="005F1290">
      <w:r>
        <w:t xml:space="preserve">Select </w:t>
      </w:r>
      <w:r>
        <w:rPr>
          <w:b/>
          <w:bCs/>
        </w:rPr>
        <w:t xml:space="preserve">Availability set </w:t>
      </w:r>
      <w:r>
        <w:t xml:space="preserve">in the </w:t>
      </w:r>
      <w:r>
        <w:rPr>
          <w:b/>
          <w:bCs/>
        </w:rPr>
        <w:t>Availability options</w:t>
      </w:r>
      <w:r>
        <w:t xml:space="preserve"> drop-down list</w:t>
      </w:r>
    </w:p>
    <w:p w14:paraId="1EE21993" w14:textId="77777777" w:rsidR="005F1290" w:rsidRDefault="005F1290" w:rsidP="005F1290">
      <w:r>
        <w:t xml:space="preserve">Select the </w:t>
      </w:r>
      <w:r>
        <w:rPr>
          <w:b/>
          <w:bCs/>
        </w:rPr>
        <w:t xml:space="preserve">AS-BE </w:t>
      </w:r>
      <w:r>
        <w:t xml:space="preserve">option under the </w:t>
      </w:r>
      <w:r>
        <w:rPr>
          <w:b/>
          <w:bCs/>
        </w:rPr>
        <w:t>Availability set</w:t>
      </w:r>
      <w:r>
        <w:t xml:space="preserve"> drop-down</w:t>
      </w:r>
    </w:p>
    <w:p w14:paraId="62FBE169" w14:textId="77777777" w:rsidR="005F1290" w:rsidRDefault="005F1290" w:rsidP="005F1290">
      <w:r>
        <w:lastRenderedPageBreak/>
        <w:t xml:space="preserve">Click on </w:t>
      </w:r>
      <w:r>
        <w:rPr>
          <w:b/>
          <w:bCs/>
        </w:rPr>
        <w:t>Change size</w:t>
      </w:r>
    </w:p>
    <w:p w14:paraId="74035E25" w14:textId="77777777" w:rsidR="005F1290" w:rsidRDefault="005F1290" w:rsidP="005F1290">
      <w:r>
        <w:t xml:space="preserve">Select </w:t>
      </w:r>
      <w:r>
        <w:rPr>
          <w:b/>
          <w:bCs/>
        </w:rPr>
        <w:t>B1s</w:t>
      </w:r>
      <w:r>
        <w:t xml:space="preserve"> and click </w:t>
      </w:r>
      <w:r>
        <w:rPr>
          <w:b/>
          <w:bCs/>
        </w:rPr>
        <w:t>Select</w:t>
      </w:r>
    </w:p>
    <w:p w14:paraId="403FABF3" w14:textId="77777777" w:rsidR="005F1290" w:rsidRDefault="005F1290" w:rsidP="005F1290">
      <w:r>
        <w:t xml:space="preserve">Change </w:t>
      </w:r>
      <w:r>
        <w:rPr>
          <w:b/>
          <w:bCs/>
        </w:rPr>
        <w:t>Authentication type</w:t>
      </w:r>
      <w:r>
        <w:t xml:space="preserve"> to </w:t>
      </w:r>
      <w:r>
        <w:rPr>
          <w:b/>
          <w:bCs/>
        </w:rPr>
        <w:t>Password</w:t>
      </w:r>
    </w:p>
    <w:p w14:paraId="65B46284" w14:textId="77777777" w:rsidR="005F1290" w:rsidRDefault="005F1290" w:rsidP="005F1290">
      <w:r>
        <w:t xml:space="preserve">Enter </w:t>
      </w:r>
      <w:proofErr w:type="spellStart"/>
      <w:r>
        <w:rPr>
          <w:b/>
          <w:bCs/>
        </w:rPr>
        <w:t>demouser</w:t>
      </w:r>
      <w:proofErr w:type="spellEnd"/>
      <w:r>
        <w:t xml:space="preserve"> for </w:t>
      </w:r>
      <w:r>
        <w:rPr>
          <w:b/>
          <w:bCs/>
        </w:rPr>
        <w:t>Username</w:t>
      </w:r>
    </w:p>
    <w:p w14:paraId="5434489B" w14:textId="652DD24E" w:rsidR="005F1290" w:rsidRDefault="005F1290" w:rsidP="005F1290">
      <w:r>
        <w:t xml:space="preserve">Enter </w:t>
      </w:r>
      <w:r w:rsidR="00E37C6D">
        <w:rPr>
          <w:b/>
          <w:bCs/>
        </w:rPr>
        <w:t>ExamPrepPa66word</w:t>
      </w:r>
      <w:r>
        <w:t xml:space="preserve"> for </w:t>
      </w:r>
      <w:r>
        <w:rPr>
          <w:b/>
          <w:bCs/>
        </w:rPr>
        <w:t>Password</w:t>
      </w:r>
    </w:p>
    <w:p w14:paraId="74D2364D" w14:textId="56FFED26" w:rsidR="005F1290" w:rsidRDefault="002C10C3" w:rsidP="005F1290">
      <w:r>
        <w:t>Switch the</w:t>
      </w:r>
      <w:r w:rsidR="005F1290">
        <w:t xml:space="preserve"> </w:t>
      </w:r>
      <w:r>
        <w:rPr>
          <w:b/>
          <w:bCs/>
        </w:rPr>
        <w:t>Public</w:t>
      </w:r>
      <w:r w:rsidR="005F1290">
        <w:rPr>
          <w:b/>
          <w:bCs/>
        </w:rPr>
        <w:t xml:space="preserve"> inbound ports</w:t>
      </w:r>
      <w:r w:rsidR="005F1290">
        <w:t xml:space="preserve"> </w:t>
      </w:r>
      <w:r>
        <w:t>option to</w:t>
      </w:r>
      <w:r w:rsidR="005F1290">
        <w:t xml:space="preserve"> </w:t>
      </w:r>
      <w:r w:rsidR="005F1290">
        <w:rPr>
          <w:b/>
          <w:bCs/>
        </w:rPr>
        <w:t>None</w:t>
      </w:r>
    </w:p>
    <w:p w14:paraId="3F7A1990" w14:textId="14FB6184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Next: Disks &gt;</w:t>
      </w:r>
    </w:p>
    <w:p w14:paraId="4A33913D" w14:textId="77777777" w:rsidR="005F1290" w:rsidRDefault="005F1290" w:rsidP="005F1290">
      <w:r>
        <w:t>Leave everything as it is</w:t>
      </w:r>
    </w:p>
    <w:p w14:paraId="3757A887" w14:textId="0AD8C326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Next: Networking &gt; </w:t>
      </w:r>
    </w:p>
    <w:p w14:paraId="38E914F1" w14:textId="77777777" w:rsidR="005F1290" w:rsidRDefault="005F1290" w:rsidP="005F1290">
      <w:pPr>
        <w:rPr>
          <w:b/>
          <w:bCs/>
        </w:rPr>
      </w:pPr>
      <w:r>
        <w:t xml:space="preserve">In the </w:t>
      </w:r>
      <w:r>
        <w:rPr>
          <w:b/>
          <w:bCs/>
        </w:rPr>
        <w:t>Subnet</w:t>
      </w:r>
      <w:r>
        <w:t xml:space="preserve"> drop-down select </w:t>
      </w:r>
      <w:r>
        <w:rPr>
          <w:b/>
          <w:bCs/>
        </w:rPr>
        <w:t>NET-SUB-Back</w:t>
      </w:r>
    </w:p>
    <w:p w14:paraId="60D5297B" w14:textId="580698DF" w:rsidR="005F1290" w:rsidRDefault="004D57BD" w:rsidP="005F1290">
      <w:r>
        <w:t>Accept the creation of a public IP address</w:t>
      </w:r>
      <w:r w:rsidR="00135776">
        <w:t xml:space="preserve"> (for debugging purposes and easier testing)</w:t>
      </w:r>
    </w:p>
    <w:p w14:paraId="6CA53BE8" w14:textId="38C33324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Next: Management &gt;</w:t>
      </w:r>
    </w:p>
    <w:p w14:paraId="19F82686" w14:textId="297D0D34" w:rsidR="005F1290" w:rsidRDefault="005F1290" w:rsidP="005F1290">
      <w:r>
        <w:t xml:space="preserve">Ensure that the </w:t>
      </w:r>
      <w:r>
        <w:rPr>
          <w:b/>
          <w:bCs/>
        </w:rPr>
        <w:t xml:space="preserve">Boot diagnostics </w:t>
      </w:r>
      <w:r>
        <w:t xml:space="preserve">is set to </w:t>
      </w:r>
      <w:proofErr w:type="gramStart"/>
      <w:r>
        <w:rPr>
          <w:b/>
          <w:bCs/>
        </w:rPr>
        <w:t>On</w:t>
      </w:r>
      <w:proofErr w:type="gramEnd"/>
      <w:r>
        <w:t xml:space="preserve"> especially if you chose to </w:t>
      </w:r>
      <w:r w:rsidR="004045E2">
        <w:t xml:space="preserve">NOT </w:t>
      </w:r>
      <w:r>
        <w:t>have a public IP address and you plan to use the serial console</w:t>
      </w:r>
    </w:p>
    <w:p w14:paraId="5FEAA43E" w14:textId="77777777" w:rsidR="005F1290" w:rsidRDefault="005F1290" w:rsidP="005F1290">
      <w:r>
        <w:t>Accept the default values</w:t>
      </w:r>
    </w:p>
    <w:p w14:paraId="47ABB5E4" w14:textId="7777777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Next: Advanced &gt; </w:t>
      </w:r>
    </w:p>
    <w:p w14:paraId="216DBDBA" w14:textId="05412745" w:rsidR="005F1290" w:rsidRDefault="005F1290" w:rsidP="005F1290">
      <w:r>
        <w:t xml:space="preserve">Paste the contents of the </w:t>
      </w:r>
      <w:r>
        <w:rPr>
          <w:b/>
          <w:bCs/>
        </w:rPr>
        <w:t>be-cloud-</w:t>
      </w:r>
      <w:proofErr w:type="spellStart"/>
      <w:r>
        <w:rPr>
          <w:b/>
          <w:bCs/>
        </w:rPr>
        <w:t>init.yaml</w:t>
      </w:r>
      <w:proofErr w:type="spellEnd"/>
      <w:r>
        <w:rPr>
          <w:b/>
          <w:bCs/>
        </w:rPr>
        <w:t xml:space="preserve"> </w:t>
      </w:r>
      <w:r>
        <w:t xml:space="preserve">file in the </w:t>
      </w:r>
      <w:r>
        <w:rPr>
          <w:b/>
          <w:bCs/>
        </w:rPr>
        <w:t xml:space="preserve">Cloud </w:t>
      </w:r>
      <w:r w:rsidR="00F111FE">
        <w:rPr>
          <w:b/>
          <w:bCs/>
        </w:rPr>
        <w:t>data</w:t>
      </w:r>
      <w:r>
        <w:t xml:space="preserve"> text area</w:t>
      </w:r>
    </w:p>
    <w:p w14:paraId="0A145081" w14:textId="77777777" w:rsidR="005F1290" w:rsidRDefault="005F1290" w:rsidP="005F1290">
      <w:r>
        <w:t xml:space="preserve">Click </w:t>
      </w:r>
      <w:r>
        <w:rPr>
          <w:b/>
          <w:bCs/>
        </w:rPr>
        <w:t>Review + create</w:t>
      </w:r>
    </w:p>
    <w:p w14:paraId="486126BA" w14:textId="77777777" w:rsidR="005F1290" w:rsidRDefault="005F1290" w:rsidP="005F1290">
      <w:pPr>
        <w:rPr>
          <w:b/>
          <w:bCs/>
        </w:rPr>
      </w:pPr>
      <w:r>
        <w:t xml:space="preserve">Click </w:t>
      </w:r>
      <w:r>
        <w:rPr>
          <w:b/>
          <w:bCs/>
        </w:rPr>
        <w:t>Create</w:t>
      </w:r>
    </w:p>
    <w:p w14:paraId="52177A72" w14:textId="5E68DEDE" w:rsidR="005F1290" w:rsidRDefault="005F1290" w:rsidP="005F1290">
      <w:pPr>
        <w:pStyle w:val="Heading4"/>
      </w:pPr>
      <w:r>
        <w:t>Virtual machine 4 (back-end</w:t>
      </w:r>
      <w:r w:rsidR="00414007">
        <w:t xml:space="preserve"> #2</w:t>
      </w:r>
      <w:r>
        <w:t>)</w:t>
      </w:r>
    </w:p>
    <w:p w14:paraId="4887626A" w14:textId="797C5A83" w:rsidR="00941699" w:rsidRDefault="00941699" w:rsidP="005F1290">
      <w:r>
        <w:t>Repeat the procedure once more</w:t>
      </w:r>
    </w:p>
    <w:p w14:paraId="69C14F30" w14:textId="1DBF21FB" w:rsidR="005F1290" w:rsidRDefault="005F1290" w:rsidP="005F1290">
      <w:r>
        <w:t>Return to the resource group</w:t>
      </w:r>
    </w:p>
    <w:p w14:paraId="3807D43B" w14:textId="3D0732FA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+ </w:t>
      </w:r>
      <w:r w:rsidR="00437BF7">
        <w:rPr>
          <w:b/>
          <w:bCs/>
        </w:rPr>
        <w:t>Create</w:t>
      </w:r>
    </w:p>
    <w:p w14:paraId="1F65B593" w14:textId="7777777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Ubuntu Server 18.04 LTS</w:t>
      </w:r>
      <w:r>
        <w:t xml:space="preserve"> in the </w:t>
      </w:r>
      <w:r>
        <w:rPr>
          <w:b/>
          <w:bCs/>
        </w:rPr>
        <w:t xml:space="preserve">Popular </w:t>
      </w:r>
      <w:r>
        <w:t>resources list</w:t>
      </w:r>
    </w:p>
    <w:p w14:paraId="1BF38F96" w14:textId="338DB79B" w:rsidR="005F1290" w:rsidRDefault="005F1290" w:rsidP="005F1290">
      <w:r>
        <w:t xml:space="preserve">Check the values for </w:t>
      </w:r>
      <w:r w:rsidR="00981B67">
        <w:t xml:space="preserve">the </w:t>
      </w:r>
      <w:r>
        <w:rPr>
          <w:b/>
          <w:bCs/>
        </w:rPr>
        <w:t>Subscription</w:t>
      </w:r>
      <w:r>
        <w:t xml:space="preserve"> and </w:t>
      </w:r>
      <w:r>
        <w:rPr>
          <w:b/>
          <w:bCs/>
        </w:rPr>
        <w:t>Resource group</w:t>
      </w:r>
    </w:p>
    <w:p w14:paraId="69D83665" w14:textId="77777777" w:rsidR="005F1290" w:rsidRDefault="005F1290" w:rsidP="005F1290">
      <w:pPr>
        <w:rPr>
          <w:b/>
          <w:bCs/>
        </w:rPr>
      </w:pPr>
      <w:r>
        <w:t xml:space="preserve">For </w:t>
      </w:r>
      <w:r>
        <w:rPr>
          <w:b/>
          <w:bCs/>
        </w:rPr>
        <w:t>Virtual machine name</w:t>
      </w:r>
      <w:r>
        <w:t xml:space="preserve"> enter</w:t>
      </w:r>
      <w:r>
        <w:rPr>
          <w:b/>
          <w:bCs/>
        </w:rPr>
        <w:t xml:space="preserve"> VM-BE-2</w:t>
      </w:r>
    </w:p>
    <w:p w14:paraId="26ABB6C8" w14:textId="747B4F6E" w:rsidR="005F1290" w:rsidRPr="005D2F09" w:rsidRDefault="005F1290" w:rsidP="005F1290">
      <w:r>
        <w:t xml:space="preserve">Select </w:t>
      </w:r>
      <w:r>
        <w:rPr>
          <w:b/>
          <w:bCs/>
        </w:rPr>
        <w:t>West Europe</w:t>
      </w:r>
      <w:r>
        <w:t xml:space="preserve"> for </w:t>
      </w:r>
      <w:r>
        <w:rPr>
          <w:b/>
          <w:bCs/>
        </w:rPr>
        <w:t>Region</w:t>
      </w:r>
      <w:r w:rsidR="005D2F09">
        <w:rPr>
          <w:b/>
          <w:bCs/>
        </w:rPr>
        <w:t xml:space="preserve"> </w:t>
      </w:r>
      <w:r w:rsidR="005D2F09">
        <w:t>(or the one you are using so far)</w:t>
      </w:r>
    </w:p>
    <w:p w14:paraId="248FD453" w14:textId="77777777" w:rsidR="005F1290" w:rsidRDefault="005F1290" w:rsidP="005F1290">
      <w:r>
        <w:t xml:space="preserve">Select </w:t>
      </w:r>
      <w:r>
        <w:rPr>
          <w:b/>
          <w:bCs/>
        </w:rPr>
        <w:t xml:space="preserve">Availability set </w:t>
      </w:r>
      <w:r>
        <w:t xml:space="preserve">in the </w:t>
      </w:r>
      <w:r>
        <w:rPr>
          <w:b/>
          <w:bCs/>
        </w:rPr>
        <w:t>Availability options</w:t>
      </w:r>
      <w:r>
        <w:t xml:space="preserve"> drop-down list</w:t>
      </w:r>
    </w:p>
    <w:p w14:paraId="3CD13A70" w14:textId="77777777" w:rsidR="005F1290" w:rsidRDefault="005F1290" w:rsidP="005F1290">
      <w:r>
        <w:t xml:space="preserve">Select the </w:t>
      </w:r>
      <w:r>
        <w:rPr>
          <w:b/>
          <w:bCs/>
        </w:rPr>
        <w:t xml:space="preserve">AS-BE </w:t>
      </w:r>
      <w:r>
        <w:t xml:space="preserve">option under the </w:t>
      </w:r>
      <w:r>
        <w:rPr>
          <w:b/>
          <w:bCs/>
        </w:rPr>
        <w:t>Availability set</w:t>
      </w:r>
      <w:r>
        <w:t xml:space="preserve"> drop-down</w:t>
      </w:r>
    </w:p>
    <w:p w14:paraId="41BB9CB3" w14:textId="77777777" w:rsidR="005F1290" w:rsidRDefault="005F1290" w:rsidP="005F1290">
      <w:r>
        <w:t xml:space="preserve">Click on </w:t>
      </w:r>
      <w:r>
        <w:rPr>
          <w:b/>
          <w:bCs/>
        </w:rPr>
        <w:t>Change size</w:t>
      </w:r>
    </w:p>
    <w:p w14:paraId="557759D7" w14:textId="77777777" w:rsidR="005F1290" w:rsidRDefault="005F1290" w:rsidP="005F1290">
      <w:r>
        <w:t xml:space="preserve">Select </w:t>
      </w:r>
      <w:r>
        <w:rPr>
          <w:b/>
          <w:bCs/>
        </w:rPr>
        <w:t>B1s</w:t>
      </w:r>
      <w:r>
        <w:t xml:space="preserve"> and click </w:t>
      </w:r>
      <w:r>
        <w:rPr>
          <w:b/>
          <w:bCs/>
        </w:rPr>
        <w:t>Select</w:t>
      </w:r>
    </w:p>
    <w:p w14:paraId="5EBE6CA3" w14:textId="77777777" w:rsidR="005F1290" w:rsidRDefault="005F1290" w:rsidP="005F1290">
      <w:r>
        <w:t xml:space="preserve">Change </w:t>
      </w:r>
      <w:r>
        <w:rPr>
          <w:b/>
          <w:bCs/>
        </w:rPr>
        <w:t>Authentication type</w:t>
      </w:r>
      <w:r>
        <w:t xml:space="preserve"> to </w:t>
      </w:r>
      <w:r>
        <w:rPr>
          <w:b/>
          <w:bCs/>
        </w:rPr>
        <w:t>Password</w:t>
      </w:r>
    </w:p>
    <w:p w14:paraId="4A5A99C2" w14:textId="77777777" w:rsidR="005F1290" w:rsidRDefault="005F1290" w:rsidP="005F1290">
      <w:r>
        <w:t xml:space="preserve">Enter </w:t>
      </w:r>
      <w:proofErr w:type="spellStart"/>
      <w:r>
        <w:rPr>
          <w:b/>
          <w:bCs/>
        </w:rPr>
        <w:t>demouser</w:t>
      </w:r>
      <w:proofErr w:type="spellEnd"/>
      <w:r>
        <w:t xml:space="preserve"> for </w:t>
      </w:r>
      <w:r>
        <w:rPr>
          <w:b/>
          <w:bCs/>
        </w:rPr>
        <w:t>Username</w:t>
      </w:r>
    </w:p>
    <w:p w14:paraId="10C97A93" w14:textId="779CC329" w:rsidR="005F1290" w:rsidRDefault="005F1290" w:rsidP="005F1290">
      <w:r>
        <w:t xml:space="preserve">Enter </w:t>
      </w:r>
      <w:r w:rsidR="005D2F09">
        <w:rPr>
          <w:b/>
          <w:bCs/>
        </w:rPr>
        <w:t>ExamPrepPa66word</w:t>
      </w:r>
      <w:r>
        <w:t xml:space="preserve"> for </w:t>
      </w:r>
      <w:r>
        <w:rPr>
          <w:b/>
          <w:bCs/>
        </w:rPr>
        <w:t>Password</w:t>
      </w:r>
    </w:p>
    <w:p w14:paraId="1C701DBD" w14:textId="3A10C658" w:rsidR="005F1290" w:rsidRDefault="00B94834" w:rsidP="005F1290">
      <w:r>
        <w:t>Switch</w:t>
      </w:r>
      <w:r w:rsidR="005F1290">
        <w:t xml:space="preserve"> the </w:t>
      </w:r>
      <w:r>
        <w:rPr>
          <w:b/>
          <w:bCs/>
        </w:rPr>
        <w:t>Public</w:t>
      </w:r>
      <w:r w:rsidR="005F1290">
        <w:rPr>
          <w:b/>
          <w:bCs/>
        </w:rPr>
        <w:t xml:space="preserve"> inbound ports</w:t>
      </w:r>
      <w:r w:rsidR="005F1290">
        <w:t xml:space="preserve"> </w:t>
      </w:r>
      <w:r>
        <w:t>option to</w:t>
      </w:r>
      <w:r w:rsidR="005F1290">
        <w:t xml:space="preserve"> </w:t>
      </w:r>
      <w:r w:rsidR="005F1290">
        <w:rPr>
          <w:b/>
          <w:bCs/>
        </w:rPr>
        <w:t>None</w:t>
      </w:r>
    </w:p>
    <w:p w14:paraId="1431A851" w14:textId="5EC992BE" w:rsidR="005F1290" w:rsidRDefault="005F1290" w:rsidP="005F1290">
      <w:pPr>
        <w:rPr>
          <w:b/>
          <w:bCs/>
        </w:rPr>
      </w:pPr>
      <w:r>
        <w:lastRenderedPageBreak/>
        <w:t xml:space="preserve">Click on </w:t>
      </w:r>
      <w:r>
        <w:rPr>
          <w:b/>
          <w:bCs/>
        </w:rPr>
        <w:t>Next: Disks &gt;</w:t>
      </w:r>
    </w:p>
    <w:p w14:paraId="5012D7EF" w14:textId="77777777" w:rsidR="005F1290" w:rsidRDefault="005F1290" w:rsidP="005F1290">
      <w:r>
        <w:t>Leave everything as it is</w:t>
      </w:r>
    </w:p>
    <w:p w14:paraId="7DF2C19D" w14:textId="760F7044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Next: Networking &gt; </w:t>
      </w:r>
    </w:p>
    <w:p w14:paraId="64FAA369" w14:textId="77777777" w:rsidR="005F1290" w:rsidRDefault="005F1290" w:rsidP="005F1290">
      <w:pPr>
        <w:rPr>
          <w:b/>
          <w:bCs/>
        </w:rPr>
      </w:pPr>
      <w:r>
        <w:t xml:space="preserve">In the </w:t>
      </w:r>
      <w:r>
        <w:rPr>
          <w:b/>
          <w:bCs/>
        </w:rPr>
        <w:t>Subnet</w:t>
      </w:r>
      <w:r>
        <w:t xml:space="preserve"> drop-down select </w:t>
      </w:r>
      <w:r>
        <w:rPr>
          <w:b/>
          <w:bCs/>
        </w:rPr>
        <w:t>NET-SUB-Back</w:t>
      </w:r>
    </w:p>
    <w:p w14:paraId="7E5BEB40" w14:textId="73C0C408" w:rsidR="005F1290" w:rsidRDefault="004D57BD" w:rsidP="005F1290">
      <w:r>
        <w:t>Accept the creation of a public IP address</w:t>
      </w:r>
      <w:r w:rsidR="00DA211A">
        <w:t xml:space="preserve"> (for debugging purposes and easier testing)</w:t>
      </w:r>
    </w:p>
    <w:p w14:paraId="275CFCF9" w14:textId="4952DA76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Next: Management &gt;</w:t>
      </w:r>
    </w:p>
    <w:p w14:paraId="3561A6B6" w14:textId="700C9E72" w:rsidR="005F1290" w:rsidRDefault="005F1290" w:rsidP="005F1290">
      <w:r>
        <w:t xml:space="preserve">Ensure that the </w:t>
      </w:r>
      <w:r>
        <w:rPr>
          <w:b/>
          <w:bCs/>
        </w:rPr>
        <w:t xml:space="preserve">Boot diagnostics </w:t>
      </w:r>
      <w:r>
        <w:t xml:space="preserve">is set to </w:t>
      </w:r>
      <w:proofErr w:type="gramStart"/>
      <w:r>
        <w:rPr>
          <w:b/>
          <w:bCs/>
        </w:rPr>
        <w:t>On</w:t>
      </w:r>
      <w:proofErr w:type="gramEnd"/>
      <w:r>
        <w:t xml:space="preserve"> especially if you chose to</w:t>
      </w:r>
      <w:r w:rsidR="009606FF">
        <w:t xml:space="preserve"> NOT</w:t>
      </w:r>
      <w:r>
        <w:t xml:space="preserve"> have a public IP address and you plan to use the serial console</w:t>
      </w:r>
    </w:p>
    <w:p w14:paraId="7E456E2D" w14:textId="77777777" w:rsidR="005F1290" w:rsidRDefault="005F1290" w:rsidP="005F1290">
      <w:r>
        <w:t>Accept the default values</w:t>
      </w:r>
    </w:p>
    <w:p w14:paraId="48A0C14A" w14:textId="7777777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Next: Advanced &gt; </w:t>
      </w:r>
    </w:p>
    <w:p w14:paraId="5A2400FC" w14:textId="3F09801A" w:rsidR="005F1290" w:rsidRDefault="005F1290" w:rsidP="005F1290">
      <w:r>
        <w:t xml:space="preserve">Paste the contents of the </w:t>
      </w:r>
      <w:r>
        <w:rPr>
          <w:b/>
          <w:bCs/>
        </w:rPr>
        <w:t>be-cloud-</w:t>
      </w:r>
      <w:proofErr w:type="spellStart"/>
      <w:r>
        <w:rPr>
          <w:b/>
          <w:bCs/>
        </w:rPr>
        <w:t>init.yaml</w:t>
      </w:r>
      <w:proofErr w:type="spellEnd"/>
      <w:r>
        <w:rPr>
          <w:b/>
          <w:bCs/>
        </w:rPr>
        <w:t xml:space="preserve"> </w:t>
      </w:r>
      <w:r>
        <w:t xml:space="preserve">file in the </w:t>
      </w:r>
      <w:r>
        <w:rPr>
          <w:b/>
          <w:bCs/>
        </w:rPr>
        <w:t xml:space="preserve">Cloud </w:t>
      </w:r>
      <w:r w:rsidR="00EB1569">
        <w:rPr>
          <w:b/>
          <w:bCs/>
        </w:rPr>
        <w:t>data</w:t>
      </w:r>
      <w:r>
        <w:t xml:space="preserve"> text area</w:t>
      </w:r>
    </w:p>
    <w:p w14:paraId="324699DE" w14:textId="77777777" w:rsidR="005F1290" w:rsidRDefault="005F1290" w:rsidP="005F1290">
      <w:r>
        <w:t xml:space="preserve">Click </w:t>
      </w:r>
      <w:r>
        <w:rPr>
          <w:b/>
          <w:bCs/>
        </w:rPr>
        <w:t>Review + create</w:t>
      </w:r>
    </w:p>
    <w:p w14:paraId="598996B7" w14:textId="77777777" w:rsidR="005F1290" w:rsidRDefault="005F1290" w:rsidP="005F1290">
      <w:pPr>
        <w:rPr>
          <w:b/>
          <w:bCs/>
        </w:rPr>
      </w:pPr>
      <w:r>
        <w:t xml:space="preserve">Click </w:t>
      </w:r>
      <w:r>
        <w:rPr>
          <w:b/>
          <w:bCs/>
        </w:rPr>
        <w:t>Create</w:t>
      </w:r>
    </w:p>
    <w:p w14:paraId="0E67C5BF" w14:textId="77777777" w:rsidR="005F1290" w:rsidRDefault="005F1290" w:rsidP="005F1290">
      <w:pPr>
        <w:pStyle w:val="Heading4"/>
      </w:pPr>
      <w:r>
        <w:t>Database and database server</w:t>
      </w:r>
    </w:p>
    <w:p w14:paraId="3E19ED01" w14:textId="77777777" w:rsidR="005F1290" w:rsidRDefault="005F1290" w:rsidP="005F1290">
      <w:r>
        <w:t>Return to the resource group</w:t>
      </w:r>
    </w:p>
    <w:p w14:paraId="03A6172F" w14:textId="04ADC2F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+ </w:t>
      </w:r>
      <w:r w:rsidR="00EF193F">
        <w:rPr>
          <w:b/>
          <w:bCs/>
        </w:rPr>
        <w:t>Create</w:t>
      </w:r>
    </w:p>
    <w:p w14:paraId="15D4150F" w14:textId="77777777" w:rsidR="005F1290" w:rsidRDefault="005F1290" w:rsidP="005F1290">
      <w:r>
        <w:t xml:space="preserve">Click on </w:t>
      </w:r>
      <w:r>
        <w:rPr>
          <w:b/>
          <w:bCs/>
        </w:rPr>
        <w:t xml:space="preserve">SQL Database </w:t>
      </w:r>
      <w:r>
        <w:t xml:space="preserve">in the </w:t>
      </w:r>
      <w:r>
        <w:rPr>
          <w:b/>
          <w:bCs/>
        </w:rPr>
        <w:t xml:space="preserve">Popular </w:t>
      </w:r>
      <w:r>
        <w:t>resources list</w:t>
      </w:r>
    </w:p>
    <w:p w14:paraId="15FBD3BA" w14:textId="62C44517" w:rsidR="009A024D" w:rsidRDefault="009A024D" w:rsidP="005F1290">
      <w:r>
        <w:t xml:space="preserve">Click </w:t>
      </w:r>
      <w:r w:rsidRPr="009A024D">
        <w:rPr>
          <w:b/>
          <w:bCs/>
        </w:rPr>
        <w:t>Create</w:t>
      </w:r>
    </w:p>
    <w:p w14:paraId="04388FA8" w14:textId="77777777" w:rsidR="005F1290" w:rsidRDefault="005F1290" w:rsidP="005F1290">
      <w:r>
        <w:t xml:space="preserve">Check the values for </w:t>
      </w:r>
      <w:r>
        <w:rPr>
          <w:b/>
          <w:bCs/>
        </w:rPr>
        <w:t>Subscription</w:t>
      </w:r>
      <w:r>
        <w:t xml:space="preserve"> and </w:t>
      </w:r>
      <w:r>
        <w:rPr>
          <w:b/>
          <w:bCs/>
        </w:rPr>
        <w:t>Resource group</w:t>
      </w:r>
    </w:p>
    <w:p w14:paraId="08EBE425" w14:textId="77777777" w:rsidR="005F1290" w:rsidRDefault="005F1290" w:rsidP="005F1290">
      <w:r>
        <w:t xml:space="preserve">Enter </w:t>
      </w:r>
      <w:proofErr w:type="spellStart"/>
      <w:r>
        <w:rPr>
          <w:b/>
          <w:bCs/>
        </w:rPr>
        <w:t>azesqldb</w:t>
      </w:r>
      <w:proofErr w:type="spellEnd"/>
      <w:r>
        <w:t xml:space="preserve"> in the </w:t>
      </w:r>
      <w:r>
        <w:rPr>
          <w:b/>
          <w:bCs/>
        </w:rPr>
        <w:t xml:space="preserve">Database name </w:t>
      </w:r>
      <w:r>
        <w:t>field</w:t>
      </w:r>
    </w:p>
    <w:p w14:paraId="5C9C1730" w14:textId="77777777" w:rsidR="005F1290" w:rsidRDefault="005F1290" w:rsidP="005F1290">
      <w:r>
        <w:t xml:space="preserve">Click on </w:t>
      </w:r>
      <w:r>
        <w:rPr>
          <w:b/>
          <w:bCs/>
        </w:rPr>
        <w:t xml:space="preserve">Create new </w:t>
      </w:r>
      <w:r>
        <w:t xml:space="preserve">link under the </w:t>
      </w:r>
      <w:r>
        <w:rPr>
          <w:b/>
          <w:bCs/>
        </w:rPr>
        <w:t xml:space="preserve">Server </w:t>
      </w:r>
      <w:r>
        <w:t>field</w:t>
      </w:r>
    </w:p>
    <w:p w14:paraId="6B326BAB" w14:textId="77777777" w:rsidR="005F1290" w:rsidRDefault="005F1290" w:rsidP="005F1290">
      <w:r>
        <w:t xml:space="preserve">In the </w:t>
      </w:r>
      <w:r>
        <w:rPr>
          <w:b/>
          <w:bCs/>
        </w:rPr>
        <w:t>New server</w:t>
      </w:r>
      <w:r>
        <w:t xml:space="preserve"> windows enter the following values:</w:t>
      </w:r>
    </w:p>
    <w:p w14:paraId="08597A28" w14:textId="77777777" w:rsidR="005F1290" w:rsidRDefault="005F1290" w:rsidP="005F1290">
      <w:pPr>
        <w:pStyle w:val="ListParagraph"/>
        <w:numPr>
          <w:ilvl w:val="0"/>
          <w:numId w:val="44"/>
        </w:numPr>
      </w:pPr>
      <w:r>
        <w:t xml:space="preserve">For </w:t>
      </w:r>
      <w:r>
        <w:rPr>
          <w:b/>
          <w:bCs/>
        </w:rPr>
        <w:t>Server name</w:t>
      </w:r>
      <w:r>
        <w:t xml:space="preserve"> enter </w:t>
      </w:r>
      <w:proofErr w:type="spellStart"/>
      <w:r>
        <w:rPr>
          <w:b/>
          <w:bCs/>
        </w:rPr>
        <w:t>azesql</w:t>
      </w:r>
      <w:proofErr w:type="spellEnd"/>
    </w:p>
    <w:p w14:paraId="6BB00DE5" w14:textId="77777777" w:rsidR="005F1290" w:rsidRDefault="005F1290" w:rsidP="005F1290">
      <w:pPr>
        <w:pStyle w:val="ListParagraph"/>
        <w:numPr>
          <w:ilvl w:val="0"/>
          <w:numId w:val="44"/>
        </w:numPr>
      </w:pPr>
      <w:r>
        <w:t xml:space="preserve">In </w:t>
      </w:r>
      <w:r>
        <w:rPr>
          <w:b/>
          <w:bCs/>
        </w:rPr>
        <w:t xml:space="preserve">Server admin login </w:t>
      </w:r>
      <w:r>
        <w:t xml:space="preserve">enter </w:t>
      </w:r>
      <w:proofErr w:type="spellStart"/>
      <w:r>
        <w:rPr>
          <w:b/>
          <w:bCs/>
        </w:rPr>
        <w:t>demosa</w:t>
      </w:r>
      <w:proofErr w:type="spellEnd"/>
    </w:p>
    <w:p w14:paraId="5C120153" w14:textId="6AAD52FA" w:rsidR="005F1290" w:rsidRDefault="005F1290" w:rsidP="005F1290">
      <w:pPr>
        <w:pStyle w:val="ListParagraph"/>
        <w:numPr>
          <w:ilvl w:val="0"/>
          <w:numId w:val="44"/>
        </w:numPr>
      </w:pPr>
      <w:r>
        <w:t xml:space="preserve">Use </w:t>
      </w:r>
      <w:r w:rsidR="000766A0">
        <w:rPr>
          <w:b/>
          <w:bCs/>
        </w:rPr>
        <w:t>ExamPrepPa66word</w:t>
      </w:r>
      <w:r>
        <w:t xml:space="preserve"> for </w:t>
      </w:r>
      <w:r>
        <w:rPr>
          <w:b/>
          <w:bCs/>
        </w:rPr>
        <w:t>Password</w:t>
      </w:r>
    </w:p>
    <w:p w14:paraId="39C9C62A" w14:textId="40A8258D" w:rsidR="005F1290" w:rsidRDefault="005F1290" w:rsidP="005F1290">
      <w:pPr>
        <w:pStyle w:val="ListParagraph"/>
        <w:numPr>
          <w:ilvl w:val="0"/>
          <w:numId w:val="44"/>
        </w:numPr>
      </w:pPr>
      <w:r>
        <w:t xml:space="preserve">Select </w:t>
      </w:r>
      <w:r>
        <w:rPr>
          <w:b/>
          <w:bCs/>
        </w:rPr>
        <w:t>West Europe</w:t>
      </w:r>
      <w:r>
        <w:t xml:space="preserve"> for </w:t>
      </w:r>
      <w:r>
        <w:rPr>
          <w:b/>
          <w:bCs/>
        </w:rPr>
        <w:t>Location</w:t>
      </w:r>
      <w:r w:rsidR="000766A0">
        <w:t xml:space="preserve"> (or another one you prefer)</w:t>
      </w:r>
    </w:p>
    <w:p w14:paraId="0CC3FA26" w14:textId="7777777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OK</w:t>
      </w:r>
    </w:p>
    <w:p w14:paraId="556042D2" w14:textId="77777777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Configure database</w:t>
      </w:r>
      <w:r>
        <w:t xml:space="preserve"> link under </w:t>
      </w:r>
      <w:r>
        <w:rPr>
          <w:b/>
          <w:bCs/>
        </w:rPr>
        <w:t>Compute + storage</w:t>
      </w:r>
    </w:p>
    <w:p w14:paraId="68F042E9" w14:textId="77777777" w:rsidR="005F1290" w:rsidRDefault="005F1290" w:rsidP="005F1290">
      <w:pPr>
        <w:rPr>
          <w:b/>
          <w:bCs/>
        </w:rPr>
      </w:pPr>
      <w:r>
        <w:t xml:space="preserve">Select </w:t>
      </w:r>
      <w:r>
        <w:rPr>
          <w:b/>
          <w:bCs/>
        </w:rPr>
        <w:t>Basic</w:t>
      </w:r>
      <w:r>
        <w:t xml:space="preserve"> plan (</w:t>
      </w:r>
      <w:r>
        <w:rPr>
          <w:b/>
          <w:bCs/>
        </w:rPr>
        <w:t>5 DTU</w:t>
      </w:r>
      <w:r>
        <w:t xml:space="preserve">) and click </w:t>
      </w:r>
      <w:r>
        <w:rPr>
          <w:b/>
          <w:bCs/>
        </w:rPr>
        <w:t>Apply</w:t>
      </w:r>
    </w:p>
    <w:p w14:paraId="10C980D4" w14:textId="0D11E7E8" w:rsidR="00DB6166" w:rsidRPr="00DB6166" w:rsidRDefault="00DB6166" w:rsidP="005F1290">
      <w:r>
        <w:t xml:space="preserve">Change the </w:t>
      </w:r>
      <w:r w:rsidRPr="00DB6166">
        <w:rPr>
          <w:b/>
          <w:bCs/>
        </w:rPr>
        <w:t>Backup storage redundancy</w:t>
      </w:r>
      <w:r>
        <w:t xml:space="preserve"> setting to </w:t>
      </w:r>
      <w:proofErr w:type="gramStart"/>
      <w:r w:rsidR="00D83ED1" w:rsidRPr="00D83ED1">
        <w:rPr>
          <w:b/>
          <w:bCs/>
        </w:rPr>
        <w:t>Locally-redundant</w:t>
      </w:r>
      <w:proofErr w:type="gramEnd"/>
      <w:r w:rsidR="00D83ED1" w:rsidRPr="00D83ED1">
        <w:rPr>
          <w:b/>
          <w:bCs/>
        </w:rPr>
        <w:t xml:space="preserve"> backup storage</w:t>
      </w:r>
    </w:p>
    <w:p w14:paraId="6443CF91" w14:textId="77777777" w:rsidR="005F1290" w:rsidRDefault="005F1290" w:rsidP="005F1290">
      <w:r>
        <w:t xml:space="preserve">Click on </w:t>
      </w:r>
      <w:r>
        <w:rPr>
          <w:b/>
          <w:bCs/>
        </w:rPr>
        <w:t>Review + create</w:t>
      </w:r>
    </w:p>
    <w:p w14:paraId="187ECF3C" w14:textId="77777777" w:rsidR="005F1290" w:rsidRDefault="005F1290" w:rsidP="005F1290">
      <w:r>
        <w:t xml:space="preserve">Click on </w:t>
      </w:r>
      <w:r>
        <w:rPr>
          <w:b/>
          <w:bCs/>
        </w:rPr>
        <w:t>Create</w:t>
      </w:r>
    </w:p>
    <w:p w14:paraId="53E0F74E" w14:textId="77777777" w:rsidR="005F1290" w:rsidRDefault="005F1290" w:rsidP="005F1290">
      <w:pPr>
        <w:pStyle w:val="Heading4"/>
      </w:pPr>
      <w:r>
        <w:t>Setup database connectivity</w:t>
      </w:r>
    </w:p>
    <w:p w14:paraId="787C4240" w14:textId="77777777" w:rsidR="005F1290" w:rsidRDefault="005F1290" w:rsidP="005F1290">
      <w:r>
        <w:t>Navigate to the SQL server</w:t>
      </w:r>
    </w:p>
    <w:p w14:paraId="52068610" w14:textId="0A93C127" w:rsidR="005F1290" w:rsidRDefault="005F1290" w:rsidP="005F1290">
      <w:r>
        <w:t xml:space="preserve">Click on </w:t>
      </w:r>
      <w:r w:rsidR="00981B67">
        <w:t xml:space="preserve">the </w:t>
      </w:r>
      <w:r>
        <w:rPr>
          <w:b/>
          <w:bCs/>
        </w:rPr>
        <w:t>Firewalls and virtual networks</w:t>
      </w:r>
      <w:r>
        <w:t xml:space="preserve"> option under </w:t>
      </w:r>
      <w:r>
        <w:rPr>
          <w:b/>
          <w:bCs/>
        </w:rPr>
        <w:t>Settings</w:t>
      </w:r>
    </w:p>
    <w:p w14:paraId="5F51F48B" w14:textId="6DDE391D" w:rsidR="005F1290" w:rsidRDefault="005F1290" w:rsidP="005F1290">
      <w:r>
        <w:lastRenderedPageBreak/>
        <w:t xml:space="preserve">Select </w:t>
      </w:r>
      <w:r w:rsidR="00243591">
        <w:rPr>
          <w:b/>
          <w:bCs/>
        </w:rPr>
        <w:t>Yes</w:t>
      </w:r>
      <w:r>
        <w:rPr>
          <w:b/>
          <w:bCs/>
        </w:rPr>
        <w:t xml:space="preserve"> </w:t>
      </w:r>
      <w:r>
        <w:t xml:space="preserve">in </w:t>
      </w:r>
      <w:r>
        <w:rPr>
          <w:b/>
          <w:bCs/>
        </w:rPr>
        <w:t>Allow Azure services and resources to access this server</w:t>
      </w:r>
    </w:p>
    <w:p w14:paraId="661F6571" w14:textId="77777777" w:rsidR="005F1290" w:rsidRDefault="005F1290" w:rsidP="005F1290">
      <w:r>
        <w:t xml:space="preserve">Click on </w:t>
      </w:r>
      <w:r>
        <w:rPr>
          <w:b/>
          <w:bCs/>
        </w:rPr>
        <w:t>+ Add client IP</w:t>
      </w:r>
    </w:p>
    <w:p w14:paraId="5D837DEF" w14:textId="77777777" w:rsidR="005F1290" w:rsidRDefault="005F1290" w:rsidP="005F1290">
      <w:pPr>
        <w:rPr>
          <w:b/>
          <w:bCs/>
        </w:rPr>
      </w:pPr>
      <w:r>
        <w:t xml:space="preserve">Click </w:t>
      </w:r>
      <w:r>
        <w:rPr>
          <w:b/>
          <w:bCs/>
        </w:rPr>
        <w:t>Save</w:t>
      </w:r>
    </w:p>
    <w:p w14:paraId="18832A85" w14:textId="77777777" w:rsidR="005F1290" w:rsidRDefault="005F1290" w:rsidP="005F1290">
      <w:r>
        <w:t xml:space="preserve">Click </w:t>
      </w:r>
      <w:r>
        <w:rPr>
          <w:b/>
          <w:bCs/>
        </w:rPr>
        <w:t>OK</w:t>
      </w:r>
    </w:p>
    <w:p w14:paraId="7B02EAFB" w14:textId="77777777" w:rsidR="005F1290" w:rsidRDefault="005F1290" w:rsidP="005F1290">
      <w:pPr>
        <w:pStyle w:val="Heading4"/>
      </w:pPr>
      <w:r>
        <w:t>Load data</w:t>
      </w:r>
    </w:p>
    <w:p w14:paraId="39FDA801" w14:textId="77777777" w:rsidR="005F1290" w:rsidRDefault="005F1290" w:rsidP="005F1290">
      <w:r>
        <w:t>Navigate to the SQL database</w:t>
      </w:r>
    </w:p>
    <w:p w14:paraId="5322FBEA" w14:textId="77777777" w:rsidR="005F1290" w:rsidRDefault="005F1290" w:rsidP="005F1290">
      <w:r>
        <w:t xml:space="preserve">Click on </w:t>
      </w:r>
      <w:r>
        <w:rPr>
          <w:b/>
          <w:bCs/>
        </w:rPr>
        <w:t>Query editor (preview)</w:t>
      </w:r>
    </w:p>
    <w:p w14:paraId="002719C7" w14:textId="63E46CB1" w:rsidR="005F1290" w:rsidRDefault="005F1290" w:rsidP="005F1290">
      <w:r>
        <w:t xml:space="preserve">Enter the credentials specified during the creation process (should be </w:t>
      </w:r>
      <w:proofErr w:type="spellStart"/>
      <w:r>
        <w:rPr>
          <w:b/>
          <w:bCs/>
        </w:rPr>
        <w:t>demosa</w:t>
      </w:r>
      <w:proofErr w:type="spellEnd"/>
      <w:r>
        <w:rPr>
          <w:b/>
          <w:bCs/>
        </w:rPr>
        <w:t xml:space="preserve"> / </w:t>
      </w:r>
      <w:r w:rsidR="00D83ED1">
        <w:rPr>
          <w:b/>
          <w:bCs/>
        </w:rPr>
        <w:t>ExamPrepPa66word</w:t>
      </w:r>
      <w:r>
        <w:t>)</w:t>
      </w:r>
    </w:p>
    <w:p w14:paraId="77148BA1" w14:textId="77777777" w:rsidR="005F1290" w:rsidRDefault="005F1290" w:rsidP="005F1290">
      <w:pPr>
        <w:rPr>
          <w:b/>
          <w:bCs/>
        </w:rPr>
      </w:pPr>
      <w:r>
        <w:t xml:space="preserve">Click </w:t>
      </w:r>
      <w:r>
        <w:rPr>
          <w:b/>
          <w:bCs/>
        </w:rPr>
        <w:t>OK</w:t>
      </w:r>
    </w:p>
    <w:p w14:paraId="6A3DA35C" w14:textId="75604471" w:rsidR="005F1290" w:rsidRDefault="005F1290" w:rsidP="005F1290">
      <w:r>
        <w:t xml:space="preserve">Paste the code from </w:t>
      </w:r>
      <w:proofErr w:type="spellStart"/>
      <w:r w:rsidR="001D178F">
        <w:rPr>
          <w:b/>
          <w:bCs/>
        </w:rPr>
        <w:t>sql</w:t>
      </w:r>
      <w:proofErr w:type="spellEnd"/>
      <w:r w:rsidR="001D178F">
        <w:rPr>
          <w:b/>
          <w:bCs/>
        </w:rPr>
        <w:t>/lo</w:t>
      </w:r>
      <w:r>
        <w:rPr>
          <w:b/>
          <w:bCs/>
        </w:rPr>
        <w:t>ad-</w:t>
      </w:r>
      <w:proofErr w:type="spellStart"/>
      <w:r>
        <w:rPr>
          <w:b/>
          <w:bCs/>
        </w:rPr>
        <w:t>data.sql</w:t>
      </w:r>
      <w:proofErr w:type="spellEnd"/>
      <w:r>
        <w:t xml:space="preserve"> file</w:t>
      </w:r>
    </w:p>
    <w:p w14:paraId="59B10305" w14:textId="77777777" w:rsidR="005F1290" w:rsidRDefault="005F1290" w:rsidP="005F1290">
      <w:r>
        <w:t xml:space="preserve">Click on </w:t>
      </w:r>
      <w:r>
        <w:rPr>
          <w:b/>
          <w:bCs/>
        </w:rPr>
        <w:t>Run</w:t>
      </w:r>
    </w:p>
    <w:p w14:paraId="76CDC7A8" w14:textId="77777777" w:rsidR="005F1290" w:rsidRDefault="005F1290" w:rsidP="005F1290">
      <w:r>
        <w:t>Check that the data is indeed loaded into the database</w:t>
      </w:r>
    </w:p>
    <w:p w14:paraId="4F716700" w14:textId="77777777" w:rsidR="005F1290" w:rsidRDefault="005F1290" w:rsidP="005F1290">
      <w:pPr>
        <w:pStyle w:val="Heading4"/>
      </w:pPr>
      <w:r>
        <w:t>Setup external load balancer rules</w:t>
      </w:r>
    </w:p>
    <w:p w14:paraId="4C89454A" w14:textId="7869D6FE" w:rsidR="005F1290" w:rsidRDefault="005F1290" w:rsidP="005F1290">
      <w:r>
        <w:t>Navigate to the front-end (public) load balancer</w:t>
      </w:r>
      <w:r w:rsidR="0002556A">
        <w:t xml:space="preserve"> (</w:t>
      </w:r>
      <w:r w:rsidR="0002556A" w:rsidRPr="0002556A">
        <w:rPr>
          <w:b/>
          <w:bCs/>
        </w:rPr>
        <w:t>LBP</w:t>
      </w:r>
      <w:r w:rsidR="0002556A">
        <w:t>)</w:t>
      </w:r>
    </w:p>
    <w:p w14:paraId="4933FD00" w14:textId="77777777" w:rsidR="005F1290" w:rsidRDefault="005F1290" w:rsidP="005F1290">
      <w:pPr>
        <w:pStyle w:val="Heading5"/>
      </w:pPr>
      <w:r>
        <w:t>Backend pools</w:t>
      </w:r>
    </w:p>
    <w:p w14:paraId="6A7DD006" w14:textId="77777777" w:rsidR="005F1290" w:rsidRDefault="005F1290" w:rsidP="005F1290">
      <w:r>
        <w:t xml:space="preserve">Go to </w:t>
      </w:r>
      <w:r>
        <w:rPr>
          <w:b/>
          <w:bCs/>
        </w:rPr>
        <w:t>Backend pools</w:t>
      </w:r>
      <w:r>
        <w:t xml:space="preserve"> under </w:t>
      </w:r>
      <w:r>
        <w:rPr>
          <w:b/>
          <w:bCs/>
        </w:rPr>
        <w:t>Settings</w:t>
      </w:r>
    </w:p>
    <w:p w14:paraId="77A26D03" w14:textId="77777777" w:rsidR="005F1290" w:rsidRDefault="005F1290" w:rsidP="005F1290">
      <w:r>
        <w:t xml:space="preserve">Click on </w:t>
      </w:r>
      <w:r>
        <w:rPr>
          <w:b/>
          <w:bCs/>
        </w:rPr>
        <w:t>+ Add</w:t>
      </w:r>
    </w:p>
    <w:p w14:paraId="2D3D0F71" w14:textId="77777777" w:rsidR="005F1290" w:rsidRDefault="005F1290" w:rsidP="005F1290">
      <w:r>
        <w:t xml:space="preserve">For </w:t>
      </w:r>
      <w:r>
        <w:rPr>
          <w:b/>
          <w:bCs/>
        </w:rPr>
        <w:t>Name</w:t>
      </w:r>
      <w:r>
        <w:t xml:space="preserve"> enter </w:t>
      </w:r>
      <w:r>
        <w:rPr>
          <w:b/>
          <w:bCs/>
        </w:rPr>
        <w:t>LBP-BP</w:t>
      </w:r>
    </w:p>
    <w:p w14:paraId="1A862590" w14:textId="77777777" w:rsidR="005F1290" w:rsidRDefault="005F1290" w:rsidP="005F1290">
      <w:r>
        <w:t xml:space="preserve">Under </w:t>
      </w:r>
      <w:r>
        <w:rPr>
          <w:b/>
          <w:bCs/>
        </w:rPr>
        <w:t>Virtual network</w:t>
      </w:r>
      <w:r>
        <w:t xml:space="preserve"> select </w:t>
      </w:r>
      <w:r>
        <w:rPr>
          <w:b/>
          <w:bCs/>
        </w:rPr>
        <w:t>NET</w:t>
      </w:r>
    </w:p>
    <w:p w14:paraId="275BD20A" w14:textId="39052EC4" w:rsidR="005F1290" w:rsidRDefault="005F1290" w:rsidP="005F1290">
      <w:pPr>
        <w:rPr>
          <w:b/>
          <w:bCs/>
        </w:rPr>
      </w:pPr>
      <w:r>
        <w:t xml:space="preserve">Select </w:t>
      </w:r>
      <w:r>
        <w:rPr>
          <w:b/>
          <w:bCs/>
        </w:rPr>
        <w:t>Virtual machine</w:t>
      </w:r>
      <w:r w:rsidR="00AA0A1A">
        <w:rPr>
          <w:b/>
          <w:bCs/>
        </w:rPr>
        <w:t>s</w:t>
      </w:r>
      <w:r>
        <w:t xml:space="preserve"> under the </w:t>
      </w:r>
      <w:r>
        <w:rPr>
          <w:b/>
          <w:bCs/>
        </w:rPr>
        <w:t xml:space="preserve">Associated to </w:t>
      </w:r>
    </w:p>
    <w:p w14:paraId="33BCFEF6" w14:textId="33727B1F" w:rsidR="00AB4363" w:rsidRDefault="00AB4363" w:rsidP="005F1290">
      <w:r>
        <w:t xml:space="preserve">Click the </w:t>
      </w:r>
      <w:r>
        <w:rPr>
          <w:b/>
          <w:bCs/>
        </w:rPr>
        <w:t>+ Add</w:t>
      </w:r>
      <w:r>
        <w:t xml:space="preserve"> button</w:t>
      </w:r>
    </w:p>
    <w:p w14:paraId="6EB47FC1" w14:textId="0B046DD6" w:rsidR="00A1146F" w:rsidRDefault="00A1146F" w:rsidP="005F1290">
      <w:pPr>
        <w:rPr>
          <w:b/>
          <w:bCs/>
        </w:rPr>
      </w:pPr>
      <w:r>
        <w:t xml:space="preserve">Then select both </w:t>
      </w:r>
      <w:r>
        <w:rPr>
          <w:b/>
          <w:bCs/>
        </w:rPr>
        <w:t xml:space="preserve">VM-FE-1 </w:t>
      </w:r>
      <w:r>
        <w:t xml:space="preserve">and </w:t>
      </w:r>
      <w:r>
        <w:rPr>
          <w:b/>
          <w:bCs/>
        </w:rPr>
        <w:t>VM-FE-2</w:t>
      </w:r>
      <w:r>
        <w:t xml:space="preserve"> and click </w:t>
      </w:r>
      <w:r>
        <w:rPr>
          <w:b/>
          <w:bCs/>
        </w:rPr>
        <w:t>Add</w:t>
      </w:r>
    </w:p>
    <w:p w14:paraId="3B7107D3" w14:textId="711785C4" w:rsidR="00FA675E" w:rsidRPr="00FA675E" w:rsidRDefault="00FA675E" w:rsidP="005F1290">
      <w:pPr>
        <w:rPr>
          <w:b/>
          <w:bCs/>
        </w:rPr>
      </w:pPr>
      <w:r>
        <w:t xml:space="preserve">Click once more on </w:t>
      </w:r>
      <w:r>
        <w:rPr>
          <w:b/>
          <w:bCs/>
        </w:rPr>
        <w:t>Add</w:t>
      </w:r>
    </w:p>
    <w:p w14:paraId="518AF50A" w14:textId="77777777" w:rsidR="005F1290" w:rsidRDefault="005F1290" w:rsidP="005F1290">
      <w:pPr>
        <w:pStyle w:val="Heading5"/>
      </w:pPr>
      <w:r>
        <w:t>Health probes</w:t>
      </w:r>
    </w:p>
    <w:p w14:paraId="5AE7535A" w14:textId="77777777" w:rsidR="005F1290" w:rsidRDefault="005F1290" w:rsidP="005F1290">
      <w:r>
        <w:t xml:space="preserve">Go to </w:t>
      </w:r>
      <w:r>
        <w:rPr>
          <w:b/>
          <w:bCs/>
        </w:rPr>
        <w:t>Health probes</w:t>
      </w:r>
    </w:p>
    <w:p w14:paraId="777591E9" w14:textId="77777777" w:rsidR="005F1290" w:rsidRDefault="005F1290" w:rsidP="005F1290">
      <w:r>
        <w:t xml:space="preserve">Click on the </w:t>
      </w:r>
      <w:r>
        <w:rPr>
          <w:b/>
          <w:bCs/>
        </w:rPr>
        <w:t>+ Add</w:t>
      </w:r>
      <w:r>
        <w:t xml:space="preserve"> button</w:t>
      </w:r>
    </w:p>
    <w:p w14:paraId="746B9F43" w14:textId="77777777" w:rsidR="005F1290" w:rsidRDefault="005F1290" w:rsidP="005F1290">
      <w:r>
        <w:t xml:space="preserve">For </w:t>
      </w:r>
      <w:r>
        <w:rPr>
          <w:b/>
          <w:bCs/>
        </w:rPr>
        <w:t>Name</w:t>
      </w:r>
      <w:r>
        <w:t xml:space="preserve"> enter </w:t>
      </w:r>
      <w:r>
        <w:rPr>
          <w:b/>
          <w:bCs/>
        </w:rPr>
        <w:t>LBP-HP</w:t>
      </w:r>
    </w:p>
    <w:p w14:paraId="5FC9C4D9" w14:textId="77777777" w:rsidR="005F1290" w:rsidRDefault="005F1290" w:rsidP="005F1290">
      <w:r>
        <w:t>Accept the default values</w:t>
      </w:r>
    </w:p>
    <w:p w14:paraId="5A91AE3E" w14:textId="7572F118" w:rsidR="005F1290" w:rsidRDefault="005F1290" w:rsidP="005F1290">
      <w:pPr>
        <w:rPr>
          <w:b/>
          <w:bCs/>
        </w:rPr>
      </w:pPr>
      <w:r>
        <w:t xml:space="preserve">Click on </w:t>
      </w:r>
      <w:r w:rsidR="003C443A">
        <w:rPr>
          <w:b/>
          <w:bCs/>
        </w:rPr>
        <w:t>Add</w:t>
      </w:r>
    </w:p>
    <w:p w14:paraId="21D67291" w14:textId="77777777" w:rsidR="005F1290" w:rsidRDefault="005F1290" w:rsidP="005F1290">
      <w:r>
        <w:t>Wait a while for the health probe to be created</w:t>
      </w:r>
    </w:p>
    <w:p w14:paraId="3AF5E9AF" w14:textId="77777777" w:rsidR="005F1290" w:rsidRDefault="005F1290" w:rsidP="005F1290">
      <w:pPr>
        <w:pStyle w:val="Heading5"/>
      </w:pPr>
      <w:r>
        <w:t>Load balancing rules</w:t>
      </w:r>
    </w:p>
    <w:p w14:paraId="0712C395" w14:textId="77777777" w:rsidR="005F1290" w:rsidRDefault="005F1290" w:rsidP="005F1290">
      <w:r>
        <w:t xml:space="preserve">Go to </w:t>
      </w:r>
      <w:r>
        <w:rPr>
          <w:b/>
          <w:bCs/>
        </w:rPr>
        <w:t>Load balancing rules</w:t>
      </w:r>
    </w:p>
    <w:p w14:paraId="75E5D8E8" w14:textId="77777777" w:rsidR="005F1290" w:rsidRDefault="005F1290" w:rsidP="005F1290">
      <w:r>
        <w:t xml:space="preserve">Click on the </w:t>
      </w:r>
      <w:r>
        <w:rPr>
          <w:b/>
          <w:bCs/>
        </w:rPr>
        <w:t>+ Add</w:t>
      </w:r>
      <w:r>
        <w:t xml:space="preserve"> button</w:t>
      </w:r>
    </w:p>
    <w:p w14:paraId="0DBF3BD0" w14:textId="77777777" w:rsidR="005F1290" w:rsidRDefault="005F1290" w:rsidP="005F1290">
      <w:pPr>
        <w:rPr>
          <w:b/>
          <w:bCs/>
        </w:rPr>
      </w:pPr>
      <w:r>
        <w:t xml:space="preserve">For </w:t>
      </w:r>
      <w:r>
        <w:rPr>
          <w:b/>
          <w:bCs/>
        </w:rPr>
        <w:t>Name</w:t>
      </w:r>
      <w:r>
        <w:t xml:space="preserve"> enter </w:t>
      </w:r>
      <w:r>
        <w:rPr>
          <w:b/>
          <w:bCs/>
        </w:rPr>
        <w:t>LBP-RULE</w:t>
      </w:r>
    </w:p>
    <w:p w14:paraId="0D6E3FB9" w14:textId="11C4C0B8" w:rsidR="00DC6F58" w:rsidRDefault="00282061" w:rsidP="005F1290">
      <w:r>
        <w:lastRenderedPageBreak/>
        <w:t xml:space="preserve">Select the </w:t>
      </w:r>
      <w:r w:rsidR="00AF51CF">
        <w:rPr>
          <w:b/>
          <w:bCs/>
        </w:rPr>
        <w:t>LBP-FE</w:t>
      </w:r>
      <w:r>
        <w:rPr>
          <w:b/>
          <w:bCs/>
        </w:rPr>
        <w:t xml:space="preserve"> </w:t>
      </w:r>
      <w:r>
        <w:t xml:space="preserve">item in the </w:t>
      </w:r>
      <w:r>
        <w:rPr>
          <w:b/>
          <w:bCs/>
        </w:rPr>
        <w:t>Frontend IP address</w:t>
      </w:r>
      <w:r>
        <w:t xml:space="preserve"> list</w:t>
      </w:r>
    </w:p>
    <w:p w14:paraId="2028CD39" w14:textId="3AFF0019" w:rsidR="00EC2786" w:rsidRDefault="00EC2786" w:rsidP="005F1290">
      <w:r>
        <w:t xml:space="preserve">Select </w:t>
      </w:r>
      <w:r>
        <w:rPr>
          <w:b/>
          <w:bCs/>
        </w:rPr>
        <w:t xml:space="preserve">LBP-BP </w:t>
      </w:r>
      <w:r>
        <w:t xml:space="preserve">in the </w:t>
      </w:r>
      <w:r>
        <w:rPr>
          <w:b/>
          <w:bCs/>
        </w:rPr>
        <w:t xml:space="preserve">Backend pool </w:t>
      </w:r>
      <w:r>
        <w:t>list</w:t>
      </w:r>
    </w:p>
    <w:p w14:paraId="5CD76D86" w14:textId="38671FC8" w:rsidR="001831F9" w:rsidRPr="001831F9" w:rsidRDefault="001831F9" w:rsidP="005F1290">
      <w:pPr>
        <w:rPr>
          <w:b/>
          <w:bCs/>
        </w:rPr>
      </w:pPr>
      <w:r>
        <w:t xml:space="preserve">Both for </w:t>
      </w:r>
      <w:r>
        <w:rPr>
          <w:b/>
          <w:bCs/>
        </w:rPr>
        <w:t>Port</w:t>
      </w:r>
      <w:r>
        <w:t xml:space="preserve"> and </w:t>
      </w:r>
      <w:r>
        <w:rPr>
          <w:b/>
          <w:bCs/>
        </w:rPr>
        <w:t xml:space="preserve">Backend port </w:t>
      </w:r>
      <w:r>
        <w:t xml:space="preserve">enter </w:t>
      </w:r>
      <w:r>
        <w:rPr>
          <w:b/>
          <w:bCs/>
        </w:rPr>
        <w:t>80</w:t>
      </w:r>
    </w:p>
    <w:p w14:paraId="63B39A0B" w14:textId="16267807" w:rsidR="00EC2786" w:rsidRPr="00EC2786" w:rsidRDefault="00EC2786" w:rsidP="005F1290">
      <w:r>
        <w:t xml:space="preserve">Select </w:t>
      </w:r>
      <w:r>
        <w:rPr>
          <w:b/>
          <w:bCs/>
        </w:rPr>
        <w:t>LBP-HP</w:t>
      </w:r>
      <w:r>
        <w:t xml:space="preserve"> in the </w:t>
      </w:r>
      <w:r>
        <w:rPr>
          <w:b/>
          <w:bCs/>
        </w:rPr>
        <w:t xml:space="preserve">Health probe </w:t>
      </w:r>
      <w:r>
        <w:t>list</w:t>
      </w:r>
    </w:p>
    <w:p w14:paraId="7CB29CF5" w14:textId="6D6BC76D" w:rsidR="005F1290" w:rsidRDefault="005F1290" w:rsidP="005F1290">
      <w:pPr>
        <w:rPr>
          <w:b/>
          <w:bCs/>
        </w:rPr>
      </w:pPr>
      <w:r>
        <w:t xml:space="preserve">Click </w:t>
      </w:r>
      <w:r w:rsidR="00EA04C8">
        <w:rPr>
          <w:b/>
          <w:bCs/>
        </w:rPr>
        <w:t>Add</w:t>
      </w:r>
    </w:p>
    <w:p w14:paraId="6B3C4C20" w14:textId="77777777" w:rsidR="005F1290" w:rsidRDefault="005F1290" w:rsidP="005F1290">
      <w:r>
        <w:t>Wait a while for the load balancing rule to be created</w:t>
      </w:r>
    </w:p>
    <w:p w14:paraId="034161D6" w14:textId="77777777" w:rsidR="005F1290" w:rsidRDefault="005F1290" w:rsidP="005F1290">
      <w:pPr>
        <w:pStyle w:val="Heading5"/>
      </w:pPr>
      <w:r>
        <w:t>Inbound NAT rules</w:t>
      </w:r>
    </w:p>
    <w:p w14:paraId="7E530C1B" w14:textId="77777777" w:rsidR="005F1290" w:rsidRDefault="005F1290" w:rsidP="005F1290">
      <w:r>
        <w:t>If we want to be able to connect to a particular VM behind the load balancer, we can create one or more NAT rules</w:t>
      </w:r>
    </w:p>
    <w:p w14:paraId="53045EF2" w14:textId="77777777" w:rsidR="005F1290" w:rsidRDefault="005F1290" w:rsidP="005F1290">
      <w:r>
        <w:t>Let’s create two rules for the SSH connectivity, one for each machine</w:t>
      </w:r>
    </w:p>
    <w:p w14:paraId="69BB537C" w14:textId="77777777" w:rsidR="005F1290" w:rsidRDefault="005F1290" w:rsidP="005F1290">
      <w:r>
        <w:t xml:space="preserve">Go to </w:t>
      </w:r>
      <w:r>
        <w:rPr>
          <w:b/>
          <w:bCs/>
        </w:rPr>
        <w:t>Inbound NAT rules</w:t>
      </w:r>
    </w:p>
    <w:p w14:paraId="527EB9A0" w14:textId="77777777" w:rsidR="005F1290" w:rsidRDefault="005F1290" w:rsidP="005F1290">
      <w:r>
        <w:t xml:space="preserve">Click on the </w:t>
      </w:r>
      <w:r>
        <w:rPr>
          <w:b/>
          <w:bCs/>
        </w:rPr>
        <w:t>+ Add</w:t>
      </w:r>
      <w:r>
        <w:t xml:space="preserve"> button</w:t>
      </w:r>
    </w:p>
    <w:p w14:paraId="62A41972" w14:textId="4C385C96" w:rsidR="005F1290" w:rsidRDefault="005F1290" w:rsidP="005F1290">
      <w:pPr>
        <w:rPr>
          <w:b/>
          <w:bCs/>
        </w:rPr>
      </w:pPr>
      <w:r>
        <w:t xml:space="preserve">For </w:t>
      </w:r>
      <w:r>
        <w:rPr>
          <w:b/>
          <w:bCs/>
        </w:rPr>
        <w:t>Name</w:t>
      </w:r>
      <w:r>
        <w:t xml:space="preserve"> enter </w:t>
      </w:r>
      <w:r>
        <w:rPr>
          <w:b/>
          <w:bCs/>
        </w:rPr>
        <w:t>LBP-NAT-SSH-1</w:t>
      </w:r>
    </w:p>
    <w:p w14:paraId="09B1C4F2" w14:textId="77777777" w:rsidR="001C0B17" w:rsidRDefault="001C0B17" w:rsidP="001C0B17">
      <w:r>
        <w:t xml:space="preserve">Select </w:t>
      </w:r>
      <w:r>
        <w:rPr>
          <w:b/>
          <w:bCs/>
        </w:rPr>
        <w:t xml:space="preserve">VM-FE-1 </w:t>
      </w:r>
      <w:r>
        <w:t xml:space="preserve">as </w:t>
      </w:r>
      <w:r>
        <w:rPr>
          <w:b/>
          <w:bCs/>
        </w:rPr>
        <w:t>Target virtual machine</w:t>
      </w:r>
    </w:p>
    <w:p w14:paraId="0A0AB628" w14:textId="77777777" w:rsidR="002B02C9" w:rsidRDefault="002B02C9" w:rsidP="002B02C9">
      <w:r>
        <w:t xml:space="preserve">Select </w:t>
      </w:r>
      <w:r>
        <w:rPr>
          <w:b/>
          <w:bCs/>
        </w:rPr>
        <w:t>ipconfig1</w:t>
      </w:r>
      <w:r>
        <w:t xml:space="preserve"> for </w:t>
      </w:r>
      <w:r>
        <w:rPr>
          <w:b/>
          <w:bCs/>
        </w:rPr>
        <w:t>Network IP configuration</w:t>
      </w:r>
    </w:p>
    <w:p w14:paraId="2944BEAF" w14:textId="709CE9B0" w:rsidR="00DB3186" w:rsidRDefault="00DB3186" w:rsidP="005F1290">
      <w:pPr>
        <w:rPr>
          <w:b/>
          <w:bCs/>
        </w:rPr>
      </w:pPr>
      <w:r>
        <w:t xml:space="preserve">Select the </w:t>
      </w:r>
      <w:r w:rsidR="002B02C9">
        <w:rPr>
          <w:b/>
          <w:bCs/>
        </w:rPr>
        <w:t>LBP-FE</w:t>
      </w:r>
      <w:r>
        <w:rPr>
          <w:b/>
          <w:bCs/>
        </w:rPr>
        <w:t xml:space="preserve"> </w:t>
      </w:r>
      <w:r>
        <w:t xml:space="preserve">item in the </w:t>
      </w:r>
      <w:r>
        <w:rPr>
          <w:b/>
          <w:bCs/>
        </w:rPr>
        <w:t>Frontend IP address</w:t>
      </w:r>
      <w:r>
        <w:t xml:space="preserve"> list</w:t>
      </w:r>
    </w:p>
    <w:p w14:paraId="1C7BA675" w14:textId="278D310F" w:rsidR="002B02C9" w:rsidRDefault="002B02C9" w:rsidP="005F1290">
      <w:r>
        <w:t xml:space="preserve">Enter </w:t>
      </w:r>
      <w:r w:rsidRPr="001322DE">
        <w:rPr>
          <w:b/>
          <w:bCs/>
        </w:rPr>
        <w:t>10021</w:t>
      </w:r>
      <w:r>
        <w:t xml:space="preserve"> in the Frontend Port field</w:t>
      </w:r>
    </w:p>
    <w:p w14:paraId="4C7120F3" w14:textId="7AC4B9CA" w:rsidR="005F1290" w:rsidRDefault="00313BAA" w:rsidP="005F1290">
      <w:pPr>
        <w:rPr>
          <w:b/>
          <w:bCs/>
        </w:rPr>
      </w:pPr>
      <w:r>
        <w:t xml:space="preserve">Leave </w:t>
      </w:r>
      <w:r w:rsidR="005F1290">
        <w:rPr>
          <w:b/>
          <w:bCs/>
        </w:rPr>
        <w:t xml:space="preserve">Service </w:t>
      </w:r>
      <w:r>
        <w:t>set to</w:t>
      </w:r>
      <w:r w:rsidR="005F1290">
        <w:t xml:space="preserve"> </w:t>
      </w:r>
      <w:r w:rsidR="005F1290">
        <w:rPr>
          <w:b/>
          <w:bCs/>
        </w:rPr>
        <w:t>Custom</w:t>
      </w:r>
    </w:p>
    <w:p w14:paraId="0FCFEAE6" w14:textId="48EE7460" w:rsidR="00313BAA" w:rsidRDefault="00313BAA" w:rsidP="005F1290">
      <w:r w:rsidRPr="001322DE">
        <w:t>Enter</w:t>
      </w:r>
      <w:r>
        <w:rPr>
          <w:b/>
          <w:bCs/>
        </w:rPr>
        <w:t xml:space="preserve"> 22 </w:t>
      </w:r>
      <w:r w:rsidRPr="001322DE">
        <w:t>in</w:t>
      </w:r>
      <w:r>
        <w:rPr>
          <w:b/>
          <w:bCs/>
        </w:rPr>
        <w:t xml:space="preserve"> the Backend Port </w:t>
      </w:r>
      <w:r w:rsidR="001322DE" w:rsidRPr="001322DE">
        <w:t>field</w:t>
      </w:r>
    </w:p>
    <w:p w14:paraId="2B09F1C1" w14:textId="77777777" w:rsidR="005F1290" w:rsidRDefault="005F1290" w:rsidP="005F1290">
      <w:r>
        <w:t xml:space="preserve">Set </w:t>
      </w:r>
      <w:r>
        <w:rPr>
          <w:b/>
          <w:bCs/>
        </w:rPr>
        <w:t xml:space="preserve">Protocol </w:t>
      </w:r>
      <w:r>
        <w:t xml:space="preserve">to </w:t>
      </w:r>
      <w:r>
        <w:rPr>
          <w:b/>
          <w:bCs/>
        </w:rPr>
        <w:t>TCP</w:t>
      </w:r>
    </w:p>
    <w:p w14:paraId="55794B49" w14:textId="695CCADA" w:rsidR="005F1290" w:rsidRDefault="005F1290" w:rsidP="005F1290">
      <w:r>
        <w:t xml:space="preserve">Click </w:t>
      </w:r>
      <w:r w:rsidR="008159AB">
        <w:rPr>
          <w:b/>
          <w:bCs/>
        </w:rPr>
        <w:t>Add</w:t>
      </w:r>
    </w:p>
    <w:p w14:paraId="294A15E0" w14:textId="77777777" w:rsidR="005F1290" w:rsidRDefault="005F1290" w:rsidP="005F1290">
      <w:r>
        <w:t>Repeat the procedure for the second VM as well, but change the name (</w:t>
      </w:r>
      <w:r>
        <w:rPr>
          <w:b/>
          <w:bCs/>
        </w:rPr>
        <w:t>LBP-NAT-SSH-2</w:t>
      </w:r>
      <w:r>
        <w:t>) and port (</w:t>
      </w:r>
      <w:r>
        <w:rPr>
          <w:b/>
          <w:bCs/>
        </w:rPr>
        <w:t>10022</w:t>
      </w:r>
      <w:r>
        <w:t>)</w:t>
      </w:r>
    </w:p>
    <w:p w14:paraId="1A35EA80" w14:textId="6165B84D" w:rsidR="005F1290" w:rsidRDefault="005F1290" w:rsidP="005F1290">
      <w:pPr>
        <w:pStyle w:val="Heading4"/>
      </w:pPr>
      <w:r>
        <w:t>Configure the backend servers</w:t>
      </w:r>
    </w:p>
    <w:p w14:paraId="2171E5DA" w14:textId="77777777" w:rsidR="005F1290" w:rsidRDefault="005F1290" w:rsidP="005F1290">
      <w:pPr>
        <w:pStyle w:val="Heading5"/>
      </w:pPr>
      <w:r>
        <w:t>VM-BE-1</w:t>
      </w:r>
    </w:p>
    <w:p w14:paraId="3F77AB74" w14:textId="0802C7C2" w:rsidR="00F332D5" w:rsidRPr="00F332D5" w:rsidRDefault="00F332D5" w:rsidP="00F332D5">
      <w:pPr>
        <w:rPr>
          <w:i/>
          <w:iCs/>
        </w:rPr>
      </w:pPr>
      <w:r w:rsidRPr="00F332D5">
        <w:rPr>
          <w:i/>
          <w:iCs/>
        </w:rPr>
        <w:t xml:space="preserve">If you created a public IP address for the machine, then follow the instructions and if not, </w:t>
      </w:r>
      <w:r w:rsidR="00EA551B">
        <w:rPr>
          <w:i/>
          <w:iCs/>
        </w:rPr>
        <w:t>use the serial console</w:t>
      </w:r>
    </w:p>
    <w:p w14:paraId="298B9C43" w14:textId="024FBDBD" w:rsidR="005F1290" w:rsidRPr="00F06CEA" w:rsidRDefault="005F1290" w:rsidP="005F1290">
      <w:r>
        <w:t xml:space="preserve">Navigate to the </w:t>
      </w:r>
      <w:r>
        <w:rPr>
          <w:b/>
          <w:bCs/>
        </w:rPr>
        <w:t>Overview</w:t>
      </w:r>
      <w:r>
        <w:t xml:space="preserve"> and copy the </w:t>
      </w:r>
      <w:r>
        <w:rPr>
          <w:b/>
          <w:bCs/>
        </w:rPr>
        <w:t>Public IP address</w:t>
      </w:r>
    </w:p>
    <w:p w14:paraId="6BF6756D" w14:textId="77777777" w:rsidR="005F1290" w:rsidRDefault="005F1290" w:rsidP="005F1290">
      <w:pPr>
        <w:rPr>
          <w:b/>
          <w:bCs/>
        </w:rPr>
      </w:pPr>
      <w:r>
        <w:t xml:space="preserve">Open a terminal and type </w:t>
      </w:r>
    </w:p>
    <w:p w14:paraId="6903D48D" w14:textId="77777777" w:rsidR="005F1290" w:rsidRDefault="005F1290" w:rsidP="005F1290">
      <w:proofErr w:type="spellStart"/>
      <w:r>
        <w:rPr>
          <w:b/>
          <w:bCs/>
        </w:rPr>
        <w:t>ss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mouser</w:t>
      </w:r>
      <w:proofErr w:type="spellEnd"/>
      <w:r>
        <w:rPr>
          <w:b/>
          <w:bCs/>
        </w:rPr>
        <w:t xml:space="preserve">@&lt;public </w:t>
      </w:r>
      <w:proofErr w:type="spellStart"/>
      <w:r>
        <w:rPr>
          <w:b/>
          <w:bCs/>
        </w:rPr>
        <w:t>ip</w:t>
      </w:r>
      <w:proofErr w:type="spellEnd"/>
      <w:r>
        <w:rPr>
          <w:b/>
          <w:bCs/>
        </w:rPr>
        <w:t>&gt;</w:t>
      </w:r>
    </w:p>
    <w:p w14:paraId="52FE0C19" w14:textId="18997F27" w:rsidR="005F1290" w:rsidRDefault="005F1290" w:rsidP="005F1290">
      <w:r>
        <w:t xml:space="preserve">Modify the </w:t>
      </w:r>
      <w:r>
        <w:rPr>
          <w:b/>
          <w:bCs/>
        </w:rPr>
        <w:t xml:space="preserve">PHP FPM </w:t>
      </w:r>
      <w:r>
        <w:t xml:space="preserve">configuration to make it listen on port </w:t>
      </w:r>
      <w:r>
        <w:rPr>
          <w:b/>
          <w:bCs/>
        </w:rPr>
        <w:t>9000</w:t>
      </w:r>
    </w:p>
    <w:p w14:paraId="772303FB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vi /</w:t>
      </w:r>
      <w:proofErr w:type="spellStart"/>
      <w:r>
        <w:rPr>
          <w:b/>
          <w:bCs/>
        </w:rPr>
        <w:t>etc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php</w:t>
      </w:r>
      <w:proofErr w:type="spellEnd"/>
      <w:r>
        <w:rPr>
          <w:b/>
          <w:bCs/>
        </w:rPr>
        <w:t>/7.2/fpm/</w:t>
      </w:r>
      <w:proofErr w:type="spellStart"/>
      <w:r>
        <w:rPr>
          <w:b/>
          <w:bCs/>
        </w:rPr>
        <w:t>pool.d</w:t>
      </w:r>
      <w:proofErr w:type="spellEnd"/>
      <w:r>
        <w:rPr>
          <w:b/>
          <w:bCs/>
        </w:rPr>
        <w:t>/www.conf</w:t>
      </w:r>
    </w:p>
    <w:p w14:paraId="155C996A" w14:textId="77777777" w:rsidR="005F1290" w:rsidRDefault="005F1290" w:rsidP="005F1290">
      <w:r>
        <w:t>Save and close the file</w:t>
      </w:r>
    </w:p>
    <w:p w14:paraId="1C763A45" w14:textId="77777777" w:rsidR="005F1290" w:rsidRDefault="005F1290" w:rsidP="005F1290">
      <w:pPr>
        <w:shd w:val="clear" w:color="auto" w:fill="D9D9D9" w:themeFill="background1" w:themeFillShade="D9"/>
      </w:pPr>
      <w:r>
        <w:t>Alternatively, you can execute the following command:</w:t>
      </w:r>
    </w:p>
    <w:p w14:paraId="7EA63CD5" w14:textId="77777777" w:rsidR="005F1290" w:rsidRDefault="005F1290" w:rsidP="005F1290">
      <w:pPr>
        <w:shd w:val="clear" w:color="auto" w:fill="D9D9D9" w:themeFill="background1" w:themeFillShade="D9"/>
        <w:rPr>
          <w:rFonts w:ascii="Consolas" w:hAnsi="Consolas"/>
          <w:b/>
          <w:bCs/>
          <w:sz w:val="18"/>
          <w:szCs w:val="18"/>
        </w:rPr>
      </w:pPr>
      <w:proofErr w:type="spellStart"/>
      <w:r>
        <w:rPr>
          <w:rFonts w:ascii="Consolas" w:hAnsi="Consolas"/>
          <w:b/>
          <w:bCs/>
          <w:sz w:val="18"/>
          <w:szCs w:val="18"/>
        </w:rPr>
        <w:t>sudo</w:t>
      </w:r>
      <w:proofErr w:type="spellEnd"/>
      <w:r>
        <w:rPr>
          <w:rFonts w:ascii="Consolas" w:hAnsi="Consolas"/>
          <w:b/>
          <w:bCs/>
          <w:sz w:val="18"/>
          <w:szCs w:val="18"/>
        </w:rPr>
        <w:t xml:space="preserve"> sed -</w:t>
      </w:r>
      <w:proofErr w:type="spellStart"/>
      <w:r>
        <w:rPr>
          <w:rFonts w:ascii="Consolas" w:hAnsi="Consolas"/>
          <w:b/>
          <w:bCs/>
          <w:sz w:val="18"/>
          <w:szCs w:val="18"/>
        </w:rPr>
        <w:t>i.bak</w:t>
      </w:r>
      <w:proofErr w:type="spellEnd"/>
      <w:r>
        <w:rPr>
          <w:rFonts w:ascii="Consolas" w:hAnsi="Consolas"/>
          <w:b/>
          <w:bCs/>
          <w:sz w:val="18"/>
          <w:szCs w:val="18"/>
        </w:rPr>
        <w:t xml:space="preserve"> '</w:t>
      </w:r>
      <w:proofErr w:type="spellStart"/>
      <w:r>
        <w:rPr>
          <w:rFonts w:ascii="Consolas" w:hAnsi="Consolas"/>
          <w:b/>
          <w:bCs/>
          <w:sz w:val="18"/>
          <w:szCs w:val="18"/>
        </w:rPr>
        <w:t>s@listen</w:t>
      </w:r>
      <w:proofErr w:type="spellEnd"/>
      <w:r>
        <w:rPr>
          <w:rFonts w:ascii="Consolas" w:hAnsi="Consolas"/>
          <w:b/>
          <w:bCs/>
          <w:sz w:val="18"/>
          <w:szCs w:val="18"/>
        </w:rPr>
        <w:t xml:space="preserve"> = /run/</w:t>
      </w:r>
      <w:proofErr w:type="spellStart"/>
      <w:r>
        <w:rPr>
          <w:rFonts w:ascii="Consolas" w:hAnsi="Consolas"/>
          <w:b/>
          <w:bCs/>
          <w:sz w:val="18"/>
          <w:szCs w:val="18"/>
        </w:rPr>
        <w:t>php</w:t>
      </w:r>
      <w:proofErr w:type="spellEnd"/>
      <w:r>
        <w:rPr>
          <w:rFonts w:ascii="Consolas" w:hAnsi="Consolas"/>
          <w:b/>
          <w:bCs/>
          <w:sz w:val="18"/>
          <w:szCs w:val="18"/>
        </w:rPr>
        <w:t>/php7.2-fpm.sock@listen = 9000@g' /</w:t>
      </w:r>
      <w:proofErr w:type="spellStart"/>
      <w:r>
        <w:rPr>
          <w:rFonts w:ascii="Consolas" w:hAnsi="Consolas"/>
          <w:b/>
          <w:bCs/>
          <w:sz w:val="18"/>
          <w:szCs w:val="18"/>
        </w:rPr>
        <w:t>etc</w:t>
      </w:r>
      <w:proofErr w:type="spellEnd"/>
      <w:r>
        <w:rPr>
          <w:rFonts w:ascii="Consolas" w:hAnsi="Consolas"/>
          <w:b/>
          <w:bCs/>
          <w:sz w:val="18"/>
          <w:szCs w:val="18"/>
        </w:rPr>
        <w:t>/</w:t>
      </w:r>
      <w:proofErr w:type="spellStart"/>
      <w:r>
        <w:rPr>
          <w:rFonts w:ascii="Consolas" w:hAnsi="Consolas"/>
          <w:b/>
          <w:bCs/>
          <w:sz w:val="18"/>
          <w:szCs w:val="18"/>
        </w:rPr>
        <w:t>php</w:t>
      </w:r>
      <w:proofErr w:type="spellEnd"/>
      <w:r>
        <w:rPr>
          <w:rFonts w:ascii="Consolas" w:hAnsi="Consolas"/>
          <w:b/>
          <w:bCs/>
          <w:sz w:val="18"/>
          <w:szCs w:val="18"/>
        </w:rPr>
        <w:t>/7.2/fpm/</w:t>
      </w:r>
      <w:proofErr w:type="spellStart"/>
      <w:r>
        <w:rPr>
          <w:rFonts w:ascii="Consolas" w:hAnsi="Consolas"/>
          <w:b/>
          <w:bCs/>
          <w:sz w:val="18"/>
          <w:szCs w:val="18"/>
        </w:rPr>
        <w:t>pool.d</w:t>
      </w:r>
      <w:proofErr w:type="spellEnd"/>
      <w:r>
        <w:rPr>
          <w:rFonts w:ascii="Consolas" w:hAnsi="Consolas"/>
          <w:b/>
          <w:bCs/>
          <w:sz w:val="18"/>
          <w:szCs w:val="18"/>
        </w:rPr>
        <w:t>/www.conf</w:t>
      </w:r>
    </w:p>
    <w:p w14:paraId="4A78BA6E" w14:textId="77777777" w:rsidR="005F1290" w:rsidRDefault="005F1290" w:rsidP="005F1290">
      <w:pPr>
        <w:shd w:val="clear" w:color="auto" w:fill="D9D9D9" w:themeFill="background1" w:themeFillShade="D9"/>
      </w:pPr>
      <w:r>
        <w:t>It will change the value in question and will make a backup copy of the original file</w:t>
      </w:r>
    </w:p>
    <w:p w14:paraId="1494DBF7" w14:textId="77777777" w:rsidR="005F1290" w:rsidRDefault="005F1290" w:rsidP="005F1290">
      <w:r>
        <w:t>Restart the service and check its state:</w:t>
      </w:r>
    </w:p>
    <w:p w14:paraId="2DC74994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ystemctl</w:t>
      </w:r>
      <w:proofErr w:type="spellEnd"/>
      <w:r>
        <w:rPr>
          <w:b/>
          <w:bCs/>
        </w:rPr>
        <w:t xml:space="preserve"> restart php7.2-fpm.service</w:t>
      </w:r>
    </w:p>
    <w:p w14:paraId="515E8B1B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lastRenderedPageBreak/>
        <w:t>systemctl</w:t>
      </w:r>
      <w:proofErr w:type="spellEnd"/>
      <w:r>
        <w:rPr>
          <w:b/>
          <w:bCs/>
        </w:rPr>
        <w:t xml:space="preserve"> status php7.2-fpm.service</w:t>
      </w:r>
    </w:p>
    <w:p w14:paraId="330B6A91" w14:textId="77777777" w:rsidR="005F1290" w:rsidRDefault="005F1290" w:rsidP="005F1290">
      <w:r>
        <w:t xml:space="preserve">Create a folder </w:t>
      </w:r>
      <w:r>
        <w:rPr>
          <w:b/>
          <w:bCs/>
        </w:rPr>
        <w:t>/site</w:t>
      </w:r>
      <w:r>
        <w:t xml:space="preserve"> and change the ownership to </w:t>
      </w:r>
      <w:r>
        <w:rPr>
          <w:b/>
          <w:bCs/>
        </w:rPr>
        <w:t>www-data</w:t>
      </w:r>
      <w:r>
        <w:t xml:space="preserve"> user and group:</w:t>
      </w:r>
    </w:p>
    <w:p w14:paraId="58041BC2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kdir</w:t>
      </w:r>
      <w:proofErr w:type="spellEnd"/>
      <w:r>
        <w:rPr>
          <w:b/>
          <w:bCs/>
        </w:rPr>
        <w:t xml:space="preserve"> /site</w:t>
      </w:r>
    </w:p>
    <w:p w14:paraId="30A9CE93" w14:textId="77777777" w:rsidR="005F1290" w:rsidRDefault="005F1290" w:rsidP="005F1290"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own</w:t>
      </w:r>
      <w:proofErr w:type="spellEnd"/>
      <w:r>
        <w:rPr>
          <w:b/>
          <w:bCs/>
        </w:rPr>
        <w:t xml:space="preserve"> -R </w:t>
      </w:r>
      <w:proofErr w:type="spellStart"/>
      <w:r>
        <w:rPr>
          <w:b/>
          <w:bCs/>
        </w:rPr>
        <w:t>www-data:www-data</w:t>
      </w:r>
      <w:proofErr w:type="spellEnd"/>
      <w:r>
        <w:rPr>
          <w:b/>
          <w:bCs/>
        </w:rPr>
        <w:t xml:space="preserve"> /site</w:t>
      </w:r>
    </w:p>
    <w:p w14:paraId="7D66A2DC" w14:textId="77777777" w:rsidR="005F1290" w:rsidRDefault="005F1290" w:rsidP="005F1290">
      <w:pPr>
        <w:pStyle w:val="Heading5"/>
      </w:pPr>
      <w:r>
        <w:t>Test it</w:t>
      </w:r>
    </w:p>
    <w:p w14:paraId="6582BA5F" w14:textId="77777777" w:rsidR="005F1290" w:rsidRDefault="005F1290" w:rsidP="005F1290">
      <w:r>
        <w:t xml:space="preserve">Create a simple </w:t>
      </w:r>
      <w:r>
        <w:rPr>
          <w:b/>
          <w:bCs/>
        </w:rPr>
        <w:t>/site/</w:t>
      </w:r>
      <w:proofErr w:type="spellStart"/>
      <w:r>
        <w:rPr>
          <w:b/>
          <w:bCs/>
        </w:rPr>
        <w:t>index.php</w:t>
      </w:r>
      <w:proofErr w:type="spellEnd"/>
      <w:r>
        <w:rPr>
          <w:b/>
          <w:bCs/>
        </w:rPr>
        <w:t xml:space="preserve"> </w:t>
      </w:r>
      <w:r>
        <w:t xml:space="preserve">file that contains </w:t>
      </w:r>
      <w:r>
        <w:rPr>
          <w:b/>
          <w:bCs/>
        </w:rPr>
        <w:t>&lt;?</w:t>
      </w:r>
      <w:proofErr w:type="spellStart"/>
      <w:r>
        <w:rPr>
          <w:b/>
          <w:bCs/>
        </w:rPr>
        <w:t>php</w:t>
      </w:r>
      <w:proofErr w:type="spellEnd"/>
      <w:r>
        <w:t xml:space="preserve"> </w:t>
      </w:r>
      <w:proofErr w:type="spellStart"/>
      <w:r>
        <w:rPr>
          <w:b/>
          <w:bCs/>
        </w:rPr>
        <w:t>phpinfo</w:t>
      </w:r>
      <w:proofErr w:type="spellEnd"/>
      <w:r>
        <w:rPr>
          <w:b/>
          <w:bCs/>
        </w:rPr>
        <w:t>(); ?&gt;</w:t>
      </w:r>
      <w:r>
        <w:t xml:space="preserve"> construction in it</w:t>
      </w:r>
    </w:p>
    <w:p w14:paraId="6334B071" w14:textId="77777777" w:rsidR="005F1290" w:rsidRDefault="005F1290" w:rsidP="005F1290">
      <w:r>
        <w:t>Save and close the file</w:t>
      </w:r>
    </w:p>
    <w:p w14:paraId="7761C866" w14:textId="77777777" w:rsidR="005F1290" w:rsidRDefault="005F1290" w:rsidP="005F1290">
      <w:pPr>
        <w:shd w:val="clear" w:color="auto" w:fill="D9D9D9" w:themeFill="background1" w:themeFillShade="D9"/>
      </w:pPr>
      <w:r>
        <w:t>Alternatively, you can execute the following command to create the file:</w:t>
      </w:r>
    </w:p>
    <w:p w14:paraId="7D51D9BA" w14:textId="77777777" w:rsidR="005F1290" w:rsidRDefault="005F1290" w:rsidP="005F1290">
      <w:pPr>
        <w:shd w:val="clear" w:color="auto" w:fill="D9D9D9" w:themeFill="background1" w:themeFillShade="D9"/>
        <w:rPr>
          <w:rFonts w:ascii="Consolas" w:hAnsi="Consolas"/>
          <w:b/>
          <w:bCs/>
          <w:sz w:val="18"/>
          <w:szCs w:val="18"/>
        </w:rPr>
      </w:pPr>
      <w:r>
        <w:rPr>
          <w:rFonts w:ascii="Consolas" w:hAnsi="Consolas"/>
          <w:b/>
          <w:bCs/>
          <w:sz w:val="18"/>
          <w:szCs w:val="18"/>
        </w:rPr>
        <w:t>echo '&lt;?</w:t>
      </w:r>
      <w:proofErr w:type="spellStart"/>
      <w:r>
        <w:rPr>
          <w:rFonts w:ascii="Consolas" w:hAnsi="Consolas"/>
          <w:b/>
          <w:bCs/>
          <w:sz w:val="18"/>
          <w:szCs w:val="18"/>
        </w:rPr>
        <w:t>php</w:t>
      </w:r>
      <w:proofErr w:type="spellEnd"/>
      <w:r>
        <w:rPr>
          <w:rFonts w:ascii="Consolas" w:hAnsi="Consolas"/>
          <w:b/>
          <w:bCs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sz w:val="18"/>
          <w:szCs w:val="18"/>
        </w:rPr>
        <w:t>phpinfo</w:t>
      </w:r>
      <w:proofErr w:type="spellEnd"/>
      <w:r>
        <w:rPr>
          <w:rFonts w:ascii="Consolas" w:hAnsi="Consolas"/>
          <w:b/>
          <w:bCs/>
          <w:sz w:val="18"/>
          <w:szCs w:val="18"/>
        </w:rPr>
        <w:t xml:space="preserve">(); ?&gt;' | </w:t>
      </w:r>
      <w:proofErr w:type="spellStart"/>
      <w:r>
        <w:rPr>
          <w:rFonts w:ascii="Consolas" w:hAnsi="Consolas"/>
          <w:b/>
          <w:bCs/>
          <w:sz w:val="18"/>
          <w:szCs w:val="18"/>
        </w:rPr>
        <w:t>sudo</w:t>
      </w:r>
      <w:proofErr w:type="spellEnd"/>
      <w:r>
        <w:rPr>
          <w:rFonts w:ascii="Consolas" w:hAnsi="Consolas"/>
          <w:b/>
          <w:bCs/>
          <w:sz w:val="18"/>
          <w:szCs w:val="18"/>
        </w:rPr>
        <w:t xml:space="preserve"> tee /site/</w:t>
      </w:r>
      <w:proofErr w:type="spellStart"/>
      <w:r>
        <w:rPr>
          <w:rFonts w:ascii="Consolas" w:hAnsi="Consolas"/>
          <w:b/>
          <w:bCs/>
          <w:sz w:val="18"/>
          <w:szCs w:val="18"/>
        </w:rPr>
        <w:t>index.php</w:t>
      </w:r>
      <w:proofErr w:type="spellEnd"/>
    </w:p>
    <w:p w14:paraId="481AAB55" w14:textId="77777777" w:rsidR="005F1290" w:rsidRDefault="005F1290" w:rsidP="005F1290">
      <w:r>
        <w:t>Test it on the command line by executing:</w:t>
      </w:r>
    </w:p>
    <w:p w14:paraId="422BB1F9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php</w:t>
      </w:r>
      <w:proofErr w:type="spellEnd"/>
      <w:r>
        <w:rPr>
          <w:b/>
          <w:bCs/>
        </w:rPr>
        <w:t xml:space="preserve"> /site/</w:t>
      </w:r>
      <w:proofErr w:type="spellStart"/>
      <w:r>
        <w:rPr>
          <w:b/>
          <w:bCs/>
        </w:rPr>
        <w:t>index.php</w:t>
      </w:r>
      <w:proofErr w:type="spellEnd"/>
    </w:p>
    <w:p w14:paraId="21576BFC" w14:textId="77777777" w:rsidR="005F1290" w:rsidRDefault="005F1290" w:rsidP="005F1290">
      <w:r>
        <w:t>You should see a dump of the PHP configuration</w:t>
      </w:r>
    </w:p>
    <w:p w14:paraId="31D663D0" w14:textId="6F79FB9E" w:rsidR="005F1290" w:rsidRDefault="005F1290" w:rsidP="005F1290">
      <w:pPr>
        <w:pStyle w:val="Heading5"/>
      </w:pPr>
      <w:r>
        <w:t>VM-B</w:t>
      </w:r>
      <w:r w:rsidR="009F04B5">
        <w:t>E</w:t>
      </w:r>
      <w:r>
        <w:t>-2</w:t>
      </w:r>
    </w:p>
    <w:p w14:paraId="08BFDE0F" w14:textId="77777777" w:rsidR="005F1290" w:rsidRDefault="005F1290" w:rsidP="005F1290">
      <w:r>
        <w:t xml:space="preserve">Repeat the procedure on </w:t>
      </w:r>
      <w:r>
        <w:rPr>
          <w:b/>
          <w:bCs/>
        </w:rPr>
        <w:t>VM-BE-2</w:t>
      </w:r>
    </w:p>
    <w:p w14:paraId="43B6A178" w14:textId="77777777" w:rsidR="005F1290" w:rsidRDefault="005F1290" w:rsidP="005F1290">
      <w:pPr>
        <w:pStyle w:val="Heading4"/>
      </w:pPr>
      <w:r>
        <w:t>Setup internal load balancer rules</w:t>
      </w:r>
    </w:p>
    <w:p w14:paraId="505D3F07" w14:textId="23609AD3" w:rsidR="005F1290" w:rsidRDefault="005F1290" w:rsidP="005F1290">
      <w:r>
        <w:t>Navigate to the back-end load balancer</w:t>
      </w:r>
      <w:r w:rsidR="009F647F">
        <w:t xml:space="preserve"> (</w:t>
      </w:r>
      <w:r w:rsidR="009F647F" w:rsidRPr="009F647F">
        <w:rPr>
          <w:b/>
          <w:bCs/>
        </w:rPr>
        <w:t>LBI</w:t>
      </w:r>
      <w:r w:rsidR="009F647F">
        <w:t>)</w:t>
      </w:r>
    </w:p>
    <w:p w14:paraId="2447BF7E" w14:textId="77777777" w:rsidR="005F1290" w:rsidRDefault="005F1290" w:rsidP="005F1290">
      <w:pPr>
        <w:pStyle w:val="Heading5"/>
      </w:pPr>
      <w:r>
        <w:t>Backend pools</w:t>
      </w:r>
    </w:p>
    <w:p w14:paraId="6F8A1758" w14:textId="77777777" w:rsidR="005F1290" w:rsidRDefault="005F1290" w:rsidP="005F1290">
      <w:r>
        <w:t xml:space="preserve">Go to </w:t>
      </w:r>
      <w:r>
        <w:rPr>
          <w:b/>
          <w:bCs/>
        </w:rPr>
        <w:t>Backend pools</w:t>
      </w:r>
      <w:r>
        <w:t xml:space="preserve"> under </w:t>
      </w:r>
      <w:r>
        <w:rPr>
          <w:b/>
          <w:bCs/>
        </w:rPr>
        <w:t>Settings</w:t>
      </w:r>
    </w:p>
    <w:p w14:paraId="1FAE6B41" w14:textId="77777777" w:rsidR="005F1290" w:rsidRDefault="005F1290" w:rsidP="005F1290">
      <w:r>
        <w:t xml:space="preserve">Click on </w:t>
      </w:r>
      <w:r>
        <w:rPr>
          <w:b/>
          <w:bCs/>
        </w:rPr>
        <w:t>+ Add</w:t>
      </w:r>
    </w:p>
    <w:p w14:paraId="01555FD4" w14:textId="77777777" w:rsidR="005F1290" w:rsidRDefault="005F1290" w:rsidP="005F1290">
      <w:r>
        <w:t xml:space="preserve">For </w:t>
      </w:r>
      <w:r>
        <w:rPr>
          <w:b/>
          <w:bCs/>
        </w:rPr>
        <w:t>Name</w:t>
      </w:r>
      <w:r>
        <w:t xml:space="preserve"> enter </w:t>
      </w:r>
      <w:r>
        <w:rPr>
          <w:b/>
          <w:bCs/>
        </w:rPr>
        <w:t>LBI-BP</w:t>
      </w:r>
    </w:p>
    <w:p w14:paraId="4349F8DE" w14:textId="165C5896" w:rsidR="005F1290" w:rsidRDefault="005F1290" w:rsidP="005F1290">
      <w:r>
        <w:t xml:space="preserve">Under </w:t>
      </w:r>
      <w:r>
        <w:rPr>
          <w:b/>
          <w:bCs/>
        </w:rPr>
        <w:t>Virtual network</w:t>
      </w:r>
      <w:r w:rsidR="00981B67">
        <w:rPr>
          <w:b/>
          <w:bCs/>
        </w:rPr>
        <w:t>,</w:t>
      </w:r>
      <w:r>
        <w:t xml:space="preserve"> you should see that the </w:t>
      </w:r>
      <w:r>
        <w:rPr>
          <w:b/>
          <w:bCs/>
        </w:rPr>
        <w:t xml:space="preserve">NET </w:t>
      </w:r>
      <w:r>
        <w:t xml:space="preserve">is already selected (and you </w:t>
      </w:r>
      <w:proofErr w:type="spellStart"/>
      <w:r>
        <w:t>can not</w:t>
      </w:r>
      <w:proofErr w:type="spellEnd"/>
      <w:r>
        <w:t xml:space="preserve"> change it)</w:t>
      </w:r>
    </w:p>
    <w:p w14:paraId="07DD46FA" w14:textId="060CD661" w:rsidR="005F1290" w:rsidRDefault="005F1290" w:rsidP="005F1290">
      <w:r>
        <w:t xml:space="preserve">Select </w:t>
      </w:r>
      <w:r>
        <w:rPr>
          <w:b/>
          <w:bCs/>
        </w:rPr>
        <w:t>Virtual machine</w:t>
      </w:r>
      <w:r w:rsidR="00CC594B">
        <w:rPr>
          <w:b/>
          <w:bCs/>
        </w:rPr>
        <w:t>s</w:t>
      </w:r>
      <w:r>
        <w:t xml:space="preserve"> under the </w:t>
      </w:r>
      <w:r>
        <w:rPr>
          <w:b/>
          <w:bCs/>
        </w:rPr>
        <w:t xml:space="preserve">Associated to </w:t>
      </w:r>
    </w:p>
    <w:p w14:paraId="5327E3C1" w14:textId="1FA2CD04" w:rsidR="00CC594B" w:rsidRDefault="004A7893" w:rsidP="005F1290">
      <w:r>
        <w:t xml:space="preserve">Click the </w:t>
      </w:r>
      <w:r>
        <w:rPr>
          <w:b/>
          <w:bCs/>
        </w:rPr>
        <w:t xml:space="preserve">+ Add </w:t>
      </w:r>
      <w:r>
        <w:t>button</w:t>
      </w:r>
    </w:p>
    <w:p w14:paraId="7E955273" w14:textId="545A4434" w:rsidR="00093156" w:rsidRDefault="00093156" w:rsidP="005F1290">
      <w:r>
        <w:t xml:space="preserve">Select both </w:t>
      </w:r>
      <w:r w:rsidR="00EB6F85">
        <w:rPr>
          <w:b/>
          <w:bCs/>
        </w:rPr>
        <w:t>VM-BE-1</w:t>
      </w:r>
      <w:r w:rsidR="00EB6F85">
        <w:t xml:space="preserve"> and </w:t>
      </w:r>
      <w:r w:rsidR="00EB6F85">
        <w:rPr>
          <w:b/>
          <w:bCs/>
        </w:rPr>
        <w:t>VM-BE-2</w:t>
      </w:r>
      <w:r w:rsidR="00EB6F85">
        <w:t xml:space="preserve"> machines</w:t>
      </w:r>
    </w:p>
    <w:p w14:paraId="52C229EC" w14:textId="439FE0FA" w:rsidR="005F1290" w:rsidRDefault="005F1290" w:rsidP="005F1290">
      <w:pPr>
        <w:rPr>
          <w:b/>
          <w:bCs/>
        </w:rPr>
      </w:pPr>
      <w:r>
        <w:t xml:space="preserve">Click on </w:t>
      </w:r>
      <w:r>
        <w:rPr>
          <w:b/>
          <w:bCs/>
        </w:rPr>
        <w:t>Add</w:t>
      </w:r>
    </w:p>
    <w:p w14:paraId="6786BE72" w14:textId="5F4EDFAF" w:rsidR="004A7893" w:rsidRPr="004A7893" w:rsidRDefault="004A7893" w:rsidP="005F1290">
      <w:pPr>
        <w:rPr>
          <w:b/>
          <w:bCs/>
        </w:rPr>
      </w:pPr>
      <w:r>
        <w:t xml:space="preserve">Once again, click on </w:t>
      </w:r>
      <w:r>
        <w:rPr>
          <w:b/>
          <w:bCs/>
        </w:rPr>
        <w:t>Add</w:t>
      </w:r>
    </w:p>
    <w:p w14:paraId="7DCF19F3" w14:textId="77777777" w:rsidR="005F1290" w:rsidRDefault="005F1290" w:rsidP="005F1290">
      <w:pPr>
        <w:pStyle w:val="Heading5"/>
      </w:pPr>
      <w:r>
        <w:t>Health probes</w:t>
      </w:r>
    </w:p>
    <w:p w14:paraId="0D23699B" w14:textId="77777777" w:rsidR="005F1290" w:rsidRDefault="005F1290" w:rsidP="005F1290">
      <w:r>
        <w:t xml:space="preserve">Go to </w:t>
      </w:r>
      <w:r>
        <w:rPr>
          <w:b/>
          <w:bCs/>
        </w:rPr>
        <w:t>Health probes</w:t>
      </w:r>
    </w:p>
    <w:p w14:paraId="22970932" w14:textId="77777777" w:rsidR="005F1290" w:rsidRDefault="005F1290" w:rsidP="005F1290">
      <w:r>
        <w:t xml:space="preserve">Click on the </w:t>
      </w:r>
      <w:r>
        <w:rPr>
          <w:b/>
          <w:bCs/>
        </w:rPr>
        <w:t>+ Add</w:t>
      </w:r>
      <w:r>
        <w:t xml:space="preserve"> button</w:t>
      </w:r>
    </w:p>
    <w:p w14:paraId="17488B3F" w14:textId="77777777" w:rsidR="005F1290" w:rsidRDefault="005F1290" w:rsidP="005F1290">
      <w:pPr>
        <w:rPr>
          <w:b/>
          <w:bCs/>
        </w:rPr>
      </w:pPr>
      <w:r>
        <w:t xml:space="preserve">For </w:t>
      </w:r>
      <w:r>
        <w:rPr>
          <w:b/>
          <w:bCs/>
        </w:rPr>
        <w:t>Name</w:t>
      </w:r>
      <w:r>
        <w:t xml:space="preserve"> enter </w:t>
      </w:r>
      <w:r>
        <w:rPr>
          <w:b/>
          <w:bCs/>
        </w:rPr>
        <w:t>LBI-HP</w:t>
      </w:r>
    </w:p>
    <w:p w14:paraId="5512BFAF" w14:textId="77777777" w:rsidR="005F1290" w:rsidRDefault="005F1290" w:rsidP="005F1290">
      <w:pPr>
        <w:rPr>
          <w:b/>
          <w:bCs/>
        </w:rPr>
      </w:pPr>
      <w:r>
        <w:t xml:space="preserve">Change the </w:t>
      </w:r>
      <w:r>
        <w:rPr>
          <w:b/>
          <w:bCs/>
        </w:rPr>
        <w:t>Port</w:t>
      </w:r>
      <w:r>
        <w:t xml:space="preserve"> to </w:t>
      </w:r>
      <w:r>
        <w:rPr>
          <w:b/>
          <w:bCs/>
        </w:rPr>
        <w:t>9000</w:t>
      </w:r>
    </w:p>
    <w:p w14:paraId="4B508792" w14:textId="77777777" w:rsidR="005F1290" w:rsidRDefault="005F1290" w:rsidP="005F1290">
      <w:r>
        <w:t>Accept the default values for the rest of the parameters</w:t>
      </w:r>
    </w:p>
    <w:p w14:paraId="6B6DD490" w14:textId="7FD1666D" w:rsidR="005F1290" w:rsidRDefault="005F1290" w:rsidP="005F1290">
      <w:pPr>
        <w:rPr>
          <w:b/>
          <w:bCs/>
        </w:rPr>
      </w:pPr>
      <w:r>
        <w:t xml:space="preserve">Click on </w:t>
      </w:r>
      <w:r w:rsidR="00F624C4">
        <w:rPr>
          <w:b/>
          <w:bCs/>
        </w:rPr>
        <w:t>Add</w:t>
      </w:r>
    </w:p>
    <w:p w14:paraId="6F80810F" w14:textId="77777777" w:rsidR="005F1290" w:rsidRDefault="005F1290" w:rsidP="005F1290">
      <w:pPr>
        <w:pStyle w:val="Heading5"/>
      </w:pPr>
      <w:r>
        <w:t>Load balancing rules</w:t>
      </w:r>
    </w:p>
    <w:p w14:paraId="2FE41A41" w14:textId="77777777" w:rsidR="005F1290" w:rsidRDefault="005F1290" w:rsidP="005F1290">
      <w:r>
        <w:t xml:space="preserve">Go to </w:t>
      </w:r>
      <w:r>
        <w:rPr>
          <w:b/>
          <w:bCs/>
        </w:rPr>
        <w:t>Load balancing rules</w:t>
      </w:r>
    </w:p>
    <w:p w14:paraId="5CD0088D" w14:textId="77777777" w:rsidR="005F1290" w:rsidRDefault="005F1290" w:rsidP="005F1290">
      <w:r>
        <w:lastRenderedPageBreak/>
        <w:t xml:space="preserve">Click on the </w:t>
      </w:r>
      <w:r>
        <w:rPr>
          <w:b/>
          <w:bCs/>
        </w:rPr>
        <w:t>+ Add</w:t>
      </w:r>
      <w:r>
        <w:t xml:space="preserve"> button</w:t>
      </w:r>
    </w:p>
    <w:p w14:paraId="33E4FA5E" w14:textId="4D175DDB" w:rsidR="005F1290" w:rsidRDefault="005F1290" w:rsidP="005F1290">
      <w:pPr>
        <w:rPr>
          <w:b/>
          <w:bCs/>
        </w:rPr>
      </w:pPr>
      <w:r>
        <w:t xml:space="preserve">For </w:t>
      </w:r>
      <w:r>
        <w:rPr>
          <w:b/>
          <w:bCs/>
        </w:rPr>
        <w:t>Name</w:t>
      </w:r>
      <w:r>
        <w:t xml:space="preserve"> enter </w:t>
      </w:r>
      <w:r>
        <w:rPr>
          <w:b/>
          <w:bCs/>
        </w:rPr>
        <w:t>LBI-RULE</w:t>
      </w:r>
    </w:p>
    <w:p w14:paraId="147869FC" w14:textId="24E70D03" w:rsidR="00F22CA1" w:rsidRPr="00F22CA1" w:rsidRDefault="00F22CA1" w:rsidP="005F1290">
      <w:r>
        <w:t xml:space="preserve">Select </w:t>
      </w:r>
      <w:proofErr w:type="spellStart"/>
      <w:r>
        <w:rPr>
          <w:b/>
          <w:bCs/>
        </w:rPr>
        <w:t>LoadBalancerFrontEnt</w:t>
      </w:r>
      <w:proofErr w:type="spellEnd"/>
      <w:r>
        <w:rPr>
          <w:b/>
          <w:bCs/>
        </w:rPr>
        <w:t xml:space="preserve"> (10.0.1.254)</w:t>
      </w:r>
      <w:r>
        <w:t xml:space="preserve"> item in the </w:t>
      </w:r>
      <w:r>
        <w:rPr>
          <w:b/>
          <w:bCs/>
        </w:rPr>
        <w:t xml:space="preserve">Frontend IP address </w:t>
      </w:r>
      <w:r>
        <w:t>list</w:t>
      </w:r>
    </w:p>
    <w:p w14:paraId="09906D6A" w14:textId="4C81B77B" w:rsidR="0094270F" w:rsidRDefault="0094270F" w:rsidP="005F1290">
      <w:r>
        <w:t xml:space="preserve">Select </w:t>
      </w:r>
      <w:r>
        <w:rPr>
          <w:b/>
          <w:bCs/>
        </w:rPr>
        <w:t xml:space="preserve">LBI-BP </w:t>
      </w:r>
      <w:r>
        <w:t xml:space="preserve">in the </w:t>
      </w:r>
      <w:r>
        <w:rPr>
          <w:b/>
          <w:bCs/>
        </w:rPr>
        <w:t xml:space="preserve">Backend pool </w:t>
      </w:r>
      <w:r>
        <w:t>list</w:t>
      </w:r>
    </w:p>
    <w:p w14:paraId="4A76EC56" w14:textId="5DE4477B" w:rsidR="00605CD7" w:rsidRDefault="00605CD7" w:rsidP="005F1290">
      <w:r>
        <w:t xml:space="preserve">Change both </w:t>
      </w:r>
      <w:r>
        <w:rPr>
          <w:b/>
          <w:bCs/>
        </w:rPr>
        <w:t>Port</w:t>
      </w:r>
      <w:r>
        <w:t xml:space="preserve"> and </w:t>
      </w:r>
      <w:r>
        <w:rPr>
          <w:b/>
          <w:bCs/>
        </w:rPr>
        <w:t>Backend port</w:t>
      </w:r>
      <w:r>
        <w:t xml:space="preserve"> to </w:t>
      </w:r>
      <w:r>
        <w:rPr>
          <w:b/>
          <w:bCs/>
        </w:rPr>
        <w:t>9000</w:t>
      </w:r>
    </w:p>
    <w:p w14:paraId="2768BA4F" w14:textId="133AD6CA" w:rsidR="0094270F" w:rsidRPr="0094270F" w:rsidRDefault="0094270F" w:rsidP="005F1290">
      <w:r>
        <w:t xml:space="preserve">Select </w:t>
      </w:r>
      <w:r>
        <w:rPr>
          <w:b/>
          <w:bCs/>
        </w:rPr>
        <w:t>LBI-HP</w:t>
      </w:r>
      <w:r>
        <w:t xml:space="preserve"> in the </w:t>
      </w:r>
      <w:r>
        <w:rPr>
          <w:b/>
          <w:bCs/>
        </w:rPr>
        <w:t xml:space="preserve">Health probe </w:t>
      </w:r>
      <w:r>
        <w:t>list</w:t>
      </w:r>
    </w:p>
    <w:p w14:paraId="12EF99FA" w14:textId="79F6BBD2" w:rsidR="005F1290" w:rsidRDefault="005F1290" w:rsidP="005F1290">
      <w:r>
        <w:t xml:space="preserve">Click </w:t>
      </w:r>
      <w:r w:rsidR="0094270F">
        <w:rPr>
          <w:b/>
          <w:bCs/>
        </w:rPr>
        <w:t>Add</w:t>
      </w:r>
    </w:p>
    <w:p w14:paraId="0CF2C285" w14:textId="77777777" w:rsidR="005F1290" w:rsidRDefault="005F1290" w:rsidP="005F1290">
      <w:pPr>
        <w:pStyle w:val="Heading4"/>
      </w:pPr>
      <w:r>
        <w:t>Configure the front-end servers</w:t>
      </w:r>
    </w:p>
    <w:p w14:paraId="581D32B8" w14:textId="77777777" w:rsidR="005F1290" w:rsidRDefault="005F1290" w:rsidP="005F1290">
      <w:pPr>
        <w:pStyle w:val="Heading5"/>
      </w:pPr>
      <w:r>
        <w:t>VM-FE-1</w:t>
      </w:r>
    </w:p>
    <w:p w14:paraId="732FA4D7" w14:textId="77777777" w:rsidR="005F1290" w:rsidRDefault="005F1290" w:rsidP="005F1290">
      <w:pPr>
        <w:rPr>
          <w:b/>
          <w:bCs/>
        </w:rPr>
      </w:pPr>
      <w:r>
        <w:t xml:space="preserve">Open a terminal and type </w:t>
      </w:r>
    </w:p>
    <w:p w14:paraId="05D3D0CF" w14:textId="77777777" w:rsidR="005F1290" w:rsidRDefault="005F1290" w:rsidP="005F1290">
      <w:proofErr w:type="spellStart"/>
      <w:r>
        <w:rPr>
          <w:b/>
          <w:bCs/>
        </w:rPr>
        <w:t>ssh</w:t>
      </w:r>
      <w:proofErr w:type="spellEnd"/>
      <w:r>
        <w:rPr>
          <w:b/>
          <w:bCs/>
        </w:rPr>
        <w:t xml:space="preserve"> -p 10021 </w:t>
      </w:r>
      <w:proofErr w:type="spellStart"/>
      <w:r>
        <w:rPr>
          <w:b/>
          <w:bCs/>
        </w:rPr>
        <w:t>demouser</w:t>
      </w:r>
      <w:proofErr w:type="spellEnd"/>
      <w:r>
        <w:rPr>
          <w:b/>
          <w:bCs/>
        </w:rPr>
        <w:t xml:space="preserve">@&lt;public LB </w:t>
      </w:r>
      <w:proofErr w:type="spellStart"/>
      <w:r>
        <w:rPr>
          <w:b/>
          <w:bCs/>
        </w:rPr>
        <w:t>ip</w:t>
      </w:r>
      <w:proofErr w:type="spellEnd"/>
      <w:r>
        <w:rPr>
          <w:b/>
          <w:bCs/>
        </w:rPr>
        <w:t>&gt;</w:t>
      </w:r>
    </w:p>
    <w:p w14:paraId="29FE3CB0" w14:textId="20A49057" w:rsidR="005F1290" w:rsidRDefault="005F1290" w:rsidP="005F1290">
      <w:r>
        <w:t xml:space="preserve">Modify the </w:t>
      </w:r>
      <w:r>
        <w:rPr>
          <w:b/>
          <w:bCs/>
        </w:rPr>
        <w:t>NGINX</w:t>
      </w:r>
      <w:r>
        <w:t xml:space="preserve"> configuration file by pasting the contents of the </w:t>
      </w:r>
      <w:r w:rsidR="00732AF0">
        <w:rPr>
          <w:b/>
          <w:bCs/>
        </w:rPr>
        <w:t>conf/ng</w:t>
      </w:r>
      <w:r>
        <w:rPr>
          <w:b/>
          <w:bCs/>
        </w:rPr>
        <w:t>inx-</w:t>
      </w:r>
      <w:proofErr w:type="spellStart"/>
      <w:r>
        <w:rPr>
          <w:b/>
          <w:bCs/>
        </w:rPr>
        <w:t>sample.conf</w:t>
      </w:r>
      <w:proofErr w:type="spellEnd"/>
      <w:r>
        <w:t xml:space="preserve"> file over the default one</w:t>
      </w:r>
    </w:p>
    <w:p w14:paraId="196AFB37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vi /</w:t>
      </w:r>
      <w:proofErr w:type="spellStart"/>
      <w:r>
        <w:rPr>
          <w:b/>
          <w:bCs/>
        </w:rPr>
        <w:t>etc</w:t>
      </w:r>
      <w:proofErr w:type="spellEnd"/>
      <w:r>
        <w:rPr>
          <w:b/>
          <w:bCs/>
        </w:rPr>
        <w:t>/nginx/sites-available/default</w:t>
      </w:r>
    </w:p>
    <w:p w14:paraId="38342733" w14:textId="77777777" w:rsidR="005F1290" w:rsidRDefault="005F1290" w:rsidP="005F1290">
      <w:r>
        <w:t>Save and close the file</w:t>
      </w:r>
    </w:p>
    <w:p w14:paraId="43D0AE89" w14:textId="77777777" w:rsidR="005F1290" w:rsidRDefault="005F1290" w:rsidP="005F1290">
      <w:pPr>
        <w:shd w:val="clear" w:color="auto" w:fill="D9D9D9" w:themeFill="background1" w:themeFillShade="D9"/>
      </w:pPr>
      <w:r>
        <w:t xml:space="preserve">Alternatively, you can copy the file over the existing one using the </w:t>
      </w:r>
      <w:proofErr w:type="spellStart"/>
      <w:r>
        <w:rPr>
          <w:b/>
          <w:bCs/>
        </w:rPr>
        <w:t>scp</w:t>
      </w:r>
      <w:proofErr w:type="spellEnd"/>
      <w:r>
        <w:t xml:space="preserve"> command</w:t>
      </w:r>
    </w:p>
    <w:p w14:paraId="37C4A3E6" w14:textId="77777777" w:rsidR="005F1290" w:rsidRDefault="005F1290" w:rsidP="005F1290">
      <w:pPr>
        <w:shd w:val="clear" w:color="auto" w:fill="D9D9D9" w:themeFill="background1" w:themeFillShade="D9"/>
      </w:pPr>
      <w:r>
        <w:t>On your host machine, if you are in the folder where the source file is located, you can execute:</w:t>
      </w:r>
    </w:p>
    <w:p w14:paraId="0DD07823" w14:textId="77777777" w:rsidR="005F1290" w:rsidRDefault="005F1290" w:rsidP="005F1290">
      <w:pPr>
        <w:shd w:val="clear" w:color="auto" w:fill="D9D9D9" w:themeFill="background1" w:themeFillShade="D9"/>
        <w:rPr>
          <w:rFonts w:ascii="Consolas" w:hAnsi="Consolas"/>
          <w:b/>
          <w:bCs/>
          <w:sz w:val="18"/>
          <w:szCs w:val="18"/>
        </w:rPr>
      </w:pPr>
      <w:proofErr w:type="spellStart"/>
      <w:r>
        <w:rPr>
          <w:rFonts w:ascii="Consolas" w:hAnsi="Consolas"/>
          <w:b/>
          <w:bCs/>
          <w:sz w:val="18"/>
          <w:szCs w:val="18"/>
        </w:rPr>
        <w:t>scp</w:t>
      </w:r>
      <w:proofErr w:type="spellEnd"/>
      <w:r>
        <w:rPr>
          <w:rFonts w:ascii="Consolas" w:hAnsi="Consolas"/>
          <w:b/>
          <w:bCs/>
          <w:sz w:val="18"/>
          <w:szCs w:val="18"/>
        </w:rPr>
        <w:t xml:space="preserve"> -P 10021 nginx-</w:t>
      </w:r>
      <w:proofErr w:type="spellStart"/>
      <w:r>
        <w:rPr>
          <w:rFonts w:ascii="Consolas" w:hAnsi="Consolas"/>
          <w:b/>
          <w:bCs/>
          <w:sz w:val="18"/>
          <w:szCs w:val="18"/>
        </w:rPr>
        <w:t>sample.conf</w:t>
      </w:r>
      <w:proofErr w:type="spellEnd"/>
      <w:r>
        <w:rPr>
          <w:rFonts w:ascii="Consolas" w:hAnsi="Consolas"/>
          <w:b/>
          <w:bCs/>
          <w:sz w:val="18"/>
          <w:szCs w:val="18"/>
        </w:rPr>
        <w:t xml:space="preserve"> </w:t>
      </w:r>
      <w:proofErr w:type="spellStart"/>
      <w:r>
        <w:rPr>
          <w:rFonts w:ascii="Consolas" w:hAnsi="Consolas"/>
          <w:b/>
          <w:bCs/>
          <w:sz w:val="18"/>
          <w:szCs w:val="18"/>
        </w:rPr>
        <w:t>demouser</w:t>
      </w:r>
      <w:proofErr w:type="spellEnd"/>
      <w:r>
        <w:rPr>
          <w:rFonts w:ascii="Consolas" w:hAnsi="Consolas"/>
          <w:b/>
          <w:bCs/>
          <w:sz w:val="18"/>
          <w:szCs w:val="18"/>
        </w:rPr>
        <w:t xml:space="preserve">@&lt;public LB </w:t>
      </w:r>
      <w:proofErr w:type="spellStart"/>
      <w:r>
        <w:rPr>
          <w:rFonts w:ascii="Consolas" w:hAnsi="Consolas"/>
          <w:b/>
          <w:bCs/>
          <w:sz w:val="18"/>
          <w:szCs w:val="18"/>
        </w:rPr>
        <w:t>ip</w:t>
      </w:r>
      <w:proofErr w:type="spellEnd"/>
      <w:proofErr w:type="gramStart"/>
      <w:r>
        <w:rPr>
          <w:rFonts w:ascii="Consolas" w:hAnsi="Consolas"/>
          <w:b/>
          <w:bCs/>
          <w:sz w:val="18"/>
          <w:szCs w:val="18"/>
        </w:rPr>
        <w:t>&gt;:.</w:t>
      </w:r>
      <w:proofErr w:type="gramEnd"/>
    </w:p>
    <w:p w14:paraId="119D986E" w14:textId="77777777" w:rsidR="005F1290" w:rsidRDefault="005F1290" w:rsidP="005F1290">
      <w:pPr>
        <w:shd w:val="clear" w:color="auto" w:fill="D9D9D9" w:themeFill="background1" w:themeFillShade="D9"/>
      </w:pPr>
      <w:r>
        <w:t xml:space="preserve">This will copy the file to the home folder of the </w:t>
      </w:r>
      <w:proofErr w:type="spellStart"/>
      <w:r>
        <w:rPr>
          <w:b/>
          <w:bCs/>
        </w:rPr>
        <w:t>demouser</w:t>
      </w:r>
      <w:proofErr w:type="spellEnd"/>
    </w:p>
    <w:p w14:paraId="65ED72E6" w14:textId="6FBF3A92" w:rsidR="005F1290" w:rsidRDefault="005F1290" w:rsidP="005F1290">
      <w:pPr>
        <w:shd w:val="clear" w:color="auto" w:fill="D9D9D9" w:themeFill="background1" w:themeFillShade="D9"/>
      </w:pPr>
      <w:r>
        <w:t xml:space="preserve">Then, to move the file to its </w:t>
      </w:r>
      <w:proofErr w:type="gramStart"/>
      <w:r>
        <w:t>final destination</w:t>
      </w:r>
      <w:proofErr w:type="gramEnd"/>
      <w:r>
        <w:t>, you can execute:</w:t>
      </w:r>
    </w:p>
    <w:p w14:paraId="615DD192" w14:textId="5846EDAA" w:rsidR="005F1290" w:rsidRDefault="005F1290" w:rsidP="005F1290">
      <w:pPr>
        <w:shd w:val="clear" w:color="auto" w:fill="D9D9D9" w:themeFill="background1" w:themeFillShade="D9"/>
        <w:rPr>
          <w:rFonts w:ascii="Consolas" w:hAnsi="Consolas"/>
          <w:b/>
          <w:bCs/>
          <w:sz w:val="18"/>
          <w:szCs w:val="18"/>
        </w:rPr>
      </w:pPr>
      <w:proofErr w:type="spellStart"/>
      <w:r>
        <w:rPr>
          <w:rFonts w:ascii="Consolas" w:hAnsi="Consolas"/>
          <w:b/>
          <w:bCs/>
          <w:sz w:val="18"/>
          <w:szCs w:val="18"/>
        </w:rPr>
        <w:t>ssh</w:t>
      </w:r>
      <w:proofErr w:type="spellEnd"/>
      <w:r>
        <w:rPr>
          <w:rFonts w:ascii="Consolas" w:hAnsi="Consolas"/>
          <w:b/>
          <w:bCs/>
          <w:sz w:val="18"/>
          <w:szCs w:val="18"/>
        </w:rPr>
        <w:t xml:space="preserve"> -p 10021 </w:t>
      </w:r>
      <w:proofErr w:type="spellStart"/>
      <w:r>
        <w:rPr>
          <w:rFonts w:ascii="Consolas" w:hAnsi="Consolas"/>
          <w:b/>
          <w:bCs/>
          <w:sz w:val="18"/>
          <w:szCs w:val="18"/>
        </w:rPr>
        <w:t>demouser</w:t>
      </w:r>
      <w:proofErr w:type="spellEnd"/>
      <w:r>
        <w:rPr>
          <w:rFonts w:ascii="Consolas" w:hAnsi="Consolas"/>
          <w:b/>
          <w:bCs/>
          <w:sz w:val="18"/>
          <w:szCs w:val="18"/>
        </w:rPr>
        <w:t xml:space="preserve">@&lt;public LB </w:t>
      </w:r>
      <w:proofErr w:type="spellStart"/>
      <w:r>
        <w:rPr>
          <w:rFonts w:ascii="Consolas" w:hAnsi="Consolas"/>
          <w:b/>
          <w:bCs/>
          <w:sz w:val="18"/>
          <w:szCs w:val="18"/>
        </w:rPr>
        <w:t>ip</w:t>
      </w:r>
      <w:proofErr w:type="spellEnd"/>
      <w:r>
        <w:rPr>
          <w:rFonts w:ascii="Consolas" w:hAnsi="Consolas"/>
          <w:b/>
          <w:bCs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b/>
          <w:bCs/>
          <w:sz w:val="18"/>
          <w:szCs w:val="18"/>
        </w:rPr>
        <w:t>sudo</w:t>
      </w:r>
      <w:proofErr w:type="spellEnd"/>
      <w:r>
        <w:rPr>
          <w:rFonts w:ascii="Consolas" w:hAnsi="Consolas"/>
          <w:b/>
          <w:bCs/>
          <w:sz w:val="18"/>
          <w:szCs w:val="18"/>
        </w:rPr>
        <w:t xml:space="preserve"> mv nginx-</w:t>
      </w:r>
      <w:proofErr w:type="spellStart"/>
      <w:r>
        <w:rPr>
          <w:rFonts w:ascii="Consolas" w:hAnsi="Consolas"/>
          <w:b/>
          <w:bCs/>
          <w:sz w:val="18"/>
          <w:szCs w:val="18"/>
        </w:rPr>
        <w:t>sample.conf</w:t>
      </w:r>
      <w:proofErr w:type="spellEnd"/>
      <w:r>
        <w:rPr>
          <w:rFonts w:ascii="Consolas" w:hAnsi="Consolas"/>
          <w:b/>
          <w:bCs/>
          <w:sz w:val="18"/>
          <w:szCs w:val="18"/>
        </w:rPr>
        <w:t xml:space="preserve"> /</w:t>
      </w:r>
      <w:proofErr w:type="spellStart"/>
      <w:r>
        <w:rPr>
          <w:rFonts w:ascii="Consolas" w:hAnsi="Consolas"/>
          <w:b/>
          <w:bCs/>
          <w:sz w:val="18"/>
          <w:szCs w:val="18"/>
        </w:rPr>
        <w:t>etc</w:t>
      </w:r>
      <w:proofErr w:type="spellEnd"/>
      <w:r>
        <w:rPr>
          <w:rFonts w:ascii="Consolas" w:hAnsi="Consolas"/>
          <w:b/>
          <w:bCs/>
          <w:sz w:val="18"/>
          <w:szCs w:val="18"/>
        </w:rPr>
        <w:t>/nginx/sites-available/default</w:t>
      </w:r>
    </w:p>
    <w:p w14:paraId="673DBD15" w14:textId="77777777" w:rsidR="005F1290" w:rsidRDefault="005F1290" w:rsidP="005F1290">
      <w:pPr>
        <w:shd w:val="clear" w:color="auto" w:fill="D9D9D9" w:themeFill="background1" w:themeFillShade="D9"/>
      </w:pPr>
      <w:r>
        <w:t>This will overwrite the existing (default) file</w:t>
      </w:r>
    </w:p>
    <w:p w14:paraId="468BAFD0" w14:textId="77777777" w:rsidR="005F1290" w:rsidRDefault="005F1290" w:rsidP="005F1290">
      <w:r>
        <w:t xml:space="preserve">Restart and test that the </w:t>
      </w:r>
      <w:r>
        <w:rPr>
          <w:b/>
          <w:bCs/>
        </w:rPr>
        <w:t xml:space="preserve">NGINX </w:t>
      </w:r>
      <w:r>
        <w:t>service is working</w:t>
      </w:r>
    </w:p>
    <w:p w14:paraId="77E48897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ystemctl</w:t>
      </w:r>
      <w:proofErr w:type="spellEnd"/>
      <w:r>
        <w:rPr>
          <w:b/>
          <w:bCs/>
        </w:rPr>
        <w:t xml:space="preserve"> restart nginx</w:t>
      </w:r>
    </w:p>
    <w:p w14:paraId="1558F461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ystemctl</w:t>
      </w:r>
      <w:proofErr w:type="spellEnd"/>
      <w:r>
        <w:rPr>
          <w:b/>
          <w:bCs/>
        </w:rPr>
        <w:t xml:space="preserve"> status nginx</w:t>
      </w:r>
    </w:p>
    <w:p w14:paraId="10A3F9E5" w14:textId="77777777" w:rsidR="005F1290" w:rsidRDefault="005F1290" w:rsidP="005F1290">
      <w:r>
        <w:t>Test the page can be open locally</w:t>
      </w:r>
    </w:p>
    <w:p w14:paraId="7DB672B2" w14:textId="77777777" w:rsidR="005F1290" w:rsidRDefault="005F1290" w:rsidP="005F1290">
      <w:pPr>
        <w:rPr>
          <w:b/>
          <w:bCs/>
        </w:rPr>
      </w:pPr>
      <w:r>
        <w:rPr>
          <w:b/>
          <w:bCs/>
        </w:rPr>
        <w:t>curl http://localhost/index.php</w:t>
      </w:r>
    </w:p>
    <w:p w14:paraId="5B5B12D2" w14:textId="77777777" w:rsidR="005F1290" w:rsidRDefault="005F1290" w:rsidP="005F1290">
      <w:pPr>
        <w:pStyle w:val="Heading5"/>
      </w:pPr>
      <w:r>
        <w:t>VM-FE-2</w:t>
      </w:r>
    </w:p>
    <w:p w14:paraId="4FEDDB61" w14:textId="77777777" w:rsidR="005F1290" w:rsidRDefault="005F1290" w:rsidP="005F1290">
      <w:r>
        <w:t xml:space="preserve">Repeat the steps executed on </w:t>
      </w:r>
      <w:r>
        <w:rPr>
          <w:b/>
          <w:bCs/>
        </w:rPr>
        <w:t>VM-FE-1</w:t>
      </w:r>
      <w:r>
        <w:t xml:space="preserve"> on this machine as well</w:t>
      </w:r>
    </w:p>
    <w:p w14:paraId="7305F0F3" w14:textId="77777777" w:rsidR="005F1290" w:rsidRDefault="005F1290" w:rsidP="005F1290">
      <w:pPr>
        <w:pStyle w:val="Heading5"/>
      </w:pPr>
      <w:r>
        <w:t>Test from outside</w:t>
      </w:r>
    </w:p>
    <w:p w14:paraId="45F99CE1" w14:textId="77777777" w:rsidR="005F1290" w:rsidRDefault="005F1290" w:rsidP="005F1290">
      <w:r>
        <w:t xml:space="preserve">Copy the </w:t>
      </w:r>
      <w:r>
        <w:rPr>
          <w:b/>
          <w:bCs/>
        </w:rPr>
        <w:t>Public IP address</w:t>
      </w:r>
      <w:r>
        <w:t xml:space="preserve"> of the public load balancer</w:t>
      </w:r>
    </w:p>
    <w:p w14:paraId="1CADD9FD" w14:textId="77777777" w:rsidR="00DD4E87" w:rsidRDefault="005F1290" w:rsidP="005F1290">
      <w:r>
        <w:t>Open a browser tab and navigate to it</w:t>
      </w:r>
      <w:r w:rsidR="0019222A">
        <w:t xml:space="preserve"> (don’t forget to add </w:t>
      </w:r>
      <w:r w:rsidR="0019222A" w:rsidRPr="0019222A">
        <w:rPr>
          <w:b/>
          <w:bCs/>
        </w:rPr>
        <w:t>/</w:t>
      </w:r>
      <w:proofErr w:type="spellStart"/>
      <w:r w:rsidR="0019222A" w:rsidRPr="0019222A">
        <w:rPr>
          <w:b/>
          <w:bCs/>
        </w:rPr>
        <w:t>i</w:t>
      </w:r>
      <w:r w:rsidR="0019222A">
        <w:rPr>
          <w:b/>
          <w:bCs/>
        </w:rPr>
        <w:t>ndex.php</w:t>
      </w:r>
      <w:proofErr w:type="spellEnd"/>
      <w:r w:rsidR="0019222A">
        <w:t>)</w:t>
      </w:r>
    </w:p>
    <w:p w14:paraId="14042E4C" w14:textId="6663C5F3" w:rsidR="005F1290" w:rsidRDefault="005F1290" w:rsidP="005F1290">
      <w:r>
        <w:t>You should see the same configuration information</w:t>
      </w:r>
    </w:p>
    <w:p w14:paraId="7F70C2D1" w14:textId="77777777" w:rsidR="005F1290" w:rsidRDefault="005F1290" w:rsidP="005F1290">
      <w:pPr>
        <w:pStyle w:val="Heading4"/>
      </w:pPr>
      <w:r>
        <w:t>Connect back-end servers to the database</w:t>
      </w:r>
    </w:p>
    <w:p w14:paraId="23EEC862" w14:textId="1636E934" w:rsidR="005F1290" w:rsidRDefault="005F1290" w:rsidP="005F1290">
      <w:r>
        <w:t>We will set</w:t>
      </w:r>
      <w:r w:rsidR="00981B67">
        <w:t xml:space="preserve"> </w:t>
      </w:r>
      <w:r>
        <w:t>up each back-end server separately</w:t>
      </w:r>
    </w:p>
    <w:p w14:paraId="1A8A2634" w14:textId="77777777" w:rsidR="005F1290" w:rsidRDefault="005F1290" w:rsidP="005F1290">
      <w:pPr>
        <w:pStyle w:val="Heading5"/>
      </w:pPr>
      <w:r>
        <w:lastRenderedPageBreak/>
        <w:t>VM-BE-1</w:t>
      </w:r>
    </w:p>
    <w:p w14:paraId="745DDC3B" w14:textId="5599CE03" w:rsidR="00C50591" w:rsidRPr="00C50591" w:rsidRDefault="00C50591" w:rsidP="00C50591">
      <w:pPr>
        <w:rPr>
          <w:i/>
          <w:iCs/>
        </w:rPr>
      </w:pPr>
      <w:r w:rsidRPr="00C50591">
        <w:rPr>
          <w:i/>
          <w:iCs/>
        </w:rPr>
        <w:t xml:space="preserve">For this part, it would be better to wither have public IP addresses for the two backend VMs or at least set a </w:t>
      </w:r>
      <w:proofErr w:type="gramStart"/>
      <w:r w:rsidRPr="00C50591">
        <w:rPr>
          <w:i/>
          <w:iCs/>
        </w:rPr>
        <w:t>NAT rules</w:t>
      </w:r>
      <w:proofErr w:type="gramEnd"/>
      <w:r w:rsidRPr="00C50591">
        <w:rPr>
          <w:i/>
          <w:iCs/>
        </w:rPr>
        <w:t xml:space="preserve"> in the internal </w:t>
      </w:r>
      <w:proofErr w:type="spellStart"/>
      <w:r w:rsidRPr="00C50591">
        <w:rPr>
          <w:i/>
          <w:iCs/>
        </w:rPr>
        <w:t>loadbalancer</w:t>
      </w:r>
      <w:proofErr w:type="spellEnd"/>
      <w:r w:rsidR="009A67E5">
        <w:rPr>
          <w:i/>
          <w:iCs/>
        </w:rPr>
        <w:t xml:space="preserve"> and use of the frontend machines to access them</w:t>
      </w:r>
    </w:p>
    <w:p w14:paraId="40E8611F" w14:textId="77777777" w:rsidR="005F1290" w:rsidRDefault="005F1290" w:rsidP="005F1290">
      <w:r>
        <w:t xml:space="preserve">Open a session to </w:t>
      </w:r>
      <w:r>
        <w:rPr>
          <w:b/>
          <w:bCs/>
        </w:rPr>
        <w:t>VM-BE-1</w:t>
      </w:r>
    </w:p>
    <w:p w14:paraId="2DE2C000" w14:textId="77777777" w:rsidR="005F1290" w:rsidRDefault="005F1290" w:rsidP="005F1290">
      <w:r>
        <w:t xml:space="preserve">Add the </w:t>
      </w:r>
      <w:r>
        <w:rPr>
          <w:b/>
          <w:bCs/>
        </w:rPr>
        <w:t>Microsoft’s</w:t>
      </w:r>
      <w:r>
        <w:t xml:space="preserve"> repository:</w:t>
      </w:r>
    </w:p>
    <w:p w14:paraId="6EEC7C64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bash -c "curl https://packages.microsoft.com/keys/microsoft.asc | apt-key add -"</w:t>
      </w:r>
    </w:p>
    <w:p w14:paraId="016CF19B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bash -c "curl https://packages.microsoft.com/config/ubuntu/18.04/prod.list &gt; /</w:t>
      </w:r>
      <w:proofErr w:type="spellStart"/>
      <w:r>
        <w:rPr>
          <w:b/>
          <w:bCs/>
        </w:rPr>
        <w:t>etc</w:t>
      </w:r>
      <w:proofErr w:type="spellEnd"/>
      <w:r>
        <w:rPr>
          <w:b/>
          <w:bCs/>
        </w:rPr>
        <w:t>/apt/</w:t>
      </w:r>
      <w:proofErr w:type="spellStart"/>
      <w:r>
        <w:rPr>
          <w:b/>
          <w:bCs/>
        </w:rPr>
        <w:t>sources.list.d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mssql-release.list</w:t>
      </w:r>
      <w:proofErr w:type="spellEnd"/>
      <w:r>
        <w:rPr>
          <w:b/>
          <w:bCs/>
        </w:rPr>
        <w:t>"</w:t>
      </w:r>
    </w:p>
    <w:p w14:paraId="4B7D82BA" w14:textId="77777777" w:rsidR="005F1290" w:rsidRDefault="005F1290" w:rsidP="005F1290">
      <w:r>
        <w:t>Update package information</w:t>
      </w:r>
    </w:p>
    <w:p w14:paraId="290CF4FC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apt-get update</w:t>
      </w:r>
    </w:p>
    <w:p w14:paraId="711F3D90" w14:textId="77777777" w:rsidR="005F1290" w:rsidRDefault="005F1290" w:rsidP="005F1290">
      <w:r>
        <w:t xml:space="preserve">Install the </w:t>
      </w:r>
      <w:r>
        <w:rPr>
          <w:b/>
          <w:bCs/>
        </w:rPr>
        <w:t>Microsoft</w:t>
      </w:r>
      <w:r>
        <w:t xml:space="preserve"> tools:</w:t>
      </w:r>
    </w:p>
    <w:p w14:paraId="5689AB3B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ACCEPT_EULA=Y apt-get install -y msodbcsql17 </w:t>
      </w:r>
      <w:proofErr w:type="spellStart"/>
      <w:r>
        <w:rPr>
          <w:b/>
          <w:bCs/>
        </w:rPr>
        <w:t>mssql</w:t>
      </w:r>
      <w:proofErr w:type="spellEnd"/>
      <w:r>
        <w:rPr>
          <w:b/>
          <w:bCs/>
        </w:rPr>
        <w:t>-tools</w:t>
      </w:r>
    </w:p>
    <w:p w14:paraId="7A7AE241" w14:textId="77777777" w:rsidR="005F1290" w:rsidRDefault="005F1290" w:rsidP="005F1290">
      <w:r>
        <w:t xml:space="preserve">Install the </w:t>
      </w:r>
      <w:r>
        <w:rPr>
          <w:b/>
          <w:bCs/>
        </w:rPr>
        <w:t>ODBC</w:t>
      </w:r>
      <w:r>
        <w:t xml:space="preserve"> driver:</w:t>
      </w:r>
    </w:p>
    <w:p w14:paraId="5746C010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apt-get install -y </w:t>
      </w:r>
      <w:proofErr w:type="spellStart"/>
      <w:r>
        <w:rPr>
          <w:b/>
          <w:bCs/>
        </w:rPr>
        <w:t>unixodbc</w:t>
      </w:r>
      <w:proofErr w:type="spellEnd"/>
      <w:r>
        <w:rPr>
          <w:b/>
          <w:bCs/>
        </w:rPr>
        <w:t>-dev</w:t>
      </w:r>
    </w:p>
    <w:p w14:paraId="504307BE" w14:textId="77777777" w:rsidR="005F1290" w:rsidRDefault="005F1290" w:rsidP="005F1290">
      <w:r>
        <w:t>Install all necessary packages:</w:t>
      </w:r>
    </w:p>
    <w:p w14:paraId="368CED60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apt-get install -y </w:t>
      </w:r>
      <w:proofErr w:type="spellStart"/>
      <w:r>
        <w:rPr>
          <w:b/>
          <w:bCs/>
        </w:rPr>
        <w:t>gcc</w:t>
      </w:r>
      <w:proofErr w:type="spellEnd"/>
      <w:r>
        <w:rPr>
          <w:b/>
          <w:bCs/>
        </w:rPr>
        <w:t xml:space="preserve"> g++ make </w:t>
      </w:r>
      <w:proofErr w:type="spellStart"/>
      <w:r>
        <w:rPr>
          <w:b/>
          <w:bCs/>
        </w:rPr>
        <w:t>autoconf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bc</w:t>
      </w:r>
      <w:proofErr w:type="spellEnd"/>
      <w:r>
        <w:rPr>
          <w:b/>
          <w:bCs/>
        </w:rPr>
        <w:t>-dev pkg-config</w:t>
      </w:r>
    </w:p>
    <w:p w14:paraId="577B3E2F" w14:textId="77777777" w:rsidR="005F1290" w:rsidRDefault="005F1290" w:rsidP="005F1290">
      <w:r>
        <w:t xml:space="preserve">Install </w:t>
      </w:r>
      <w:r>
        <w:rPr>
          <w:b/>
          <w:bCs/>
        </w:rPr>
        <w:t>PHP PEAR</w:t>
      </w:r>
      <w:r>
        <w:t xml:space="preserve"> and </w:t>
      </w:r>
      <w:r>
        <w:rPr>
          <w:b/>
          <w:bCs/>
        </w:rPr>
        <w:t>PHP</w:t>
      </w:r>
      <w:r>
        <w:t xml:space="preserve"> development packages:</w:t>
      </w:r>
    </w:p>
    <w:p w14:paraId="2E0D87C3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apt-get install -y php-pear php-dev</w:t>
      </w:r>
    </w:p>
    <w:p w14:paraId="581E12E3" w14:textId="77777777" w:rsidR="005F1290" w:rsidRDefault="005F1290" w:rsidP="005F1290">
      <w:r>
        <w:t xml:space="preserve">Install SQL server extensions: </w:t>
      </w:r>
    </w:p>
    <w:p w14:paraId="14C78082" w14:textId="7C1CDE8F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ecl</w:t>
      </w:r>
      <w:proofErr w:type="spellEnd"/>
      <w:r>
        <w:rPr>
          <w:b/>
          <w:bCs/>
        </w:rPr>
        <w:t xml:space="preserve"> install sqlsrv</w:t>
      </w:r>
      <w:r w:rsidR="00783C71">
        <w:rPr>
          <w:b/>
          <w:bCs/>
        </w:rPr>
        <w:t>-5.8.1</w:t>
      </w:r>
    </w:p>
    <w:p w14:paraId="4499C03C" w14:textId="0E5CC0CA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ecl</w:t>
      </w:r>
      <w:proofErr w:type="spellEnd"/>
      <w:r>
        <w:rPr>
          <w:b/>
          <w:bCs/>
        </w:rPr>
        <w:t xml:space="preserve"> install pdo_sqlsrv</w:t>
      </w:r>
      <w:r w:rsidR="00783C71">
        <w:rPr>
          <w:b/>
          <w:bCs/>
        </w:rPr>
        <w:t>-5.8.1</w:t>
      </w:r>
    </w:p>
    <w:p w14:paraId="5970A2CD" w14:textId="77777777" w:rsidR="005F1290" w:rsidRDefault="005F1290" w:rsidP="005F1290">
      <w:r>
        <w:t>Adjust the configuration:</w:t>
      </w:r>
    </w:p>
    <w:p w14:paraId="5122669E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bash -c "echo extension=sqlsrv.so &gt; /</w:t>
      </w:r>
      <w:proofErr w:type="spellStart"/>
      <w:r>
        <w:rPr>
          <w:b/>
          <w:bCs/>
        </w:rPr>
        <w:t>etc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php</w:t>
      </w:r>
      <w:proofErr w:type="spellEnd"/>
      <w:r>
        <w:rPr>
          <w:b/>
          <w:bCs/>
        </w:rPr>
        <w:t>/7.2/mods-available/sqlsrv.ini"</w:t>
      </w:r>
    </w:p>
    <w:p w14:paraId="2FC79490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bash -c "echo extension=pdo_sqlsrv.so &gt; /</w:t>
      </w:r>
      <w:proofErr w:type="spellStart"/>
      <w:r>
        <w:rPr>
          <w:b/>
          <w:bCs/>
        </w:rPr>
        <w:t>etc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php</w:t>
      </w:r>
      <w:proofErr w:type="spellEnd"/>
      <w:r>
        <w:rPr>
          <w:b/>
          <w:bCs/>
        </w:rPr>
        <w:t>/7.2/mods-available/pdo_sqlsrv.ini"</w:t>
      </w:r>
    </w:p>
    <w:p w14:paraId="169B3800" w14:textId="77777777" w:rsidR="005F1290" w:rsidRDefault="005F1290" w:rsidP="005F1290">
      <w:r>
        <w:t>Enable both modules:</w:t>
      </w:r>
    </w:p>
    <w:p w14:paraId="5BC009C0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penmo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qlsrv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do_sqlsrv</w:t>
      </w:r>
      <w:proofErr w:type="spellEnd"/>
    </w:p>
    <w:p w14:paraId="7142FBF7" w14:textId="77777777" w:rsidR="005F1290" w:rsidRDefault="005F1290" w:rsidP="005F1290">
      <w:r>
        <w:t>Restart the service:</w:t>
      </w:r>
    </w:p>
    <w:p w14:paraId="31C91E2E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sud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ystemctl</w:t>
      </w:r>
      <w:proofErr w:type="spellEnd"/>
      <w:r>
        <w:rPr>
          <w:b/>
          <w:bCs/>
        </w:rPr>
        <w:t xml:space="preserve"> restart php7.2-fpm.service</w:t>
      </w:r>
    </w:p>
    <w:p w14:paraId="0B979079" w14:textId="422E0FA9" w:rsidR="005F1290" w:rsidRDefault="005F1290" w:rsidP="005F1290">
      <w:r>
        <w:t xml:space="preserve">Open the </w:t>
      </w:r>
      <w:r>
        <w:rPr>
          <w:b/>
          <w:bCs/>
        </w:rPr>
        <w:t>/site/</w:t>
      </w:r>
      <w:proofErr w:type="spellStart"/>
      <w:r>
        <w:rPr>
          <w:b/>
          <w:bCs/>
        </w:rPr>
        <w:t>index.php</w:t>
      </w:r>
      <w:proofErr w:type="spellEnd"/>
      <w:r>
        <w:t xml:space="preserve"> file and paste the contents of the </w:t>
      </w:r>
      <w:r>
        <w:rPr>
          <w:b/>
          <w:bCs/>
        </w:rPr>
        <w:t>web</w:t>
      </w:r>
      <w:r w:rsidR="00AC6292">
        <w:rPr>
          <w:b/>
          <w:bCs/>
        </w:rPr>
        <w:t>/</w:t>
      </w:r>
      <w:proofErr w:type="spellStart"/>
      <w:r w:rsidR="00AC6292">
        <w:rPr>
          <w:b/>
          <w:bCs/>
        </w:rPr>
        <w:t>index.</w:t>
      </w:r>
      <w:r>
        <w:rPr>
          <w:b/>
          <w:bCs/>
        </w:rPr>
        <w:t>php</w:t>
      </w:r>
      <w:proofErr w:type="spellEnd"/>
      <w:r>
        <w:t xml:space="preserve"> file</w:t>
      </w:r>
      <w:r w:rsidR="00F35311">
        <w:t xml:space="preserve"> from the accompanying files</w:t>
      </w:r>
    </w:p>
    <w:p w14:paraId="508E298E" w14:textId="77777777" w:rsidR="005F1290" w:rsidRDefault="005F1290" w:rsidP="005F1290">
      <w:r>
        <w:t xml:space="preserve">Return to the </w:t>
      </w:r>
      <w:r>
        <w:rPr>
          <w:b/>
          <w:bCs/>
        </w:rPr>
        <w:t>Azure Portal</w:t>
      </w:r>
      <w:r>
        <w:t xml:space="preserve"> and go to the SQL database </w:t>
      </w:r>
    </w:p>
    <w:p w14:paraId="78DCFDE1" w14:textId="77777777" w:rsidR="005F1290" w:rsidRDefault="005F1290" w:rsidP="005F1290">
      <w:r>
        <w:t xml:space="preserve">In the </w:t>
      </w:r>
      <w:r>
        <w:rPr>
          <w:b/>
          <w:bCs/>
        </w:rPr>
        <w:t xml:space="preserve">Settings </w:t>
      </w:r>
      <w:r>
        <w:t xml:space="preserve">section click on </w:t>
      </w:r>
      <w:r>
        <w:rPr>
          <w:b/>
          <w:bCs/>
        </w:rPr>
        <w:t>Connection strings</w:t>
      </w:r>
      <w:r>
        <w:t xml:space="preserve"> </w:t>
      </w:r>
    </w:p>
    <w:p w14:paraId="5104A403" w14:textId="77777777" w:rsidR="005F1290" w:rsidRDefault="005F1290" w:rsidP="005F1290">
      <w:r>
        <w:t xml:space="preserve">Switch to </w:t>
      </w:r>
      <w:r>
        <w:rPr>
          <w:b/>
          <w:bCs/>
        </w:rPr>
        <w:t xml:space="preserve">PHP </w:t>
      </w:r>
      <w:r>
        <w:t>and copy the connection string for SQL Server Extension (the second one)</w:t>
      </w:r>
    </w:p>
    <w:p w14:paraId="3A14E9EC" w14:textId="0468503A" w:rsidR="005F1290" w:rsidRDefault="005F1290" w:rsidP="005F1290">
      <w:r>
        <w:t xml:space="preserve">Paste it </w:t>
      </w:r>
      <w:r w:rsidR="00A412DA">
        <w:t>at</w:t>
      </w:r>
      <w:r>
        <w:t xml:space="preserve"> the beginning of the file and enter the password for the database set during the creation process</w:t>
      </w:r>
    </w:p>
    <w:p w14:paraId="4F5ECC9D" w14:textId="77777777" w:rsidR="005F1290" w:rsidRDefault="005F1290" w:rsidP="005F1290">
      <w:r>
        <w:t>Save and close the file</w:t>
      </w:r>
    </w:p>
    <w:p w14:paraId="02DC80A0" w14:textId="77777777" w:rsidR="005F1290" w:rsidRDefault="005F1290" w:rsidP="005F1290">
      <w:pPr>
        <w:pStyle w:val="Heading5"/>
      </w:pPr>
      <w:r>
        <w:lastRenderedPageBreak/>
        <w:t>Local test</w:t>
      </w:r>
    </w:p>
    <w:p w14:paraId="603F2894" w14:textId="77777777" w:rsidR="005F1290" w:rsidRDefault="005F1290" w:rsidP="005F1290">
      <w:r>
        <w:t>Test the site locally by executing:</w:t>
      </w:r>
    </w:p>
    <w:p w14:paraId="7204A748" w14:textId="77777777" w:rsidR="005F1290" w:rsidRDefault="005F1290" w:rsidP="005F1290">
      <w:pPr>
        <w:rPr>
          <w:b/>
          <w:bCs/>
        </w:rPr>
      </w:pPr>
      <w:proofErr w:type="spellStart"/>
      <w:r>
        <w:rPr>
          <w:b/>
          <w:bCs/>
        </w:rPr>
        <w:t>php</w:t>
      </w:r>
      <w:proofErr w:type="spellEnd"/>
      <w:r>
        <w:rPr>
          <w:b/>
          <w:bCs/>
        </w:rPr>
        <w:t xml:space="preserve"> /site/</w:t>
      </w:r>
      <w:proofErr w:type="spellStart"/>
      <w:r>
        <w:rPr>
          <w:b/>
          <w:bCs/>
        </w:rPr>
        <w:t>index.php</w:t>
      </w:r>
      <w:proofErr w:type="spellEnd"/>
    </w:p>
    <w:p w14:paraId="37926D1E" w14:textId="77777777" w:rsidR="005F1290" w:rsidRDefault="005F1290" w:rsidP="005F1290">
      <w:pPr>
        <w:pStyle w:val="Heading5"/>
      </w:pPr>
      <w:r>
        <w:t>VM-BE-2</w:t>
      </w:r>
    </w:p>
    <w:p w14:paraId="0770EA66" w14:textId="77777777" w:rsidR="005F1290" w:rsidRDefault="005F1290" w:rsidP="005F1290">
      <w:r>
        <w:t xml:space="preserve">Repeat all steps that you did on </w:t>
      </w:r>
      <w:r>
        <w:rPr>
          <w:b/>
          <w:bCs/>
        </w:rPr>
        <w:t xml:space="preserve">VM-BE-1 </w:t>
      </w:r>
      <w:r>
        <w:t xml:space="preserve">on </w:t>
      </w:r>
      <w:r>
        <w:rPr>
          <w:b/>
          <w:bCs/>
        </w:rPr>
        <w:t>VM-BE-2</w:t>
      </w:r>
      <w:r>
        <w:t xml:space="preserve"> as well</w:t>
      </w:r>
    </w:p>
    <w:p w14:paraId="11DCFE02" w14:textId="77777777" w:rsidR="005F1290" w:rsidRDefault="005F1290" w:rsidP="005F1290">
      <w:pPr>
        <w:pStyle w:val="Heading5"/>
      </w:pPr>
      <w:r>
        <w:t>External test</w:t>
      </w:r>
    </w:p>
    <w:p w14:paraId="660959FB" w14:textId="77777777" w:rsidR="005F1290" w:rsidRDefault="005F1290" w:rsidP="005F1290">
      <w:r>
        <w:t xml:space="preserve">Copy the </w:t>
      </w:r>
      <w:r>
        <w:rPr>
          <w:b/>
          <w:bCs/>
        </w:rPr>
        <w:t>Public IP address</w:t>
      </w:r>
      <w:r>
        <w:t xml:space="preserve"> of the public load balancer</w:t>
      </w:r>
    </w:p>
    <w:p w14:paraId="0FCDE86C" w14:textId="6079D0F1" w:rsidR="005F1290" w:rsidRPr="0052754A" w:rsidRDefault="005F1290" w:rsidP="005F1290">
      <w:r>
        <w:t>Open a browser tab and navigate to it</w:t>
      </w:r>
      <w:r w:rsidR="0052754A">
        <w:t xml:space="preserve"> but do not forget to add </w:t>
      </w:r>
      <w:r w:rsidR="0052754A">
        <w:rPr>
          <w:b/>
          <w:bCs/>
        </w:rPr>
        <w:t>/</w:t>
      </w:r>
      <w:proofErr w:type="spellStart"/>
      <w:r w:rsidR="0052754A">
        <w:rPr>
          <w:b/>
          <w:bCs/>
        </w:rPr>
        <w:t>index.php</w:t>
      </w:r>
      <w:proofErr w:type="spellEnd"/>
      <w:r w:rsidR="0052754A">
        <w:t xml:space="preserve"> at the end</w:t>
      </w:r>
    </w:p>
    <w:p w14:paraId="695A42D6" w14:textId="77777777" w:rsidR="005F1290" w:rsidRDefault="005F1290" w:rsidP="005F1290">
      <w:pPr>
        <w:pStyle w:val="Heading4"/>
      </w:pPr>
      <w:r>
        <w:t>The end</w:t>
      </w:r>
    </w:p>
    <w:p w14:paraId="46C2F025" w14:textId="77777777" w:rsidR="005F1290" w:rsidRDefault="005F1290" w:rsidP="005F1290">
      <w:r>
        <w:t>By now, you should have a fully working solution</w:t>
      </w:r>
    </w:p>
    <w:p w14:paraId="3F83A491" w14:textId="77777777" w:rsidR="005F1290" w:rsidRDefault="005F1290" w:rsidP="005F1290">
      <w:r>
        <w:t>Of course, there are multiple ways to automate all or some parts of what has been done so far</w:t>
      </w:r>
    </w:p>
    <w:p w14:paraId="384D2272" w14:textId="77777777" w:rsidR="005F1290" w:rsidRDefault="005F1290" w:rsidP="005F1290">
      <w:pPr>
        <w:pStyle w:val="Heading2"/>
        <w:numPr>
          <w:ilvl w:val="0"/>
          <w:numId w:val="0"/>
        </w:numPr>
        <w:ind w:left="360" w:hanging="360"/>
      </w:pPr>
      <w:r>
        <w:t>Solution #2 (Azure CLI)</w:t>
      </w:r>
    </w:p>
    <w:p w14:paraId="022F4C1B" w14:textId="77777777" w:rsidR="005F1290" w:rsidRDefault="005F1290" w:rsidP="005F1290">
      <w:r>
        <w:t xml:space="preserve">Actions that must be executed are </w:t>
      </w:r>
      <w:proofErr w:type="gramStart"/>
      <w:r>
        <w:t>more or less the</w:t>
      </w:r>
      <w:proofErr w:type="gramEnd"/>
      <w:r>
        <w:t xml:space="preserve"> same, just their order and/or configuration is a little bit different</w:t>
      </w:r>
    </w:p>
    <w:p w14:paraId="6B874F5E" w14:textId="3DA604FC" w:rsidR="005F1290" w:rsidRDefault="005F1290" w:rsidP="005F1290">
      <w:r>
        <w:t>All steps that follow can be executed without any changes either in a bash session on a Linux machine or in bash mode of the Azure Cloud Shell</w:t>
      </w:r>
    </w:p>
    <w:p w14:paraId="62840E30" w14:textId="6814EC80" w:rsidR="00C65BDB" w:rsidRDefault="00C65BDB" w:rsidP="005F1290">
      <w:r>
        <w:t>Should you want to execute them in a PowerShell session under Windows, then you must prefix the variables with a dollar sign ($) during their declaration</w:t>
      </w:r>
    </w:p>
    <w:p w14:paraId="40FCC5C2" w14:textId="044C9B47" w:rsidR="005F1290" w:rsidRDefault="005F1290" w:rsidP="005F1290">
      <w:r>
        <w:t>Let</w:t>
      </w:r>
      <w:r w:rsidR="00A412DA">
        <w:rPr>
          <w:lang w:val="bg-BG"/>
        </w:rPr>
        <w:t xml:space="preserve"> </w:t>
      </w:r>
      <w:r w:rsidR="00A412DA">
        <w:t>us</w:t>
      </w:r>
      <w:r>
        <w:t xml:space="preserve"> log</w:t>
      </w:r>
      <w:r w:rsidR="00A412DA">
        <w:t xml:space="preserve"> </w:t>
      </w:r>
      <w:r>
        <w:t>in first</w:t>
      </w:r>
    </w:p>
    <w:p w14:paraId="3C3B7094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login</w:t>
      </w:r>
    </w:p>
    <w:p w14:paraId="4F5AB415" w14:textId="77777777" w:rsidR="005F1290" w:rsidRDefault="005F1290" w:rsidP="005F1290">
      <w:r>
        <w:t>Then, we can set a few variables</w:t>
      </w:r>
    </w:p>
    <w:p w14:paraId="65BB6D0F" w14:textId="064DC8FA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>
        <w:rPr>
          <w:rFonts w:ascii="Consolas" w:hAnsi="Consolas"/>
          <w:b/>
          <w:bCs/>
          <w:sz w:val="20"/>
          <w:szCs w:val="20"/>
        </w:rPr>
        <w:t>RES="RG-Solution-AZ"</w:t>
      </w:r>
    </w:p>
    <w:p w14:paraId="6253B3B6" w14:textId="7123D3A4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>
        <w:rPr>
          <w:rFonts w:ascii="Consolas" w:hAnsi="Consolas"/>
          <w:b/>
          <w:bCs/>
          <w:sz w:val="20"/>
          <w:szCs w:val="20"/>
        </w:rPr>
        <w:t>LOC="</w:t>
      </w:r>
      <w:proofErr w:type="spellStart"/>
      <w:r>
        <w:rPr>
          <w:rFonts w:ascii="Consolas" w:hAnsi="Consolas"/>
          <w:b/>
          <w:bCs/>
          <w:sz w:val="20"/>
          <w:szCs w:val="20"/>
        </w:rPr>
        <w:t>westeurope</w:t>
      </w:r>
      <w:proofErr w:type="spellEnd"/>
      <w:r>
        <w:rPr>
          <w:rFonts w:ascii="Consolas" w:hAnsi="Consolas"/>
          <w:b/>
          <w:bCs/>
          <w:sz w:val="20"/>
          <w:szCs w:val="20"/>
        </w:rPr>
        <w:t>"</w:t>
      </w:r>
    </w:p>
    <w:p w14:paraId="40223019" w14:textId="067B3CF5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>
        <w:rPr>
          <w:rFonts w:ascii="Consolas" w:hAnsi="Consolas"/>
          <w:b/>
          <w:bCs/>
          <w:sz w:val="20"/>
          <w:szCs w:val="20"/>
        </w:rPr>
        <w:t>SGF="SG-FE"</w:t>
      </w:r>
    </w:p>
    <w:p w14:paraId="7A9C06E5" w14:textId="40DE3894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>
        <w:rPr>
          <w:rFonts w:ascii="Consolas" w:hAnsi="Consolas"/>
          <w:b/>
          <w:bCs/>
          <w:sz w:val="20"/>
          <w:szCs w:val="20"/>
        </w:rPr>
        <w:t>SGB="SG-BE"</w:t>
      </w:r>
    </w:p>
    <w:p w14:paraId="4EC17AE6" w14:textId="282D5ABC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>
        <w:rPr>
          <w:rFonts w:ascii="Consolas" w:hAnsi="Consolas"/>
          <w:b/>
          <w:bCs/>
          <w:sz w:val="20"/>
          <w:szCs w:val="20"/>
        </w:rPr>
        <w:t>NET="NET"</w:t>
      </w:r>
    </w:p>
    <w:p w14:paraId="6F949F32" w14:textId="6EFEB762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>
        <w:rPr>
          <w:rFonts w:ascii="Consolas" w:hAnsi="Consolas"/>
          <w:b/>
          <w:bCs/>
          <w:sz w:val="20"/>
          <w:szCs w:val="20"/>
        </w:rPr>
        <w:t>NSF="NET-SUB-Front"</w:t>
      </w:r>
    </w:p>
    <w:p w14:paraId="33AC329B" w14:textId="3CCE29AE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>
        <w:rPr>
          <w:rFonts w:ascii="Consolas" w:hAnsi="Consolas"/>
          <w:b/>
          <w:bCs/>
          <w:sz w:val="20"/>
          <w:szCs w:val="20"/>
        </w:rPr>
        <w:t>NSB="NET-SUB-Back"</w:t>
      </w:r>
    </w:p>
    <w:p w14:paraId="7CC5D185" w14:textId="2CFF8D9C" w:rsidR="00A63966" w:rsidRDefault="00A63966" w:rsidP="005F1290">
      <w:r>
        <w:t>Select a subscription if there is more than one</w:t>
      </w:r>
    </w:p>
    <w:p w14:paraId="62E864D3" w14:textId="53EADFF3" w:rsidR="00A63966" w:rsidRPr="00A63966" w:rsidRDefault="00D20DC4" w:rsidP="00A6396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D20DC4">
        <w:rPr>
          <w:rFonts w:ascii="Consolas" w:hAnsi="Consolas"/>
          <w:b/>
          <w:bCs/>
          <w:sz w:val="20"/>
          <w:szCs w:val="20"/>
        </w:rPr>
        <w:t>az</w:t>
      </w:r>
      <w:proofErr w:type="spellEnd"/>
      <w:r w:rsidRPr="00D20DC4">
        <w:rPr>
          <w:rFonts w:ascii="Consolas" w:hAnsi="Consolas"/>
          <w:b/>
          <w:bCs/>
          <w:sz w:val="20"/>
          <w:szCs w:val="20"/>
        </w:rPr>
        <w:t xml:space="preserve"> account set --subscription "&lt;</w:t>
      </w:r>
      <w:proofErr w:type="spellStart"/>
      <w:r w:rsidRPr="00D20DC4">
        <w:rPr>
          <w:rFonts w:ascii="Consolas" w:hAnsi="Consolas"/>
          <w:b/>
          <w:bCs/>
          <w:sz w:val="20"/>
          <w:szCs w:val="20"/>
        </w:rPr>
        <w:t>Subsription</w:t>
      </w:r>
      <w:proofErr w:type="spellEnd"/>
      <w:r w:rsidRPr="00D20DC4">
        <w:rPr>
          <w:rFonts w:ascii="Consolas" w:hAnsi="Consolas"/>
          <w:b/>
          <w:bCs/>
          <w:sz w:val="20"/>
          <w:szCs w:val="20"/>
        </w:rPr>
        <w:t xml:space="preserve"> Name&gt;"</w:t>
      </w:r>
    </w:p>
    <w:p w14:paraId="701E3E72" w14:textId="352C3A50" w:rsidR="005F1290" w:rsidRDefault="005F1290" w:rsidP="005F1290">
      <w:r>
        <w:t xml:space="preserve">Now, let’s create the </w:t>
      </w:r>
      <w:r>
        <w:rPr>
          <w:b/>
          <w:bCs/>
        </w:rPr>
        <w:t>resource group</w:t>
      </w:r>
    </w:p>
    <w:p w14:paraId="534E88F5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group create --name $RES --location $LOC</w:t>
      </w:r>
    </w:p>
    <w:p w14:paraId="06E90E6D" w14:textId="77777777" w:rsidR="005F1290" w:rsidRDefault="005F1290" w:rsidP="005F1290">
      <w:r>
        <w:t xml:space="preserve">We can create the front-end </w:t>
      </w:r>
      <w:r>
        <w:rPr>
          <w:b/>
          <w:bCs/>
        </w:rPr>
        <w:t>network security group</w:t>
      </w:r>
    </w:p>
    <w:p w14:paraId="35DB22E5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nsg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create --name $SGF --resource-group $RES</w:t>
      </w:r>
    </w:p>
    <w:p w14:paraId="32D686FB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nsg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rule create --name Port_22 --</w:t>
      </w:r>
      <w:proofErr w:type="spellStart"/>
      <w:r>
        <w:rPr>
          <w:rFonts w:ascii="Consolas" w:hAnsi="Consolas"/>
          <w:b/>
          <w:bCs/>
          <w:sz w:val="20"/>
          <w:szCs w:val="20"/>
        </w:rPr>
        <w:t>nsg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-name $SGF --resource-group $RES --access Allow --protocol </w:t>
      </w:r>
      <w:proofErr w:type="spellStart"/>
      <w:r>
        <w:rPr>
          <w:rFonts w:ascii="Consolas" w:hAnsi="Consolas"/>
          <w:b/>
          <w:bCs/>
          <w:sz w:val="20"/>
          <w:szCs w:val="20"/>
        </w:rPr>
        <w:t>tcp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direction inbound --priority 100 --destination-port-range 22</w:t>
      </w:r>
    </w:p>
    <w:p w14:paraId="6B051237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lastRenderedPageBreak/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nsg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rule create --name Port_80 --</w:t>
      </w:r>
      <w:proofErr w:type="spellStart"/>
      <w:r>
        <w:rPr>
          <w:rFonts w:ascii="Consolas" w:hAnsi="Consolas"/>
          <w:b/>
          <w:bCs/>
          <w:sz w:val="20"/>
          <w:szCs w:val="20"/>
        </w:rPr>
        <w:t>nsg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-name $SGF --resource-group $RES --access Allow --protocol </w:t>
      </w:r>
      <w:proofErr w:type="spellStart"/>
      <w:r>
        <w:rPr>
          <w:rFonts w:ascii="Consolas" w:hAnsi="Consolas"/>
          <w:b/>
          <w:bCs/>
          <w:sz w:val="20"/>
          <w:szCs w:val="20"/>
        </w:rPr>
        <w:t>tcp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direction inbound --priority 110 --destination-port-range 80</w:t>
      </w:r>
    </w:p>
    <w:p w14:paraId="3C98A950" w14:textId="77777777" w:rsidR="005F1290" w:rsidRDefault="005F1290" w:rsidP="005F1290">
      <w:pPr>
        <w:rPr>
          <w:b/>
          <w:bCs/>
        </w:rPr>
      </w:pPr>
      <w:r>
        <w:t xml:space="preserve">And then the back-end </w:t>
      </w:r>
      <w:r>
        <w:rPr>
          <w:b/>
          <w:bCs/>
        </w:rPr>
        <w:t>network security group</w:t>
      </w:r>
    </w:p>
    <w:p w14:paraId="47A43A1A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nsg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create --name $SGB --resource-group $RES</w:t>
      </w:r>
    </w:p>
    <w:p w14:paraId="0255E1B3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nsg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rule create --name Port_22 --</w:t>
      </w:r>
      <w:proofErr w:type="spellStart"/>
      <w:r>
        <w:rPr>
          <w:rFonts w:ascii="Consolas" w:hAnsi="Consolas"/>
          <w:b/>
          <w:bCs/>
          <w:sz w:val="20"/>
          <w:szCs w:val="20"/>
        </w:rPr>
        <w:t>nsg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-name $SGB --resource-group $RES --access Allow --protocol </w:t>
      </w:r>
      <w:proofErr w:type="spellStart"/>
      <w:r>
        <w:rPr>
          <w:rFonts w:ascii="Consolas" w:hAnsi="Consolas"/>
          <w:b/>
          <w:bCs/>
          <w:sz w:val="20"/>
          <w:szCs w:val="20"/>
        </w:rPr>
        <w:t>tcp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direction inbound --priority 100 --destination-port-range 22</w:t>
      </w:r>
    </w:p>
    <w:p w14:paraId="33C032DF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nsg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rule create --name Port_9000 --</w:t>
      </w:r>
      <w:proofErr w:type="spellStart"/>
      <w:r>
        <w:rPr>
          <w:rFonts w:ascii="Consolas" w:hAnsi="Consolas"/>
          <w:b/>
          <w:bCs/>
          <w:sz w:val="20"/>
          <w:szCs w:val="20"/>
        </w:rPr>
        <w:t>nsg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-name $SGB --resource-group $RES --access Allow --protocol </w:t>
      </w:r>
      <w:proofErr w:type="spellStart"/>
      <w:r>
        <w:rPr>
          <w:rFonts w:ascii="Consolas" w:hAnsi="Consolas"/>
          <w:b/>
          <w:bCs/>
          <w:sz w:val="20"/>
          <w:szCs w:val="20"/>
        </w:rPr>
        <w:t>tcp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direction inbound --priority 110 --destination-port-range 9000</w:t>
      </w:r>
    </w:p>
    <w:p w14:paraId="6F6C5A3F" w14:textId="77777777" w:rsidR="005F1290" w:rsidRDefault="005F1290" w:rsidP="005F1290">
      <w:r>
        <w:t xml:space="preserve">Then, we create the </w:t>
      </w:r>
      <w:r>
        <w:rPr>
          <w:b/>
          <w:bCs/>
        </w:rPr>
        <w:t>virtual network</w:t>
      </w:r>
      <w:r>
        <w:t xml:space="preserve"> and the two </w:t>
      </w:r>
      <w:r>
        <w:rPr>
          <w:b/>
          <w:bCs/>
        </w:rPr>
        <w:t>subnets</w:t>
      </w:r>
      <w:r>
        <w:t xml:space="preserve"> – one for the front-end and one for the </w:t>
      </w:r>
      <w:proofErr w:type="gramStart"/>
      <w:r>
        <w:t>back-end</w:t>
      </w:r>
      <w:proofErr w:type="gramEnd"/>
    </w:p>
    <w:p w14:paraId="2ACF0D70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vnet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create --name $NET --resource-group $RES</w:t>
      </w:r>
    </w:p>
    <w:p w14:paraId="6443408D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vnet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subnet create --name $NSF --</w:t>
      </w:r>
      <w:proofErr w:type="spellStart"/>
      <w:r>
        <w:rPr>
          <w:rFonts w:ascii="Consolas" w:hAnsi="Consolas"/>
          <w:b/>
          <w:bCs/>
          <w:sz w:val="20"/>
          <w:szCs w:val="20"/>
        </w:rPr>
        <w:t>vnet</w:t>
      </w:r>
      <w:proofErr w:type="spellEnd"/>
      <w:r>
        <w:rPr>
          <w:rFonts w:ascii="Consolas" w:hAnsi="Consolas"/>
          <w:b/>
          <w:bCs/>
          <w:sz w:val="20"/>
          <w:szCs w:val="20"/>
        </w:rPr>
        <w:t>-name $NET --resource-group $RES --address-prefix 10.0.1.0/24 --network-security-group $SGF</w:t>
      </w:r>
    </w:p>
    <w:p w14:paraId="03104A47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vnet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subnet create --name $NSB --</w:t>
      </w:r>
      <w:proofErr w:type="spellStart"/>
      <w:r>
        <w:rPr>
          <w:rFonts w:ascii="Consolas" w:hAnsi="Consolas"/>
          <w:b/>
          <w:bCs/>
          <w:sz w:val="20"/>
          <w:szCs w:val="20"/>
        </w:rPr>
        <w:t>vnet</w:t>
      </w:r>
      <w:proofErr w:type="spellEnd"/>
      <w:r>
        <w:rPr>
          <w:rFonts w:ascii="Consolas" w:hAnsi="Consolas"/>
          <w:b/>
          <w:bCs/>
          <w:sz w:val="20"/>
          <w:szCs w:val="20"/>
        </w:rPr>
        <w:t>-name $NET --resource-group $RES --address-prefix 10.0.2.0/24 --network-security-group $SGB</w:t>
      </w:r>
    </w:p>
    <w:p w14:paraId="22FE2C3C" w14:textId="77777777" w:rsidR="005F1290" w:rsidRDefault="005F1290" w:rsidP="005F1290">
      <w:r>
        <w:t xml:space="preserve">The </w:t>
      </w:r>
      <w:r>
        <w:rPr>
          <w:b/>
          <w:bCs/>
        </w:rPr>
        <w:t>public load balancer</w:t>
      </w:r>
      <w:r>
        <w:t xml:space="preserve"> with its rules and probes can be created with:</w:t>
      </w:r>
    </w:p>
    <w:p w14:paraId="0BF3B43F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public-</w:t>
      </w:r>
      <w:proofErr w:type="spellStart"/>
      <w:r>
        <w:rPr>
          <w:rFonts w:ascii="Consolas" w:hAnsi="Consolas"/>
          <w:b/>
          <w:bCs/>
          <w:sz w:val="20"/>
          <w:szCs w:val="20"/>
        </w:rPr>
        <w:t>ip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create --name LBP-IP --resource-group $RES --allocation-method dynamic</w:t>
      </w:r>
    </w:p>
    <w:p w14:paraId="1F569314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lb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create --name LBP --resource-group $RES --frontend-</w:t>
      </w:r>
      <w:proofErr w:type="spellStart"/>
      <w:r>
        <w:rPr>
          <w:rFonts w:ascii="Consolas" w:hAnsi="Consolas"/>
          <w:b/>
          <w:bCs/>
          <w:sz w:val="20"/>
          <w:szCs w:val="20"/>
        </w:rPr>
        <w:t>ip</w:t>
      </w:r>
      <w:proofErr w:type="spellEnd"/>
      <w:r>
        <w:rPr>
          <w:rFonts w:ascii="Consolas" w:hAnsi="Consolas"/>
          <w:b/>
          <w:bCs/>
          <w:sz w:val="20"/>
          <w:szCs w:val="20"/>
        </w:rPr>
        <w:t>-name LBP-FE-IP --public-</w:t>
      </w:r>
      <w:proofErr w:type="spellStart"/>
      <w:r>
        <w:rPr>
          <w:rFonts w:ascii="Consolas" w:hAnsi="Consolas"/>
          <w:b/>
          <w:bCs/>
          <w:sz w:val="20"/>
          <w:szCs w:val="20"/>
        </w:rPr>
        <w:t>ip</w:t>
      </w:r>
      <w:proofErr w:type="spellEnd"/>
      <w:r>
        <w:rPr>
          <w:rFonts w:ascii="Consolas" w:hAnsi="Consolas"/>
          <w:b/>
          <w:bCs/>
          <w:sz w:val="20"/>
          <w:szCs w:val="20"/>
        </w:rPr>
        <w:t>-address LBP-IP --backend-pool-name LBP-BP</w:t>
      </w:r>
    </w:p>
    <w:p w14:paraId="575536F6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lb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probe create --name LBP-HP --</w:t>
      </w:r>
      <w:proofErr w:type="spellStart"/>
      <w:r>
        <w:rPr>
          <w:rFonts w:ascii="Consolas" w:hAnsi="Consolas"/>
          <w:b/>
          <w:bCs/>
          <w:sz w:val="20"/>
          <w:szCs w:val="20"/>
        </w:rPr>
        <w:t>lb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-name LBP --resource-group $RES --protocol </w:t>
      </w:r>
      <w:proofErr w:type="spellStart"/>
      <w:r>
        <w:rPr>
          <w:rFonts w:ascii="Consolas" w:hAnsi="Consolas"/>
          <w:b/>
          <w:bCs/>
          <w:sz w:val="20"/>
          <w:szCs w:val="20"/>
        </w:rPr>
        <w:t>tcp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port 80</w:t>
      </w:r>
    </w:p>
    <w:p w14:paraId="7B2A6D41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lb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rule create --name LBP-RULE --</w:t>
      </w:r>
      <w:proofErr w:type="spellStart"/>
      <w:r>
        <w:rPr>
          <w:rFonts w:ascii="Consolas" w:hAnsi="Consolas"/>
          <w:b/>
          <w:bCs/>
          <w:sz w:val="20"/>
          <w:szCs w:val="20"/>
        </w:rPr>
        <w:t>lb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-name LBP --resource-group $RES --protocol </w:t>
      </w:r>
      <w:proofErr w:type="spellStart"/>
      <w:r>
        <w:rPr>
          <w:rFonts w:ascii="Consolas" w:hAnsi="Consolas"/>
          <w:b/>
          <w:bCs/>
          <w:sz w:val="20"/>
          <w:szCs w:val="20"/>
        </w:rPr>
        <w:t>tcp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frontend-port 80 --backend-port 80 --frontend-</w:t>
      </w:r>
      <w:proofErr w:type="spellStart"/>
      <w:r>
        <w:rPr>
          <w:rFonts w:ascii="Consolas" w:hAnsi="Consolas"/>
          <w:b/>
          <w:bCs/>
          <w:sz w:val="20"/>
          <w:szCs w:val="20"/>
        </w:rPr>
        <w:t>ip</w:t>
      </w:r>
      <w:proofErr w:type="spellEnd"/>
      <w:r>
        <w:rPr>
          <w:rFonts w:ascii="Consolas" w:hAnsi="Consolas"/>
          <w:b/>
          <w:bCs/>
          <w:sz w:val="20"/>
          <w:szCs w:val="20"/>
        </w:rPr>
        <w:t>-name LBP-FE-IP --backend-pool-name LBP-BP --probe-name LBP-HP</w:t>
      </w:r>
    </w:p>
    <w:p w14:paraId="25AE5A6A" w14:textId="77777777" w:rsidR="005F1290" w:rsidRDefault="005F1290" w:rsidP="005F1290">
      <w:r>
        <w:t xml:space="preserve">Then, the </w:t>
      </w:r>
      <w:r>
        <w:rPr>
          <w:b/>
          <w:bCs/>
        </w:rPr>
        <w:t>internal load balancer</w:t>
      </w:r>
      <w:r>
        <w:t xml:space="preserve"> can be created with:</w:t>
      </w:r>
    </w:p>
    <w:p w14:paraId="2CCF5B77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lb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create --name LBI --resource-group $RES --frontend-</w:t>
      </w:r>
      <w:proofErr w:type="spellStart"/>
      <w:r>
        <w:rPr>
          <w:rFonts w:ascii="Consolas" w:hAnsi="Consolas"/>
          <w:b/>
          <w:bCs/>
          <w:sz w:val="20"/>
          <w:szCs w:val="20"/>
        </w:rPr>
        <w:t>ip</w:t>
      </w:r>
      <w:proofErr w:type="spellEnd"/>
      <w:r>
        <w:rPr>
          <w:rFonts w:ascii="Consolas" w:hAnsi="Consolas"/>
          <w:b/>
          <w:bCs/>
          <w:sz w:val="20"/>
          <w:szCs w:val="20"/>
        </w:rPr>
        <w:t>-name LBI-FE-IP --private-</w:t>
      </w:r>
      <w:proofErr w:type="spellStart"/>
      <w:r>
        <w:rPr>
          <w:rFonts w:ascii="Consolas" w:hAnsi="Consolas"/>
          <w:b/>
          <w:bCs/>
          <w:sz w:val="20"/>
          <w:szCs w:val="20"/>
        </w:rPr>
        <w:t>ip</w:t>
      </w:r>
      <w:proofErr w:type="spellEnd"/>
      <w:r>
        <w:rPr>
          <w:rFonts w:ascii="Consolas" w:hAnsi="Consolas"/>
          <w:b/>
          <w:bCs/>
          <w:sz w:val="20"/>
          <w:szCs w:val="20"/>
        </w:rPr>
        <w:t>-address 10.0.1.254 --backend-pool-name LBI-BP --</w:t>
      </w:r>
      <w:proofErr w:type="spellStart"/>
      <w:r>
        <w:rPr>
          <w:rFonts w:ascii="Consolas" w:hAnsi="Consolas"/>
          <w:b/>
          <w:bCs/>
          <w:sz w:val="20"/>
          <w:szCs w:val="20"/>
        </w:rPr>
        <w:t>vnet</w:t>
      </w:r>
      <w:proofErr w:type="spellEnd"/>
      <w:r>
        <w:rPr>
          <w:rFonts w:ascii="Consolas" w:hAnsi="Consolas"/>
          <w:b/>
          <w:bCs/>
          <w:sz w:val="20"/>
          <w:szCs w:val="20"/>
        </w:rPr>
        <w:t>-name $NET --subnet $NSF</w:t>
      </w:r>
    </w:p>
    <w:p w14:paraId="29F4BE98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lb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probe create --name LBI-HP --</w:t>
      </w:r>
      <w:proofErr w:type="spellStart"/>
      <w:r>
        <w:rPr>
          <w:rFonts w:ascii="Consolas" w:hAnsi="Consolas"/>
          <w:b/>
          <w:bCs/>
          <w:sz w:val="20"/>
          <w:szCs w:val="20"/>
        </w:rPr>
        <w:t>lb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-name LBI --resource-group $RES --protocol </w:t>
      </w:r>
      <w:proofErr w:type="spellStart"/>
      <w:r>
        <w:rPr>
          <w:rFonts w:ascii="Consolas" w:hAnsi="Consolas"/>
          <w:b/>
          <w:bCs/>
          <w:sz w:val="20"/>
          <w:szCs w:val="20"/>
        </w:rPr>
        <w:t>tcp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port 9000</w:t>
      </w:r>
    </w:p>
    <w:p w14:paraId="2D40A94F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lb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rule create --name LBI-RULE --</w:t>
      </w:r>
      <w:proofErr w:type="spellStart"/>
      <w:r>
        <w:rPr>
          <w:rFonts w:ascii="Consolas" w:hAnsi="Consolas"/>
          <w:b/>
          <w:bCs/>
          <w:sz w:val="20"/>
          <w:szCs w:val="20"/>
        </w:rPr>
        <w:t>lb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-name LBI --resource-group $RES --protocol </w:t>
      </w:r>
      <w:proofErr w:type="spellStart"/>
      <w:r>
        <w:rPr>
          <w:rFonts w:ascii="Consolas" w:hAnsi="Consolas"/>
          <w:b/>
          <w:bCs/>
          <w:sz w:val="20"/>
          <w:szCs w:val="20"/>
        </w:rPr>
        <w:t>tcp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frontend-port 9000 --backend-port 9000 --frontend-</w:t>
      </w:r>
      <w:proofErr w:type="spellStart"/>
      <w:r>
        <w:rPr>
          <w:rFonts w:ascii="Consolas" w:hAnsi="Consolas"/>
          <w:b/>
          <w:bCs/>
          <w:sz w:val="20"/>
          <w:szCs w:val="20"/>
        </w:rPr>
        <w:t>ip</w:t>
      </w:r>
      <w:proofErr w:type="spellEnd"/>
      <w:r>
        <w:rPr>
          <w:rFonts w:ascii="Consolas" w:hAnsi="Consolas"/>
          <w:b/>
          <w:bCs/>
          <w:sz w:val="20"/>
          <w:szCs w:val="20"/>
        </w:rPr>
        <w:t>-name LBI-FE-IP --backend-pool-name LBI-BP --probe-name LBI-HP</w:t>
      </w:r>
    </w:p>
    <w:p w14:paraId="24ABF83E" w14:textId="77777777" w:rsidR="005F1290" w:rsidRDefault="005F1290" w:rsidP="005F1290">
      <w:r>
        <w:t xml:space="preserve">Now, let’s create a pair of </w:t>
      </w:r>
      <w:r>
        <w:rPr>
          <w:b/>
          <w:bCs/>
        </w:rPr>
        <w:t>network interface cards</w:t>
      </w:r>
      <w:r>
        <w:t xml:space="preserve"> for the front-end virtual machines:</w:t>
      </w:r>
    </w:p>
    <w:p w14:paraId="745F335E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nic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create --name NIC-FE-1 --resource-group $RES --</w:t>
      </w:r>
      <w:proofErr w:type="spellStart"/>
      <w:r>
        <w:rPr>
          <w:rFonts w:ascii="Consolas" w:hAnsi="Consolas"/>
          <w:b/>
          <w:bCs/>
          <w:sz w:val="20"/>
          <w:szCs w:val="20"/>
        </w:rPr>
        <w:t>vnet</w:t>
      </w:r>
      <w:proofErr w:type="spellEnd"/>
      <w:r>
        <w:rPr>
          <w:rFonts w:ascii="Consolas" w:hAnsi="Consolas"/>
          <w:b/>
          <w:bCs/>
          <w:sz w:val="20"/>
          <w:szCs w:val="20"/>
        </w:rPr>
        <w:t>-name $NET --subnet $NSF --</w:t>
      </w:r>
      <w:proofErr w:type="spellStart"/>
      <w:r>
        <w:rPr>
          <w:rFonts w:ascii="Consolas" w:hAnsi="Consolas"/>
          <w:b/>
          <w:bCs/>
          <w:sz w:val="20"/>
          <w:szCs w:val="20"/>
        </w:rPr>
        <w:t>lb</w:t>
      </w:r>
      <w:proofErr w:type="spellEnd"/>
      <w:r>
        <w:rPr>
          <w:rFonts w:ascii="Consolas" w:hAnsi="Consolas"/>
          <w:b/>
          <w:bCs/>
          <w:sz w:val="20"/>
          <w:szCs w:val="20"/>
        </w:rPr>
        <w:t>-name LBP --</w:t>
      </w:r>
      <w:proofErr w:type="spellStart"/>
      <w:r>
        <w:rPr>
          <w:rFonts w:ascii="Consolas" w:hAnsi="Consolas"/>
          <w:b/>
          <w:bCs/>
          <w:sz w:val="20"/>
          <w:szCs w:val="20"/>
        </w:rPr>
        <w:t>lb</w:t>
      </w:r>
      <w:proofErr w:type="spellEnd"/>
      <w:r>
        <w:rPr>
          <w:rFonts w:ascii="Consolas" w:hAnsi="Consolas"/>
          <w:b/>
          <w:bCs/>
          <w:sz w:val="20"/>
          <w:szCs w:val="20"/>
        </w:rPr>
        <w:t>-address-pools LBP-BP</w:t>
      </w:r>
    </w:p>
    <w:p w14:paraId="03429CFB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nic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create --name NIC-FE-2 --resource-group $RES --</w:t>
      </w:r>
      <w:proofErr w:type="spellStart"/>
      <w:r>
        <w:rPr>
          <w:rFonts w:ascii="Consolas" w:hAnsi="Consolas"/>
          <w:b/>
          <w:bCs/>
          <w:sz w:val="20"/>
          <w:szCs w:val="20"/>
        </w:rPr>
        <w:t>vnet</w:t>
      </w:r>
      <w:proofErr w:type="spellEnd"/>
      <w:r>
        <w:rPr>
          <w:rFonts w:ascii="Consolas" w:hAnsi="Consolas"/>
          <w:b/>
          <w:bCs/>
          <w:sz w:val="20"/>
          <w:szCs w:val="20"/>
        </w:rPr>
        <w:t>-name $NET --subnet $NSF --</w:t>
      </w:r>
      <w:proofErr w:type="spellStart"/>
      <w:r>
        <w:rPr>
          <w:rFonts w:ascii="Consolas" w:hAnsi="Consolas"/>
          <w:b/>
          <w:bCs/>
          <w:sz w:val="20"/>
          <w:szCs w:val="20"/>
        </w:rPr>
        <w:t>lb</w:t>
      </w:r>
      <w:proofErr w:type="spellEnd"/>
      <w:r>
        <w:rPr>
          <w:rFonts w:ascii="Consolas" w:hAnsi="Consolas"/>
          <w:b/>
          <w:bCs/>
          <w:sz w:val="20"/>
          <w:szCs w:val="20"/>
        </w:rPr>
        <w:t>-name LBP --</w:t>
      </w:r>
      <w:proofErr w:type="spellStart"/>
      <w:r>
        <w:rPr>
          <w:rFonts w:ascii="Consolas" w:hAnsi="Consolas"/>
          <w:b/>
          <w:bCs/>
          <w:sz w:val="20"/>
          <w:szCs w:val="20"/>
        </w:rPr>
        <w:t>lb</w:t>
      </w:r>
      <w:proofErr w:type="spellEnd"/>
      <w:r>
        <w:rPr>
          <w:rFonts w:ascii="Consolas" w:hAnsi="Consolas"/>
          <w:b/>
          <w:bCs/>
          <w:sz w:val="20"/>
          <w:szCs w:val="20"/>
        </w:rPr>
        <w:t>-address-pools LBP-BP</w:t>
      </w:r>
    </w:p>
    <w:p w14:paraId="2D8CF82A" w14:textId="77777777" w:rsidR="005F1290" w:rsidRDefault="005F1290" w:rsidP="005F1290">
      <w:r>
        <w:t>And another one for the back-end virtual machines:</w:t>
      </w:r>
    </w:p>
    <w:p w14:paraId="141938D5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nic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create --name NIC-BE-1 --resource-group $RES --</w:t>
      </w:r>
      <w:proofErr w:type="spellStart"/>
      <w:r>
        <w:rPr>
          <w:rFonts w:ascii="Consolas" w:hAnsi="Consolas"/>
          <w:b/>
          <w:bCs/>
          <w:sz w:val="20"/>
          <w:szCs w:val="20"/>
        </w:rPr>
        <w:t>vnet</w:t>
      </w:r>
      <w:proofErr w:type="spellEnd"/>
      <w:r>
        <w:rPr>
          <w:rFonts w:ascii="Consolas" w:hAnsi="Consolas"/>
          <w:b/>
          <w:bCs/>
          <w:sz w:val="20"/>
          <w:szCs w:val="20"/>
        </w:rPr>
        <w:t>-name $NET --subnet $NSB --</w:t>
      </w:r>
      <w:proofErr w:type="spellStart"/>
      <w:r>
        <w:rPr>
          <w:rFonts w:ascii="Consolas" w:hAnsi="Consolas"/>
          <w:b/>
          <w:bCs/>
          <w:sz w:val="20"/>
          <w:szCs w:val="20"/>
        </w:rPr>
        <w:t>lb</w:t>
      </w:r>
      <w:proofErr w:type="spellEnd"/>
      <w:r>
        <w:rPr>
          <w:rFonts w:ascii="Consolas" w:hAnsi="Consolas"/>
          <w:b/>
          <w:bCs/>
          <w:sz w:val="20"/>
          <w:szCs w:val="20"/>
        </w:rPr>
        <w:t>-name LBI --</w:t>
      </w:r>
      <w:proofErr w:type="spellStart"/>
      <w:r>
        <w:rPr>
          <w:rFonts w:ascii="Consolas" w:hAnsi="Consolas"/>
          <w:b/>
          <w:bCs/>
          <w:sz w:val="20"/>
          <w:szCs w:val="20"/>
        </w:rPr>
        <w:t>lb</w:t>
      </w:r>
      <w:proofErr w:type="spellEnd"/>
      <w:r>
        <w:rPr>
          <w:rFonts w:ascii="Consolas" w:hAnsi="Consolas"/>
          <w:b/>
          <w:bCs/>
          <w:sz w:val="20"/>
          <w:szCs w:val="20"/>
        </w:rPr>
        <w:t>-address-pools LBI-BP</w:t>
      </w:r>
    </w:p>
    <w:p w14:paraId="26A5F821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etwork </w:t>
      </w:r>
      <w:proofErr w:type="spellStart"/>
      <w:r>
        <w:rPr>
          <w:rFonts w:ascii="Consolas" w:hAnsi="Consolas"/>
          <w:b/>
          <w:bCs/>
          <w:sz w:val="20"/>
          <w:szCs w:val="20"/>
        </w:rPr>
        <w:t>nic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create --name NIC-BE-2 --resource-group $RES --</w:t>
      </w:r>
      <w:proofErr w:type="spellStart"/>
      <w:r>
        <w:rPr>
          <w:rFonts w:ascii="Consolas" w:hAnsi="Consolas"/>
          <w:b/>
          <w:bCs/>
          <w:sz w:val="20"/>
          <w:szCs w:val="20"/>
        </w:rPr>
        <w:t>vnet</w:t>
      </w:r>
      <w:proofErr w:type="spellEnd"/>
      <w:r>
        <w:rPr>
          <w:rFonts w:ascii="Consolas" w:hAnsi="Consolas"/>
          <w:b/>
          <w:bCs/>
          <w:sz w:val="20"/>
          <w:szCs w:val="20"/>
        </w:rPr>
        <w:t>-name $NET --subnet $NSB --</w:t>
      </w:r>
      <w:proofErr w:type="spellStart"/>
      <w:r>
        <w:rPr>
          <w:rFonts w:ascii="Consolas" w:hAnsi="Consolas"/>
          <w:b/>
          <w:bCs/>
          <w:sz w:val="20"/>
          <w:szCs w:val="20"/>
        </w:rPr>
        <w:t>lb</w:t>
      </w:r>
      <w:proofErr w:type="spellEnd"/>
      <w:r>
        <w:rPr>
          <w:rFonts w:ascii="Consolas" w:hAnsi="Consolas"/>
          <w:b/>
          <w:bCs/>
          <w:sz w:val="20"/>
          <w:szCs w:val="20"/>
        </w:rPr>
        <w:t>-name LBI --</w:t>
      </w:r>
      <w:proofErr w:type="spellStart"/>
      <w:r>
        <w:rPr>
          <w:rFonts w:ascii="Consolas" w:hAnsi="Consolas"/>
          <w:b/>
          <w:bCs/>
          <w:sz w:val="20"/>
          <w:szCs w:val="20"/>
        </w:rPr>
        <w:t>lb</w:t>
      </w:r>
      <w:proofErr w:type="spellEnd"/>
      <w:r>
        <w:rPr>
          <w:rFonts w:ascii="Consolas" w:hAnsi="Consolas"/>
          <w:b/>
          <w:bCs/>
          <w:sz w:val="20"/>
          <w:szCs w:val="20"/>
        </w:rPr>
        <w:t>-address-pools LBI-BP</w:t>
      </w:r>
    </w:p>
    <w:p w14:paraId="482CDF08" w14:textId="77777777" w:rsidR="005F1290" w:rsidRDefault="005F1290" w:rsidP="005F1290">
      <w:r>
        <w:t xml:space="preserve">We can create the </w:t>
      </w:r>
      <w:r>
        <w:rPr>
          <w:b/>
          <w:bCs/>
        </w:rPr>
        <w:t>SQL server</w:t>
      </w:r>
      <w:r>
        <w:t xml:space="preserve"> now:</w:t>
      </w:r>
    </w:p>
    <w:p w14:paraId="7C7515F6" w14:textId="4008855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lastRenderedPageBreak/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sz w:val="20"/>
          <w:szCs w:val="20"/>
        </w:rPr>
        <w:t>sql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server create --name AZESQLSRV --resource-group $RES --location $LOC --admin-user </w:t>
      </w:r>
      <w:proofErr w:type="spellStart"/>
      <w:r>
        <w:rPr>
          <w:rFonts w:ascii="Consolas" w:hAnsi="Consolas"/>
          <w:b/>
          <w:bCs/>
          <w:sz w:val="20"/>
          <w:szCs w:val="20"/>
        </w:rPr>
        <w:t>demosa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admin-password '</w:t>
      </w:r>
      <w:r w:rsidR="006D0364">
        <w:rPr>
          <w:rFonts w:ascii="Consolas" w:hAnsi="Consolas"/>
          <w:b/>
          <w:bCs/>
          <w:sz w:val="20"/>
          <w:szCs w:val="20"/>
        </w:rPr>
        <w:t>ExamPrepPa66word</w:t>
      </w:r>
      <w:r>
        <w:rPr>
          <w:rFonts w:ascii="Consolas" w:hAnsi="Consolas"/>
          <w:b/>
          <w:bCs/>
          <w:sz w:val="20"/>
          <w:szCs w:val="20"/>
        </w:rPr>
        <w:t>'</w:t>
      </w:r>
    </w:p>
    <w:p w14:paraId="32D87953" w14:textId="61260A82" w:rsidR="005F1290" w:rsidRDefault="005F1290" w:rsidP="005F1290">
      <w:r>
        <w:t xml:space="preserve">Then, adjust the firewall settings to allow connections from </w:t>
      </w:r>
      <w:r>
        <w:rPr>
          <w:b/>
          <w:bCs/>
        </w:rPr>
        <w:t>Azure Services</w:t>
      </w:r>
      <w:r>
        <w:t xml:space="preserve"> and our </w:t>
      </w:r>
      <w:r>
        <w:rPr>
          <w:b/>
          <w:bCs/>
        </w:rPr>
        <w:t>Client IP address</w:t>
      </w:r>
      <w:r w:rsidR="00C74881">
        <w:t xml:space="preserve"> (substitute </w:t>
      </w:r>
      <w:proofErr w:type="spellStart"/>
      <w:r w:rsidR="00C74881">
        <w:t>x.x.x.x</w:t>
      </w:r>
      <w:proofErr w:type="spellEnd"/>
      <w:r w:rsidR="00C74881">
        <w:t xml:space="preserve"> with the actual IP address):</w:t>
      </w:r>
    </w:p>
    <w:p w14:paraId="35B341D7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sz w:val="20"/>
          <w:szCs w:val="20"/>
        </w:rPr>
        <w:t>sql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server firewall-rule create --name </w:t>
      </w:r>
      <w:proofErr w:type="spellStart"/>
      <w:r>
        <w:rPr>
          <w:rFonts w:ascii="Consolas" w:hAnsi="Consolas"/>
          <w:b/>
          <w:bCs/>
          <w:sz w:val="20"/>
          <w:szCs w:val="20"/>
        </w:rPr>
        <w:t>AllowAzureServices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server </w:t>
      </w:r>
      <w:proofErr w:type="spellStart"/>
      <w:r>
        <w:rPr>
          <w:rFonts w:ascii="Consolas" w:hAnsi="Consolas"/>
          <w:b/>
          <w:bCs/>
          <w:sz w:val="20"/>
          <w:szCs w:val="20"/>
        </w:rPr>
        <w:t>azesqlsrv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resource-group $RES --start-</w:t>
      </w:r>
      <w:proofErr w:type="spellStart"/>
      <w:r>
        <w:rPr>
          <w:rFonts w:ascii="Consolas" w:hAnsi="Consolas"/>
          <w:b/>
          <w:bCs/>
          <w:sz w:val="20"/>
          <w:szCs w:val="20"/>
        </w:rPr>
        <w:t>ip</w:t>
      </w:r>
      <w:proofErr w:type="spellEnd"/>
      <w:r>
        <w:rPr>
          <w:rFonts w:ascii="Consolas" w:hAnsi="Consolas"/>
          <w:b/>
          <w:bCs/>
          <w:sz w:val="20"/>
          <w:szCs w:val="20"/>
        </w:rPr>
        <w:t>-address '0.0.0.0' --end-</w:t>
      </w:r>
      <w:proofErr w:type="spellStart"/>
      <w:r>
        <w:rPr>
          <w:rFonts w:ascii="Consolas" w:hAnsi="Consolas"/>
          <w:b/>
          <w:bCs/>
          <w:sz w:val="20"/>
          <w:szCs w:val="20"/>
        </w:rPr>
        <w:t>ip</w:t>
      </w:r>
      <w:proofErr w:type="spellEnd"/>
      <w:r>
        <w:rPr>
          <w:rFonts w:ascii="Consolas" w:hAnsi="Consolas"/>
          <w:b/>
          <w:bCs/>
          <w:sz w:val="20"/>
          <w:szCs w:val="20"/>
        </w:rPr>
        <w:t>-address '0.0.0.0'</w:t>
      </w:r>
    </w:p>
    <w:p w14:paraId="38F1A308" w14:textId="2065F68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sz w:val="20"/>
          <w:szCs w:val="20"/>
        </w:rPr>
        <w:t>sql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server firewall-rule create --name </w:t>
      </w:r>
      <w:proofErr w:type="spellStart"/>
      <w:r>
        <w:rPr>
          <w:rFonts w:ascii="Consolas" w:hAnsi="Consolas"/>
          <w:b/>
          <w:bCs/>
          <w:sz w:val="20"/>
          <w:szCs w:val="20"/>
        </w:rPr>
        <w:t>AllowClientIP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server </w:t>
      </w:r>
      <w:proofErr w:type="spellStart"/>
      <w:r>
        <w:rPr>
          <w:rFonts w:ascii="Consolas" w:hAnsi="Consolas"/>
          <w:b/>
          <w:bCs/>
          <w:sz w:val="20"/>
          <w:szCs w:val="20"/>
        </w:rPr>
        <w:t>azesqlsrv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resource-group $RES --start-</w:t>
      </w:r>
      <w:proofErr w:type="spellStart"/>
      <w:r>
        <w:rPr>
          <w:rFonts w:ascii="Consolas" w:hAnsi="Consolas"/>
          <w:b/>
          <w:bCs/>
          <w:sz w:val="20"/>
          <w:szCs w:val="20"/>
        </w:rPr>
        <w:t>ip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-address </w:t>
      </w:r>
      <w:r w:rsidR="00DB0B21">
        <w:rPr>
          <w:rFonts w:ascii="Consolas" w:hAnsi="Consolas"/>
          <w:b/>
          <w:bCs/>
          <w:sz w:val="20"/>
          <w:szCs w:val="20"/>
        </w:rPr>
        <w:t>'</w:t>
      </w:r>
      <w:proofErr w:type="spellStart"/>
      <w:r w:rsidR="00DC6905">
        <w:rPr>
          <w:rFonts w:ascii="Consolas" w:hAnsi="Consolas"/>
          <w:b/>
          <w:bCs/>
          <w:sz w:val="20"/>
          <w:szCs w:val="20"/>
        </w:rPr>
        <w:t>x.x.x.x</w:t>
      </w:r>
      <w:proofErr w:type="spellEnd"/>
      <w:r>
        <w:rPr>
          <w:rFonts w:ascii="Consolas" w:hAnsi="Consolas"/>
          <w:b/>
          <w:bCs/>
          <w:sz w:val="20"/>
          <w:szCs w:val="20"/>
        </w:rPr>
        <w:t>' --end-</w:t>
      </w:r>
      <w:proofErr w:type="spellStart"/>
      <w:r>
        <w:rPr>
          <w:rFonts w:ascii="Consolas" w:hAnsi="Consolas"/>
          <w:b/>
          <w:bCs/>
          <w:sz w:val="20"/>
          <w:szCs w:val="20"/>
        </w:rPr>
        <w:t>ip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-address </w:t>
      </w:r>
      <w:r w:rsidR="00DB0B21">
        <w:rPr>
          <w:rFonts w:ascii="Consolas" w:hAnsi="Consolas"/>
          <w:b/>
          <w:bCs/>
          <w:sz w:val="20"/>
          <w:szCs w:val="20"/>
        </w:rPr>
        <w:t>'</w:t>
      </w:r>
      <w:proofErr w:type="spellStart"/>
      <w:r w:rsidR="00DC6905">
        <w:rPr>
          <w:rFonts w:ascii="Consolas" w:hAnsi="Consolas"/>
          <w:b/>
          <w:bCs/>
          <w:sz w:val="20"/>
          <w:szCs w:val="20"/>
        </w:rPr>
        <w:t>x.x.x.x</w:t>
      </w:r>
      <w:proofErr w:type="spellEnd"/>
      <w:r w:rsidR="00DB0B21">
        <w:rPr>
          <w:rFonts w:ascii="Consolas" w:hAnsi="Consolas"/>
          <w:b/>
          <w:bCs/>
          <w:sz w:val="20"/>
          <w:szCs w:val="20"/>
        </w:rPr>
        <w:t>'</w:t>
      </w:r>
    </w:p>
    <w:p w14:paraId="29084027" w14:textId="77777777" w:rsidR="005F1290" w:rsidRDefault="005F1290" w:rsidP="005F1290">
      <w:r>
        <w:t xml:space="preserve">Finally, we can create the </w:t>
      </w:r>
      <w:r>
        <w:rPr>
          <w:b/>
          <w:bCs/>
        </w:rPr>
        <w:t>database</w:t>
      </w:r>
      <w:r>
        <w:t>:</w:t>
      </w:r>
    </w:p>
    <w:p w14:paraId="3C91CE44" w14:textId="706CDA60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sz w:val="20"/>
          <w:szCs w:val="20"/>
        </w:rPr>
        <w:t>sql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sz w:val="20"/>
          <w:szCs w:val="20"/>
        </w:rPr>
        <w:t>db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create --name AZESQLSRVDB --server </w:t>
      </w:r>
      <w:r w:rsidR="00C81A48">
        <w:rPr>
          <w:rFonts w:ascii="Consolas" w:hAnsi="Consolas"/>
          <w:b/>
          <w:bCs/>
          <w:sz w:val="20"/>
          <w:szCs w:val="20"/>
        </w:rPr>
        <w:t xml:space="preserve">AZESQLSRV </w:t>
      </w:r>
      <w:r>
        <w:rPr>
          <w:rFonts w:ascii="Consolas" w:hAnsi="Consolas"/>
          <w:b/>
          <w:bCs/>
          <w:sz w:val="20"/>
          <w:szCs w:val="20"/>
        </w:rPr>
        <w:t>--resource-group $RES --edition Basic --capacity 5</w:t>
      </w:r>
    </w:p>
    <w:p w14:paraId="40A2E616" w14:textId="77777777" w:rsidR="005F1290" w:rsidRDefault="005F1290" w:rsidP="005F1290">
      <w:r>
        <w:t xml:space="preserve">We can now use the </w:t>
      </w:r>
      <w:r>
        <w:rPr>
          <w:b/>
          <w:bCs/>
        </w:rPr>
        <w:t>load-</w:t>
      </w:r>
      <w:proofErr w:type="spellStart"/>
      <w:r>
        <w:rPr>
          <w:b/>
          <w:bCs/>
        </w:rPr>
        <w:t>data.sql</w:t>
      </w:r>
      <w:proofErr w:type="spellEnd"/>
      <w:r>
        <w:t xml:space="preserve"> file to create the table and load it with data</w:t>
      </w:r>
    </w:p>
    <w:p w14:paraId="51B11FD0" w14:textId="66BD8BF5" w:rsidR="008054DB" w:rsidRDefault="008054DB" w:rsidP="005F1290">
      <w:r>
        <w:t xml:space="preserve">For this, we can use a command </w:t>
      </w:r>
      <w:proofErr w:type="gramStart"/>
      <w:r>
        <w:t>similar to</w:t>
      </w:r>
      <w:proofErr w:type="gramEnd"/>
      <w:r>
        <w:t xml:space="preserve"> this one:</w:t>
      </w:r>
    </w:p>
    <w:p w14:paraId="443E9BED" w14:textId="6813E325" w:rsidR="008054DB" w:rsidRPr="00297C87" w:rsidRDefault="00E468E7" w:rsidP="00297C87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297C87">
        <w:rPr>
          <w:rFonts w:ascii="Consolas" w:hAnsi="Consolas"/>
          <w:b/>
          <w:bCs/>
          <w:sz w:val="20"/>
          <w:szCs w:val="20"/>
        </w:rPr>
        <w:t>sqlcmd</w:t>
      </w:r>
      <w:proofErr w:type="spellEnd"/>
      <w:r w:rsidRPr="00297C87">
        <w:rPr>
          <w:rFonts w:ascii="Consolas" w:hAnsi="Consolas"/>
          <w:b/>
          <w:bCs/>
          <w:sz w:val="20"/>
          <w:szCs w:val="20"/>
        </w:rPr>
        <w:t xml:space="preserve"> -S azesqlsrv.database.windows.net,1433 -U </w:t>
      </w:r>
      <w:proofErr w:type="spellStart"/>
      <w:r w:rsidRPr="00297C87">
        <w:rPr>
          <w:rFonts w:ascii="Consolas" w:hAnsi="Consolas"/>
          <w:b/>
          <w:bCs/>
          <w:sz w:val="20"/>
          <w:szCs w:val="20"/>
        </w:rPr>
        <w:t>demosa</w:t>
      </w:r>
      <w:proofErr w:type="spellEnd"/>
      <w:r w:rsidRPr="00297C87">
        <w:rPr>
          <w:rFonts w:ascii="Consolas" w:hAnsi="Consolas"/>
          <w:b/>
          <w:bCs/>
          <w:sz w:val="20"/>
          <w:szCs w:val="20"/>
        </w:rPr>
        <w:t xml:space="preserve"> -P ExamPrepPa66word -d AZESQLSRVDB -i load-</w:t>
      </w:r>
      <w:proofErr w:type="spellStart"/>
      <w:r w:rsidRPr="00297C87">
        <w:rPr>
          <w:rFonts w:ascii="Consolas" w:hAnsi="Consolas"/>
          <w:b/>
          <w:bCs/>
          <w:sz w:val="20"/>
          <w:szCs w:val="20"/>
        </w:rPr>
        <w:t>data.sql</w:t>
      </w:r>
      <w:proofErr w:type="spellEnd"/>
    </w:p>
    <w:p w14:paraId="4461BC99" w14:textId="77777777" w:rsidR="005F1290" w:rsidRDefault="005F1290" w:rsidP="005F1290">
      <w:r>
        <w:t xml:space="preserve">Next, we can create both </w:t>
      </w:r>
      <w:r>
        <w:rPr>
          <w:b/>
          <w:bCs/>
        </w:rPr>
        <w:t>availability sets</w:t>
      </w:r>
      <w:r>
        <w:t xml:space="preserve"> for the front-end and back-end virtual machines:</w:t>
      </w:r>
    </w:p>
    <w:p w14:paraId="748D14EB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sz w:val="20"/>
          <w:szCs w:val="20"/>
        </w:rPr>
        <w:t>vm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availability-set create --name AS-FE --resource-group $RES --platform-fault-domain-count 2 --platform-update-domain-count 2</w:t>
      </w:r>
    </w:p>
    <w:p w14:paraId="63686551" w14:textId="77777777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sz w:val="20"/>
          <w:szCs w:val="20"/>
        </w:rPr>
        <w:t>vm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availability-set create --name AS-BE --resource-group $RES --platform-fault-domain-count 2 --platform-update-domain-count 2</w:t>
      </w:r>
    </w:p>
    <w:p w14:paraId="3703CEA2" w14:textId="3E52E259" w:rsidR="005F1290" w:rsidRDefault="005F1290" w:rsidP="005F1290">
      <w:r>
        <w:t xml:space="preserve">Then, we can create the two front-end </w:t>
      </w:r>
      <w:r>
        <w:rPr>
          <w:b/>
          <w:bCs/>
        </w:rPr>
        <w:t>virtual machines</w:t>
      </w:r>
      <w:r>
        <w:t xml:space="preserve">. We will use the </w:t>
      </w:r>
      <w:proofErr w:type="spellStart"/>
      <w:r>
        <w:rPr>
          <w:b/>
          <w:bCs/>
        </w:rPr>
        <w:t>azcli</w:t>
      </w:r>
      <w:proofErr w:type="spellEnd"/>
      <w:r>
        <w:rPr>
          <w:b/>
          <w:bCs/>
        </w:rPr>
        <w:t>-</w:t>
      </w:r>
      <w:proofErr w:type="spellStart"/>
      <w:r>
        <w:rPr>
          <w:b/>
          <w:bCs/>
        </w:rPr>
        <w:t>fe</w:t>
      </w:r>
      <w:proofErr w:type="spellEnd"/>
      <w:r>
        <w:rPr>
          <w:b/>
          <w:bCs/>
        </w:rPr>
        <w:t>-cloud-</w:t>
      </w:r>
      <w:proofErr w:type="spellStart"/>
      <w:r>
        <w:rPr>
          <w:b/>
          <w:bCs/>
        </w:rPr>
        <w:t>init.yaml</w:t>
      </w:r>
      <w:proofErr w:type="spellEnd"/>
      <w:r>
        <w:t xml:space="preserve"> file provided with the resource for the module</w:t>
      </w:r>
      <w:r w:rsidR="00B66E9B">
        <w:t xml:space="preserve"> </w:t>
      </w:r>
      <w:r w:rsidR="00B66E9B">
        <w:t xml:space="preserve">(do not forget to adjust </w:t>
      </w:r>
      <w:r w:rsidR="00B66E9B">
        <w:t xml:space="preserve">names, </w:t>
      </w:r>
      <w:r w:rsidR="00B66E9B">
        <w:t>ports, addresses, etc.):</w:t>
      </w:r>
    </w:p>
    <w:p w14:paraId="281B0082" w14:textId="19E0CCBC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sz w:val="20"/>
          <w:szCs w:val="20"/>
        </w:rPr>
        <w:t>vm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create --name VM-FE-1 --resource-group $RES --availability-set AS-FE --</w:t>
      </w:r>
      <w:proofErr w:type="spellStart"/>
      <w:r>
        <w:rPr>
          <w:rFonts w:ascii="Consolas" w:hAnsi="Consolas"/>
          <w:b/>
          <w:bCs/>
          <w:sz w:val="20"/>
          <w:szCs w:val="20"/>
        </w:rPr>
        <w:t>nics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IC-FE-1 --image </w:t>
      </w:r>
      <w:proofErr w:type="spellStart"/>
      <w:r>
        <w:rPr>
          <w:rFonts w:ascii="Consolas" w:hAnsi="Consolas"/>
          <w:b/>
          <w:bCs/>
          <w:sz w:val="20"/>
          <w:szCs w:val="20"/>
        </w:rPr>
        <w:t>UbuntuLTS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size Standard_B1s --authentication-type password --admin-username </w:t>
      </w:r>
      <w:proofErr w:type="spellStart"/>
      <w:r>
        <w:rPr>
          <w:rFonts w:ascii="Consolas" w:hAnsi="Consolas"/>
          <w:b/>
          <w:bCs/>
          <w:sz w:val="20"/>
          <w:szCs w:val="20"/>
        </w:rPr>
        <w:t>demouser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admin-password </w:t>
      </w:r>
      <w:r w:rsidR="00BB2B2B">
        <w:rPr>
          <w:rFonts w:ascii="Consolas" w:hAnsi="Consolas"/>
          <w:b/>
          <w:bCs/>
          <w:sz w:val="20"/>
          <w:szCs w:val="20"/>
        </w:rPr>
        <w:t>ExamPrepPa66word</w:t>
      </w:r>
      <w:r>
        <w:rPr>
          <w:rFonts w:ascii="Consolas" w:hAnsi="Consolas"/>
          <w:b/>
          <w:bCs/>
          <w:sz w:val="20"/>
          <w:szCs w:val="20"/>
        </w:rPr>
        <w:t xml:space="preserve"> --custom-data </w:t>
      </w:r>
      <w:proofErr w:type="spellStart"/>
      <w:r>
        <w:rPr>
          <w:rFonts w:ascii="Consolas" w:hAnsi="Consolas"/>
          <w:b/>
          <w:bCs/>
          <w:sz w:val="20"/>
          <w:szCs w:val="20"/>
        </w:rPr>
        <w:t>azcli</w:t>
      </w:r>
      <w:proofErr w:type="spellEnd"/>
      <w:r>
        <w:rPr>
          <w:rFonts w:ascii="Consolas" w:hAnsi="Consolas"/>
          <w:b/>
          <w:bCs/>
          <w:sz w:val="20"/>
          <w:szCs w:val="20"/>
        </w:rPr>
        <w:t>-</w:t>
      </w:r>
      <w:proofErr w:type="spellStart"/>
      <w:r>
        <w:rPr>
          <w:rFonts w:ascii="Consolas" w:hAnsi="Consolas"/>
          <w:b/>
          <w:bCs/>
          <w:sz w:val="20"/>
          <w:szCs w:val="20"/>
        </w:rPr>
        <w:t>fe</w:t>
      </w:r>
      <w:proofErr w:type="spellEnd"/>
      <w:r>
        <w:rPr>
          <w:rFonts w:ascii="Consolas" w:hAnsi="Consolas"/>
          <w:b/>
          <w:bCs/>
          <w:sz w:val="20"/>
          <w:szCs w:val="20"/>
        </w:rPr>
        <w:t>-cloud-</w:t>
      </w:r>
      <w:proofErr w:type="spellStart"/>
      <w:proofErr w:type="gramStart"/>
      <w:r>
        <w:rPr>
          <w:rFonts w:ascii="Consolas" w:hAnsi="Consolas"/>
          <w:b/>
          <w:bCs/>
          <w:sz w:val="20"/>
          <w:szCs w:val="20"/>
        </w:rPr>
        <w:t>init.yaml</w:t>
      </w:r>
      <w:proofErr w:type="spellEnd"/>
      <w:proofErr w:type="gramEnd"/>
    </w:p>
    <w:p w14:paraId="2EEF4508" w14:textId="1C5997EE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sz w:val="20"/>
          <w:szCs w:val="20"/>
        </w:rPr>
        <w:t>vm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create --name VM-FE-2 --resource-group $RES --availability-set AS-FE --</w:t>
      </w:r>
      <w:proofErr w:type="spellStart"/>
      <w:r>
        <w:rPr>
          <w:rFonts w:ascii="Consolas" w:hAnsi="Consolas"/>
          <w:b/>
          <w:bCs/>
          <w:sz w:val="20"/>
          <w:szCs w:val="20"/>
        </w:rPr>
        <w:t>nics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IC-FE-2 --image </w:t>
      </w:r>
      <w:proofErr w:type="spellStart"/>
      <w:r>
        <w:rPr>
          <w:rFonts w:ascii="Consolas" w:hAnsi="Consolas"/>
          <w:b/>
          <w:bCs/>
          <w:sz w:val="20"/>
          <w:szCs w:val="20"/>
        </w:rPr>
        <w:t>UbuntuLTS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size Standard_B1s --authentication-type password --admin-username </w:t>
      </w:r>
      <w:proofErr w:type="spellStart"/>
      <w:r>
        <w:rPr>
          <w:rFonts w:ascii="Consolas" w:hAnsi="Consolas"/>
          <w:b/>
          <w:bCs/>
          <w:sz w:val="20"/>
          <w:szCs w:val="20"/>
        </w:rPr>
        <w:t>demouser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admin-password </w:t>
      </w:r>
      <w:r w:rsidR="00BB2B2B">
        <w:rPr>
          <w:rFonts w:ascii="Consolas" w:hAnsi="Consolas"/>
          <w:b/>
          <w:bCs/>
          <w:sz w:val="20"/>
          <w:szCs w:val="20"/>
        </w:rPr>
        <w:t xml:space="preserve">ExamPrepPa66word </w:t>
      </w:r>
      <w:r>
        <w:rPr>
          <w:rFonts w:ascii="Consolas" w:hAnsi="Consolas"/>
          <w:b/>
          <w:bCs/>
          <w:sz w:val="20"/>
          <w:szCs w:val="20"/>
        </w:rPr>
        <w:t xml:space="preserve">--custom-data </w:t>
      </w:r>
      <w:proofErr w:type="spellStart"/>
      <w:r>
        <w:rPr>
          <w:rFonts w:ascii="Consolas" w:hAnsi="Consolas"/>
          <w:b/>
          <w:bCs/>
          <w:sz w:val="20"/>
          <w:szCs w:val="20"/>
        </w:rPr>
        <w:t>azcli</w:t>
      </w:r>
      <w:proofErr w:type="spellEnd"/>
      <w:r>
        <w:rPr>
          <w:rFonts w:ascii="Consolas" w:hAnsi="Consolas"/>
          <w:b/>
          <w:bCs/>
          <w:sz w:val="20"/>
          <w:szCs w:val="20"/>
        </w:rPr>
        <w:t>-</w:t>
      </w:r>
      <w:proofErr w:type="spellStart"/>
      <w:r>
        <w:rPr>
          <w:rFonts w:ascii="Consolas" w:hAnsi="Consolas"/>
          <w:b/>
          <w:bCs/>
          <w:sz w:val="20"/>
          <w:szCs w:val="20"/>
        </w:rPr>
        <w:t>fe</w:t>
      </w:r>
      <w:proofErr w:type="spellEnd"/>
      <w:r>
        <w:rPr>
          <w:rFonts w:ascii="Consolas" w:hAnsi="Consolas"/>
          <w:b/>
          <w:bCs/>
          <w:sz w:val="20"/>
          <w:szCs w:val="20"/>
        </w:rPr>
        <w:t>-cloud-</w:t>
      </w:r>
      <w:proofErr w:type="spellStart"/>
      <w:proofErr w:type="gramStart"/>
      <w:r>
        <w:rPr>
          <w:rFonts w:ascii="Consolas" w:hAnsi="Consolas"/>
          <w:b/>
          <w:bCs/>
          <w:sz w:val="20"/>
          <w:szCs w:val="20"/>
        </w:rPr>
        <w:t>init.yaml</w:t>
      </w:r>
      <w:proofErr w:type="spellEnd"/>
      <w:proofErr w:type="gramEnd"/>
    </w:p>
    <w:p w14:paraId="2C381A86" w14:textId="371511A6" w:rsidR="005F1290" w:rsidRDefault="005F1290" w:rsidP="005F1290">
      <w:r>
        <w:t xml:space="preserve">And finally, we create the two back-end </w:t>
      </w:r>
      <w:r>
        <w:rPr>
          <w:b/>
          <w:bCs/>
        </w:rPr>
        <w:t>virtual machines</w:t>
      </w:r>
      <w:r>
        <w:t xml:space="preserve">. We will use the </w:t>
      </w:r>
      <w:proofErr w:type="spellStart"/>
      <w:r>
        <w:rPr>
          <w:b/>
          <w:bCs/>
        </w:rPr>
        <w:t>azcli</w:t>
      </w:r>
      <w:proofErr w:type="spellEnd"/>
      <w:r>
        <w:rPr>
          <w:b/>
          <w:bCs/>
        </w:rPr>
        <w:t>-be-cloud-</w:t>
      </w:r>
      <w:proofErr w:type="spellStart"/>
      <w:r>
        <w:rPr>
          <w:b/>
          <w:bCs/>
        </w:rPr>
        <w:t>init.yaml</w:t>
      </w:r>
      <w:proofErr w:type="spellEnd"/>
      <w:r>
        <w:t xml:space="preserve"> file provided with the resource for the module</w:t>
      </w:r>
      <w:r w:rsidR="00A53E6C">
        <w:t xml:space="preserve"> (do not forget to adjust the connection string and any other thi</w:t>
      </w:r>
      <w:r w:rsidR="00B66E9B">
        <w:t>ngs like names, ports, addresses, etc.)</w:t>
      </w:r>
      <w:r>
        <w:t>:</w:t>
      </w:r>
    </w:p>
    <w:p w14:paraId="7F5E5F9E" w14:textId="1090891A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sz w:val="20"/>
          <w:szCs w:val="20"/>
        </w:rPr>
        <w:t>vm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create --name VM-BE-1 --resource-group $RES --availability-set AS-BE --</w:t>
      </w:r>
      <w:proofErr w:type="spellStart"/>
      <w:r>
        <w:rPr>
          <w:rFonts w:ascii="Consolas" w:hAnsi="Consolas"/>
          <w:b/>
          <w:bCs/>
          <w:sz w:val="20"/>
          <w:szCs w:val="20"/>
        </w:rPr>
        <w:t>nics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IC-BE-1 --image </w:t>
      </w:r>
      <w:proofErr w:type="spellStart"/>
      <w:r>
        <w:rPr>
          <w:rFonts w:ascii="Consolas" w:hAnsi="Consolas"/>
          <w:b/>
          <w:bCs/>
          <w:sz w:val="20"/>
          <w:szCs w:val="20"/>
        </w:rPr>
        <w:t>UbuntuLTS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size Standard_B1s --authentication-type password --admin-username </w:t>
      </w:r>
      <w:proofErr w:type="spellStart"/>
      <w:r>
        <w:rPr>
          <w:rFonts w:ascii="Consolas" w:hAnsi="Consolas"/>
          <w:b/>
          <w:bCs/>
          <w:sz w:val="20"/>
          <w:szCs w:val="20"/>
        </w:rPr>
        <w:t>demouser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admin-password </w:t>
      </w:r>
      <w:r w:rsidR="00BB2B2B">
        <w:rPr>
          <w:rFonts w:ascii="Consolas" w:hAnsi="Consolas"/>
          <w:b/>
          <w:bCs/>
          <w:sz w:val="20"/>
          <w:szCs w:val="20"/>
        </w:rPr>
        <w:t xml:space="preserve">ExamPrepPa66word </w:t>
      </w:r>
      <w:r>
        <w:rPr>
          <w:rFonts w:ascii="Consolas" w:hAnsi="Consolas"/>
          <w:b/>
          <w:bCs/>
          <w:sz w:val="20"/>
          <w:szCs w:val="20"/>
        </w:rPr>
        <w:t xml:space="preserve">--custom-data </w:t>
      </w:r>
      <w:proofErr w:type="spellStart"/>
      <w:r>
        <w:rPr>
          <w:rFonts w:ascii="Consolas" w:hAnsi="Consolas"/>
          <w:b/>
          <w:bCs/>
          <w:sz w:val="20"/>
          <w:szCs w:val="20"/>
        </w:rPr>
        <w:t>azcli</w:t>
      </w:r>
      <w:proofErr w:type="spellEnd"/>
      <w:r>
        <w:rPr>
          <w:rFonts w:ascii="Consolas" w:hAnsi="Consolas"/>
          <w:b/>
          <w:bCs/>
          <w:sz w:val="20"/>
          <w:szCs w:val="20"/>
        </w:rPr>
        <w:t>-be-cloud-</w:t>
      </w:r>
      <w:proofErr w:type="spellStart"/>
      <w:proofErr w:type="gramStart"/>
      <w:r>
        <w:rPr>
          <w:rFonts w:ascii="Consolas" w:hAnsi="Consolas"/>
          <w:b/>
          <w:bCs/>
          <w:sz w:val="20"/>
          <w:szCs w:val="20"/>
        </w:rPr>
        <w:t>init.yaml</w:t>
      </w:r>
      <w:proofErr w:type="spellEnd"/>
      <w:proofErr w:type="gramEnd"/>
    </w:p>
    <w:p w14:paraId="6287218A" w14:textId="4B4FF83C" w:rsidR="005F1290" w:rsidRDefault="005F1290" w:rsidP="005F1290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sz w:val="20"/>
          <w:szCs w:val="20"/>
        </w:rPr>
        <w:t>vm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create --name VM-BE-2 --resource-group $RES --availability-set AS-BE --</w:t>
      </w:r>
      <w:proofErr w:type="spellStart"/>
      <w:r>
        <w:rPr>
          <w:rFonts w:ascii="Consolas" w:hAnsi="Consolas"/>
          <w:b/>
          <w:bCs/>
          <w:sz w:val="20"/>
          <w:szCs w:val="20"/>
        </w:rPr>
        <w:t>nics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NIC-BE-2 --image </w:t>
      </w:r>
      <w:proofErr w:type="spellStart"/>
      <w:r>
        <w:rPr>
          <w:rFonts w:ascii="Consolas" w:hAnsi="Consolas"/>
          <w:b/>
          <w:bCs/>
          <w:sz w:val="20"/>
          <w:szCs w:val="20"/>
        </w:rPr>
        <w:t>UbuntuLTS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size Standard_B1s --authentication-type password --admin-username </w:t>
      </w:r>
      <w:proofErr w:type="spellStart"/>
      <w:r>
        <w:rPr>
          <w:rFonts w:ascii="Consolas" w:hAnsi="Consolas"/>
          <w:b/>
          <w:bCs/>
          <w:sz w:val="20"/>
          <w:szCs w:val="20"/>
        </w:rPr>
        <w:t>demouser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admin-password </w:t>
      </w:r>
      <w:r w:rsidR="00BB2B2B">
        <w:rPr>
          <w:rFonts w:ascii="Consolas" w:hAnsi="Consolas"/>
          <w:b/>
          <w:bCs/>
          <w:sz w:val="20"/>
          <w:szCs w:val="20"/>
        </w:rPr>
        <w:t xml:space="preserve">ExamPrepPa66word </w:t>
      </w:r>
      <w:r>
        <w:rPr>
          <w:rFonts w:ascii="Consolas" w:hAnsi="Consolas"/>
          <w:b/>
          <w:bCs/>
          <w:sz w:val="20"/>
          <w:szCs w:val="20"/>
        </w:rPr>
        <w:t xml:space="preserve">--custom-data </w:t>
      </w:r>
      <w:proofErr w:type="spellStart"/>
      <w:r>
        <w:rPr>
          <w:rFonts w:ascii="Consolas" w:hAnsi="Consolas"/>
          <w:b/>
          <w:bCs/>
          <w:sz w:val="20"/>
          <w:szCs w:val="20"/>
        </w:rPr>
        <w:t>azcli</w:t>
      </w:r>
      <w:proofErr w:type="spellEnd"/>
      <w:r>
        <w:rPr>
          <w:rFonts w:ascii="Consolas" w:hAnsi="Consolas"/>
          <w:b/>
          <w:bCs/>
          <w:sz w:val="20"/>
          <w:szCs w:val="20"/>
        </w:rPr>
        <w:t>-be-cloud-</w:t>
      </w:r>
      <w:proofErr w:type="spellStart"/>
      <w:proofErr w:type="gramStart"/>
      <w:r>
        <w:rPr>
          <w:rFonts w:ascii="Consolas" w:hAnsi="Consolas"/>
          <w:b/>
          <w:bCs/>
          <w:sz w:val="20"/>
          <w:szCs w:val="20"/>
        </w:rPr>
        <w:t>init.yaml</w:t>
      </w:r>
      <w:proofErr w:type="spellEnd"/>
      <w:proofErr w:type="gramEnd"/>
    </w:p>
    <w:p w14:paraId="751E8FC2" w14:textId="77777777" w:rsidR="005F1290" w:rsidRDefault="005F1290" w:rsidP="005F1290">
      <w:r>
        <w:t>Now, we should have a fully working setup</w:t>
      </w:r>
    </w:p>
    <w:p w14:paraId="2100C276" w14:textId="61F7B20E" w:rsidR="00A36F04" w:rsidRDefault="00A36F04" w:rsidP="00A36F04">
      <w:pPr>
        <w:pStyle w:val="Heading2"/>
        <w:numPr>
          <w:ilvl w:val="0"/>
          <w:numId w:val="0"/>
        </w:numPr>
        <w:ind w:left="360" w:hanging="360"/>
      </w:pPr>
      <w:r>
        <w:t>Problem (Variant B)</w:t>
      </w:r>
    </w:p>
    <w:p w14:paraId="7676A90F" w14:textId="7EDEAE19" w:rsidR="006162D5" w:rsidRPr="006162D5" w:rsidRDefault="00AD197C" w:rsidP="006162D5">
      <w:r>
        <w:t>You are expected to create the following set of resources:</w:t>
      </w:r>
    </w:p>
    <w:p w14:paraId="3EBC965A" w14:textId="311C09F8" w:rsidR="00AD7618" w:rsidRDefault="0030502B" w:rsidP="00AD7618">
      <w:r>
        <w:rPr>
          <w:noProof/>
        </w:rPr>
        <w:lastRenderedPageBreak/>
        <w:drawing>
          <wp:inline distT="0" distB="0" distL="0" distR="0" wp14:anchorId="11BF39FC" wp14:editId="702038E8">
            <wp:extent cx="6621780" cy="3406140"/>
            <wp:effectExtent l="0" t="0" r="762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340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740B1" w14:textId="3AB07657" w:rsidR="000B15EC" w:rsidRDefault="000B15EC" w:rsidP="000B15EC">
      <w:pPr>
        <w:pStyle w:val="Heading3"/>
      </w:pPr>
      <w:r>
        <w:t>Tasks</w:t>
      </w:r>
    </w:p>
    <w:p w14:paraId="2D38E766" w14:textId="056D1803" w:rsidR="007F431B" w:rsidRPr="00C6232F" w:rsidRDefault="007F431B" w:rsidP="007F431B">
      <w:pPr>
        <w:pStyle w:val="Heading4"/>
        <w:rPr>
          <w:sz w:val="24"/>
        </w:rPr>
      </w:pPr>
      <w:r>
        <w:rPr>
          <w:sz w:val="24"/>
        </w:rPr>
        <w:t xml:space="preserve">Infrastructure </w:t>
      </w:r>
      <w:r w:rsidRPr="00C6232F">
        <w:rPr>
          <w:sz w:val="24"/>
        </w:rPr>
        <w:t xml:space="preserve">- </w:t>
      </w:r>
      <w:r>
        <w:rPr>
          <w:sz w:val="24"/>
        </w:rPr>
        <w:t>5</w:t>
      </w:r>
      <w:r w:rsidRPr="00C6232F">
        <w:rPr>
          <w:sz w:val="24"/>
        </w:rPr>
        <w:t xml:space="preserve"> tasks, </w:t>
      </w:r>
      <w:r>
        <w:rPr>
          <w:sz w:val="24"/>
        </w:rPr>
        <w:t>1</w:t>
      </w:r>
      <w:r w:rsidR="005D1890">
        <w:rPr>
          <w:sz w:val="24"/>
        </w:rPr>
        <w:t>3</w:t>
      </w:r>
      <w:r w:rsidRPr="00C6232F">
        <w:rPr>
          <w:sz w:val="24"/>
        </w:rPr>
        <w:t xml:space="preserve"> pts</w:t>
      </w:r>
    </w:p>
    <w:p w14:paraId="7B11F1CB" w14:textId="0CA1D2E1" w:rsidR="007F431B" w:rsidRPr="00801604" w:rsidRDefault="007F431B" w:rsidP="007F431B">
      <w:pPr>
        <w:pStyle w:val="ListParagraph"/>
        <w:numPr>
          <w:ilvl w:val="0"/>
          <w:numId w:val="47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 xml:space="preserve">(T101, </w:t>
      </w:r>
      <w:r>
        <w:rPr>
          <w:color w:val="A6A6A6" w:themeColor="background1" w:themeShade="A6"/>
          <w:sz w:val="21"/>
        </w:rPr>
        <w:t>1</w:t>
      </w:r>
      <w:r w:rsidRPr="00C6232F">
        <w:rPr>
          <w:color w:val="A6A6A6" w:themeColor="background1" w:themeShade="A6"/>
          <w:sz w:val="21"/>
        </w:rPr>
        <w:t xml:space="preserve"> pts) </w:t>
      </w:r>
      <w:r>
        <w:rPr>
          <w:bCs/>
          <w:sz w:val="21"/>
        </w:rPr>
        <w:t xml:space="preserve">Create a resource group named </w:t>
      </w:r>
      <w:r>
        <w:rPr>
          <w:b/>
          <w:sz w:val="21"/>
        </w:rPr>
        <w:t>RG-</w:t>
      </w:r>
      <w:proofErr w:type="spellStart"/>
      <w:r w:rsidR="00140198">
        <w:rPr>
          <w:b/>
          <w:sz w:val="21"/>
        </w:rPr>
        <w:t>SolutionB</w:t>
      </w:r>
      <w:proofErr w:type="spellEnd"/>
    </w:p>
    <w:p w14:paraId="7A75EC5B" w14:textId="33D49E1C" w:rsidR="007F431B" w:rsidRPr="0002790A" w:rsidRDefault="007F431B" w:rsidP="007F431B">
      <w:pPr>
        <w:pStyle w:val="ListParagraph"/>
        <w:numPr>
          <w:ilvl w:val="0"/>
          <w:numId w:val="47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10</w:t>
      </w:r>
      <w:r>
        <w:rPr>
          <w:color w:val="A6A6A6" w:themeColor="background1" w:themeShade="A6"/>
          <w:sz w:val="21"/>
        </w:rPr>
        <w:t>2</w:t>
      </w:r>
      <w:r w:rsidRPr="00C6232F">
        <w:rPr>
          <w:color w:val="A6A6A6" w:themeColor="background1" w:themeShade="A6"/>
          <w:sz w:val="21"/>
        </w:rPr>
        <w:t xml:space="preserve">, </w:t>
      </w:r>
      <w:r w:rsidR="005D1890">
        <w:rPr>
          <w:color w:val="A6A6A6" w:themeColor="background1" w:themeShade="A6"/>
          <w:sz w:val="21"/>
        </w:rPr>
        <w:t>3</w:t>
      </w:r>
      <w:r w:rsidRPr="00C6232F">
        <w:rPr>
          <w:color w:val="A6A6A6" w:themeColor="background1" w:themeShade="A6"/>
          <w:sz w:val="21"/>
        </w:rPr>
        <w:t xml:space="preserve"> pts) </w:t>
      </w:r>
      <w:r>
        <w:rPr>
          <w:bCs/>
          <w:sz w:val="21"/>
        </w:rPr>
        <w:t xml:space="preserve">Create a container registry with </w:t>
      </w:r>
      <w:r w:rsidRPr="00E83C5D">
        <w:rPr>
          <w:b/>
          <w:sz w:val="21"/>
        </w:rPr>
        <w:t>Basic</w:t>
      </w:r>
      <w:r>
        <w:rPr>
          <w:bCs/>
          <w:sz w:val="21"/>
        </w:rPr>
        <w:t xml:space="preserve"> SKU</w:t>
      </w:r>
    </w:p>
    <w:p w14:paraId="18F969C1" w14:textId="77777777" w:rsidR="007F431B" w:rsidRPr="0002790A" w:rsidRDefault="007F431B" w:rsidP="007F431B">
      <w:pPr>
        <w:pStyle w:val="ListParagraph"/>
        <w:numPr>
          <w:ilvl w:val="0"/>
          <w:numId w:val="47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10</w:t>
      </w:r>
      <w:r>
        <w:rPr>
          <w:color w:val="A6A6A6" w:themeColor="background1" w:themeShade="A6"/>
          <w:sz w:val="21"/>
        </w:rPr>
        <w:t>3</w:t>
      </w:r>
      <w:r w:rsidRPr="00C6232F">
        <w:rPr>
          <w:color w:val="A6A6A6" w:themeColor="background1" w:themeShade="A6"/>
          <w:sz w:val="21"/>
        </w:rPr>
        <w:t xml:space="preserve">, 2 pts) </w:t>
      </w:r>
      <w:r>
        <w:rPr>
          <w:bCs/>
          <w:sz w:val="21"/>
        </w:rPr>
        <w:t>Enable the Admin user</w:t>
      </w:r>
    </w:p>
    <w:p w14:paraId="335ACCFB" w14:textId="1621AF70" w:rsidR="007F431B" w:rsidRPr="00794953" w:rsidRDefault="007F431B" w:rsidP="007F431B">
      <w:pPr>
        <w:pStyle w:val="ListParagraph"/>
        <w:numPr>
          <w:ilvl w:val="0"/>
          <w:numId w:val="47"/>
        </w:numPr>
        <w:rPr>
          <w:sz w:val="21"/>
        </w:rPr>
      </w:pPr>
      <w:r w:rsidRPr="00794953">
        <w:rPr>
          <w:color w:val="A6A6A6" w:themeColor="background1" w:themeShade="A6"/>
          <w:sz w:val="21"/>
        </w:rPr>
        <w:t>(T10</w:t>
      </w:r>
      <w:r>
        <w:rPr>
          <w:color w:val="A6A6A6" w:themeColor="background1" w:themeShade="A6"/>
          <w:sz w:val="21"/>
        </w:rPr>
        <w:t>4</w:t>
      </w:r>
      <w:r w:rsidRPr="00794953">
        <w:rPr>
          <w:color w:val="A6A6A6" w:themeColor="background1" w:themeShade="A6"/>
          <w:sz w:val="21"/>
        </w:rPr>
        <w:t xml:space="preserve">, </w:t>
      </w:r>
      <w:r w:rsidR="005D1890">
        <w:rPr>
          <w:color w:val="A6A6A6" w:themeColor="background1" w:themeShade="A6"/>
          <w:sz w:val="21"/>
        </w:rPr>
        <w:t>5</w:t>
      </w:r>
      <w:r w:rsidRPr="00794953">
        <w:rPr>
          <w:color w:val="A6A6A6" w:themeColor="background1" w:themeShade="A6"/>
          <w:sz w:val="21"/>
        </w:rPr>
        <w:t xml:space="preserve"> pts) </w:t>
      </w:r>
      <w:r>
        <w:rPr>
          <w:bCs/>
          <w:sz w:val="21"/>
        </w:rPr>
        <w:t xml:space="preserve">Create an Azure Kubernetes Service resource with </w:t>
      </w:r>
      <w:r w:rsidRPr="00E83C5D">
        <w:rPr>
          <w:b/>
          <w:sz w:val="21"/>
        </w:rPr>
        <w:t>one node</w:t>
      </w:r>
      <w:r w:rsidR="00CA3537">
        <w:rPr>
          <w:b/>
          <w:sz w:val="21"/>
        </w:rPr>
        <w:t xml:space="preserve"> </w:t>
      </w:r>
      <w:r w:rsidR="00CA3537">
        <w:rPr>
          <w:bCs/>
          <w:sz w:val="21"/>
        </w:rPr>
        <w:t xml:space="preserve">of size </w:t>
      </w:r>
      <w:r w:rsidR="00CA3537">
        <w:rPr>
          <w:b/>
          <w:sz w:val="21"/>
        </w:rPr>
        <w:t>B2s</w:t>
      </w:r>
    </w:p>
    <w:p w14:paraId="3D76980B" w14:textId="77777777" w:rsidR="007F431B" w:rsidRPr="00794953" w:rsidRDefault="007F431B" w:rsidP="007F431B">
      <w:pPr>
        <w:pStyle w:val="ListParagraph"/>
        <w:numPr>
          <w:ilvl w:val="0"/>
          <w:numId w:val="47"/>
        </w:numPr>
        <w:rPr>
          <w:sz w:val="21"/>
        </w:rPr>
      </w:pPr>
      <w:r w:rsidRPr="00794953">
        <w:rPr>
          <w:color w:val="A6A6A6" w:themeColor="background1" w:themeShade="A6"/>
          <w:sz w:val="21"/>
        </w:rPr>
        <w:t>(T10</w:t>
      </w:r>
      <w:r>
        <w:rPr>
          <w:color w:val="A6A6A6" w:themeColor="background1" w:themeShade="A6"/>
          <w:sz w:val="21"/>
        </w:rPr>
        <w:t>5</w:t>
      </w:r>
      <w:r w:rsidRPr="00794953">
        <w:rPr>
          <w:color w:val="A6A6A6" w:themeColor="background1" w:themeShade="A6"/>
          <w:sz w:val="21"/>
        </w:rPr>
        <w:t xml:space="preserve">, </w:t>
      </w:r>
      <w:r>
        <w:rPr>
          <w:color w:val="A6A6A6" w:themeColor="background1" w:themeShade="A6"/>
          <w:sz w:val="21"/>
        </w:rPr>
        <w:t>2</w:t>
      </w:r>
      <w:r w:rsidRPr="00794953">
        <w:rPr>
          <w:color w:val="A6A6A6" w:themeColor="background1" w:themeShade="A6"/>
          <w:sz w:val="21"/>
        </w:rPr>
        <w:t xml:space="preserve"> pts) </w:t>
      </w:r>
      <w:r w:rsidRPr="00E83C5D">
        <w:rPr>
          <w:b/>
          <w:sz w:val="21"/>
        </w:rPr>
        <w:t>Link</w:t>
      </w:r>
      <w:r>
        <w:rPr>
          <w:bCs/>
          <w:sz w:val="21"/>
        </w:rPr>
        <w:t xml:space="preserve"> the ACR to the AKS</w:t>
      </w:r>
    </w:p>
    <w:p w14:paraId="09B3B631" w14:textId="056E8553" w:rsidR="007F431B" w:rsidRPr="00C6232F" w:rsidRDefault="007F431B" w:rsidP="007F431B">
      <w:pPr>
        <w:pStyle w:val="Heading4"/>
        <w:rPr>
          <w:sz w:val="24"/>
        </w:rPr>
      </w:pPr>
      <w:r>
        <w:rPr>
          <w:sz w:val="24"/>
        </w:rPr>
        <w:t xml:space="preserve">Containers and Images </w:t>
      </w:r>
      <w:r w:rsidRPr="00C6232F">
        <w:rPr>
          <w:sz w:val="24"/>
        </w:rPr>
        <w:t xml:space="preserve">- </w:t>
      </w:r>
      <w:r>
        <w:rPr>
          <w:sz w:val="24"/>
        </w:rPr>
        <w:t>7</w:t>
      </w:r>
      <w:r w:rsidRPr="00C6232F">
        <w:rPr>
          <w:sz w:val="24"/>
        </w:rPr>
        <w:t xml:space="preserve"> tasks, </w:t>
      </w:r>
      <w:r>
        <w:rPr>
          <w:sz w:val="24"/>
        </w:rPr>
        <w:t>1</w:t>
      </w:r>
      <w:r w:rsidR="005D1890">
        <w:rPr>
          <w:sz w:val="24"/>
        </w:rPr>
        <w:t>6</w:t>
      </w:r>
      <w:r w:rsidRPr="00C6232F">
        <w:rPr>
          <w:sz w:val="24"/>
        </w:rPr>
        <w:t xml:space="preserve"> pts</w:t>
      </w:r>
    </w:p>
    <w:p w14:paraId="4E612142" w14:textId="77777777" w:rsidR="007F431B" w:rsidRPr="00023F6E" w:rsidRDefault="007F431B" w:rsidP="007F431B">
      <w:pPr>
        <w:pStyle w:val="ListParagraph"/>
        <w:numPr>
          <w:ilvl w:val="0"/>
          <w:numId w:val="46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 xml:space="preserve">(T201, </w:t>
      </w:r>
      <w:r>
        <w:rPr>
          <w:color w:val="A6A6A6" w:themeColor="background1" w:themeShade="A6"/>
          <w:sz w:val="21"/>
        </w:rPr>
        <w:t>2</w:t>
      </w:r>
      <w:r w:rsidRPr="00C6232F">
        <w:rPr>
          <w:color w:val="A6A6A6" w:themeColor="background1" w:themeShade="A6"/>
          <w:sz w:val="21"/>
        </w:rPr>
        <w:t xml:space="preserve"> pts)</w:t>
      </w:r>
      <w:r w:rsidRPr="00C6232F">
        <w:rPr>
          <w:sz w:val="21"/>
        </w:rPr>
        <w:t xml:space="preserve"> </w:t>
      </w:r>
      <w:r>
        <w:rPr>
          <w:sz w:val="21"/>
        </w:rPr>
        <w:t xml:space="preserve">Add the SQL connection string to the </w:t>
      </w:r>
      <w:proofErr w:type="spellStart"/>
      <w:r w:rsidRPr="00881A4C">
        <w:rPr>
          <w:b/>
          <w:bCs/>
          <w:sz w:val="21"/>
        </w:rPr>
        <w:t>index.php</w:t>
      </w:r>
      <w:proofErr w:type="spellEnd"/>
      <w:r>
        <w:rPr>
          <w:sz w:val="21"/>
        </w:rPr>
        <w:t xml:space="preserve"> file in the </w:t>
      </w:r>
      <w:r>
        <w:rPr>
          <w:b/>
          <w:bCs/>
          <w:sz w:val="21"/>
        </w:rPr>
        <w:t>docker/</w:t>
      </w:r>
      <w:r w:rsidRPr="00D64E92">
        <w:rPr>
          <w:b/>
          <w:bCs/>
          <w:sz w:val="21"/>
        </w:rPr>
        <w:t>web</w:t>
      </w:r>
      <w:r>
        <w:rPr>
          <w:b/>
          <w:bCs/>
          <w:sz w:val="21"/>
        </w:rPr>
        <w:t xml:space="preserve"> </w:t>
      </w:r>
      <w:r>
        <w:rPr>
          <w:sz w:val="21"/>
        </w:rPr>
        <w:t>folder</w:t>
      </w:r>
    </w:p>
    <w:p w14:paraId="7F45C84D" w14:textId="77777777" w:rsidR="007F431B" w:rsidRPr="00023F6E" w:rsidRDefault="007F431B" w:rsidP="007F431B">
      <w:pPr>
        <w:pStyle w:val="ListParagraph"/>
        <w:numPr>
          <w:ilvl w:val="0"/>
          <w:numId w:val="46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20</w:t>
      </w:r>
      <w:r>
        <w:rPr>
          <w:color w:val="A6A6A6" w:themeColor="background1" w:themeShade="A6"/>
          <w:sz w:val="21"/>
        </w:rPr>
        <w:t>2</w:t>
      </w:r>
      <w:r w:rsidRPr="00C6232F">
        <w:rPr>
          <w:color w:val="A6A6A6" w:themeColor="background1" w:themeShade="A6"/>
          <w:sz w:val="21"/>
        </w:rPr>
        <w:t xml:space="preserve">, </w:t>
      </w:r>
      <w:r>
        <w:rPr>
          <w:color w:val="A6A6A6" w:themeColor="background1" w:themeShade="A6"/>
          <w:sz w:val="21"/>
        </w:rPr>
        <w:t>2</w:t>
      </w:r>
      <w:r w:rsidRPr="00C6232F">
        <w:rPr>
          <w:color w:val="A6A6A6" w:themeColor="background1" w:themeShade="A6"/>
          <w:sz w:val="21"/>
        </w:rPr>
        <w:t xml:space="preserve"> pts)</w:t>
      </w:r>
      <w:r w:rsidRPr="00C6232F">
        <w:rPr>
          <w:sz w:val="21"/>
        </w:rPr>
        <w:t xml:space="preserve"> </w:t>
      </w:r>
      <w:r>
        <w:rPr>
          <w:sz w:val="21"/>
        </w:rPr>
        <w:t xml:space="preserve">Build the Docker image from the </w:t>
      </w:r>
      <w:proofErr w:type="spellStart"/>
      <w:r w:rsidRPr="00E83C5D">
        <w:rPr>
          <w:b/>
          <w:bCs/>
          <w:sz w:val="21"/>
        </w:rPr>
        <w:t>Dockerfile</w:t>
      </w:r>
      <w:proofErr w:type="spellEnd"/>
      <w:r>
        <w:rPr>
          <w:sz w:val="21"/>
        </w:rPr>
        <w:t xml:space="preserve"> that is in the </w:t>
      </w:r>
      <w:r>
        <w:rPr>
          <w:b/>
          <w:bCs/>
          <w:sz w:val="21"/>
        </w:rPr>
        <w:t>docker</w:t>
      </w:r>
      <w:r>
        <w:rPr>
          <w:sz w:val="21"/>
        </w:rPr>
        <w:t xml:space="preserve"> folder</w:t>
      </w:r>
    </w:p>
    <w:p w14:paraId="33221E52" w14:textId="7C558F56" w:rsidR="007F431B" w:rsidRDefault="007F431B" w:rsidP="007F431B">
      <w:pPr>
        <w:pStyle w:val="ListParagraph"/>
        <w:numPr>
          <w:ilvl w:val="0"/>
          <w:numId w:val="46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20</w:t>
      </w:r>
      <w:r>
        <w:rPr>
          <w:color w:val="A6A6A6" w:themeColor="background1" w:themeShade="A6"/>
          <w:sz w:val="21"/>
        </w:rPr>
        <w:t>3</w:t>
      </w:r>
      <w:r w:rsidRPr="00C6232F">
        <w:rPr>
          <w:color w:val="A6A6A6" w:themeColor="background1" w:themeShade="A6"/>
          <w:sz w:val="21"/>
        </w:rPr>
        <w:t xml:space="preserve">, </w:t>
      </w:r>
      <w:r w:rsidR="00CB63C5">
        <w:rPr>
          <w:color w:val="A6A6A6" w:themeColor="background1" w:themeShade="A6"/>
          <w:sz w:val="21"/>
        </w:rPr>
        <w:t>2</w:t>
      </w:r>
      <w:r w:rsidRPr="00C6232F">
        <w:rPr>
          <w:color w:val="A6A6A6" w:themeColor="background1" w:themeShade="A6"/>
          <w:sz w:val="21"/>
        </w:rPr>
        <w:t xml:space="preserve"> pts)</w:t>
      </w:r>
      <w:r w:rsidRPr="00C6232F">
        <w:rPr>
          <w:sz w:val="21"/>
        </w:rPr>
        <w:t xml:space="preserve"> </w:t>
      </w:r>
      <w:r>
        <w:rPr>
          <w:sz w:val="21"/>
        </w:rPr>
        <w:t>Tag the Docker image for the Azure Container Registry</w:t>
      </w:r>
    </w:p>
    <w:p w14:paraId="3EF1FC71" w14:textId="10471415" w:rsidR="007F431B" w:rsidRPr="00254668" w:rsidRDefault="007F431B" w:rsidP="007F431B">
      <w:pPr>
        <w:pStyle w:val="ListParagraph"/>
        <w:numPr>
          <w:ilvl w:val="0"/>
          <w:numId w:val="46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20</w:t>
      </w:r>
      <w:r>
        <w:rPr>
          <w:color w:val="A6A6A6" w:themeColor="background1" w:themeShade="A6"/>
          <w:sz w:val="21"/>
        </w:rPr>
        <w:t>4</w:t>
      </w:r>
      <w:r w:rsidRPr="00C6232F">
        <w:rPr>
          <w:color w:val="A6A6A6" w:themeColor="background1" w:themeShade="A6"/>
          <w:sz w:val="21"/>
        </w:rPr>
        <w:t xml:space="preserve">, </w:t>
      </w:r>
      <w:r w:rsidR="00CB63C5">
        <w:rPr>
          <w:color w:val="A6A6A6" w:themeColor="background1" w:themeShade="A6"/>
          <w:sz w:val="21"/>
        </w:rPr>
        <w:t>2</w:t>
      </w:r>
      <w:r w:rsidRPr="00C6232F">
        <w:rPr>
          <w:color w:val="A6A6A6" w:themeColor="background1" w:themeShade="A6"/>
          <w:sz w:val="21"/>
        </w:rPr>
        <w:t xml:space="preserve"> pts)</w:t>
      </w:r>
      <w:r w:rsidRPr="00C6232F">
        <w:rPr>
          <w:sz w:val="21"/>
        </w:rPr>
        <w:t xml:space="preserve"> </w:t>
      </w:r>
      <w:r>
        <w:rPr>
          <w:sz w:val="21"/>
        </w:rPr>
        <w:t>Publish the Docker image to the Azure Container Registry</w:t>
      </w:r>
    </w:p>
    <w:p w14:paraId="646E4DEB" w14:textId="77777777" w:rsidR="007F431B" w:rsidRDefault="007F431B" w:rsidP="007F431B">
      <w:pPr>
        <w:pStyle w:val="ListParagraph"/>
        <w:numPr>
          <w:ilvl w:val="0"/>
          <w:numId w:val="46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20</w:t>
      </w:r>
      <w:r>
        <w:rPr>
          <w:color w:val="A6A6A6" w:themeColor="background1" w:themeShade="A6"/>
          <w:sz w:val="21"/>
        </w:rPr>
        <w:t>5</w:t>
      </w:r>
      <w:r w:rsidRPr="00C6232F">
        <w:rPr>
          <w:color w:val="A6A6A6" w:themeColor="background1" w:themeShade="A6"/>
          <w:sz w:val="21"/>
        </w:rPr>
        <w:t xml:space="preserve">, </w:t>
      </w:r>
      <w:r>
        <w:rPr>
          <w:color w:val="A6A6A6" w:themeColor="background1" w:themeShade="A6"/>
          <w:sz w:val="21"/>
        </w:rPr>
        <w:t>3</w:t>
      </w:r>
      <w:r w:rsidRPr="00C6232F">
        <w:rPr>
          <w:color w:val="A6A6A6" w:themeColor="background1" w:themeShade="A6"/>
          <w:sz w:val="21"/>
        </w:rPr>
        <w:t xml:space="preserve"> pts)</w:t>
      </w:r>
      <w:r w:rsidRPr="00C6232F">
        <w:rPr>
          <w:sz w:val="21"/>
        </w:rPr>
        <w:t xml:space="preserve"> </w:t>
      </w:r>
      <w:r>
        <w:rPr>
          <w:sz w:val="21"/>
        </w:rPr>
        <w:t xml:space="preserve">Adjust the </w:t>
      </w:r>
      <w:proofErr w:type="spellStart"/>
      <w:r>
        <w:rPr>
          <w:b/>
          <w:bCs/>
          <w:sz w:val="21"/>
        </w:rPr>
        <w:t>deployment.yaml</w:t>
      </w:r>
      <w:proofErr w:type="spellEnd"/>
      <w:r>
        <w:rPr>
          <w:sz w:val="21"/>
        </w:rPr>
        <w:t xml:space="preserve"> file in the </w:t>
      </w:r>
      <w:r>
        <w:rPr>
          <w:b/>
          <w:bCs/>
          <w:sz w:val="21"/>
        </w:rPr>
        <w:t>manifests</w:t>
      </w:r>
      <w:r>
        <w:rPr>
          <w:sz w:val="21"/>
        </w:rPr>
        <w:t xml:space="preserve"> folder to point to the published Docker image</w:t>
      </w:r>
    </w:p>
    <w:p w14:paraId="76B02C86" w14:textId="77777777" w:rsidR="007F431B" w:rsidRDefault="007F431B" w:rsidP="007F431B">
      <w:pPr>
        <w:pStyle w:val="ListParagraph"/>
        <w:numPr>
          <w:ilvl w:val="0"/>
          <w:numId w:val="46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20</w:t>
      </w:r>
      <w:r>
        <w:rPr>
          <w:color w:val="A6A6A6" w:themeColor="background1" w:themeShade="A6"/>
          <w:sz w:val="21"/>
        </w:rPr>
        <w:t>6</w:t>
      </w:r>
      <w:r w:rsidRPr="00C6232F">
        <w:rPr>
          <w:color w:val="A6A6A6" w:themeColor="background1" w:themeShade="A6"/>
          <w:sz w:val="21"/>
        </w:rPr>
        <w:t xml:space="preserve">, </w:t>
      </w:r>
      <w:r>
        <w:rPr>
          <w:color w:val="A6A6A6" w:themeColor="background1" w:themeShade="A6"/>
          <w:sz w:val="21"/>
        </w:rPr>
        <w:t>2</w:t>
      </w:r>
      <w:r w:rsidRPr="00C6232F">
        <w:rPr>
          <w:color w:val="A6A6A6" w:themeColor="background1" w:themeShade="A6"/>
          <w:sz w:val="21"/>
        </w:rPr>
        <w:t xml:space="preserve"> pts)</w:t>
      </w:r>
      <w:r w:rsidRPr="00C6232F">
        <w:rPr>
          <w:sz w:val="21"/>
        </w:rPr>
        <w:t xml:space="preserve"> </w:t>
      </w:r>
      <w:r>
        <w:rPr>
          <w:sz w:val="21"/>
        </w:rPr>
        <w:t>Publish the manifests to the Kubernetes cluster (Azure Kubernetes Service)</w:t>
      </w:r>
    </w:p>
    <w:p w14:paraId="5FA9100E" w14:textId="782B2003" w:rsidR="007F431B" w:rsidRPr="00746277" w:rsidRDefault="007F431B" w:rsidP="007F431B">
      <w:pPr>
        <w:pStyle w:val="ListParagraph"/>
        <w:numPr>
          <w:ilvl w:val="0"/>
          <w:numId w:val="46"/>
        </w:numPr>
        <w:rPr>
          <w:sz w:val="21"/>
        </w:rPr>
      </w:pPr>
      <w:r w:rsidRPr="00C6232F">
        <w:rPr>
          <w:color w:val="A6A6A6" w:themeColor="background1" w:themeShade="A6"/>
          <w:sz w:val="21"/>
        </w:rPr>
        <w:t>(T20</w:t>
      </w:r>
      <w:r>
        <w:rPr>
          <w:color w:val="A6A6A6" w:themeColor="background1" w:themeShade="A6"/>
          <w:sz w:val="21"/>
        </w:rPr>
        <w:t>7</w:t>
      </w:r>
      <w:r w:rsidRPr="00C6232F">
        <w:rPr>
          <w:color w:val="A6A6A6" w:themeColor="background1" w:themeShade="A6"/>
          <w:sz w:val="21"/>
        </w:rPr>
        <w:t xml:space="preserve">, </w:t>
      </w:r>
      <w:r w:rsidR="00CB63C5">
        <w:rPr>
          <w:color w:val="A6A6A6" w:themeColor="background1" w:themeShade="A6"/>
          <w:sz w:val="21"/>
        </w:rPr>
        <w:t>3</w:t>
      </w:r>
      <w:r w:rsidRPr="00C6232F">
        <w:rPr>
          <w:color w:val="A6A6A6" w:themeColor="background1" w:themeShade="A6"/>
          <w:sz w:val="21"/>
        </w:rPr>
        <w:t xml:space="preserve"> pts)</w:t>
      </w:r>
      <w:r w:rsidRPr="00C6232F">
        <w:rPr>
          <w:sz w:val="21"/>
        </w:rPr>
        <w:t xml:space="preserve"> </w:t>
      </w:r>
      <w:r w:rsidRPr="00517C94">
        <w:rPr>
          <w:sz w:val="21"/>
        </w:rPr>
        <w:t xml:space="preserve">Make sure that </w:t>
      </w:r>
      <w:r>
        <w:rPr>
          <w:sz w:val="21"/>
        </w:rPr>
        <w:t xml:space="preserve">the app is working and showing correct results </w:t>
      </w:r>
    </w:p>
    <w:p w14:paraId="73D9E131" w14:textId="3C46BCD3" w:rsidR="007F431B" w:rsidRPr="00C6232F" w:rsidRDefault="007F431B" w:rsidP="007F431B">
      <w:pPr>
        <w:pStyle w:val="Heading4"/>
        <w:rPr>
          <w:sz w:val="24"/>
        </w:rPr>
      </w:pPr>
      <w:r>
        <w:rPr>
          <w:sz w:val="24"/>
        </w:rPr>
        <w:t>Databases</w:t>
      </w:r>
      <w:r w:rsidRPr="00C6232F">
        <w:rPr>
          <w:sz w:val="24"/>
        </w:rPr>
        <w:t xml:space="preserve"> - </w:t>
      </w:r>
      <w:r>
        <w:rPr>
          <w:sz w:val="24"/>
        </w:rPr>
        <w:t>3</w:t>
      </w:r>
      <w:r w:rsidRPr="00C6232F">
        <w:rPr>
          <w:sz w:val="24"/>
        </w:rPr>
        <w:t xml:space="preserve"> tasks, </w:t>
      </w:r>
      <w:r>
        <w:rPr>
          <w:sz w:val="24"/>
        </w:rPr>
        <w:t>9</w:t>
      </w:r>
      <w:r w:rsidRPr="00C6232F">
        <w:rPr>
          <w:sz w:val="24"/>
        </w:rPr>
        <w:t xml:space="preserve"> pts</w:t>
      </w:r>
    </w:p>
    <w:p w14:paraId="08A11B87" w14:textId="77777777" w:rsidR="007F431B" w:rsidRPr="00256B6D" w:rsidRDefault="007F431B" w:rsidP="007F431B">
      <w:pPr>
        <w:pStyle w:val="ListParagraph"/>
        <w:numPr>
          <w:ilvl w:val="0"/>
          <w:numId w:val="45"/>
        </w:numPr>
        <w:rPr>
          <w:color w:val="000000" w:themeColor="text1"/>
          <w:sz w:val="21"/>
        </w:rPr>
      </w:pPr>
      <w:r w:rsidRPr="00C6232F">
        <w:rPr>
          <w:color w:val="A6A6A6" w:themeColor="background1" w:themeShade="A6"/>
          <w:sz w:val="21"/>
        </w:rPr>
        <w:t xml:space="preserve">(T301, </w:t>
      </w:r>
      <w:r>
        <w:rPr>
          <w:color w:val="A6A6A6" w:themeColor="background1" w:themeShade="A6"/>
          <w:sz w:val="21"/>
        </w:rPr>
        <w:t>3</w:t>
      </w:r>
      <w:r w:rsidRPr="00C6232F">
        <w:rPr>
          <w:color w:val="A6A6A6" w:themeColor="background1" w:themeShade="A6"/>
          <w:sz w:val="21"/>
        </w:rPr>
        <w:t xml:space="preserve"> pts) </w:t>
      </w:r>
      <w:r>
        <w:rPr>
          <w:sz w:val="21"/>
        </w:rPr>
        <w:t>Create SQL Server and a database</w:t>
      </w:r>
    </w:p>
    <w:p w14:paraId="27A9ADEF" w14:textId="64F6E13C" w:rsidR="007F431B" w:rsidRPr="00256B6D" w:rsidRDefault="007F431B" w:rsidP="007F431B">
      <w:pPr>
        <w:pStyle w:val="ListParagraph"/>
        <w:numPr>
          <w:ilvl w:val="0"/>
          <w:numId w:val="45"/>
        </w:numPr>
        <w:rPr>
          <w:color w:val="000000" w:themeColor="text1"/>
          <w:sz w:val="21"/>
        </w:rPr>
      </w:pPr>
      <w:r w:rsidRPr="00C6232F">
        <w:rPr>
          <w:color w:val="A6A6A6" w:themeColor="background1" w:themeShade="A6"/>
          <w:sz w:val="21"/>
        </w:rPr>
        <w:t>(T30</w:t>
      </w:r>
      <w:r>
        <w:rPr>
          <w:color w:val="A6A6A6" w:themeColor="background1" w:themeShade="A6"/>
          <w:sz w:val="21"/>
        </w:rPr>
        <w:t>2</w:t>
      </w:r>
      <w:r w:rsidRPr="00C6232F">
        <w:rPr>
          <w:color w:val="A6A6A6" w:themeColor="background1" w:themeShade="A6"/>
          <w:sz w:val="21"/>
        </w:rPr>
        <w:t xml:space="preserve">, </w:t>
      </w:r>
      <w:r>
        <w:rPr>
          <w:color w:val="A6A6A6" w:themeColor="background1" w:themeShade="A6"/>
          <w:sz w:val="21"/>
        </w:rPr>
        <w:t>3</w:t>
      </w:r>
      <w:r w:rsidRPr="00C6232F">
        <w:rPr>
          <w:color w:val="A6A6A6" w:themeColor="background1" w:themeShade="A6"/>
          <w:sz w:val="21"/>
        </w:rPr>
        <w:t xml:space="preserve"> pts) </w:t>
      </w:r>
      <w:r>
        <w:rPr>
          <w:sz w:val="21"/>
        </w:rPr>
        <w:t>Configure connectivity to the server</w:t>
      </w:r>
    </w:p>
    <w:p w14:paraId="338283E4" w14:textId="1DBA9743" w:rsidR="007F431B" w:rsidRPr="004C5FB1" w:rsidRDefault="007F431B" w:rsidP="007F431B">
      <w:pPr>
        <w:pStyle w:val="ListParagraph"/>
        <w:numPr>
          <w:ilvl w:val="0"/>
          <w:numId w:val="45"/>
        </w:numPr>
        <w:rPr>
          <w:color w:val="000000" w:themeColor="text1"/>
          <w:sz w:val="21"/>
        </w:rPr>
      </w:pPr>
      <w:r w:rsidRPr="00C6232F">
        <w:rPr>
          <w:color w:val="A6A6A6" w:themeColor="background1" w:themeShade="A6"/>
          <w:sz w:val="21"/>
        </w:rPr>
        <w:t>(T30</w:t>
      </w:r>
      <w:r>
        <w:rPr>
          <w:color w:val="A6A6A6" w:themeColor="background1" w:themeShade="A6"/>
          <w:sz w:val="21"/>
        </w:rPr>
        <w:t>3</w:t>
      </w:r>
      <w:r w:rsidRPr="00C6232F">
        <w:rPr>
          <w:color w:val="A6A6A6" w:themeColor="background1" w:themeShade="A6"/>
          <w:sz w:val="21"/>
        </w:rPr>
        <w:t xml:space="preserve">, </w:t>
      </w:r>
      <w:r>
        <w:rPr>
          <w:color w:val="A6A6A6" w:themeColor="background1" w:themeShade="A6"/>
          <w:sz w:val="21"/>
        </w:rPr>
        <w:t>3</w:t>
      </w:r>
      <w:r w:rsidRPr="00C6232F">
        <w:rPr>
          <w:color w:val="A6A6A6" w:themeColor="background1" w:themeShade="A6"/>
          <w:sz w:val="21"/>
        </w:rPr>
        <w:t xml:space="preserve"> pts) </w:t>
      </w:r>
      <w:r>
        <w:rPr>
          <w:sz w:val="21"/>
        </w:rPr>
        <w:t xml:space="preserve">Initialize the database with the help of the </w:t>
      </w:r>
      <w:r>
        <w:rPr>
          <w:b/>
          <w:bCs/>
          <w:sz w:val="21"/>
        </w:rPr>
        <w:t>create-</w:t>
      </w:r>
      <w:proofErr w:type="spellStart"/>
      <w:r>
        <w:rPr>
          <w:b/>
          <w:bCs/>
          <w:sz w:val="21"/>
        </w:rPr>
        <w:t>structures</w:t>
      </w:r>
      <w:r w:rsidRPr="004C5FB1">
        <w:rPr>
          <w:b/>
          <w:bCs/>
          <w:sz w:val="21"/>
        </w:rPr>
        <w:t>.sql</w:t>
      </w:r>
      <w:proofErr w:type="spellEnd"/>
      <w:r>
        <w:rPr>
          <w:sz w:val="21"/>
        </w:rPr>
        <w:t xml:space="preserve"> file part of the supporting files set</w:t>
      </w:r>
    </w:p>
    <w:p w14:paraId="66A259FA" w14:textId="77777777" w:rsidR="007F431B" w:rsidRPr="00C6232F" w:rsidRDefault="007F431B" w:rsidP="007F431B">
      <w:pPr>
        <w:pStyle w:val="Heading4"/>
        <w:rPr>
          <w:sz w:val="24"/>
        </w:rPr>
      </w:pPr>
      <w:r>
        <w:rPr>
          <w:sz w:val="24"/>
        </w:rPr>
        <w:t xml:space="preserve">Web Apps and Functions </w:t>
      </w:r>
      <w:r w:rsidRPr="00C6232F">
        <w:rPr>
          <w:sz w:val="24"/>
        </w:rPr>
        <w:t xml:space="preserve">- </w:t>
      </w:r>
      <w:r>
        <w:rPr>
          <w:sz w:val="24"/>
        </w:rPr>
        <w:t>8</w:t>
      </w:r>
      <w:r w:rsidRPr="00C6232F">
        <w:rPr>
          <w:sz w:val="24"/>
        </w:rPr>
        <w:t xml:space="preserve"> tasks, </w:t>
      </w:r>
      <w:r>
        <w:rPr>
          <w:sz w:val="24"/>
        </w:rPr>
        <w:t>22</w:t>
      </w:r>
      <w:r w:rsidRPr="00C6232F">
        <w:rPr>
          <w:sz w:val="24"/>
        </w:rPr>
        <w:t xml:space="preserve"> pts</w:t>
      </w:r>
    </w:p>
    <w:p w14:paraId="7D62AE59" w14:textId="77777777" w:rsidR="007F431B" w:rsidRPr="00881A4C" w:rsidRDefault="007F431B" w:rsidP="007F431B">
      <w:pPr>
        <w:pStyle w:val="ListParagraph"/>
        <w:numPr>
          <w:ilvl w:val="0"/>
          <w:numId w:val="48"/>
        </w:numPr>
        <w:rPr>
          <w:sz w:val="21"/>
        </w:rPr>
      </w:pPr>
      <w:r w:rsidRPr="00881A4C">
        <w:rPr>
          <w:color w:val="A6A6A6" w:themeColor="background1" w:themeShade="A6"/>
          <w:sz w:val="21"/>
        </w:rPr>
        <w:t xml:space="preserve">(T501, </w:t>
      </w:r>
      <w:r>
        <w:rPr>
          <w:color w:val="A6A6A6" w:themeColor="background1" w:themeShade="A6"/>
          <w:sz w:val="21"/>
        </w:rPr>
        <w:t>3</w:t>
      </w:r>
      <w:r w:rsidRPr="00881A4C">
        <w:rPr>
          <w:color w:val="A6A6A6" w:themeColor="background1" w:themeShade="A6"/>
          <w:sz w:val="21"/>
        </w:rPr>
        <w:t xml:space="preserve"> pts) </w:t>
      </w:r>
      <w:r w:rsidRPr="00881A4C">
        <w:rPr>
          <w:sz w:val="21"/>
        </w:rPr>
        <w:t>Create a PHP code-based (not container-based) web application</w:t>
      </w:r>
      <w:r>
        <w:rPr>
          <w:sz w:val="21"/>
        </w:rPr>
        <w:t xml:space="preserve"> (App Service) *</w:t>
      </w:r>
    </w:p>
    <w:p w14:paraId="4DC78710" w14:textId="77777777" w:rsidR="007F431B" w:rsidRPr="00881A4C" w:rsidRDefault="007F431B" w:rsidP="007F431B">
      <w:pPr>
        <w:pStyle w:val="ListParagraph"/>
        <w:numPr>
          <w:ilvl w:val="0"/>
          <w:numId w:val="48"/>
        </w:numPr>
        <w:rPr>
          <w:sz w:val="21"/>
        </w:rPr>
      </w:pPr>
      <w:r w:rsidRPr="00881A4C">
        <w:rPr>
          <w:color w:val="A6A6A6" w:themeColor="background1" w:themeShade="A6"/>
          <w:sz w:val="21"/>
        </w:rPr>
        <w:t xml:space="preserve">(T502, </w:t>
      </w:r>
      <w:r>
        <w:rPr>
          <w:color w:val="A6A6A6" w:themeColor="background1" w:themeShade="A6"/>
          <w:sz w:val="21"/>
        </w:rPr>
        <w:t>2</w:t>
      </w:r>
      <w:r w:rsidRPr="00881A4C">
        <w:rPr>
          <w:color w:val="A6A6A6" w:themeColor="background1" w:themeShade="A6"/>
          <w:sz w:val="21"/>
        </w:rPr>
        <w:t xml:space="preserve"> pts) </w:t>
      </w:r>
      <w:r w:rsidRPr="00881A4C">
        <w:rPr>
          <w:sz w:val="21"/>
        </w:rPr>
        <w:t xml:space="preserve">Add the SQL connection string to the </w:t>
      </w:r>
      <w:proofErr w:type="spellStart"/>
      <w:r w:rsidRPr="00881A4C">
        <w:rPr>
          <w:b/>
          <w:bCs/>
          <w:sz w:val="21"/>
        </w:rPr>
        <w:t>index.php</w:t>
      </w:r>
      <w:proofErr w:type="spellEnd"/>
      <w:r w:rsidRPr="00881A4C">
        <w:rPr>
          <w:sz w:val="21"/>
        </w:rPr>
        <w:t xml:space="preserve"> file in the </w:t>
      </w:r>
      <w:r w:rsidRPr="00881A4C">
        <w:rPr>
          <w:b/>
          <w:bCs/>
          <w:sz w:val="21"/>
        </w:rPr>
        <w:t xml:space="preserve">webapp </w:t>
      </w:r>
      <w:r w:rsidRPr="00881A4C">
        <w:rPr>
          <w:sz w:val="21"/>
        </w:rPr>
        <w:t>folder</w:t>
      </w:r>
    </w:p>
    <w:p w14:paraId="7A955F07" w14:textId="77777777" w:rsidR="007F431B" w:rsidRPr="00517C94" w:rsidRDefault="007F431B" w:rsidP="007F431B">
      <w:pPr>
        <w:pStyle w:val="ListParagraph"/>
        <w:numPr>
          <w:ilvl w:val="0"/>
          <w:numId w:val="48"/>
        </w:numPr>
        <w:rPr>
          <w:sz w:val="21"/>
        </w:rPr>
      </w:pPr>
      <w:r w:rsidRPr="00517C94">
        <w:rPr>
          <w:color w:val="A6A6A6" w:themeColor="background1" w:themeShade="A6"/>
          <w:sz w:val="21"/>
        </w:rPr>
        <w:t xml:space="preserve">(T503, </w:t>
      </w:r>
      <w:r>
        <w:rPr>
          <w:color w:val="A6A6A6" w:themeColor="background1" w:themeShade="A6"/>
          <w:sz w:val="21"/>
        </w:rPr>
        <w:t>2</w:t>
      </w:r>
      <w:r w:rsidRPr="00517C94">
        <w:rPr>
          <w:color w:val="A6A6A6" w:themeColor="background1" w:themeShade="A6"/>
          <w:sz w:val="21"/>
        </w:rPr>
        <w:t xml:space="preserve"> pts) </w:t>
      </w:r>
      <w:r w:rsidRPr="00517C94">
        <w:rPr>
          <w:sz w:val="21"/>
        </w:rPr>
        <w:t>Deploy the web application code to Azure</w:t>
      </w:r>
    </w:p>
    <w:p w14:paraId="4F6B972A" w14:textId="77777777" w:rsidR="007F431B" w:rsidRPr="00517C94" w:rsidRDefault="007F431B" w:rsidP="007F431B">
      <w:pPr>
        <w:pStyle w:val="ListParagraph"/>
        <w:numPr>
          <w:ilvl w:val="0"/>
          <w:numId w:val="48"/>
        </w:numPr>
        <w:rPr>
          <w:sz w:val="21"/>
        </w:rPr>
      </w:pPr>
      <w:r w:rsidRPr="00517C94">
        <w:rPr>
          <w:color w:val="A6A6A6" w:themeColor="background1" w:themeShade="A6"/>
          <w:sz w:val="21"/>
        </w:rPr>
        <w:t xml:space="preserve">(T504, </w:t>
      </w:r>
      <w:r>
        <w:rPr>
          <w:color w:val="A6A6A6" w:themeColor="background1" w:themeShade="A6"/>
          <w:sz w:val="21"/>
        </w:rPr>
        <w:t>2</w:t>
      </w:r>
      <w:r w:rsidRPr="00517C94">
        <w:rPr>
          <w:color w:val="A6A6A6" w:themeColor="background1" w:themeShade="A6"/>
          <w:sz w:val="21"/>
        </w:rPr>
        <w:t xml:space="preserve"> pts) </w:t>
      </w:r>
      <w:r w:rsidRPr="00517C94">
        <w:rPr>
          <w:sz w:val="21"/>
        </w:rPr>
        <w:t xml:space="preserve">Make sure that </w:t>
      </w:r>
      <w:r>
        <w:rPr>
          <w:sz w:val="21"/>
        </w:rPr>
        <w:t>the web app is working and showing correct results</w:t>
      </w:r>
    </w:p>
    <w:p w14:paraId="6D92F767" w14:textId="77777777" w:rsidR="007F431B" w:rsidRPr="00517C94" w:rsidRDefault="007F431B" w:rsidP="007F431B">
      <w:pPr>
        <w:pStyle w:val="ListParagraph"/>
        <w:numPr>
          <w:ilvl w:val="0"/>
          <w:numId w:val="48"/>
        </w:numPr>
        <w:rPr>
          <w:sz w:val="21"/>
        </w:rPr>
      </w:pPr>
      <w:r w:rsidRPr="00517C94">
        <w:rPr>
          <w:color w:val="A6A6A6" w:themeColor="background1" w:themeShade="A6"/>
          <w:sz w:val="21"/>
        </w:rPr>
        <w:t xml:space="preserve">(T505, </w:t>
      </w:r>
      <w:r>
        <w:rPr>
          <w:color w:val="A6A6A6" w:themeColor="background1" w:themeShade="A6"/>
          <w:sz w:val="21"/>
        </w:rPr>
        <w:t>3</w:t>
      </w:r>
      <w:r w:rsidRPr="00517C94">
        <w:rPr>
          <w:color w:val="A6A6A6" w:themeColor="background1" w:themeShade="A6"/>
          <w:sz w:val="21"/>
        </w:rPr>
        <w:t xml:space="preserve"> pts) </w:t>
      </w:r>
      <w:r w:rsidRPr="00517C94">
        <w:rPr>
          <w:sz w:val="21"/>
        </w:rPr>
        <w:t xml:space="preserve">Create a </w:t>
      </w:r>
      <w:r>
        <w:rPr>
          <w:sz w:val="21"/>
        </w:rPr>
        <w:t xml:space="preserve">code-based </w:t>
      </w:r>
      <w:r w:rsidRPr="00312BED">
        <w:rPr>
          <w:b/>
          <w:bCs/>
          <w:sz w:val="21"/>
        </w:rPr>
        <w:t>Function App</w:t>
      </w:r>
      <w:r>
        <w:rPr>
          <w:sz w:val="21"/>
        </w:rPr>
        <w:t xml:space="preserve"> with </w:t>
      </w:r>
      <w:r w:rsidRPr="00312BED">
        <w:rPr>
          <w:b/>
          <w:bCs/>
          <w:sz w:val="21"/>
        </w:rPr>
        <w:t>.NET Core</w:t>
      </w:r>
      <w:r>
        <w:rPr>
          <w:sz w:val="21"/>
        </w:rPr>
        <w:t xml:space="preserve"> as runtime *</w:t>
      </w:r>
    </w:p>
    <w:p w14:paraId="3A2A1FC2" w14:textId="77777777" w:rsidR="007F431B" w:rsidRPr="00517C94" w:rsidRDefault="007F431B" w:rsidP="007F431B">
      <w:pPr>
        <w:pStyle w:val="ListParagraph"/>
        <w:numPr>
          <w:ilvl w:val="0"/>
          <w:numId w:val="48"/>
        </w:numPr>
        <w:rPr>
          <w:sz w:val="21"/>
        </w:rPr>
      </w:pPr>
      <w:r w:rsidRPr="00517C94">
        <w:rPr>
          <w:color w:val="A6A6A6" w:themeColor="background1" w:themeShade="A6"/>
          <w:sz w:val="21"/>
        </w:rPr>
        <w:lastRenderedPageBreak/>
        <w:t xml:space="preserve">(T506, </w:t>
      </w:r>
      <w:r>
        <w:rPr>
          <w:color w:val="A6A6A6" w:themeColor="background1" w:themeShade="A6"/>
          <w:sz w:val="21"/>
        </w:rPr>
        <w:t>3</w:t>
      </w:r>
      <w:r w:rsidRPr="00517C94">
        <w:rPr>
          <w:color w:val="A6A6A6" w:themeColor="background1" w:themeShade="A6"/>
          <w:sz w:val="21"/>
        </w:rPr>
        <w:t xml:space="preserve"> pts) </w:t>
      </w:r>
      <w:r w:rsidRPr="00517C94">
        <w:rPr>
          <w:sz w:val="21"/>
        </w:rPr>
        <w:t xml:space="preserve">Create a </w:t>
      </w:r>
      <w:r w:rsidRPr="00DC65F5">
        <w:rPr>
          <w:b/>
          <w:bCs/>
          <w:sz w:val="21"/>
        </w:rPr>
        <w:t>Timer triggered</w:t>
      </w:r>
      <w:r w:rsidRPr="00517C94">
        <w:rPr>
          <w:sz w:val="21"/>
        </w:rPr>
        <w:t xml:space="preserve"> function</w:t>
      </w:r>
      <w:r>
        <w:rPr>
          <w:sz w:val="21"/>
        </w:rPr>
        <w:t xml:space="preserve">. It must </w:t>
      </w:r>
      <w:r w:rsidRPr="00517C94">
        <w:rPr>
          <w:sz w:val="21"/>
        </w:rPr>
        <w:t xml:space="preserve">execute </w:t>
      </w:r>
      <w:r w:rsidRPr="00646BA1">
        <w:rPr>
          <w:b/>
          <w:bCs/>
          <w:sz w:val="21"/>
        </w:rPr>
        <w:t>every two minutes</w:t>
      </w:r>
      <w:r w:rsidRPr="00517C94">
        <w:rPr>
          <w:sz w:val="21"/>
        </w:rPr>
        <w:t xml:space="preserve"> and insert a row with </w:t>
      </w:r>
      <w:proofErr w:type="spellStart"/>
      <w:r w:rsidRPr="002A628E">
        <w:rPr>
          <w:b/>
          <w:bCs/>
          <w:sz w:val="21"/>
        </w:rPr>
        <w:t>SubmittedName</w:t>
      </w:r>
      <w:proofErr w:type="spellEnd"/>
      <w:r w:rsidRPr="002A628E">
        <w:rPr>
          <w:b/>
          <w:bCs/>
          <w:sz w:val="21"/>
        </w:rPr>
        <w:t>=TIMER</w:t>
      </w:r>
      <w:r>
        <w:rPr>
          <w:sz w:val="21"/>
        </w:rPr>
        <w:t xml:space="preserve"> in the database (table </w:t>
      </w:r>
      <w:proofErr w:type="spellStart"/>
      <w:r>
        <w:rPr>
          <w:b/>
          <w:bCs/>
          <w:sz w:val="21"/>
        </w:rPr>
        <w:t>SubmittedItems</w:t>
      </w:r>
      <w:proofErr w:type="spellEnd"/>
      <w:r>
        <w:rPr>
          <w:sz w:val="21"/>
        </w:rPr>
        <w:t>)</w:t>
      </w:r>
    </w:p>
    <w:p w14:paraId="7D111A55" w14:textId="77777777" w:rsidR="007F431B" w:rsidRPr="00517C94" w:rsidRDefault="007F431B" w:rsidP="007F431B">
      <w:pPr>
        <w:pStyle w:val="ListParagraph"/>
        <w:numPr>
          <w:ilvl w:val="0"/>
          <w:numId w:val="48"/>
        </w:numPr>
        <w:rPr>
          <w:sz w:val="21"/>
        </w:rPr>
      </w:pPr>
      <w:r w:rsidRPr="00517C94">
        <w:rPr>
          <w:color w:val="A6A6A6" w:themeColor="background1" w:themeShade="A6"/>
          <w:sz w:val="21"/>
        </w:rPr>
        <w:t xml:space="preserve">(T507, </w:t>
      </w:r>
      <w:r>
        <w:rPr>
          <w:color w:val="A6A6A6" w:themeColor="background1" w:themeShade="A6"/>
          <w:sz w:val="21"/>
        </w:rPr>
        <w:t>5</w:t>
      </w:r>
      <w:r w:rsidRPr="00517C94">
        <w:rPr>
          <w:color w:val="A6A6A6" w:themeColor="background1" w:themeShade="A6"/>
          <w:sz w:val="21"/>
        </w:rPr>
        <w:t xml:space="preserve"> pts) </w:t>
      </w:r>
      <w:r>
        <w:rPr>
          <w:sz w:val="21"/>
        </w:rPr>
        <w:t xml:space="preserve">Create a </w:t>
      </w:r>
      <w:r w:rsidRPr="00DC65F5">
        <w:rPr>
          <w:b/>
          <w:bCs/>
          <w:sz w:val="21"/>
        </w:rPr>
        <w:t>HTTP triggered</w:t>
      </w:r>
      <w:r>
        <w:rPr>
          <w:sz w:val="21"/>
        </w:rPr>
        <w:t xml:space="preserve"> function. When executed it must accept a single parameter (</w:t>
      </w:r>
      <w:r>
        <w:rPr>
          <w:b/>
          <w:bCs/>
          <w:sz w:val="21"/>
        </w:rPr>
        <w:t>name</w:t>
      </w:r>
      <w:r>
        <w:rPr>
          <w:sz w:val="21"/>
        </w:rPr>
        <w:t xml:space="preserve">), store the value in the database (table </w:t>
      </w:r>
      <w:proofErr w:type="spellStart"/>
      <w:r>
        <w:rPr>
          <w:b/>
          <w:bCs/>
          <w:sz w:val="21"/>
        </w:rPr>
        <w:t>SubmittedItems</w:t>
      </w:r>
      <w:proofErr w:type="spellEnd"/>
      <w:r>
        <w:rPr>
          <w:sz w:val="21"/>
        </w:rPr>
        <w:t xml:space="preserve">), and return how many times the value has been inserted and when was the first time. The format should be </w:t>
      </w:r>
      <w:r w:rsidRPr="00151550">
        <w:rPr>
          <w:b/>
          <w:bCs/>
          <w:sz w:val="21"/>
        </w:rPr>
        <w:t>VALUE has N copies and the first one was inserted on TIME</w:t>
      </w:r>
      <w:r>
        <w:rPr>
          <w:sz w:val="21"/>
        </w:rPr>
        <w:t xml:space="preserve">. </w:t>
      </w:r>
      <w:r w:rsidRPr="009A04E7">
        <w:rPr>
          <w:sz w:val="21"/>
        </w:rPr>
        <w:t>For</w:t>
      </w:r>
      <w:r>
        <w:rPr>
          <w:sz w:val="21"/>
        </w:rPr>
        <w:t xml:space="preserve"> example, if the function was called 5 times with the text </w:t>
      </w:r>
      <w:r>
        <w:rPr>
          <w:b/>
          <w:bCs/>
          <w:sz w:val="21"/>
        </w:rPr>
        <w:t>Exam</w:t>
      </w:r>
      <w:r>
        <w:rPr>
          <w:sz w:val="21"/>
        </w:rPr>
        <w:t xml:space="preserve">, and the first execution was on </w:t>
      </w:r>
      <w:r>
        <w:rPr>
          <w:b/>
          <w:bCs/>
          <w:sz w:val="21"/>
        </w:rPr>
        <w:t>17.10.2020 09:</w:t>
      </w:r>
      <w:r w:rsidRPr="006461CE">
        <w:rPr>
          <w:b/>
          <w:bCs/>
          <w:sz w:val="21"/>
        </w:rPr>
        <w:t>30</w:t>
      </w:r>
      <w:r>
        <w:rPr>
          <w:sz w:val="21"/>
        </w:rPr>
        <w:t xml:space="preserve">, </w:t>
      </w:r>
      <w:r w:rsidRPr="006461CE">
        <w:rPr>
          <w:sz w:val="21"/>
        </w:rPr>
        <w:t xml:space="preserve">then </w:t>
      </w:r>
      <w:r>
        <w:rPr>
          <w:sz w:val="21"/>
        </w:rPr>
        <w:t xml:space="preserve">it should return </w:t>
      </w:r>
      <w:r>
        <w:rPr>
          <w:b/>
          <w:bCs/>
          <w:sz w:val="21"/>
        </w:rPr>
        <w:t>Exam has 5 copies and the first one was inserted on 17.10.2020 09:30</w:t>
      </w:r>
      <w:r>
        <w:rPr>
          <w:sz w:val="21"/>
        </w:rPr>
        <w:t>. Please note that the format of the time is not important and may not match the example</w:t>
      </w:r>
    </w:p>
    <w:p w14:paraId="1EB8CCB0" w14:textId="04675EDC" w:rsidR="000B15EC" w:rsidRDefault="007F431B" w:rsidP="000B15EC">
      <w:pPr>
        <w:pStyle w:val="ListParagraph"/>
        <w:numPr>
          <w:ilvl w:val="0"/>
          <w:numId w:val="48"/>
        </w:numPr>
        <w:rPr>
          <w:sz w:val="21"/>
        </w:rPr>
      </w:pPr>
      <w:r w:rsidRPr="00816CAC">
        <w:rPr>
          <w:color w:val="A6A6A6" w:themeColor="background1" w:themeShade="A6"/>
          <w:sz w:val="21"/>
        </w:rPr>
        <w:t xml:space="preserve">(T508, 2 pts) </w:t>
      </w:r>
      <w:r w:rsidRPr="00816CAC">
        <w:rPr>
          <w:sz w:val="21"/>
        </w:rPr>
        <w:t>Make sure that you have executed the HTTP triggered function successfully several times</w:t>
      </w:r>
    </w:p>
    <w:p w14:paraId="0CAEE39C" w14:textId="76F6E310" w:rsidR="000A4EAA" w:rsidRPr="000A4EAA" w:rsidRDefault="000A4EAA" w:rsidP="000A4EAA">
      <w:pPr>
        <w:rPr>
          <w:i/>
          <w:iCs/>
          <w:sz w:val="21"/>
        </w:rPr>
      </w:pPr>
      <w:r w:rsidRPr="000A4EAA">
        <w:rPr>
          <w:i/>
          <w:iCs/>
          <w:sz w:val="21"/>
        </w:rPr>
        <w:t xml:space="preserve">* Note that you may need to create </w:t>
      </w:r>
      <w:r w:rsidR="00B71C01">
        <w:rPr>
          <w:i/>
          <w:iCs/>
          <w:sz w:val="21"/>
        </w:rPr>
        <w:t xml:space="preserve">an </w:t>
      </w:r>
      <w:r w:rsidRPr="000A4EAA">
        <w:rPr>
          <w:i/>
          <w:iCs/>
          <w:sz w:val="21"/>
        </w:rPr>
        <w:t>additional resource group(s)</w:t>
      </w:r>
    </w:p>
    <w:p w14:paraId="5E70459C" w14:textId="73D547CE" w:rsidR="00BC0F26" w:rsidRDefault="00BC0F26" w:rsidP="00BC0F26">
      <w:pPr>
        <w:pStyle w:val="Heading2"/>
        <w:numPr>
          <w:ilvl w:val="0"/>
          <w:numId w:val="0"/>
        </w:numPr>
        <w:ind w:left="360" w:hanging="360"/>
      </w:pPr>
      <w:r>
        <w:t>Solution (Azure portal)</w:t>
      </w:r>
    </w:p>
    <w:p w14:paraId="5B4058D0" w14:textId="77777777" w:rsidR="00100633" w:rsidRDefault="00100633" w:rsidP="00100633">
      <w:pPr>
        <w:pStyle w:val="Heading3"/>
      </w:pPr>
      <w:r>
        <w:t>General plan</w:t>
      </w:r>
    </w:p>
    <w:p w14:paraId="4E9C1707" w14:textId="77777777" w:rsidR="00100633" w:rsidRDefault="00100633" w:rsidP="00100633">
      <w:r>
        <w:t>In general, we will follow this plan:</w:t>
      </w:r>
    </w:p>
    <w:p w14:paraId="552C3DDC" w14:textId="77777777" w:rsidR="00100633" w:rsidRDefault="00100633" w:rsidP="00100633">
      <w:pPr>
        <w:pStyle w:val="ListParagraph"/>
        <w:numPr>
          <w:ilvl w:val="0"/>
          <w:numId w:val="50"/>
        </w:numPr>
      </w:pPr>
      <w:r>
        <w:t>Create a resource group</w:t>
      </w:r>
    </w:p>
    <w:p w14:paraId="5509CBF5" w14:textId="699C79C8" w:rsidR="00100633" w:rsidRDefault="006A676C" w:rsidP="00100633">
      <w:pPr>
        <w:pStyle w:val="ListParagraph"/>
        <w:numPr>
          <w:ilvl w:val="0"/>
          <w:numId w:val="50"/>
        </w:numPr>
      </w:pPr>
      <w:r>
        <w:t>Create container registry</w:t>
      </w:r>
    </w:p>
    <w:p w14:paraId="21352B5C" w14:textId="77777777" w:rsidR="006A676C" w:rsidRDefault="006A676C" w:rsidP="006A676C">
      <w:pPr>
        <w:pStyle w:val="ListParagraph"/>
        <w:numPr>
          <w:ilvl w:val="0"/>
          <w:numId w:val="50"/>
        </w:numPr>
      </w:pPr>
      <w:r>
        <w:t>Create Kubernetes service</w:t>
      </w:r>
    </w:p>
    <w:p w14:paraId="4D7C935D" w14:textId="7871DFDC" w:rsidR="00100633" w:rsidRDefault="00100633" w:rsidP="006A676C">
      <w:pPr>
        <w:pStyle w:val="ListParagraph"/>
        <w:numPr>
          <w:ilvl w:val="0"/>
          <w:numId w:val="50"/>
        </w:numPr>
      </w:pPr>
      <w:r>
        <w:t>Create and set</w:t>
      </w:r>
      <w:r w:rsidR="00B71C01">
        <w:t xml:space="preserve"> </w:t>
      </w:r>
      <w:r>
        <w:t>up the database</w:t>
      </w:r>
    </w:p>
    <w:p w14:paraId="34F242AE" w14:textId="71B59BCC" w:rsidR="007817E5" w:rsidRDefault="007817E5" w:rsidP="006A676C">
      <w:pPr>
        <w:pStyle w:val="ListParagraph"/>
        <w:numPr>
          <w:ilvl w:val="0"/>
          <w:numId w:val="50"/>
        </w:numPr>
      </w:pPr>
      <w:r>
        <w:t>Create and deploy the image</w:t>
      </w:r>
    </w:p>
    <w:p w14:paraId="3F2E2C21" w14:textId="43A5EF49" w:rsidR="00100633" w:rsidRDefault="002C0588" w:rsidP="001239C4">
      <w:pPr>
        <w:pStyle w:val="ListParagraph"/>
        <w:numPr>
          <w:ilvl w:val="0"/>
          <w:numId w:val="50"/>
        </w:numPr>
      </w:pPr>
      <w:r>
        <w:t xml:space="preserve">Create and deploy </w:t>
      </w:r>
      <w:r w:rsidR="00B71C01">
        <w:t xml:space="preserve">the </w:t>
      </w:r>
      <w:r w:rsidR="001239C4">
        <w:t>web app</w:t>
      </w:r>
    </w:p>
    <w:p w14:paraId="5194D220" w14:textId="7DDF9B94" w:rsidR="001239C4" w:rsidRDefault="001239C4" w:rsidP="001239C4">
      <w:pPr>
        <w:pStyle w:val="ListParagraph"/>
        <w:numPr>
          <w:ilvl w:val="0"/>
          <w:numId w:val="50"/>
        </w:numPr>
      </w:pPr>
      <w:r>
        <w:t>Create a function app and two functions</w:t>
      </w:r>
    </w:p>
    <w:p w14:paraId="695FC38E" w14:textId="77777777" w:rsidR="00100633" w:rsidRDefault="00100633" w:rsidP="00100633">
      <w:pPr>
        <w:pStyle w:val="Heading3"/>
      </w:pPr>
      <w:r>
        <w:t>Actual steps</w:t>
      </w:r>
    </w:p>
    <w:p w14:paraId="19DE0910" w14:textId="77777777" w:rsidR="00100633" w:rsidRDefault="00100633" w:rsidP="00100633">
      <w:r>
        <w:t xml:space="preserve">Navigate to </w:t>
      </w:r>
      <w:hyperlink r:id="rId11" w:history="1">
        <w:r>
          <w:rPr>
            <w:rStyle w:val="Hyperlink"/>
          </w:rPr>
          <w:t>https://portal.azure.com</w:t>
        </w:r>
      </w:hyperlink>
    </w:p>
    <w:p w14:paraId="760E628E" w14:textId="77777777" w:rsidR="00100633" w:rsidRDefault="00100633" w:rsidP="00100633">
      <w:r>
        <w:t>Enter your credentials</w:t>
      </w:r>
    </w:p>
    <w:p w14:paraId="20E7E72F" w14:textId="77777777" w:rsidR="00100633" w:rsidRDefault="00100633" w:rsidP="00100633">
      <w:pPr>
        <w:pStyle w:val="Heading4"/>
      </w:pPr>
      <w:r>
        <w:t>Resource group</w:t>
      </w:r>
    </w:p>
    <w:p w14:paraId="7B9CCAD1" w14:textId="77777777" w:rsidR="00100633" w:rsidRDefault="00100633" w:rsidP="00100633">
      <w:r>
        <w:t xml:space="preserve">Search for </w:t>
      </w:r>
      <w:r>
        <w:rPr>
          <w:b/>
          <w:bCs/>
        </w:rPr>
        <w:t>Resource groups</w:t>
      </w:r>
      <w:r>
        <w:t xml:space="preserve"> in the main search bar and hit </w:t>
      </w:r>
      <w:r>
        <w:rPr>
          <w:b/>
          <w:bCs/>
        </w:rPr>
        <w:t>Enter</w:t>
      </w:r>
    </w:p>
    <w:p w14:paraId="491D9E79" w14:textId="10DED70E" w:rsidR="00100633" w:rsidRDefault="00100633" w:rsidP="00100633">
      <w:r>
        <w:t xml:space="preserve">Click on </w:t>
      </w:r>
      <w:r>
        <w:rPr>
          <w:b/>
          <w:bCs/>
        </w:rPr>
        <w:t xml:space="preserve">+ </w:t>
      </w:r>
      <w:r w:rsidR="00F26869">
        <w:rPr>
          <w:b/>
          <w:bCs/>
        </w:rPr>
        <w:t>Create</w:t>
      </w:r>
    </w:p>
    <w:p w14:paraId="10556D30" w14:textId="77777777" w:rsidR="00100633" w:rsidRDefault="00100633" w:rsidP="00100633">
      <w:pPr>
        <w:rPr>
          <w:b/>
          <w:bCs/>
        </w:rPr>
      </w:pPr>
      <w:r>
        <w:t xml:space="preserve">Check the </w:t>
      </w:r>
      <w:r>
        <w:rPr>
          <w:b/>
          <w:bCs/>
        </w:rPr>
        <w:t>Subscription</w:t>
      </w:r>
    </w:p>
    <w:p w14:paraId="384A8D20" w14:textId="6409FEA7" w:rsidR="00100633" w:rsidRDefault="00100633" w:rsidP="00100633">
      <w:r>
        <w:t xml:space="preserve">For </w:t>
      </w:r>
      <w:r w:rsidR="009F08DA">
        <w:t xml:space="preserve">the </w:t>
      </w:r>
      <w:r>
        <w:rPr>
          <w:b/>
          <w:bCs/>
        </w:rPr>
        <w:t xml:space="preserve">Resource group </w:t>
      </w:r>
      <w:r>
        <w:t xml:space="preserve">enter </w:t>
      </w:r>
      <w:r>
        <w:rPr>
          <w:b/>
          <w:bCs/>
        </w:rPr>
        <w:t>RG-</w:t>
      </w:r>
      <w:proofErr w:type="spellStart"/>
      <w:r>
        <w:rPr>
          <w:b/>
          <w:bCs/>
        </w:rPr>
        <w:t>Solution</w:t>
      </w:r>
      <w:r w:rsidR="000C79E2">
        <w:rPr>
          <w:b/>
          <w:bCs/>
        </w:rPr>
        <w:t>B</w:t>
      </w:r>
      <w:proofErr w:type="spellEnd"/>
    </w:p>
    <w:p w14:paraId="1F14D16E" w14:textId="2DCA7F2A" w:rsidR="00100633" w:rsidRPr="004C649A" w:rsidRDefault="00100633" w:rsidP="00100633">
      <w:r>
        <w:t xml:space="preserve">Select </w:t>
      </w:r>
      <w:r>
        <w:rPr>
          <w:b/>
          <w:bCs/>
        </w:rPr>
        <w:t xml:space="preserve">West Europe </w:t>
      </w:r>
      <w:r>
        <w:t xml:space="preserve">for </w:t>
      </w:r>
      <w:r>
        <w:rPr>
          <w:b/>
          <w:bCs/>
        </w:rPr>
        <w:t>Region</w:t>
      </w:r>
      <w:r w:rsidR="004C649A">
        <w:rPr>
          <w:b/>
          <w:bCs/>
        </w:rPr>
        <w:t xml:space="preserve"> </w:t>
      </w:r>
      <w:r w:rsidR="004C649A">
        <w:t>(or something else you prefer)</w:t>
      </w:r>
    </w:p>
    <w:p w14:paraId="7CB32367" w14:textId="77777777" w:rsidR="00100633" w:rsidRDefault="00100633" w:rsidP="00100633">
      <w:pPr>
        <w:rPr>
          <w:b/>
          <w:bCs/>
        </w:rPr>
      </w:pPr>
      <w:r>
        <w:t xml:space="preserve">Click on </w:t>
      </w:r>
      <w:r>
        <w:rPr>
          <w:b/>
          <w:bCs/>
        </w:rPr>
        <w:t>Review + create</w:t>
      </w:r>
      <w:r>
        <w:t xml:space="preserve"> and then on </w:t>
      </w:r>
      <w:r>
        <w:rPr>
          <w:b/>
          <w:bCs/>
        </w:rPr>
        <w:t>Create</w:t>
      </w:r>
    </w:p>
    <w:p w14:paraId="7F621A54" w14:textId="4544309E" w:rsidR="00100633" w:rsidRDefault="00100633" w:rsidP="00100633">
      <w:pPr>
        <w:rPr>
          <w:b/>
          <w:bCs/>
        </w:rPr>
      </w:pPr>
      <w:r>
        <w:t xml:space="preserve">Once it is created, click on the </w:t>
      </w:r>
      <w:r>
        <w:rPr>
          <w:b/>
          <w:bCs/>
        </w:rPr>
        <w:t xml:space="preserve">Go to </w:t>
      </w:r>
      <w:r w:rsidR="009F08DA">
        <w:rPr>
          <w:b/>
          <w:bCs/>
        </w:rPr>
        <w:t xml:space="preserve">the </w:t>
      </w:r>
      <w:r>
        <w:rPr>
          <w:b/>
          <w:bCs/>
        </w:rPr>
        <w:t>resource group</w:t>
      </w:r>
    </w:p>
    <w:p w14:paraId="719908B7" w14:textId="4D404CA3" w:rsidR="00100633" w:rsidRDefault="008D0F18" w:rsidP="00100633">
      <w:pPr>
        <w:pStyle w:val="Heading4"/>
      </w:pPr>
      <w:r>
        <w:t>Container registry</w:t>
      </w:r>
    </w:p>
    <w:p w14:paraId="16F04C98" w14:textId="65DB1512" w:rsidR="00100633" w:rsidRDefault="00100633" w:rsidP="00100633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+ </w:t>
      </w:r>
      <w:r w:rsidR="00F26869">
        <w:rPr>
          <w:b/>
          <w:bCs/>
        </w:rPr>
        <w:t>Create</w:t>
      </w:r>
    </w:p>
    <w:p w14:paraId="37C89507" w14:textId="5CD03917" w:rsidR="00BC0F26" w:rsidRDefault="0063329B" w:rsidP="00AD7618">
      <w:pPr>
        <w:rPr>
          <w:b/>
          <w:bCs/>
        </w:rPr>
      </w:pPr>
      <w:r>
        <w:t xml:space="preserve">Search for </w:t>
      </w:r>
      <w:r>
        <w:rPr>
          <w:b/>
          <w:bCs/>
        </w:rPr>
        <w:t>Container registries</w:t>
      </w:r>
    </w:p>
    <w:p w14:paraId="3B2B0D42" w14:textId="666B9632" w:rsidR="0063329B" w:rsidRDefault="00045909" w:rsidP="00AD7618">
      <w:pPr>
        <w:rPr>
          <w:b/>
          <w:bCs/>
        </w:rPr>
      </w:pPr>
      <w:r>
        <w:t xml:space="preserve">Click on </w:t>
      </w:r>
      <w:r>
        <w:rPr>
          <w:b/>
          <w:bCs/>
        </w:rPr>
        <w:t>Create container registry</w:t>
      </w:r>
    </w:p>
    <w:p w14:paraId="486DEECE" w14:textId="15F4C6EB" w:rsidR="00045909" w:rsidRDefault="00045909" w:rsidP="00AD7618">
      <w:r>
        <w:t xml:space="preserve">Make sure that the subscription, resource group, and </w:t>
      </w:r>
      <w:r w:rsidR="002714D7">
        <w:t>region are all set</w:t>
      </w:r>
    </w:p>
    <w:p w14:paraId="6A7FDC84" w14:textId="5E07855A" w:rsidR="002714D7" w:rsidRDefault="002714D7" w:rsidP="00AD7618">
      <w:r>
        <w:t>Enter an arbitrary name</w:t>
      </w:r>
    </w:p>
    <w:p w14:paraId="6193B758" w14:textId="41656AA8" w:rsidR="002714D7" w:rsidRDefault="002714D7" w:rsidP="00AD7618">
      <w:r>
        <w:lastRenderedPageBreak/>
        <w:t xml:space="preserve">Change the </w:t>
      </w:r>
      <w:r>
        <w:rPr>
          <w:b/>
          <w:bCs/>
        </w:rPr>
        <w:t>SKU</w:t>
      </w:r>
      <w:r>
        <w:t xml:space="preserve"> to </w:t>
      </w:r>
      <w:r>
        <w:rPr>
          <w:b/>
          <w:bCs/>
        </w:rPr>
        <w:t>Basic</w:t>
      </w:r>
    </w:p>
    <w:p w14:paraId="6AB993F5" w14:textId="4C0A585F" w:rsidR="002714D7" w:rsidRDefault="003879B0" w:rsidP="00AD7618">
      <w:pPr>
        <w:rPr>
          <w:b/>
          <w:bCs/>
        </w:rPr>
      </w:pPr>
      <w:r>
        <w:t xml:space="preserve">Click </w:t>
      </w:r>
      <w:r>
        <w:rPr>
          <w:b/>
          <w:bCs/>
        </w:rPr>
        <w:t xml:space="preserve">Review + create </w:t>
      </w:r>
      <w:r>
        <w:t xml:space="preserve">and then </w:t>
      </w:r>
      <w:r>
        <w:rPr>
          <w:b/>
          <w:bCs/>
        </w:rPr>
        <w:t>Create</w:t>
      </w:r>
    </w:p>
    <w:p w14:paraId="43ED0762" w14:textId="6C9467A5" w:rsidR="003879B0" w:rsidRDefault="008D0F18" w:rsidP="00AD7618">
      <w:r>
        <w:t>Navigate to the resource</w:t>
      </w:r>
    </w:p>
    <w:p w14:paraId="145926F2" w14:textId="4F40F1FD" w:rsidR="008D0F18" w:rsidRDefault="003C0186" w:rsidP="00AD7618">
      <w:r>
        <w:t xml:space="preserve">Go to </w:t>
      </w:r>
      <w:r>
        <w:rPr>
          <w:b/>
          <w:bCs/>
        </w:rPr>
        <w:t xml:space="preserve">Access Keys </w:t>
      </w:r>
      <w:r>
        <w:t xml:space="preserve">under </w:t>
      </w:r>
      <w:r>
        <w:rPr>
          <w:b/>
          <w:bCs/>
        </w:rPr>
        <w:t>Settings</w:t>
      </w:r>
      <w:r w:rsidR="00A265D0">
        <w:rPr>
          <w:b/>
          <w:bCs/>
        </w:rPr>
        <w:t xml:space="preserve"> </w:t>
      </w:r>
      <w:r w:rsidR="00A265D0">
        <w:t xml:space="preserve">and enable the </w:t>
      </w:r>
      <w:proofErr w:type="gramStart"/>
      <w:r w:rsidR="00A265D0">
        <w:rPr>
          <w:b/>
          <w:bCs/>
        </w:rPr>
        <w:t>Admin</w:t>
      </w:r>
      <w:proofErr w:type="gramEnd"/>
      <w:r w:rsidR="00A265D0">
        <w:t xml:space="preserve"> user</w:t>
      </w:r>
    </w:p>
    <w:p w14:paraId="099063C9" w14:textId="3533B928" w:rsidR="00A265D0" w:rsidRDefault="009235C0" w:rsidP="009235C0">
      <w:pPr>
        <w:pStyle w:val="Heading4"/>
      </w:pPr>
      <w:r>
        <w:t>Azure Kubernetes Service</w:t>
      </w:r>
    </w:p>
    <w:p w14:paraId="1C52FDA3" w14:textId="6CCDC269" w:rsidR="009235C0" w:rsidRDefault="009235C0" w:rsidP="009235C0">
      <w:r>
        <w:t>Return to the resource group</w:t>
      </w:r>
    </w:p>
    <w:p w14:paraId="67393133" w14:textId="20A6B46D" w:rsidR="009235C0" w:rsidRDefault="009235C0" w:rsidP="009235C0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+ </w:t>
      </w:r>
      <w:r w:rsidR="002E3C48">
        <w:rPr>
          <w:b/>
          <w:bCs/>
        </w:rPr>
        <w:t>Create</w:t>
      </w:r>
    </w:p>
    <w:p w14:paraId="18216A3D" w14:textId="028FD777" w:rsidR="009235C0" w:rsidRDefault="009235C0" w:rsidP="009235C0">
      <w:pPr>
        <w:rPr>
          <w:b/>
          <w:bCs/>
        </w:rPr>
      </w:pPr>
      <w:r>
        <w:t xml:space="preserve">Search for </w:t>
      </w:r>
      <w:r w:rsidR="00DE7E23">
        <w:rPr>
          <w:b/>
          <w:bCs/>
        </w:rPr>
        <w:t>Kubernetes services</w:t>
      </w:r>
    </w:p>
    <w:p w14:paraId="2CA838AC" w14:textId="7F0D694B" w:rsidR="009235C0" w:rsidRDefault="009235C0" w:rsidP="009235C0">
      <w:r>
        <w:t>Click on</w:t>
      </w:r>
      <w:r w:rsidR="00DE7E23">
        <w:t xml:space="preserve"> </w:t>
      </w:r>
      <w:r w:rsidR="00DE7E23">
        <w:rPr>
          <w:b/>
          <w:bCs/>
        </w:rPr>
        <w:t xml:space="preserve">+ </w:t>
      </w:r>
      <w:r w:rsidR="00BB5C56">
        <w:rPr>
          <w:b/>
          <w:bCs/>
        </w:rPr>
        <w:t>Create</w:t>
      </w:r>
      <w:r w:rsidR="00DE7E23">
        <w:rPr>
          <w:b/>
          <w:bCs/>
        </w:rPr>
        <w:t xml:space="preserve"> &gt; </w:t>
      </w:r>
      <w:r w:rsidR="00BB5C56">
        <w:rPr>
          <w:b/>
          <w:bCs/>
        </w:rPr>
        <w:t>Create a</w:t>
      </w:r>
      <w:r w:rsidR="00DE7E23">
        <w:rPr>
          <w:b/>
          <w:bCs/>
        </w:rPr>
        <w:t xml:space="preserve"> Kubernetes Cluster</w:t>
      </w:r>
    </w:p>
    <w:p w14:paraId="507843C2" w14:textId="77777777" w:rsidR="00FE6D59" w:rsidRDefault="00FE6D59" w:rsidP="00FE6D59">
      <w:r>
        <w:t>Make sure that the subscription, resource group, and region are all set</w:t>
      </w:r>
    </w:p>
    <w:p w14:paraId="30CC5214" w14:textId="77777777" w:rsidR="00FE6D59" w:rsidRDefault="00FE6D59" w:rsidP="00FE6D59">
      <w:r>
        <w:t>Enter an arbitrary name</w:t>
      </w:r>
    </w:p>
    <w:p w14:paraId="483AF979" w14:textId="70387EEC" w:rsidR="00DE7E23" w:rsidRDefault="00CA3537" w:rsidP="009235C0">
      <w:pPr>
        <w:rPr>
          <w:b/>
          <w:bCs/>
        </w:rPr>
      </w:pPr>
      <w:r>
        <w:t xml:space="preserve">Change the size of the nodes to </w:t>
      </w:r>
      <w:r>
        <w:rPr>
          <w:b/>
          <w:bCs/>
        </w:rPr>
        <w:t>Standard B2s</w:t>
      </w:r>
    </w:p>
    <w:p w14:paraId="426A1ACC" w14:textId="5C9747EF" w:rsidR="00CA3537" w:rsidRDefault="00CA3537" w:rsidP="009235C0">
      <w:r>
        <w:t xml:space="preserve">Set the number of nodes to </w:t>
      </w:r>
      <w:r>
        <w:rPr>
          <w:b/>
          <w:bCs/>
        </w:rPr>
        <w:t>1</w:t>
      </w:r>
    </w:p>
    <w:p w14:paraId="32AF70B8" w14:textId="379FFBC0" w:rsidR="00CA3537" w:rsidRDefault="00A71355" w:rsidP="009235C0">
      <w:r>
        <w:t xml:space="preserve">Switch to </w:t>
      </w:r>
      <w:r>
        <w:rPr>
          <w:b/>
          <w:bCs/>
        </w:rPr>
        <w:t>Integrations</w:t>
      </w:r>
      <w:r>
        <w:t xml:space="preserve"> tab</w:t>
      </w:r>
    </w:p>
    <w:p w14:paraId="0F89C261" w14:textId="161D75CC" w:rsidR="00A71355" w:rsidRDefault="00E57F11" w:rsidP="009235C0">
      <w:r>
        <w:t xml:space="preserve">Select the registry created earlier in the </w:t>
      </w:r>
      <w:r>
        <w:rPr>
          <w:b/>
          <w:bCs/>
        </w:rPr>
        <w:t xml:space="preserve">Container registry </w:t>
      </w:r>
      <w:r>
        <w:t>drop-down list</w:t>
      </w:r>
    </w:p>
    <w:p w14:paraId="06387930" w14:textId="77777777" w:rsidR="00CC166E" w:rsidRDefault="00CC166E" w:rsidP="00CC166E">
      <w:pPr>
        <w:rPr>
          <w:b/>
          <w:bCs/>
        </w:rPr>
      </w:pPr>
      <w:r>
        <w:t xml:space="preserve">Click </w:t>
      </w:r>
      <w:r>
        <w:rPr>
          <w:b/>
          <w:bCs/>
        </w:rPr>
        <w:t xml:space="preserve">Review + create </w:t>
      </w:r>
      <w:r>
        <w:t xml:space="preserve">and then </w:t>
      </w:r>
      <w:r>
        <w:rPr>
          <w:b/>
          <w:bCs/>
        </w:rPr>
        <w:t>Create</w:t>
      </w:r>
    </w:p>
    <w:p w14:paraId="35CFE218" w14:textId="77777777" w:rsidR="00011451" w:rsidRDefault="00011451" w:rsidP="00011451">
      <w:pPr>
        <w:pStyle w:val="Heading4"/>
      </w:pPr>
      <w:r>
        <w:t>Database and database server</w:t>
      </w:r>
    </w:p>
    <w:p w14:paraId="0321757C" w14:textId="77777777" w:rsidR="00011451" w:rsidRDefault="00011451" w:rsidP="00011451">
      <w:r>
        <w:t>Return to the resource group</w:t>
      </w:r>
    </w:p>
    <w:p w14:paraId="35A4C374" w14:textId="3B803839" w:rsidR="00011451" w:rsidRPr="00D44026" w:rsidRDefault="00011451" w:rsidP="00011451">
      <w:pPr>
        <w:rPr>
          <w:b/>
          <w:bCs/>
          <w:lang w:val="bg-BG"/>
        </w:rPr>
      </w:pPr>
      <w:r>
        <w:t xml:space="preserve">Click on </w:t>
      </w:r>
      <w:r>
        <w:rPr>
          <w:b/>
          <w:bCs/>
        </w:rPr>
        <w:t xml:space="preserve">+ </w:t>
      </w:r>
      <w:r w:rsidR="00684BFC">
        <w:rPr>
          <w:b/>
          <w:bCs/>
        </w:rPr>
        <w:t>Create</w:t>
      </w:r>
    </w:p>
    <w:p w14:paraId="0CEB15D5" w14:textId="77777777" w:rsidR="00011451" w:rsidRDefault="00011451" w:rsidP="00011451">
      <w:r>
        <w:t xml:space="preserve">Click on </w:t>
      </w:r>
      <w:r>
        <w:rPr>
          <w:b/>
          <w:bCs/>
        </w:rPr>
        <w:t xml:space="preserve">SQL Database </w:t>
      </w:r>
      <w:r>
        <w:t xml:space="preserve">in the </w:t>
      </w:r>
      <w:r>
        <w:rPr>
          <w:b/>
          <w:bCs/>
        </w:rPr>
        <w:t xml:space="preserve">Popular </w:t>
      </w:r>
      <w:r>
        <w:t>resources list</w:t>
      </w:r>
    </w:p>
    <w:p w14:paraId="31B14AF2" w14:textId="6E7B4407" w:rsidR="00011451" w:rsidRDefault="00011451" w:rsidP="00011451">
      <w:r>
        <w:t xml:space="preserve">Check the values for </w:t>
      </w:r>
      <w:r w:rsidR="009F08DA">
        <w:t xml:space="preserve">the </w:t>
      </w:r>
      <w:r>
        <w:rPr>
          <w:b/>
          <w:bCs/>
        </w:rPr>
        <w:t>Subscription</w:t>
      </w:r>
      <w:r>
        <w:t xml:space="preserve"> and </w:t>
      </w:r>
      <w:r>
        <w:rPr>
          <w:b/>
          <w:bCs/>
        </w:rPr>
        <w:t>Resource group</w:t>
      </w:r>
    </w:p>
    <w:p w14:paraId="7994F316" w14:textId="7464DD9B" w:rsidR="00011451" w:rsidRDefault="00011451" w:rsidP="00011451">
      <w:r>
        <w:t>Ente</w:t>
      </w:r>
      <w:r w:rsidR="0012052C">
        <w:t xml:space="preserve">r an arbitrary name </w:t>
      </w:r>
      <w:r>
        <w:t xml:space="preserve">in the </w:t>
      </w:r>
      <w:r>
        <w:rPr>
          <w:b/>
          <w:bCs/>
        </w:rPr>
        <w:t xml:space="preserve">Database name </w:t>
      </w:r>
      <w:r>
        <w:t>field</w:t>
      </w:r>
    </w:p>
    <w:p w14:paraId="623E96A4" w14:textId="77777777" w:rsidR="00011451" w:rsidRDefault="00011451" w:rsidP="00011451">
      <w:r>
        <w:t xml:space="preserve">Click on </w:t>
      </w:r>
      <w:r>
        <w:rPr>
          <w:b/>
          <w:bCs/>
        </w:rPr>
        <w:t xml:space="preserve">Create new </w:t>
      </w:r>
      <w:r>
        <w:t xml:space="preserve">link under the </w:t>
      </w:r>
      <w:r>
        <w:rPr>
          <w:b/>
          <w:bCs/>
        </w:rPr>
        <w:t xml:space="preserve">Server </w:t>
      </w:r>
      <w:r>
        <w:t>field</w:t>
      </w:r>
    </w:p>
    <w:p w14:paraId="1625F0F7" w14:textId="77777777" w:rsidR="00011451" w:rsidRDefault="00011451" w:rsidP="00011451">
      <w:r>
        <w:t xml:space="preserve">In the </w:t>
      </w:r>
      <w:r>
        <w:rPr>
          <w:b/>
          <w:bCs/>
        </w:rPr>
        <w:t>New server</w:t>
      </w:r>
      <w:r>
        <w:t xml:space="preserve"> windows enter the following values:</w:t>
      </w:r>
    </w:p>
    <w:p w14:paraId="4899EFF9" w14:textId="3DB32AB6" w:rsidR="00011451" w:rsidRDefault="00011451" w:rsidP="00011451">
      <w:pPr>
        <w:pStyle w:val="ListParagraph"/>
        <w:numPr>
          <w:ilvl w:val="0"/>
          <w:numId w:val="44"/>
        </w:numPr>
      </w:pPr>
      <w:r>
        <w:t xml:space="preserve">For </w:t>
      </w:r>
      <w:r>
        <w:rPr>
          <w:b/>
          <w:bCs/>
        </w:rPr>
        <w:t>Server name</w:t>
      </w:r>
      <w:r>
        <w:t xml:space="preserve"> enter </w:t>
      </w:r>
      <w:r w:rsidR="0012052C">
        <w:t>an arbitrary name</w:t>
      </w:r>
    </w:p>
    <w:p w14:paraId="5497FECB" w14:textId="77777777" w:rsidR="00011451" w:rsidRDefault="00011451" w:rsidP="00011451">
      <w:pPr>
        <w:pStyle w:val="ListParagraph"/>
        <w:numPr>
          <w:ilvl w:val="0"/>
          <w:numId w:val="44"/>
        </w:numPr>
      </w:pPr>
      <w:r>
        <w:t xml:space="preserve">In </w:t>
      </w:r>
      <w:r>
        <w:rPr>
          <w:b/>
          <w:bCs/>
        </w:rPr>
        <w:t xml:space="preserve">Server admin login </w:t>
      </w:r>
      <w:r>
        <w:t xml:space="preserve">enter </w:t>
      </w:r>
      <w:proofErr w:type="spellStart"/>
      <w:r>
        <w:rPr>
          <w:b/>
          <w:bCs/>
        </w:rPr>
        <w:t>demosa</w:t>
      </w:r>
      <w:proofErr w:type="spellEnd"/>
    </w:p>
    <w:p w14:paraId="66169BB1" w14:textId="5670BD6D" w:rsidR="00011451" w:rsidRDefault="00011451" w:rsidP="00011451">
      <w:pPr>
        <w:pStyle w:val="ListParagraph"/>
        <w:numPr>
          <w:ilvl w:val="0"/>
          <w:numId w:val="44"/>
        </w:numPr>
      </w:pPr>
      <w:r>
        <w:t xml:space="preserve">Use </w:t>
      </w:r>
      <w:r w:rsidR="00BE6A20">
        <w:rPr>
          <w:b/>
          <w:bCs/>
        </w:rPr>
        <w:t>ExamPrepPa66word</w:t>
      </w:r>
      <w:r>
        <w:t xml:space="preserve"> for </w:t>
      </w:r>
      <w:r>
        <w:rPr>
          <w:b/>
          <w:bCs/>
        </w:rPr>
        <w:t>Password</w:t>
      </w:r>
    </w:p>
    <w:p w14:paraId="0C5FCF5D" w14:textId="77777777" w:rsidR="00011451" w:rsidRDefault="00011451" w:rsidP="00011451">
      <w:pPr>
        <w:pStyle w:val="ListParagraph"/>
        <w:numPr>
          <w:ilvl w:val="0"/>
          <w:numId w:val="44"/>
        </w:numPr>
      </w:pPr>
      <w:r>
        <w:t xml:space="preserve">Select </w:t>
      </w:r>
      <w:r>
        <w:rPr>
          <w:b/>
          <w:bCs/>
        </w:rPr>
        <w:t>West Europe</w:t>
      </w:r>
      <w:r>
        <w:t xml:space="preserve"> for </w:t>
      </w:r>
      <w:r>
        <w:rPr>
          <w:b/>
          <w:bCs/>
        </w:rPr>
        <w:t>Location</w:t>
      </w:r>
    </w:p>
    <w:p w14:paraId="52A2D224" w14:textId="77777777" w:rsidR="00011451" w:rsidRDefault="00011451" w:rsidP="00011451">
      <w:pPr>
        <w:rPr>
          <w:b/>
          <w:bCs/>
        </w:rPr>
      </w:pPr>
      <w:r>
        <w:t xml:space="preserve">Click on </w:t>
      </w:r>
      <w:r>
        <w:rPr>
          <w:b/>
          <w:bCs/>
        </w:rPr>
        <w:t>OK</w:t>
      </w:r>
    </w:p>
    <w:p w14:paraId="4B648120" w14:textId="77777777" w:rsidR="00011451" w:rsidRDefault="00011451" w:rsidP="00011451">
      <w:pPr>
        <w:rPr>
          <w:b/>
          <w:bCs/>
        </w:rPr>
      </w:pPr>
      <w:r>
        <w:t xml:space="preserve">Click on </w:t>
      </w:r>
      <w:r>
        <w:rPr>
          <w:b/>
          <w:bCs/>
        </w:rPr>
        <w:t>Configure database</w:t>
      </w:r>
      <w:r>
        <w:t xml:space="preserve"> link under </w:t>
      </w:r>
      <w:r>
        <w:rPr>
          <w:b/>
          <w:bCs/>
        </w:rPr>
        <w:t>Compute + storage</w:t>
      </w:r>
    </w:p>
    <w:p w14:paraId="69BA7E7E" w14:textId="77777777" w:rsidR="00011451" w:rsidRDefault="00011451" w:rsidP="00011451">
      <w:r>
        <w:t xml:space="preserve">Select </w:t>
      </w:r>
      <w:r>
        <w:rPr>
          <w:b/>
          <w:bCs/>
        </w:rPr>
        <w:t>Basic</w:t>
      </w:r>
      <w:r>
        <w:t xml:space="preserve"> plan (</w:t>
      </w:r>
      <w:r>
        <w:rPr>
          <w:b/>
          <w:bCs/>
        </w:rPr>
        <w:t>5 DTU</w:t>
      </w:r>
      <w:r>
        <w:t xml:space="preserve">) and click </w:t>
      </w:r>
      <w:r>
        <w:rPr>
          <w:b/>
          <w:bCs/>
        </w:rPr>
        <w:t>Apply</w:t>
      </w:r>
    </w:p>
    <w:p w14:paraId="329387C2" w14:textId="77777777" w:rsidR="00011451" w:rsidRDefault="00011451" w:rsidP="00011451">
      <w:r>
        <w:t xml:space="preserve">Click on </w:t>
      </w:r>
      <w:r>
        <w:rPr>
          <w:b/>
          <w:bCs/>
        </w:rPr>
        <w:t>Review + create</w:t>
      </w:r>
    </w:p>
    <w:p w14:paraId="60CBEB1A" w14:textId="77777777" w:rsidR="00011451" w:rsidRDefault="00011451" w:rsidP="00011451">
      <w:r>
        <w:t xml:space="preserve">Click on </w:t>
      </w:r>
      <w:r>
        <w:rPr>
          <w:b/>
          <w:bCs/>
        </w:rPr>
        <w:t>Create</w:t>
      </w:r>
    </w:p>
    <w:p w14:paraId="0A07252E" w14:textId="77777777" w:rsidR="00011451" w:rsidRDefault="00011451" w:rsidP="00011451">
      <w:pPr>
        <w:pStyle w:val="Heading4"/>
      </w:pPr>
      <w:r>
        <w:t>Setup database connectivity</w:t>
      </w:r>
    </w:p>
    <w:p w14:paraId="4F2A1C4B" w14:textId="77777777" w:rsidR="00011451" w:rsidRDefault="00011451" w:rsidP="00011451">
      <w:r>
        <w:t>Navigate to the SQL server</w:t>
      </w:r>
    </w:p>
    <w:p w14:paraId="1D8C4722" w14:textId="09EDA7F3" w:rsidR="00011451" w:rsidRDefault="00011451" w:rsidP="00011451">
      <w:r>
        <w:lastRenderedPageBreak/>
        <w:t xml:space="preserve">Click on </w:t>
      </w:r>
      <w:r w:rsidR="009F08DA">
        <w:t xml:space="preserve">the </w:t>
      </w:r>
      <w:r>
        <w:rPr>
          <w:b/>
          <w:bCs/>
        </w:rPr>
        <w:t>Firewalls and virtual networks</w:t>
      </w:r>
      <w:r>
        <w:t xml:space="preserve"> option under </w:t>
      </w:r>
      <w:r>
        <w:rPr>
          <w:b/>
          <w:bCs/>
        </w:rPr>
        <w:t>Settings</w:t>
      </w:r>
    </w:p>
    <w:p w14:paraId="2991ADAF" w14:textId="77777777" w:rsidR="00011451" w:rsidRDefault="00011451" w:rsidP="00011451">
      <w:r>
        <w:t xml:space="preserve">Select </w:t>
      </w:r>
      <w:r>
        <w:rPr>
          <w:b/>
          <w:bCs/>
        </w:rPr>
        <w:t xml:space="preserve">Yes </w:t>
      </w:r>
      <w:r>
        <w:t xml:space="preserve">in </w:t>
      </w:r>
      <w:r>
        <w:rPr>
          <w:b/>
          <w:bCs/>
        </w:rPr>
        <w:t>Allow Azure services and resources to access this server</w:t>
      </w:r>
    </w:p>
    <w:p w14:paraId="54C0CD3E" w14:textId="77777777" w:rsidR="00011451" w:rsidRDefault="00011451" w:rsidP="00011451">
      <w:r>
        <w:t xml:space="preserve">Click on </w:t>
      </w:r>
      <w:r>
        <w:rPr>
          <w:b/>
          <w:bCs/>
        </w:rPr>
        <w:t>+ Add client IP</w:t>
      </w:r>
    </w:p>
    <w:p w14:paraId="038EA5FC" w14:textId="77777777" w:rsidR="00011451" w:rsidRDefault="00011451" w:rsidP="00011451">
      <w:pPr>
        <w:rPr>
          <w:b/>
          <w:bCs/>
        </w:rPr>
      </w:pPr>
      <w:r>
        <w:t xml:space="preserve">Click </w:t>
      </w:r>
      <w:r>
        <w:rPr>
          <w:b/>
          <w:bCs/>
        </w:rPr>
        <w:t>Save</w:t>
      </w:r>
    </w:p>
    <w:p w14:paraId="12825B96" w14:textId="77777777" w:rsidR="00011451" w:rsidRDefault="00011451" w:rsidP="00011451">
      <w:r>
        <w:t xml:space="preserve">Click </w:t>
      </w:r>
      <w:r>
        <w:rPr>
          <w:b/>
          <w:bCs/>
        </w:rPr>
        <w:t>OK</w:t>
      </w:r>
    </w:p>
    <w:p w14:paraId="2E005552" w14:textId="77777777" w:rsidR="00011451" w:rsidRDefault="00011451" w:rsidP="00011451">
      <w:pPr>
        <w:pStyle w:val="Heading4"/>
      </w:pPr>
      <w:r>
        <w:t>Load data</w:t>
      </w:r>
    </w:p>
    <w:p w14:paraId="5DD5FDBC" w14:textId="77777777" w:rsidR="00011451" w:rsidRDefault="00011451" w:rsidP="00011451">
      <w:r>
        <w:t>Navigate to the SQL database</w:t>
      </w:r>
    </w:p>
    <w:p w14:paraId="7573F20E" w14:textId="77777777" w:rsidR="00011451" w:rsidRDefault="00011451" w:rsidP="00011451">
      <w:r>
        <w:t xml:space="preserve">Click on </w:t>
      </w:r>
      <w:r>
        <w:rPr>
          <w:b/>
          <w:bCs/>
        </w:rPr>
        <w:t>Query editor (preview)</w:t>
      </w:r>
    </w:p>
    <w:p w14:paraId="7C19FE57" w14:textId="4F0706F8" w:rsidR="00011451" w:rsidRDefault="00011451" w:rsidP="00011451">
      <w:r>
        <w:t xml:space="preserve">Enter the credentials specified during the creation process (should be </w:t>
      </w:r>
      <w:proofErr w:type="spellStart"/>
      <w:r>
        <w:rPr>
          <w:b/>
          <w:bCs/>
        </w:rPr>
        <w:t>demosa</w:t>
      </w:r>
      <w:proofErr w:type="spellEnd"/>
      <w:r>
        <w:rPr>
          <w:b/>
          <w:bCs/>
        </w:rPr>
        <w:t xml:space="preserve"> / </w:t>
      </w:r>
      <w:r w:rsidR="00D44026">
        <w:rPr>
          <w:b/>
          <w:bCs/>
        </w:rPr>
        <w:t>ExamPrepPa66word</w:t>
      </w:r>
      <w:r>
        <w:t>)</w:t>
      </w:r>
    </w:p>
    <w:p w14:paraId="0C3F482B" w14:textId="77777777" w:rsidR="00011451" w:rsidRDefault="00011451" w:rsidP="00011451">
      <w:pPr>
        <w:rPr>
          <w:b/>
          <w:bCs/>
        </w:rPr>
      </w:pPr>
      <w:r>
        <w:t xml:space="preserve">Click </w:t>
      </w:r>
      <w:r>
        <w:rPr>
          <w:b/>
          <w:bCs/>
        </w:rPr>
        <w:t>OK</w:t>
      </w:r>
    </w:p>
    <w:p w14:paraId="72C05722" w14:textId="794AC779" w:rsidR="00011451" w:rsidRDefault="00011451" w:rsidP="00011451">
      <w:r>
        <w:t xml:space="preserve">Paste the code from </w:t>
      </w:r>
      <w:proofErr w:type="spellStart"/>
      <w:r>
        <w:rPr>
          <w:b/>
          <w:bCs/>
        </w:rPr>
        <w:t>sql</w:t>
      </w:r>
      <w:proofErr w:type="spellEnd"/>
      <w:r>
        <w:rPr>
          <w:b/>
          <w:bCs/>
        </w:rPr>
        <w:t>/</w:t>
      </w:r>
      <w:r w:rsidR="008741BE" w:rsidRPr="008741BE">
        <w:rPr>
          <w:b/>
          <w:bCs/>
        </w:rPr>
        <w:t>create-</w:t>
      </w:r>
      <w:proofErr w:type="spellStart"/>
      <w:r w:rsidR="008741BE" w:rsidRPr="008741BE">
        <w:rPr>
          <w:b/>
          <w:bCs/>
        </w:rPr>
        <w:t>structures.sql</w:t>
      </w:r>
      <w:proofErr w:type="spellEnd"/>
      <w:r w:rsidR="008741BE">
        <w:rPr>
          <w:b/>
          <w:bCs/>
        </w:rPr>
        <w:t xml:space="preserve"> </w:t>
      </w:r>
      <w:r>
        <w:t>file</w:t>
      </w:r>
    </w:p>
    <w:p w14:paraId="57DBB86C" w14:textId="77777777" w:rsidR="00011451" w:rsidRDefault="00011451" w:rsidP="00011451">
      <w:r>
        <w:t xml:space="preserve">Click on </w:t>
      </w:r>
      <w:r>
        <w:rPr>
          <w:b/>
          <w:bCs/>
        </w:rPr>
        <w:t>Run</w:t>
      </w:r>
    </w:p>
    <w:p w14:paraId="233EF7DB" w14:textId="77777777" w:rsidR="00011451" w:rsidRDefault="00011451" w:rsidP="00011451">
      <w:r>
        <w:t>Check that the data is indeed loaded into the database</w:t>
      </w:r>
    </w:p>
    <w:p w14:paraId="033CBEB9" w14:textId="66528CB8" w:rsidR="00E57F11" w:rsidRPr="00E57F11" w:rsidRDefault="001C5383" w:rsidP="001C5383">
      <w:pPr>
        <w:pStyle w:val="Heading4"/>
      </w:pPr>
      <w:r>
        <w:t>Database connection string</w:t>
      </w:r>
    </w:p>
    <w:p w14:paraId="114AF04F" w14:textId="6F604CE2" w:rsidR="003C0186" w:rsidRDefault="00D1471F" w:rsidP="00AD7618">
      <w:r>
        <w:t>Navigate to the database</w:t>
      </w:r>
    </w:p>
    <w:p w14:paraId="5C7268C5" w14:textId="152DF2AA" w:rsidR="00D1471F" w:rsidRDefault="00D1471F" w:rsidP="00AD7618">
      <w:r>
        <w:t xml:space="preserve">Go to </w:t>
      </w:r>
      <w:r w:rsidR="00037E94">
        <w:rPr>
          <w:b/>
          <w:bCs/>
        </w:rPr>
        <w:t xml:space="preserve">Connection strings </w:t>
      </w:r>
      <w:r w:rsidR="00037E94">
        <w:t xml:space="preserve">under </w:t>
      </w:r>
      <w:r w:rsidR="00037E94">
        <w:rPr>
          <w:b/>
          <w:bCs/>
        </w:rPr>
        <w:t>Settings</w:t>
      </w:r>
      <w:r w:rsidR="00037E94">
        <w:t xml:space="preserve"> </w:t>
      </w:r>
    </w:p>
    <w:p w14:paraId="1EC31E47" w14:textId="12636345" w:rsidR="00037E94" w:rsidRDefault="00037E94" w:rsidP="00AD7618">
      <w:r>
        <w:t xml:space="preserve">Switch to the </w:t>
      </w:r>
      <w:r>
        <w:rPr>
          <w:b/>
          <w:bCs/>
        </w:rPr>
        <w:t xml:space="preserve">PHP </w:t>
      </w:r>
      <w:r>
        <w:t>tab</w:t>
      </w:r>
    </w:p>
    <w:p w14:paraId="09E3F8EE" w14:textId="0B9C42A5" w:rsidR="00037E94" w:rsidRPr="00037E94" w:rsidRDefault="00037E94" w:rsidP="00AD7618">
      <w:r>
        <w:t>Copy the lines related to the second connection type</w:t>
      </w:r>
    </w:p>
    <w:p w14:paraId="0D8AA39D" w14:textId="4C5394CE" w:rsidR="00BC0F26" w:rsidRDefault="00C83D47" w:rsidP="00C83D47">
      <w:pPr>
        <w:pStyle w:val="Heading4"/>
      </w:pPr>
      <w:r>
        <w:t>Modify image configuration</w:t>
      </w:r>
    </w:p>
    <w:p w14:paraId="3D806FDD" w14:textId="52E25C30" w:rsidR="00C83D47" w:rsidRDefault="00C83D47" w:rsidP="00C83D47">
      <w:r>
        <w:t>Go to the folder where the files are extracted</w:t>
      </w:r>
    </w:p>
    <w:p w14:paraId="50F78284" w14:textId="6299C07B" w:rsidR="00C83D47" w:rsidRDefault="0017689D" w:rsidP="00C83D47">
      <w:pPr>
        <w:rPr>
          <w:b/>
          <w:bCs/>
        </w:rPr>
      </w:pPr>
      <w:r>
        <w:t xml:space="preserve">Open the file </w:t>
      </w:r>
      <w:r>
        <w:rPr>
          <w:b/>
          <w:bCs/>
        </w:rPr>
        <w:t>docker/web/</w:t>
      </w:r>
      <w:proofErr w:type="spellStart"/>
      <w:r>
        <w:rPr>
          <w:b/>
          <w:bCs/>
        </w:rPr>
        <w:t>index.php</w:t>
      </w:r>
      <w:proofErr w:type="spellEnd"/>
    </w:p>
    <w:p w14:paraId="3F7A224C" w14:textId="01D9D5CD" w:rsidR="0017689D" w:rsidRDefault="008C7850" w:rsidP="00C83D47">
      <w:r>
        <w:t>Paste the copied connection string in the appropriate section</w:t>
      </w:r>
    </w:p>
    <w:p w14:paraId="1CEBC755" w14:textId="5E4723EB" w:rsidR="008C7850" w:rsidRDefault="008C7850" w:rsidP="00C83D47">
      <w:r>
        <w:t>Don’t forget to enter the actual password you used during the database creation</w:t>
      </w:r>
    </w:p>
    <w:p w14:paraId="6A39E38F" w14:textId="2F42C2F1" w:rsidR="008C7850" w:rsidRDefault="008C7850" w:rsidP="00C83D47">
      <w:r>
        <w:t>Save and close the file</w:t>
      </w:r>
    </w:p>
    <w:p w14:paraId="2F3D706B" w14:textId="32856E77" w:rsidR="008C7850" w:rsidRDefault="00C8516E" w:rsidP="008C7850">
      <w:pPr>
        <w:pStyle w:val="Heading4"/>
      </w:pPr>
      <w:r>
        <w:t>Image build</w:t>
      </w:r>
      <w:r w:rsidR="006D1846">
        <w:t xml:space="preserve"> and test</w:t>
      </w:r>
    </w:p>
    <w:p w14:paraId="21EAC1EB" w14:textId="53C22358" w:rsidR="00C8516E" w:rsidRDefault="00BF6917" w:rsidP="00C8516E">
      <w:r>
        <w:t xml:space="preserve">Open a terminal session in the folder </w:t>
      </w:r>
      <w:r>
        <w:rPr>
          <w:b/>
          <w:bCs/>
        </w:rPr>
        <w:t>docker/</w:t>
      </w:r>
    </w:p>
    <w:p w14:paraId="59D2C2C1" w14:textId="1F3C998F" w:rsidR="00BF6917" w:rsidRDefault="00BF6917" w:rsidP="00C8516E">
      <w:r>
        <w:t>Execute the following command to build the image</w:t>
      </w:r>
    </w:p>
    <w:p w14:paraId="72DBD152" w14:textId="35ABB516" w:rsidR="00BF6917" w:rsidRPr="005326FB" w:rsidRDefault="00BF6917" w:rsidP="005326F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326FB">
        <w:rPr>
          <w:rFonts w:ascii="Consolas" w:hAnsi="Consolas"/>
          <w:b/>
          <w:bCs/>
          <w:sz w:val="20"/>
          <w:szCs w:val="20"/>
        </w:rPr>
        <w:t xml:space="preserve">docker build -t </w:t>
      </w:r>
      <w:proofErr w:type="spellStart"/>
      <w:r w:rsidRPr="005326FB">
        <w:rPr>
          <w:rFonts w:ascii="Consolas" w:hAnsi="Consolas"/>
          <w:b/>
          <w:bCs/>
          <w:sz w:val="20"/>
          <w:szCs w:val="20"/>
        </w:rPr>
        <w:t>examapp</w:t>
      </w:r>
      <w:proofErr w:type="spellEnd"/>
      <w:r w:rsidRPr="005326FB">
        <w:rPr>
          <w:rFonts w:ascii="Consolas" w:hAnsi="Consolas"/>
          <w:b/>
          <w:bCs/>
          <w:sz w:val="20"/>
          <w:szCs w:val="20"/>
        </w:rPr>
        <w:t xml:space="preserve"> .</w:t>
      </w:r>
    </w:p>
    <w:p w14:paraId="48D7CC9A" w14:textId="77777777" w:rsidR="008A58DC" w:rsidRDefault="008A58DC" w:rsidP="008A58DC">
      <w:r>
        <w:t>List the available images</w:t>
      </w:r>
    </w:p>
    <w:p w14:paraId="19D1146D" w14:textId="77777777" w:rsidR="008A58DC" w:rsidRDefault="008A58DC" w:rsidP="008A58DC">
      <w:pPr>
        <w:shd w:val="clear" w:color="auto" w:fill="BFBFBF" w:themeFill="background1" w:themeFillShade="BF"/>
      </w:pPr>
      <w:r>
        <w:rPr>
          <w:rFonts w:ascii="Consolas" w:hAnsi="Consolas"/>
          <w:b/>
          <w:bCs/>
          <w:sz w:val="20"/>
          <w:szCs w:val="20"/>
        </w:rPr>
        <w:t>docker images</w:t>
      </w:r>
    </w:p>
    <w:p w14:paraId="05096355" w14:textId="77777777" w:rsidR="008A58DC" w:rsidRDefault="008A58DC" w:rsidP="008A58DC">
      <w:r>
        <w:t>Run the app locally:</w:t>
      </w:r>
    </w:p>
    <w:p w14:paraId="54345D2A" w14:textId="77A5F690" w:rsidR="008A58DC" w:rsidRDefault="008A58DC" w:rsidP="008A58DC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>
        <w:rPr>
          <w:rFonts w:ascii="Consolas" w:hAnsi="Consolas"/>
          <w:b/>
          <w:bCs/>
          <w:sz w:val="20"/>
          <w:szCs w:val="20"/>
        </w:rPr>
        <w:t>docker run -d -p 8080:80</w:t>
      </w:r>
      <w:r w:rsidR="006D1846">
        <w:rPr>
          <w:rFonts w:ascii="Consolas" w:hAnsi="Consolas"/>
          <w:b/>
          <w:bCs/>
          <w:sz w:val="20"/>
          <w:szCs w:val="20"/>
        </w:rPr>
        <w:t xml:space="preserve"> --name </w:t>
      </w:r>
      <w:proofErr w:type="spellStart"/>
      <w:r w:rsidR="006D1846">
        <w:rPr>
          <w:rFonts w:ascii="Consolas" w:hAnsi="Consolas"/>
          <w:b/>
          <w:bCs/>
          <w:sz w:val="20"/>
          <w:szCs w:val="20"/>
        </w:rPr>
        <w:t>testexamapp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sz w:val="20"/>
          <w:szCs w:val="20"/>
        </w:rPr>
        <w:t>examapp</w:t>
      </w:r>
      <w:proofErr w:type="spellEnd"/>
    </w:p>
    <w:p w14:paraId="77E6F151" w14:textId="77777777" w:rsidR="008A58DC" w:rsidRDefault="008A58DC" w:rsidP="008A58DC">
      <w:r>
        <w:t xml:space="preserve">Open a browser window and navigate to </w:t>
      </w:r>
      <w:hyperlink r:id="rId12" w:history="1">
        <w:r>
          <w:rPr>
            <w:rStyle w:val="Hyperlink"/>
          </w:rPr>
          <w:t>http://localhost:8080</w:t>
        </w:r>
      </w:hyperlink>
      <w:r>
        <w:t xml:space="preserve"> to test the app</w:t>
      </w:r>
    </w:p>
    <w:p w14:paraId="174EE5EF" w14:textId="17773815" w:rsidR="008A58DC" w:rsidRDefault="00D11AAD" w:rsidP="00C8516E">
      <w:r>
        <w:t>Once everything is considered working, we may delete the running container with</w:t>
      </w:r>
    </w:p>
    <w:p w14:paraId="53AF3CB8" w14:textId="0CA42B18" w:rsidR="00D11AAD" w:rsidRPr="005326FB" w:rsidRDefault="00D11AAD" w:rsidP="005326F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5326FB">
        <w:rPr>
          <w:rFonts w:ascii="Consolas" w:hAnsi="Consolas"/>
          <w:b/>
          <w:bCs/>
          <w:sz w:val="20"/>
          <w:szCs w:val="20"/>
        </w:rPr>
        <w:lastRenderedPageBreak/>
        <w:t xml:space="preserve">docker container rm </w:t>
      </w:r>
      <w:proofErr w:type="spellStart"/>
      <w:r w:rsidRPr="005326FB">
        <w:rPr>
          <w:rFonts w:ascii="Consolas" w:hAnsi="Consolas"/>
          <w:b/>
          <w:bCs/>
          <w:sz w:val="20"/>
          <w:szCs w:val="20"/>
        </w:rPr>
        <w:t>testexamapp</w:t>
      </w:r>
      <w:proofErr w:type="spellEnd"/>
      <w:r w:rsidRPr="005326FB">
        <w:rPr>
          <w:rFonts w:ascii="Consolas" w:hAnsi="Consolas"/>
          <w:b/>
          <w:bCs/>
          <w:sz w:val="20"/>
          <w:szCs w:val="20"/>
        </w:rPr>
        <w:t xml:space="preserve"> --force</w:t>
      </w:r>
    </w:p>
    <w:p w14:paraId="38A7FA3B" w14:textId="7D9FDCE0" w:rsidR="00BF6917" w:rsidRDefault="009D4B8E" w:rsidP="009D4B8E">
      <w:pPr>
        <w:pStyle w:val="Heading4"/>
      </w:pPr>
      <w:r>
        <w:t>Publish the image</w:t>
      </w:r>
    </w:p>
    <w:p w14:paraId="27781154" w14:textId="7D50BBDD" w:rsidR="00E95B25" w:rsidRDefault="00E95B25" w:rsidP="009D4B8E">
      <w:r>
        <w:t>While still in the terminal session, log</w:t>
      </w:r>
      <w:r w:rsidR="009F08DA">
        <w:t xml:space="preserve"> </w:t>
      </w:r>
      <w:r>
        <w:t>in to Azure by executing</w:t>
      </w:r>
    </w:p>
    <w:p w14:paraId="1840116C" w14:textId="1FB43871" w:rsidR="000304EB" w:rsidRPr="000304EB" w:rsidRDefault="000304EB" w:rsidP="000304EB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</w:t>
      </w:r>
      <w:r w:rsidRPr="000304EB">
        <w:rPr>
          <w:rFonts w:ascii="Consolas" w:hAnsi="Consolas"/>
          <w:b/>
          <w:bCs/>
          <w:sz w:val="20"/>
          <w:szCs w:val="20"/>
        </w:rPr>
        <w:t>z</w:t>
      </w:r>
      <w:proofErr w:type="spellEnd"/>
      <w:r w:rsidRPr="000304EB">
        <w:rPr>
          <w:rFonts w:ascii="Consolas" w:hAnsi="Consolas"/>
          <w:b/>
          <w:bCs/>
          <w:sz w:val="20"/>
          <w:szCs w:val="20"/>
        </w:rPr>
        <w:t xml:space="preserve"> login</w:t>
      </w:r>
    </w:p>
    <w:p w14:paraId="7EF99009" w14:textId="77777777" w:rsidR="008F05C4" w:rsidRDefault="008F05C4" w:rsidP="008F05C4">
      <w:r>
        <w:t>Select a subscription if there is more than one</w:t>
      </w:r>
    </w:p>
    <w:p w14:paraId="471795FE" w14:textId="77777777" w:rsidR="008F05C4" w:rsidRPr="00A63966" w:rsidRDefault="008F05C4" w:rsidP="008F05C4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D20DC4">
        <w:rPr>
          <w:rFonts w:ascii="Consolas" w:hAnsi="Consolas"/>
          <w:b/>
          <w:bCs/>
          <w:sz w:val="20"/>
          <w:szCs w:val="20"/>
        </w:rPr>
        <w:t>az</w:t>
      </w:r>
      <w:proofErr w:type="spellEnd"/>
      <w:r w:rsidRPr="00D20DC4">
        <w:rPr>
          <w:rFonts w:ascii="Consolas" w:hAnsi="Consolas"/>
          <w:b/>
          <w:bCs/>
          <w:sz w:val="20"/>
          <w:szCs w:val="20"/>
        </w:rPr>
        <w:t xml:space="preserve"> account set --subscription "&lt;</w:t>
      </w:r>
      <w:proofErr w:type="spellStart"/>
      <w:r w:rsidRPr="00D20DC4">
        <w:rPr>
          <w:rFonts w:ascii="Consolas" w:hAnsi="Consolas"/>
          <w:b/>
          <w:bCs/>
          <w:sz w:val="20"/>
          <w:szCs w:val="20"/>
        </w:rPr>
        <w:t>Subsription</w:t>
      </w:r>
      <w:proofErr w:type="spellEnd"/>
      <w:r w:rsidRPr="00D20DC4">
        <w:rPr>
          <w:rFonts w:ascii="Consolas" w:hAnsi="Consolas"/>
          <w:b/>
          <w:bCs/>
          <w:sz w:val="20"/>
          <w:szCs w:val="20"/>
        </w:rPr>
        <w:t xml:space="preserve"> Name&gt;"</w:t>
      </w:r>
    </w:p>
    <w:p w14:paraId="4F2B362D" w14:textId="08D8315C" w:rsidR="00D0045E" w:rsidRDefault="00D0045E" w:rsidP="00D0045E">
      <w:r>
        <w:t>Tag the image against the new registry:</w:t>
      </w:r>
    </w:p>
    <w:p w14:paraId="47CA3BF5" w14:textId="7F295506" w:rsidR="00D0045E" w:rsidRDefault="00D0045E" w:rsidP="00D0045E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>
        <w:rPr>
          <w:rFonts w:ascii="Consolas" w:hAnsi="Consolas"/>
          <w:b/>
          <w:bCs/>
          <w:sz w:val="20"/>
          <w:szCs w:val="20"/>
        </w:rPr>
        <w:t xml:space="preserve">docker tag </w:t>
      </w:r>
      <w:proofErr w:type="spellStart"/>
      <w:r>
        <w:rPr>
          <w:rFonts w:ascii="Consolas" w:hAnsi="Consolas"/>
          <w:b/>
          <w:bCs/>
          <w:sz w:val="20"/>
          <w:szCs w:val="20"/>
        </w:rPr>
        <w:t>examapp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&lt;registry-name&gt;.azurecr.io/</w:t>
      </w:r>
      <w:proofErr w:type="spellStart"/>
      <w:r>
        <w:rPr>
          <w:rFonts w:ascii="Consolas" w:hAnsi="Consolas"/>
          <w:b/>
          <w:bCs/>
          <w:sz w:val="20"/>
          <w:szCs w:val="20"/>
        </w:rPr>
        <w:t>examapp</w:t>
      </w:r>
      <w:r w:rsidR="00676788">
        <w:rPr>
          <w:rFonts w:ascii="Consolas" w:hAnsi="Consolas"/>
          <w:b/>
          <w:bCs/>
          <w:sz w:val="20"/>
          <w:szCs w:val="20"/>
        </w:rPr>
        <w:t>:latest</w:t>
      </w:r>
      <w:proofErr w:type="spellEnd"/>
    </w:p>
    <w:p w14:paraId="346AF727" w14:textId="77777777" w:rsidR="00D0045E" w:rsidRDefault="00D0045E" w:rsidP="00D0045E">
      <w:r>
        <w:t>Next, log in to the registry:</w:t>
      </w:r>
    </w:p>
    <w:p w14:paraId="06986225" w14:textId="60A95D54" w:rsidR="00D0045E" w:rsidRDefault="00D0045E" w:rsidP="00D0045E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sz w:val="20"/>
          <w:szCs w:val="20"/>
        </w:rPr>
        <w:t>acr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login --name </w:t>
      </w:r>
      <w:r w:rsidR="00676788">
        <w:rPr>
          <w:rFonts w:ascii="Consolas" w:hAnsi="Consolas"/>
          <w:b/>
          <w:bCs/>
          <w:sz w:val="20"/>
          <w:szCs w:val="20"/>
        </w:rPr>
        <w:t>&lt;registry-name&gt;</w:t>
      </w:r>
    </w:p>
    <w:p w14:paraId="1EF9EA27" w14:textId="77777777" w:rsidR="00D0045E" w:rsidRDefault="00D0045E" w:rsidP="00D0045E">
      <w:r>
        <w:t>Then push the image to the registry</w:t>
      </w:r>
    </w:p>
    <w:p w14:paraId="7498A34C" w14:textId="4EBA8929" w:rsidR="00D0045E" w:rsidRDefault="00D0045E" w:rsidP="00D0045E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>
        <w:rPr>
          <w:rFonts w:ascii="Consolas" w:hAnsi="Consolas"/>
          <w:b/>
          <w:bCs/>
          <w:sz w:val="20"/>
          <w:szCs w:val="20"/>
        </w:rPr>
        <w:t xml:space="preserve">docker push </w:t>
      </w:r>
      <w:r w:rsidR="00676788">
        <w:rPr>
          <w:rFonts w:ascii="Consolas" w:hAnsi="Consolas"/>
          <w:b/>
          <w:bCs/>
          <w:sz w:val="20"/>
          <w:szCs w:val="20"/>
        </w:rPr>
        <w:t>&lt;registry-name&gt;.azurecr.io/</w:t>
      </w:r>
      <w:proofErr w:type="spellStart"/>
      <w:r w:rsidR="00676788">
        <w:rPr>
          <w:rFonts w:ascii="Consolas" w:hAnsi="Consolas"/>
          <w:b/>
          <w:bCs/>
          <w:sz w:val="20"/>
          <w:szCs w:val="20"/>
        </w:rPr>
        <w:t>examapp:latest</w:t>
      </w:r>
      <w:proofErr w:type="spellEnd"/>
    </w:p>
    <w:p w14:paraId="1EBD7F3E" w14:textId="7258DB09" w:rsidR="00D0045E" w:rsidRDefault="000B5E5D" w:rsidP="00D0045E">
      <w:pPr>
        <w:pStyle w:val="Heading4"/>
      </w:pPr>
      <w:r>
        <w:t>Modify and deploy application manifests</w:t>
      </w:r>
    </w:p>
    <w:p w14:paraId="260D3E13" w14:textId="3EF836A5" w:rsidR="00D0045E" w:rsidRDefault="000B5E5D" w:rsidP="00D0045E">
      <w:r>
        <w:t xml:space="preserve">Navigate to the </w:t>
      </w:r>
      <w:r w:rsidR="000B752E">
        <w:rPr>
          <w:b/>
          <w:bCs/>
        </w:rPr>
        <w:t>manifests/</w:t>
      </w:r>
      <w:r w:rsidR="000B752E">
        <w:t xml:space="preserve"> folder</w:t>
      </w:r>
    </w:p>
    <w:p w14:paraId="53553A52" w14:textId="77CAAAD4" w:rsidR="000B752E" w:rsidRDefault="000B752E" w:rsidP="00D0045E">
      <w:r>
        <w:t xml:space="preserve">Open for editing the </w:t>
      </w:r>
      <w:proofErr w:type="spellStart"/>
      <w:r>
        <w:rPr>
          <w:b/>
          <w:bCs/>
        </w:rPr>
        <w:t>deployment.yaml</w:t>
      </w:r>
      <w:proofErr w:type="spellEnd"/>
      <w:r>
        <w:rPr>
          <w:b/>
          <w:bCs/>
        </w:rPr>
        <w:t xml:space="preserve"> </w:t>
      </w:r>
      <w:r>
        <w:t>file</w:t>
      </w:r>
    </w:p>
    <w:p w14:paraId="35088D96" w14:textId="316ACC3D" w:rsidR="000B752E" w:rsidRDefault="00C11AC0" w:rsidP="00D0045E">
      <w:r>
        <w:t>Put the actual image name in the appropriate placeholder</w:t>
      </w:r>
    </w:p>
    <w:p w14:paraId="6DA5F7A7" w14:textId="40DB2B86" w:rsidR="00C11AC0" w:rsidRDefault="00C11AC0" w:rsidP="00D0045E">
      <w:r>
        <w:t>Save and close the file</w:t>
      </w:r>
    </w:p>
    <w:p w14:paraId="64973EBA" w14:textId="5428845D" w:rsidR="006469C8" w:rsidRDefault="009F08DA" w:rsidP="006469C8">
      <w:r>
        <w:t>T</w:t>
      </w:r>
      <w:r w:rsidR="006469C8">
        <w:t>o get and store the credentials needed for communication with the cluster, you must execute:</w:t>
      </w:r>
    </w:p>
    <w:p w14:paraId="194E4E66" w14:textId="390C8A8F" w:rsidR="006469C8" w:rsidRDefault="006469C8" w:rsidP="006469C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az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sz w:val="20"/>
          <w:szCs w:val="20"/>
        </w:rPr>
        <w:t>aks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get-credentials --resource-group RG-</w:t>
      </w:r>
      <w:proofErr w:type="spellStart"/>
      <w:r>
        <w:rPr>
          <w:rFonts w:ascii="Consolas" w:hAnsi="Consolas"/>
          <w:b/>
          <w:bCs/>
          <w:sz w:val="20"/>
          <w:szCs w:val="20"/>
        </w:rPr>
        <w:t>SolutionB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-name &lt;cluster-name&gt;</w:t>
      </w:r>
    </w:p>
    <w:p w14:paraId="6C2256F3" w14:textId="5A73AE12" w:rsidR="006469C8" w:rsidRDefault="006469C8" w:rsidP="006469C8">
      <w:r>
        <w:t xml:space="preserve">Now, you can use the </w:t>
      </w:r>
      <w:proofErr w:type="spellStart"/>
      <w:r>
        <w:rPr>
          <w:b/>
          <w:bCs/>
        </w:rPr>
        <w:t>kubectl</w:t>
      </w:r>
      <w:proofErr w:type="spellEnd"/>
      <w:r>
        <w:t xml:space="preserve"> tool to manage the cluster</w:t>
      </w:r>
      <w:r w:rsidR="00FB34A2">
        <w:t>. Test that it is working</w:t>
      </w:r>
      <w:r>
        <w:t>:</w:t>
      </w:r>
    </w:p>
    <w:p w14:paraId="7C6E9572" w14:textId="77777777" w:rsidR="006469C8" w:rsidRDefault="006469C8" w:rsidP="006469C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kubectl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cluster-info</w:t>
      </w:r>
    </w:p>
    <w:p w14:paraId="541EBEE9" w14:textId="77777777" w:rsidR="00A1295E" w:rsidRDefault="00A1295E" w:rsidP="00A1295E">
      <w:r>
        <w:t>Deploy both the service and application simultaneously:</w:t>
      </w:r>
    </w:p>
    <w:p w14:paraId="3A8ED486" w14:textId="77777777" w:rsidR="00A1295E" w:rsidRDefault="00A1295E" w:rsidP="00A1295E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kubectl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apply -f </w:t>
      </w:r>
      <w:proofErr w:type="spellStart"/>
      <w:r>
        <w:rPr>
          <w:rFonts w:ascii="Consolas" w:hAnsi="Consolas"/>
          <w:b/>
          <w:bCs/>
          <w:sz w:val="20"/>
          <w:szCs w:val="20"/>
        </w:rPr>
        <w:t>service.yaml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-f </w:t>
      </w:r>
      <w:proofErr w:type="spellStart"/>
      <w:r>
        <w:rPr>
          <w:rFonts w:ascii="Consolas" w:hAnsi="Consolas"/>
          <w:b/>
          <w:bCs/>
          <w:sz w:val="20"/>
          <w:szCs w:val="20"/>
        </w:rPr>
        <w:t>deployment.yaml</w:t>
      </w:r>
      <w:proofErr w:type="spellEnd"/>
    </w:p>
    <w:p w14:paraId="147BF764" w14:textId="77777777" w:rsidR="00A1295E" w:rsidRDefault="00A1295E" w:rsidP="00A1295E">
      <w:r>
        <w:t>We can check periodically how it is going:</w:t>
      </w:r>
    </w:p>
    <w:p w14:paraId="72CE8194" w14:textId="77777777" w:rsidR="00A1295E" w:rsidRDefault="00A1295E" w:rsidP="00A1295E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b/>
          <w:bCs/>
          <w:sz w:val="20"/>
          <w:szCs w:val="20"/>
        </w:rPr>
        <w:t>kubectl</w:t>
      </w:r>
      <w:proofErr w:type="spellEnd"/>
      <w:r>
        <w:rPr>
          <w:rFonts w:ascii="Consolas" w:hAnsi="Consolas"/>
          <w:b/>
          <w:bCs/>
          <w:sz w:val="20"/>
          <w:szCs w:val="20"/>
        </w:rPr>
        <w:t xml:space="preserve"> get </w:t>
      </w:r>
      <w:proofErr w:type="spellStart"/>
      <w:r>
        <w:rPr>
          <w:rFonts w:ascii="Consolas" w:hAnsi="Consolas"/>
          <w:b/>
          <w:bCs/>
          <w:sz w:val="20"/>
          <w:szCs w:val="20"/>
        </w:rPr>
        <w:t>svc,pod</w:t>
      </w:r>
      <w:proofErr w:type="spellEnd"/>
    </w:p>
    <w:p w14:paraId="573E14C8" w14:textId="2159A77A" w:rsidR="00FB34A2" w:rsidRDefault="00A1295E" w:rsidP="00A1295E">
      <w:r>
        <w:t>Get the load balancer IP address</w:t>
      </w:r>
      <w:r w:rsidR="004C5B40">
        <w:t xml:space="preserve"> and test the application</w:t>
      </w:r>
    </w:p>
    <w:p w14:paraId="077AC838" w14:textId="1CC9A621" w:rsidR="004C5B40" w:rsidRDefault="00F2410E" w:rsidP="004C5B40">
      <w:pPr>
        <w:pStyle w:val="Heading4"/>
      </w:pPr>
      <w:r>
        <w:t>App Service + Web App</w:t>
      </w:r>
    </w:p>
    <w:p w14:paraId="48D62FB4" w14:textId="13BBBDE1" w:rsidR="001D7274" w:rsidRDefault="001D7274" w:rsidP="001D7274">
      <w:r>
        <w:t>Return to the portal and navigate to the resource group</w:t>
      </w:r>
    </w:p>
    <w:p w14:paraId="5BF0E375" w14:textId="2BD6A816" w:rsidR="001D7274" w:rsidRDefault="001D7274" w:rsidP="001D7274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+ </w:t>
      </w:r>
      <w:r w:rsidR="0054020E">
        <w:rPr>
          <w:b/>
          <w:bCs/>
        </w:rPr>
        <w:t>Create</w:t>
      </w:r>
    </w:p>
    <w:p w14:paraId="4352DBE4" w14:textId="47BF97FF" w:rsidR="001D7274" w:rsidRDefault="001D7274" w:rsidP="001D7274">
      <w:pPr>
        <w:rPr>
          <w:b/>
          <w:bCs/>
        </w:rPr>
      </w:pPr>
      <w:r>
        <w:t xml:space="preserve">Search for </w:t>
      </w:r>
      <w:r>
        <w:rPr>
          <w:b/>
          <w:bCs/>
        </w:rPr>
        <w:t>App services</w:t>
      </w:r>
    </w:p>
    <w:p w14:paraId="5CCA923E" w14:textId="54F936D6" w:rsidR="001D7274" w:rsidRDefault="001D7274" w:rsidP="001D7274">
      <w:pPr>
        <w:rPr>
          <w:b/>
          <w:bCs/>
        </w:rPr>
      </w:pPr>
      <w:r>
        <w:t xml:space="preserve">Click on </w:t>
      </w:r>
      <w:r w:rsidR="006A428D">
        <w:rPr>
          <w:b/>
          <w:bCs/>
        </w:rPr>
        <w:t>Create app service</w:t>
      </w:r>
    </w:p>
    <w:p w14:paraId="45F7F812" w14:textId="77777777" w:rsidR="00D16FAB" w:rsidRDefault="00D16FAB" w:rsidP="00D16FAB">
      <w:r>
        <w:t>Make sure that the subscription, resource group, and region are all set</w:t>
      </w:r>
    </w:p>
    <w:p w14:paraId="73DBE773" w14:textId="416783E9" w:rsidR="00D16FAB" w:rsidRDefault="00D16FAB" w:rsidP="00D16FAB">
      <w:r>
        <w:t>Enter an arbitrary name</w:t>
      </w:r>
    </w:p>
    <w:p w14:paraId="527D39FC" w14:textId="0E74778F" w:rsidR="00566047" w:rsidRDefault="00446275" w:rsidP="00D16FAB">
      <w:r>
        <w:t xml:space="preserve">Make sure that </w:t>
      </w:r>
      <w:r w:rsidR="00566047">
        <w:rPr>
          <w:b/>
          <w:bCs/>
        </w:rPr>
        <w:t>Code</w:t>
      </w:r>
      <w:r w:rsidR="00566047">
        <w:t xml:space="preserve"> is selected</w:t>
      </w:r>
    </w:p>
    <w:p w14:paraId="251B72AE" w14:textId="05E59D2C" w:rsidR="00566047" w:rsidRDefault="00566047" w:rsidP="00D16FAB">
      <w:r>
        <w:t xml:space="preserve">Select </w:t>
      </w:r>
      <w:r>
        <w:rPr>
          <w:b/>
          <w:bCs/>
        </w:rPr>
        <w:t>PHP 7.</w:t>
      </w:r>
      <w:r w:rsidR="002F7C33">
        <w:rPr>
          <w:b/>
          <w:bCs/>
        </w:rPr>
        <w:t>4</w:t>
      </w:r>
    </w:p>
    <w:p w14:paraId="3E9CB545" w14:textId="23D9E41B" w:rsidR="00566047" w:rsidRDefault="00036522" w:rsidP="00D16FAB">
      <w:pPr>
        <w:rPr>
          <w:b/>
          <w:bCs/>
        </w:rPr>
      </w:pPr>
      <w:r>
        <w:lastRenderedPageBreak/>
        <w:t xml:space="preserve">For </w:t>
      </w:r>
      <w:r>
        <w:rPr>
          <w:b/>
          <w:bCs/>
        </w:rPr>
        <w:t>SKU and size</w:t>
      </w:r>
      <w:r>
        <w:t xml:space="preserve"> select </w:t>
      </w:r>
      <w:r>
        <w:rPr>
          <w:b/>
          <w:bCs/>
        </w:rPr>
        <w:t>F1</w:t>
      </w:r>
    </w:p>
    <w:p w14:paraId="1D4CDA59" w14:textId="77777777" w:rsidR="00495EAE" w:rsidRDefault="00495EAE" w:rsidP="00495EAE">
      <w:pPr>
        <w:rPr>
          <w:b/>
          <w:bCs/>
        </w:rPr>
      </w:pPr>
      <w:r>
        <w:t xml:space="preserve">Click </w:t>
      </w:r>
      <w:r>
        <w:rPr>
          <w:b/>
          <w:bCs/>
        </w:rPr>
        <w:t xml:space="preserve">Review + create </w:t>
      </w:r>
      <w:r>
        <w:t xml:space="preserve">and then </w:t>
      </w:r>
      <w:r>
        <w:rPr>
          <w:b/>
          <w:bCs/>
        </w:rPr>
        <w:t>Create</w:t>
      </w:r>
    </w:p>
    <w:p w14:paraId="7910B00E" w14:textId="30956C4E" w:rsidR="00036522" w:rsidRDefault="00BD72C7" w:rsidP="00D16FAB">
      <w:r>
        <w:t xml:space="preserve">Copy the connection string used earlier to the </w:t>
      </w:r>
      <w:r w:rsidR="00D34CD1">
        <w:rPr>
          <w:b/>
          <w:bCs/>
        </w:rPr>
        <w:t>webapp/</w:t>
      </w:r>
      <w:proofErr w:type="spellStart"/>
      <w:r w:rsidR="00D34CD1">
        <w:rPr>
          <w:b/>
          <w:bCs/>
        </w:rPr>
        <w:t>index.php</w:t>
      </w:r>
      <w:proofErr w:type="spellEnd"/>
      <w:r w:rsidR="00D34CD1">
        <w:t xml:space="preserve"> file</w:t>
      </w:r>
    </w:p>
    <w:p w14:paraId="6F68CC77" w14:textId="44F512EC" w:rsidR="00D34CD1" w:rsidRDefault="00D34CD1" w:rsidP="00D16FAB">
      <w:r>
        <w:t>Save and close the file</w:t>
      </w:r>
    </w:p>
    <w:p w14:paraId="08E3C732" w14:textId="2CC3D2B4" w:rsidR="00D34CD1" w:rsidRDefault="00577BF5" w:rsidP="00D16FAB">
      <w:r>
        <w:t xml:space="preserve">Go to the </w:t>
      </w:r>
      <w:r>
        <w:rPr>
          <w:b/>
          <w:bCs/>
        </w:rPr>
        <w:t xml:space="preserve">Deployment Center </w:t>
      </w:r>
      <w:r>
        <w:t xml:space="preserve">under </w:t>
      </w:r>
      <w:r>
        <w:rPr>
          <w:b/>
          <w:bCs/>
        </w:rPr>
        <w:t xml:space="preserve">Deployment </w:t>
      </w:r>
      <w:r>
        <w:t xml:space="preserve">in the </w:t>
      </w:r>
      <w:r w:rsidR="00213EFB">
        <w:rPr>
          <w:b/>
          <w:bCs/>
        </w:rPr>
        <w:t>Web App</w:t>
      </w:r>
      <w:r w:rsidR="00213EFB">
        <w:t xml:space="preserve"> created earlier</w:t>
      </w:r>
    </w:p>
    <w:p w14:paraId="6F770BD8" w14:textId="0E2DE45E" w:rsidR="00213EFB" w:rsidRDefault="00213EFB" w:rsidP="00D16FAB">
      <w:r>
        <w:t xml:space="preserve">Switch to the </w:t>
      </w:r>
      <w:r>
        <w:rPr>
          <w:b/>
          <w:bCs/>
        </w:rPr>
        <w:t xml:space="preserve">FTPS Credentials </w:t>
      </w:r>
      <w:r>
        <w:t>tab</w:t>
      </w:r>
    </w:p>
    <w:p w14:paraId="119E9922" w14:textId="0AA5382F" w:rsidR="00213EFB" w:rsidRDefault="00213EFB" w:rsidP="00D16FAB">
      <w:r>
        <w:t>Start a</w:t>
      </w:r>
      <w:r w:rsidR="009F08DA">
        <w:t>n</w:t>
      </w:r>
      <w:r>
        <w:t xml:space="preserve"> FTP client, for example</w:t>
      </w:r>
      <w:r w:rsidR="009F08DA">
        <w:t>,</w:t>
      </w:r>
      <w:r>
        <w:t xml:space="preserve"> </w:t>
      </w:r>
      <w:r>
        <w:rPr>
          <w:b/>
          <w:bCs/>
        </w:rPr>
        <w:t>FileZilla</w:t>
      </w:r>
    </w:p>
    <w:p w14:paraId="53CB890A" w14:textId="6D99F26F" w:rsidR="00213EFB" w:rsidRDefault="002377D5" w:rsidP="00D16FAB">
      <w:r>
        <w:t xml:space="preserve">Connect to the service and upload the </w:t>
      </w:r>
      <w:r>
        <w:rPr>
          <w:b/>
          <w:bCs/>
        </w:rPr>
        <w:t>webapp/</w:t>
      </w:r>
      <w:proofErr w:type="spellStart"/>
      <w:r>
        <w:rPr>
          <w:b/>
          <w:bCs/>
        </w:rPr>
        <w:t>index.php</w:t>
      </w:r>
      <w:proofErr w:type="spellEnd"/>
      <w:r>
        <w:t xml:space="preserve"> file</w:t>
      </w:r>
    </w:p>
    <w:p w14:paraId="45F6767F" w14:textId="687A09F6" w:rsidR="002377D5" w:rsidRDefault="00DA069B" w:rsidP="00D16FAB">
      <w:r>
        <w:t xml:space="preserve">Return to the </w:t>
      </w:r>
      <w:r>
        <w:rPr>
          <w:b/>
          <w:bCs/>
        </w:rPr>
        <w:t>Overview</w:t>
      </w:r>
      <w:r>
        <w:t xml:space="preserve"> mode</w:t>
      </w:r>
    </w:p>
    <w:p w14:paraId="2CDD0AF8" w14:textId="5952B5A9" w:rsidR="00DA069B" w:rsidRDefault="00A1701C" w:rsidP="00D16FAB">
      <w:r>
        <w:t xml:space="preserve">Copy the application </w:t>
      </w:r>
      <w:r>
        <w:rPr>
          <w:b/>
          <w:bCs/>
        </w:rPr>
        <w:t>URL</w:t>
      </w:r>
      <w:r>
        <w:t xml:space="preserve"> and paste it into a browser tab</w:t>
      </w:r>
    </w:p>
    <w:p w14:paraId="45E55051" w14:textId="36864D5D" w:rsidR="00F2410E" w:rsidRDefault="00A1701C" w:rsidP="00F2410E">
      <w:r>
        <w:t>The application should be working</w:t>
      </w:r>
    </w:p>
    <w:p w14:paraId="0353B838" w14:textId="4FC370B9" w:rsidR="00F2410E" w:rsidRDefault="00F2410E" w:rsidP="00F2410E">
      <w:pPr>
        <w:pStyle w:val="Heading4"/>
      </w:pPr>
      <w:r>
        <w:t>Function App + Timer Trigger</w:t>
      </w:r>
    </w:p>
    <w:p w14:paraId="2E6F5762" w14:textId="77777777" w:rsidR="00496A0A" w:rsidRDefault="00496A0A" w:rsidP="00496A0A">
      <w:r>
        <w:t>Return to the portal and navigate to the resource group</w:t>
      </w:r>
    </w:p>
    <w:p w14:paraId="00782139" w14:textId="04043B79" w:rsidR="00496A0A" w:rsidRDefault="00496A0A" w:rsidP="00496A0A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+ </w:t>
      </w:r>
      <w:r w:rsidR="00AF1767">
        <w:rPr>
          <w:b/>
          <w:bCs/>
        </w:rPr>
        <w:t>Create</w:t>
      </w:r>
    </w:p>
    <w:p w14:paraId="1B9F3A49" w14:textId="737EA935" w:rsidR="00496A0A" w:rsidRDefault="00496A0A" w:rsidP="00496A0A">
      <w:pPr>
        <w:rPr>
          <w:b/>
          <w:bCs/>
        </w:rPr>
      </w:pPr>
      <w:r>
        <w:t xml:space="preserve">Search for </w:t>
      </w:r>
      <w:r w:rsidR="00333835">
        <w:rPr>
          <w:b/>
          <w:bCs/>
        </w:rPr>
        <w:t>Function App</w:t>
      </w:r>
    </w:p>
    <w:p w14:paraId="468BCD4D" w14:textId="044DA2C5" w:rsidR="00496A0A" w:rsidRDefault="00496A0A" w:rsidP="00496A0A">
      <w:pPr>
        <w:rPr>
          <w:b/>
          <w:bCs/>
        </w:rPr>
      </w:pPr>
      <w:r>
        <w:t xml:space="preserve">Click on </w:t>
      </w:r>
      <w:r>
        <w:rPr>
          <w:b/>
          <w:bCs/>
        </w:rPr>
        <w:t xml:space="preserve">Create </w:t>
      </w:r>
      <w:r w:rsidR="00333835">
        <w:rPr>
          <w:b/>
          <w:bCs/>
        </w:rPr>
        <w:t>Function App</w:t>
      </w:r>
    </w:p>
    <w:p w14:paraId="7C4FCC96" w14:textId="77777777" w:rsidR="00496A0A" w:rsidRDefault="00496A0A" w:rsidP="00496A0A">
      <w:r>
        <w:t>Make sure that the subscription, resource group, and region are all set</w:t>
      </w:r>
    </w:p>
    <w:p w14:paraId="1C689546" w14:textId="20C019E4" w:rsidR="00496A0A" w:rsidRDefault="00496A0A" w:rsidP="00496A0A">
      <w:r>
        <w:t>Enter an arbitrary name</w:t>
      </w:r>
    </w:p>
    <w:p w14:paraId="04AE05BD" w14:textId="7F690743" w:rsidR="0092248B" w:rsidRDefault="0092248B" w:rsidP="00496A0A">
      <w:r>
        <w:t xml:space="preserve">Make sure that </w:t>
      </w:r>
      <w:r w:rsidR="009F08DA">
        <w:t xml:space="preserve">the </w:t>
      </w:r>
      <w:r>
        <w:rPr>
          <w:b/>
          <w:bCs/>
        </w:rPr>
        <w:t xml:space="preserve">Code </w:t>
      </w:r>
      <w:r>
        <w:t>option is selected</w:t>
      </w:r>
    </w:p>
    <w:p w14:paraId="6DC2E524" w14:textId="19203047" w:rsidR="0092248B" w:rsidRDefault="001C7215" w:rsidP="00496A0A">
      <w:r>
        <w:t xml:space="preserve">For </w:t>
      </w:r>
      <w:r>
        <w:rPr>
          <w:b/>
          <w:bCs/>
        </w:rPr>
        <w:t xml:space="preserve">Runtime stack </w:t>
      </w:r>
      <w:r>
        <w:t xml:space="preserve">select </w:t>
      </w:r>
      <w:r>
        <w:rPr>
          <w:b/>
          <w:bCs/>
        </w:rPr>
        <w:t>.NET</w:t>
      </w:r>
    </w:p>
    <w:p w14:paraId="02E8D968" w14:textId="1F5B868F" w:rsidR="001C7215" w:rsidRDefault="001C7215" w:rsidP="00496A0A">
      <w:r>
        <w:t xml:space="preserve">For </w:t>
      </w:r>
      <w:r>
        <w:rPr>
          <w:b/>
          <w:bCs/>
        </w:rPr>
        <w:t xml:space="preserve">Version </w:t>
      </w:r>
      <w:r>
        <w:t xml:space="preserve">select </w:t>
      </w:r>
      <w:r>
        <w:rPr>
          <w:b/>
          <w:bCs/>
        </w:rPr>
        <w:t>3.1</w:t>
      </w:r>
    </w:p>
    <w:p w14:paraId="32BE4F83" w14:textId="77777777" w:rsidR="00827EC7" w:rsidRDefault="00827EC7" w:rsidP="00827EC7">
      <w:pPr>
        <w:rPr>
          <w:b/>
          <w:bCs/>
        </w:rPr>
      </w:pPr>
      <w:r>
        <w:t xml:space="preserve">Click </w:t>
      </w:r>
      <w:r>
        <w:rPr>
          <w:b/>
          <w:bCs/>
        </w:rPr>
        <w:t xml:space="preserve">Review + create </w:t>
      </w:r>
      <w:r>
        <w:t xml:space="preserve">and then </w:t>
      </w:r>
      <w:r>
        <w:rPr>
          <w:b/>
          <w:bCs/>
        </w:rPr>
        <w:t>Create</w:t>
      </w:r>
    </w:p>
    <w:p w14:paraId="1545DF03" w14:textId="531A1539" w:rsidR="001C7215" w:rsidRDefault="003B553D" w:rsidP="00827EC7">
      <w:r>
        <w:t>Once done, navigate to the function application</w:t>
      </w:r>
    </w:p>
    <w:p w14:paraId="2AAD16EE" w14:textId="6F08FA15" w:rsidR="003B553D" w:rsidRDefault="00985518" w:rsidP="00827EC7">
      <w:r>
        <w:t xml:space="preserve">Switch to </w:t>
      </w:r>
      <w:r>
        <w:rPr>
          <w:b/>
          <w:bCs/>
        </w:rPr>
        <w:t>Functions</w:t>
      </w:r>
      <w:r>
        <w:t xml:space="preserve"> under </w:t>
      </w:r>
      <w:r>
        <w:rPr>
          <w:b/>
          <w:bCs/>
        </w:rPr>
        <w:t>Functions</w:t>
      </w:r>
    </w:p>
    <w:p w14:paraId="466EFA01" w14:textId="5DCBC1E8" w:rsidR="00985518" w:rsidRDefault="000D1DBC" w:rsidP="00827EC7">
      <w:r>
        <w:t xml:space="preserve">Click </w:t>
      </w:r>
      <w:r>
        <w:rPr>
          <w:b/>
          <w:bCs/>
        </w:rPr>
        <w:t>+ Add</w:t>
      </w:r>
      <w:r>
        <w:t xml:space="preserve"> to add a </w:t>
      </w:r>
      <w:proofErr w:type="gramStart"/>
      <w:r>
        <w:t>new functions</w:t>
      </w:r>
      <w:proofErr w:type="gramEnd"/>
    </w:p>
    <w:p w14:paraId="6CDACB4D" w14:textId="1078A4C7" w:rsidR="000D1DBC" w:rsidRDefault="00560A84" w:rsidP="00827EC7">
      <w:r>
        <w:t>Select the correct template</w:t>
      </w:r>
    </w:p>
    <w:p w14:paraId="7F56126C" w14:textId="75A80838" w:rsidR="00560A84" w:rsidRDefault="00560A84" w:rsidP="00827EC7">
      <w:r>
        <w:t xml:space="preserve">Enter name and schedule and click </w:t>
      </w:r>
      <w:r>
        <w:rPr>
          <w:b/>
          <w:bCs/>
        </w:rPr>
        <w:t>Add</w:t>
      </w:r>
    </w:p>
    <w:p w14:paraId="4A50352B" w14:textId="261264B0" w:rsidR="00560A84" w:rsidRDefault="005D0D5C" w:rsidP="00827EC7">
      <w:r>
        <w:t>Navigate to the code of the function and paste the following:</w:t>
      </w:r>
    </w:p>
    <w:p w14:paraId="45C301D7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using</w:t>
      </w: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System;</w:t>
      </w:r>
    </w:p>
    <w:p w14:paraId="652A704B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using</w:t>
      </w: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System.Data.SqlClient;</w:t>
      </w:r>
    </w:p>
    <w:p w14:paraId="2822C943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</w:p>
    <w:p w14:paraId="598FC4EA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public</w:t>
      </w: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</w:t>
      </w:r>
      <w:r w:rsidRPr="00D87B9A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static</w:t>
      </w: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</w:t>
      </w:r>
      <w:r w:rsidRPr="00D87B9A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void</w:t>
      </w: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Run(TimerInfo myTimer, ILogger log)</w:t>
      </w:r>
    </w:p>
    <w:p w14:paraId="7B8219F9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{</w:t>
      </w:r>
    </w:p>
    <w:p w14:paraId="492B64E9" w14:textId="0FB1D3EE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</w:t>
      </w:r>
      <w:proofErr w:type="spellStart"/>
      <w:r w:rsidRPr="00D87B9A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string</w:t>
      </w:r>
      <w:proofErr w:type="spellEnd"/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</w:t>
      </w:r>
      <w:proofErr w:type="spellStart"/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constr</w:t>
      </w:r>
      <w:proofErr w:type="spellEnd"/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= </w:t>
      </w:r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"Server=</w:t>
      </w:r>
      <w:proofErr w:type="spellStart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tcp</w:t>
      </w:r>
      <w:proofErr w:type="spellEnd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:</w:t>
      </w:r>
      <w:r w:rsidR="001E050E" w:rsidRPr="006728DF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&lt;</w:t>
      </w:r>
      <w:proofErr w:type="spellStart"/>
      <w:r w:rsidR="001E050E" w:rsidRPr="006728DF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sql</w:t>
      </w:r>
      <w:proofErr w:type="spellEnd"/>
      <w:r w:rsidR="001E050E" w:rsidRPr="006728DF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-server&gt;</w:t>
      </w:r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 xml:space="preserve">,1433;Initial </w:t>
      </w:r>
      <w:proofErr w:type="spellStart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Catalog</w:t>
      </w:r>
      <w:proofErr w:type="spellEnd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=</w:t>
      </w:r>
      <w:r w:rsidR="001E050E" w:rsidRPr="006728DF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&lt;</w:t>
      </w:r>
      <w:proofErr w:type="spellStart"/>
      <w:r w:rsidR="001E050E" w:rsidRPr="006728DF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sql-db</w:t>
      </w:r>
      <w:proofErr w:type="spellEnd"/>
      <w:r w:rsidR="001E050E" w:rsidRPr="006728DF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&gt;</w:t>
      </w:r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;</w:t>
      </w:r>
      <w:proofErr w:type="spellStart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Persist</w:t>
      </w:r>
      <w:proofErr w:type="spellEnd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 xml:space="preserve"> </w:t>
      </w:r>
      <w:proofErr w:type="spellStart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Security</w:t>
      </w:r>
      <w:proofErr w:type="spellEnd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 xml:space="preserve"> Info=</w:t>
      </w:r>
      <w:proofErr w:type="spellStart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False;User</w:t>
      </w:r>
      <w:proofErr w:type="spellEnd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 xml:space="preserve"> ID=</w:t>
      </w:r>
      <w:proofErr w:type="spellStart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demosa;Password</w:t>
      </w:r>
      <w:proofErr w:type="spellEnd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=</w:t>
      </w:r>
      <w:r w:rsidR="001E050E" w:rsidRPr="006728DF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&lt;password&gt;</w:t>
      </w:r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;MultipleActiveResultSets=False;Encrypt=True;TrustServerCertificate=False;Connection Timeout=30;"</w:t>
      </w: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;</w:t>
      </w:r>
    </w:p>
    <w:p w14:paraId="20CB1770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</w:t>
      </w:r>
      <w:r w:rsidRPr="00D87B9A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string</w:t>
      </w: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sqltext;</w:t>
      </w:r>
    </w:p>
    <w:p w14:paraId="2A4EE088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</w:p>
    <w:p w14:paraId="2F0887C4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log.LogInformation(</w:t>
      </w:r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$"C# Timer trigger function executed at: {</w:t>
      </w: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DateTime.Now</w:t>
      </w:r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}"</w:t>
      </w: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);</w:t>
      </w:r>
    </w:p>
    <w:p w14:paraId="754D332E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</w:t>
      </w:r>
      <w:r w:rsidRPr="00D87B9A">
        <w:rPr>
          <w:rFonts w:ascii="Consolas" w:eastAsia="Times New Roman" w:hAnsi="Consolas" w:cs="Times New Roman"/>
          <w:color w:val="008000"/>
          <w:sz w:val="16"/>
          <w:szCs w:val="16"/>
          <w:lang w:val="bg-BG" w:eastAsia="ja-JP"/>
        </w:rPr>
        <w:t>//</w:t>
      </w:r>
    </w:p>
    <w:p w14:paraId="2DB168C5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</w:t>
      </w:r>
      <w:r w:rsidRPr="00D87B9A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using</w:t>
      </w: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(SqlConnection conn = </w:t>
      </w:r>
      <w:r w:rsidRPr="00D87B9A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new</w:t>
      </w: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SqlConnection(constr))</w:t>
      </w:r>
    </w:p>
    <w:p w14:paraId="0A0D0731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{</w:t>
      </w:r>
    </w:p>
    <w:p w14:paraId="30D98A11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conn.Open();</w:t>
      </w:r>
    </w:p>
    <w:p w14:paraId="2492688C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</w:p>
    <w:p w14:paraId="1FC18972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</w:t>
      </w:r>
      <w:r w:rsidRPr="00D87B9A">
        <w:rPr>
          <w:rFonts w:ascii="Consolas" w:eastAsia="Times New Roman" w:hAnsi="Consolas" w:cs="Times New Roman"/>
          <w:color w:val="008000"/>
          <w:sz w:val="16"/>
          <w:szCs w:val="16"/>
          <w:lang w:val="bg-BG" w:eastAsia="ja-JP"/>
        </w:rPr>
        <w:t>// Insert a row</w:t>
      </w:r>
    </w:p>
    <w:p w14:paraId="5EC291EF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sqltext = </w:t>
      </w:r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"INSERT INTO SubmittedItems (SubmittedName) VALUES ('TIMER')"</w:t>
      </w: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;</w:t>
      </w:r>
    </w:p>
    <w:p w14:paraId="69656E84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</w:p>
    <w:p w14:paraId="734D9EFC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</w:t>
      </w:r>
      <w:r w:rsidRPr="00D87B9A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using</w:t>
      </w: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(SqlCommand cmd = </w:t>
      </w:r>
      <w:r w:rsidRPr="00D87B9A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new</w:t>
      </w: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SqlCommand(sqltext, conn))</w:t>
      </w:r>
    </w:p>
    <w:p w14:paraId="03D90C02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{</w:t>
      </w:r>
    </w:p>
    <w:p w14:paraId="21B71C2E" w14:textId="77777777" w:rsidR="001E050E" w:rsidRPr="001E050E" w:rsidRDefault="001E050E" w:rsidP="001E050E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1E050E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cmd.ExecuteNonQuery();</w:t>
      </w:r>
    </w:p>
    <w:p w14:paraId="123C9DC6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}</w:t>
      </w:r>
    </w:p>
    <w:p w14:paraId="3A7D7FA2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</w:p>
    <w:p w14:paraId="7B96475C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}</w:t>
      </w:r>
    </w:p>
    <w:p w14:paraId="4F3C88A3" w14:textId="77777777" w:rsidR="00D87B9A" w:rsidRPr="00D87B9A" w:rsidRDefault="00D87B9A" w:rsidP="00D87B9A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}</w:t>
      </w:r>
    </w:p>
    <w:p w14:paraId="31C83EEE" w14:textId="2913F90A" w:rsidR="001E050E" w:rsidRDefault="001E050E" w:rsidP="00827EC7">
      <w:r>
        <w:t xml:space="preserve">Don’t forget to change </w:t>
      </w:r>
      <w:r w:rsidR="009F08DA">
        <w:t xml:space="preserve">the </w:t>
      </w:r>
      <w:r>
        <w:t>values of the database name, server</w:t>
      </w:r>
      <w:r w:rsidR="009F08DA">
        <w:t>,</w:t>
      </w:r>
      <w:r>
        <w:t xml:space="preserve"> and the password</w:t>
      </w:r>
    </w:p>
    <w:p w14:paraId="2AAD6C23" w14:textId="341C03BD" w:rsidR="005D0D5C" w:rsidRDefault="00D87B9A" w:rsidP="00827EC7">
      <w:r>
        <w:t xml:space="preserve">Click </w:t>
      </w:r>
      <w:r>
        <w:rPr>
          <w:b/>
          <w:bCs/>
        </w:rPr>
        <w:t>Save</w:t>
      </w:r>
    </w:p>
    <w:p w14:paraId="17C85794" w14:textId="544CD03F" w:rsidR="00F2410E" w:rsidRDefault="005F4F7A" w:rsidP="00F2410E">
      <w:r>
        <w:t>Test the function and see if the web application reflects the changes</w:t>
      </w:r>
    </w:p>
    <w:p w14:paraId="24E26357" w14:textId="720F0319" w:rsidR="00F2410E" w:rsidRDefault="00F2410E" w:rsidP="00F2410E">
      <w:pPr>
        <w:pStyle w:val="Heading4"/>
      </w:pPr>
      <w:r>
        <w:t>Function App + HTTP Trigger</w:t>
      </w:r>
    </w:p>
    <w:p w14:paraId="238C0883" w14:textId="23AF057B" w:rsidR="00DA6FB1" w:rsidRDefault="00DA6FB1" w:rsidP="00DA6FB1">
      <w:r>
        <w:t>Navigate to the function application</w:t>
      </w:r>
    </w:p>
    <w:p w14:paraId="4E2F57AA" w14:textId="77777777" w:rsidR="00DA6FB1" w:rsidRDefault="00DA6FB1" w:rsidP="00DA6FB1">
      <w:r>
        <w:t xml:space="preserve">Switch to </w:t>
      </w:r>
      <w:r>
        <w:rPr>
          <w:b/>
          <w:bCs/>
        </w:rPr>
        <w:t>Functions</w:t>
      </w:r>
      <w:r>
        <w:t xml:space="preserve"> under </w:t>
      </w:r>
      <w:r>
        <w:rPr>
          <w:b/>
          <w:bCs/>
        </w:rPr>
        <w:t>Functions</w:t>
      </w:r>
    </w:p>
    <w:p w14:paraId="0942F8F1" w14:textId="77777777" w:rsidR="00DA6FB1" w:rsidRDefault="00DA6FB1" w:rsidP="00DA6FB1">
      <w:r>
        <w:t xml:space="preserve">Click </w:t>
      </w:r>
      <w:r>
        <w:rPr>
          <w:b/>
          <w:bCs/>
        </w:rPr>
        <w:t>+ Add</w:t>
      </w:r>
      <w:r>
        <w:t xml:space="preserve"> to add a </w:t>
      </w:r>
      <w:proofErr w:type="gramStart"/>
      <w:r>
        <w:t>new functions</w:t>
      </w:r>
      <w:proofErr w:type="gramEnd"/>
    </w:p>
    <w:p w14:paraId="6954E368" w14:textId="77777777" w:rsidR="00DA6FB1" w:rsidRDefault="00DA6FB1" w:rsidP="00DA6FB1">
      <w:r>
        <w:t>Select the correct template</w:t>
      </w:r>
    </w:p>
    <w:p w14:paraId="78A4ECE9" w14:textId="0C720E49" w:rsidR="00DA6FB1" w:rsidRDefault="00DA6FB1" w:rsidP="00DA6FB1">
      <w:r>
        <w:t xml:space="preserve">Enter name and click </w:t>
      </w:r>
      <w:r>
        <w:rPr>
          <w:b/>
          <w:bCs/>
        </w:rPr>
        <w:t>Add</w:t>
      </w:r>
    </w:p>
    <w:p w14:paraId="6A21A891" w14:textId="77777777" w:rsidR="00DA6FB1" w:rsidRDefault="00DA6FB1" w:rsidP="00DA6FB1">
      <w:r>
        <w:t>Navigate to the code of the function and paste the following:</w:t>
      </w:r>
    </w:p>
    <w:p w14:paraId="4E950DAE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#r </w:t>
      </w:r>
      <w:r w:rsidRPr="009D5511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"Newtonsoft.Json"</w:t>
      </w:r>
    </w:p>
    <w:p w14:paraId="473AB14A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</w:p>
    <w:p w14:paraId="31B03EFF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using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System.Net;</w:t>
      </w:r>
    </w:p>
    <w:p w14:paraId="516D91AE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using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Microsoft.AspNetCore.Mvc;</w:t>
      </w:r>
    </w:p>
    <w:p w14:paraId="737AA044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using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Microsoft.Extensions.Primitives;</w:t>
      </w:r>
    </w:p>
    <w:p w14:paraId="42634BA9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using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Newtonsoft.Json;</w:t>
      </w:r>
    </w:p>
    <w:p w14:paraId="765A6F14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using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System.Data.SqlClient;</w:t>
      </w:r>
    </w:p>
    <w:p w14:paraId="0664468F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</w:p>
    <w:p w14:paraId="4FF38BD4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public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static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async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Task&lt;IActionResult&gt; Run(HttpRequest req, ILogger log)</w:t>
      </w:r>
    </w:p>
    <w:p w14:paraId="4D48207A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{</w:t>
      </w:r>
    </w:p>
    <w:p w14:paraId="6312C7B4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log.LogInformation(</w:t>
      </w:r>
      <w:r w:rsidRPr="009D5511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"C# HTTP trigger function processed a request."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);</w:t>
      </w:r>
    </w:p>
    <w:p w14:paraId="628426FF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</w:p>
    <w:p w14:paraId="43505019" w14:textId="77777777" w:rsidR="005B61DC" w:rsidRPr="00D87B9A" w:rsidRDefault="005B61DC" w:rsidP="005B61DC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</w:t>
      </w:r>
      <w:proofErr w:type="spellStart"/>
      <w:r w:rsidRPr="00D87B9A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string</w:t>
      </w:r>
      <w:proofErr w:type="spellEnd"/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</w:t>
      </w:r>
      <w:proofErr w:type="spellStart"/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constr</w:t>
      </w:r>
      <w:proofErr w:type="spellEnd"/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= </w:t>
      </w:r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"Server=</w:t>
      </w:r>
      <w:proofErr w:type="spellStart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tcp</w:t>
      </w:r>
      <w:proofErr w:type="spellEnd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:</w:t>
      </w:r>
      <w:r w:rsidRPr="006728DF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&lt;</w:t>
      </w:r>
      <w:proofErr w:type="spellStart"/>
      <w:r w:rsidRPr="006728DF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sql</w:t>
      </w:r>
      <w:proofErr w:type="spellEnd"/>
      <w:r w:rsidRPr="006728DF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-server&gt;</w:t>
      </w:r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 xml:space="preserve">,1433;Initial </w:t>
      </w:r>
      <w:proofErr w:type="spellStart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Catalog</w:t>
      </w:r>
      <w:proofErr w:type="spellEnd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=</w:t>
      </w:r>
      <w:r w:rsidRPr="006728DF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&lt;</w:t>
      </w:r>
      <w:proofErr w:type="spellStart"/>
      <w:r w:rsidRPr="006728DF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sql-db</w:t>
      </w:r>
      <w:proofErr w:type="spellEnd"/>
      <w:r w:rsidRPr="006728DF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&gt;</w:t>
      </w:r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;</w:t>
      </w:r>
      <w:proofErr w:type="spellStart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Persist</w:t>
      </w:r>
      <w:proofErr w:type="spellEnd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 xml:space="preserve"> </w:t>
      </w:r>
      <w:proofErr w:type="spellStart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Security</w:t>
      </w:r>
      <w:proofErr w:type="spellEnd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 xml:space="preserve"> Info=</w:t>
      </w:r>
      <w:proofErr w:type="spellStart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False;User</w:t>
      </w:r>
      <w:proofErr w:type="spellEnd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 xml:space="preserve"> ID=</w:t>
      </w:r>
      <w:proofErr w:type="spellStart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demosa;Password</w:t>
      </w:r>
      <w:proofErr w:type="spellEnd"/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=</w:t>
      </w:r>
      <w:r w:rsidRPr="006728DF">
        <w:rPr>
          <w:rFonts w:ascii="Consolas" w:eastAsia="Times New Roman" w:hAnsi="Consolas" w:cs="Times New Roman"/>
          <w:color w:val="A31515"/>
          <w:sz w:val="16"/>
          <w:szCs w:val="16"/>
          <w:lang w:eastAsia="ja-JP"/>
        </w:rPr>
        <w:t>&lt;password&gt;</w:t>
      </w:r>
      <w:r w:rsidRPr="00D87B9A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;MultipleActiveResultSets=False;Encrypt=True;TrustServerCertificate=False;Connection Timeout=30;"</w:t>
      </w:r>
      <w:r w:rsidRPr="00D87B9A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;</w:t>
      </w:r>
    </w:p>
    <w:p w14:paraId="55153D68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string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sqltext;</w:t>
      </w:r>
    </w:p>
    <w:p w14:paraId="2AE1927B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</w:p>
    <w:p w14:paraId="2ABD3F0B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string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name = req.Query[</w:t>
      </w:r>
      <w:r w:rsidRPr="009D5511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"name"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];</w:t>
      </w:r>
    </w:p>
    <w:p w14:paraId="392851FA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</w:p>
    <w:p w14:paraId="5ADDBA83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lastRenderedPageBreak/>
        <w:t xml:space="preserve">   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string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requestBody =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await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new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StreamReader(req.Body).ReadToEndAsync();</w:t>
      </w:r>
    </w:p>
    <w:p w14:paraId="07491380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dynamic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data = JsonConvert.DeserializeObject(requestBody);</w:t>
      </w:r>
    </w:p>
    <w:p w14:paraId="197DDC29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name = name ?? data?.name;</w:t>
      </w:r>
    </w:p>
    <w:p w14:paraId="0C73CF63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</w:p>
    <w:p w14:paraId="51E7CF2C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if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(name !=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null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) </w:t>
      </w:r>
    </w:p>
    <w:p w14:paraId="4503AC64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{</w:t>
      </w:r>
    </w:p>
    <w:p w14:paraId="38F95743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using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(SqlConnection conn =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new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SqlConnection(constr))</w:t>
      </w:r>
    </w:p>
    <w:p w14:paraId="50958480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{</w:t>
      </w:r>
    </w:p>
    <w:p w14:paraId="1308F034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conn.Open();</w:t>
      </w:r>
    </w:p>
    <w:p w14:paraId="58F3BC3A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</w:p>
    <w:p w14:paraId="1988E5E6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</w:t>
      </w:r>
      <w:r w:rsidRPr="009D5511">
        <w:rPr>
          <w:rFonts w:ascii="Consolas" w:eastAsia="Times New Roman" w:hAnsi="Consolas" w:cs="Times New Roman"/>
          <w:color w:val="008000"/>
          <w:sz w:val="16"/>
          <w:szCs w:val="16"/>
          <w:lang w:val="bg-BG" w:eastAsia="ja-JP"/>
        </w:rPr>
        <w:t>// Insert a row</w:t>
      </w:r>
    </w:p>
    <w:p w14:paraId="33E86074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sqltext = </w:t>
      </w:r>
      <w:r w:rsidRPr="009D5511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"INSERT INTO SubmittedItems (SubmittedName) VALUES ('"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+ name + </w:t>
      </w:r>
      <w:r w:rsidRPr="009D5511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"')"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;</w:t>
      </w:r>
    </w:p>
    <w:p w14:paraId="74C908F2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</w:p>
    <w:p w14:paraId="5F691EB4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using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(SqlCommand cmd =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new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SqlCommand(sqltext, conn))</w:t>
      </w:r>
    </w:p>
    <w:p w14:paraId="5ECBC3B8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{</w:t>
      </w:r>
    </w:p>
    <w:p w14:paraId="4A204C00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   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await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cmd.ExecuteNonQueryAsync();</w:t>
      </w:r>
    </w:p>
    <w:p w14:paraId="541073E4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}</w:t>
      </w:r>
    </w:p>
    <w:p w14:paraId="163ACE25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</w:p>
    <w:p w14:paraId="69030C86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</w:t>
      </w:r>
      <w:r w:rsidRPr="009D5511">
        <w:rPr>
          <w:rFonts w:ascii="Consolas" w:eastAsia="Times New Roman" w:hAnsi="Consolas" w:cs="Times New Roman"/>
          <w:color w:val="008000"/>
          <w:sz w:val="16"/>
          <w:szCs w:val="16"/>
          <w:lang w:val="bg-BG" w:eastAsia="ja-JP"/>
        </w:rPr>
        <w:t>// Query the database</w:t>
      </w:r>
    </w:p>
    <w:p w14:paraId="35045B87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sqltext = </w:t>
      </w:r>
      <w:r w:rsidRPr="009D5511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"SELECT SubmittedName, MIN(SubmissionTime), COUNT(SubmittedName) FROM SubmittedItems WHERE SubmittedName='"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+ name + </w:t>
      </w:r>
      <w:r w:rsidRPr="009D5511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"' GROUP BY SubmittedName"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;</w:t>
      </w:r>
    </w:p>
    <w:p w14:paraId="033824A3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</w:t>
      </w:r>
    </w:p>
    <w:p w14:paraId="1BE2257C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using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(SqlCommand cmd =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new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SqlCommand(sqltext, conn))</w:t>
      </w:r>
    </w:p>
    <w:p w14:paraId="4DC4B63A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{</w:t>
      </w:r>
    </w:p>
    <w:p w14:paraId="0E8FB80C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    SqlDataReader reader = cmd.ExecuteReader();</w:t>
      </w:r>
    </w:p>
    <w:p w14:paraId="3A946A31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   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if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(reader.HasRows)</w:t>
      </w:r>
    </w:p>
    <w:p w14:paraId="6ABABEBA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    {</w:t>
      </w:r>
    </w:p>
    <w:p w14:paraId="1933D91D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        reader.Read();</w:t>
      </w:r>
    </w:p>
    <w:p w14:paraId="751CE474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       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return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(ActionResult)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new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OkObjectResult(String.Format(</w:t>
      </w:r>
      <w:r w:rsidRPr="009D5511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"{0} has {2} copies and the first one was inserted on {1}"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, reader[</w:t>
      </w:r>
      <w:r w:rsidRPr="009D5511">
        <w:rPr>
          <w:rFonts w:ascii="Consolas" w:eastAsia="Times New Roman" w:hAnsi="Consolas" w:cs="Times New Roman"/>
          <w:color w:val="09885A"/>
          <w:sz w:val="16"/>
          <w:szCs w:val="16"/>
          <w:lang w:val="bg-BG" w:eastAsia="ja-JP"/>
        </w:rPr>
        <w:t>0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], reader[</w:t>
      </w:r>
      <w:r w:rsidRPr="009D5511">
        <w:rPr>
          <w:rFonts w:ascii="Consolas" w:eastAsia="Times New Roman" w:hAnsi="Consolas" w:cs="Times New Roman"/>
          <w:color w:val="09885A"/>
          <w:sz w:val="16"/>
          <w:szCs w:val="16"/>
          <w:lang w:val="bg-BG" w:eastAsia="ja-JP"/>
        </w:rPr>
        <w:t>1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], reader[</w:t>
      </w:r>
      <w:r w:rsidRPr="009D5511">
        <w:rPr>
          <w:rFonts w:ascii="Consolas" w:eastAsia="Times New Roman" w:hAnsi="Consolas" w:cs="Times New Roman"/>
          <w:color w:val="09885A"/>
          <w:sz w:val="16"/>
          <w:szCs w:val="16"/>
          <w:lang w:val="bg-BG" w:eastAsia="ja-JP"/>
        </w:rPr>
        <w:t>2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]));</w:t>
      </w:r>
    </w:p>
    <w:p w14:paraId="70753BCF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    }                    </w:t>
      </w:r>
    </w:p>
    <w:p w14:paraId="5C847633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   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else</w:t>
      </w:r>
    </w:p>
    <w:p w14:paraId="60B7620F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       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return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(ActionResult)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new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OkObjectResult(</w:t>
      </w:r>
      <w:r w:rsidRPr="009D5511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"Nothing found for "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+ name);</w:t>
      </w:r>
    </w:p>
    <w:p w14:paraId="7639C9FD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    }</w:t>
      </w:r>
    </w:p>
    <w:p w14:paraId="2206E85F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}</w:t>
      </w:r>
    </w:p>
    <w:p w14:paraId="7E0D48EB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}</w:t>
      </w:r>
    </w:p>
    <w:p w14:paraId="5EB3595A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else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</w:t>
      </w:r>
    </w:p>
    <w:p w14:paraId="2177C6CF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      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return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</w:t>
      </w:r>
      <w:r w:rsidRPr="009D5511">
        <w:rPr>
          <w:rFonts w:ascii="Consolas" w:eastAsia="Times New Roman" w:hAnsi="Consolas" w:cs="Times New Roman"/>
          <w:color w:val="0000FF"/>
          <w:sz w:val="16"/>
          <w:szCs w:val="16"/>
          <w:lang w:val="bg-BG" w:eastAsia="ja-JP"/>
        </w:rPr>
        <w:t>new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 xml:space="preserve"> BadRequestObjectResult(</w:t>
      </w:r>
      <w:r w:rsidRPr="009D5511">
        <w:rPr>
          <w:rFonts w:ascii="Consolas" w:eastAsia="Times New Roman" w:hAnsi="Consolas" w:cs="Times New Roman"/>
          <w:color w:val="A31515"/>
          <w:sz w:val="16"/>
          <w:szCs w:val="16"/>
          <w:lang w:val="bg-BG" w:eastAsia="ja-JP"/>
        </w:rPr>
        <w:t>"Please pass a name on the query string or in the request body"</w:t>
      </w: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);</w:t>
      </w:r>
    </w:p>
    <w:p w14:paraId="0B12C95F" w14:textId="77777777" w:rsidR="009D5511" w:rsidRPr="009D5511" w:rsidRDefault="009D5511" w:rsidP="009D5511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</w:pPr>
      <w:r w:rsidRPr="009D5511">
        <w:rPr>
          <w:rFonts w:ascii="Consolas" w:eastAsia="Times New Roman" w:hAnsi="Consolas" w:cs="Times New Roman"/>
          <w:color w:val="000000"/>
          <w:sz w:val="16"/>
          <w:szCs w:val="16"/>
          <w:lang w:val="bg-BG" w:eastAsia="ja-JP"/>
        </w:rPr>
        <w:t>}</w:t>
      </w:r>
    </w:p>
    <w:p w14:paraId="12DE1275" w14:textId="51B68730" w:rsidR="00100537" w:rsidRDefault="00100537" w:rsidP="00100537">
      <w:r>
        <w:t xml:space="preserve">Don’t forget to change </w:t>
      </w:r>
      <w:r w:rsidR="009F08DA">
        <w:t xml:space="preserve">the </w:t>
      </w:r>
      <w:r>
        <w:t>values of the database name, server</w:t>
      </w:r>
      <w:r w:rsidR="009F08DA">
        <w:t>,</w:t>
      </w:r>
      <w:r>
        <w:t xml:space="preserve"> and the password</w:t>
      </w:r>
    </w:p>
    <w:p w14:paraId="6C76DDE1" w14:textId="77777777" w:rsidR="00100537" w:rsidRDefault="00100537" w:rsidP="00100537">
      <w:r>
        <w:t xml:space="preserve">Click </w:t>
      </w:r>
      <w:r>
        <w:rPr>
          <w:b/>
          <w:bCs/>
        </w:rPr>
        <w:t>Save</w:t>
      </w:r>
    </w:p>
    <w:p w14:paraId="272AF69A" w14:textId="77777777" w:rsidR="00100537" w:rsidRDefault="00100537" w:rsidP="00100537">
      <w:r>
        <w:t>Test the function and see if the web application reflects the changes</w:t>
      </w:r>
    </w:p>
    <w:p w14:paraId="18B0F08A" w14:textId="77777777" w:rsidR="00AD7618" w:rsidRDefault="00AD7618" w:rsidP="00AD7618">
      <w:pPr>
        <w:pStyle w:val="Heading2"/>
        <w:numPr>
          <w:ilvl w:val="0"/>
          <w:numId w:val="0"/>
        </w:numPr>
        <w:ind w:left="360" w:hanging="360"/>
      </w:pPr>
      <w:r>
        <w:t>Clean up</w:t>
      </w:r>
    </w:p>
    <w:p w14:paraId="570898CD" w14:textId="77777777" w:rsidR="00AD7618" w:rsidRDefault="00AD7618" w:rsidP="00AD7618">
      <w:r>
        <w:t>Don’t forget to stop and delete all resources that you won’t need</w:t>
      </w:r>
    </w:p>
    <w:p w14:paraId="7FDAD2ED" w14:textId="77777777" w:rsidR="00AD7618" w:rsidRDefault="00AD7618" w:rsidP="00AD7618">
      <w:r>
        <w:t>You can delete a resource group with all referenced resources directly</w:t>
      </w:r>
    </w:p>
    <w:p w14:paraId="592EBD29" w14:textId="2B8193BD" w:rsidR="00640502" w:rsidRPr="005F1290" w:rsidRDefault="00AD7618" w:rsidP="005F1290">
      <w:r>
        <w:t xml:space="preserve">If you have any doubts, visit the </w:t>
      </w:r>
      <w:proofErr w:type="gramStart"/>
      <w:r>
        <w:rPr>
          <w:b/>
          <w:bCs/>
        </w:rPr>
        <w:t>All resources</w:t>
      </w:r>
      <w:proofErr w:type="gramEnd"/>
      <w:r>
        <w:t xml:space="preserve"> option in </w:t>
      </w:r>
      <w:r>
        <w:rPr>
          <w:b/>
          <w:bCs/>
        </w:rPr>
        <w:t>Azure Portal</w:t>
      </w:r>
      <w:r>
        <w:t xml:space="preserve"> to check if there are any unnecessary resources left and delete them manually</w:t>
      </w:r>
    </w:p>
    <w:sectPr w:rsidR="00640502" w:rsidRPr="005F1290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B5642" w14:textId="77777777" w:rsidR="00EF5D87" w:rsidRDefault="00EF5D87" w:rsidP="008068A2">
      <w:pPr>
        <w:spacing w:after="0" w:line="240" w:lineRule="auto"/>
      </w:pPr>
      <w:r>
        <w:separator/>
      </w:r>
    </w:p>
  </w:endnote>
  <w:endnote w:type="continuationSeparator" w:id="0">
    <w:p w14:paraId="41C45DFB" w14:textId="77777777" w:rsidR="00EF5D87" w:rsidRDefault="00EF5D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9CEEF" w14:textId="77777777" w:rsidR="00EF5D87" w:rsidRDefault="00EF5D87" w:rsidP="008068A2">
      <w:pPr>
        <w:spacing w:after="0" w:line="240" w:lineRule="auto"/>
      </w:pPr>
      <w:r>
        <w:separator/>
      </w:r>
    </w:p>
  </w:footnote>
  <w:footnote w:type="continuationSeparator" w:id="0">
    <w:p w14:paraId="51A67257" w14:textId="77777777" w:rsidR="00EF5D87" w:rsidRDefault="00EF5D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59196D"/>
    <w:multiLevelType w:val="hybridMultilevel"/>
    <w:tmpl w:val="204683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D81561"/>
    <w:multiLevelType w:val="hybridMultilevel"/>
    <w:tmpl w:val="B54EED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DC6432"/>
    <w:multiLevelType w:val="hybridMultilevel"/>
    <w:tmpl w:val="26501B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8978F0"/>
    <w:multiLevelType w:val="hybridMultilevel"/>
    <w:tmpl w:val="BB2C0C5E"/>
    <w:lvl w:ilvl="0" w:tplc="326E06F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7B703C"/>
    <w:multiLevelType w:val="hybridMultilevel"/>
    <w:tmpl w:val="1D34D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C637E5"/>
    <w:multiLevelType w:val="hybridMultilevel"/>
    <w:tmpl w:val="3698B1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D26657"/>
    <w:multiLevelType w:val="hybridMultilevel"/>
    <w:tmpl w:val="A9686A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758C3"/>
    <w:multiLevelType w:val="hybridMultilevel"/>
    <w:tmpl w:val="204683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8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11"/>
  </w:num>
  <w:num w:numId="16">
    <w:abstractNumId w:val="39"/>
  </w:num>
  <w:num w:numId="17">
    <w:abstractNumId w:val="27"/>
  </w:num>
  <w:num w:numId="18">
    <w:abstractNumId w:val="44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3"/>
  </w:num>
  <w:num w:numId="30">
    <w:abstractNumId w:val="23"/>
  </w:num>
  <w:num w:numId="31">
    <w:abstractNumId w:val="12"/>
  </w:num>
  <w:num w:numId="32">
    <w:abstractNumId w:val="35"/>
  </w:num>
  <w:num w:numId="33">
    <w:abstractNumId w:val="40"/>
  </w:num>
  <w:num w:numId="34">
    <w:abstractNumId w:val="25"/>
  </w:num>
  <w:num w:numId="35">
    <w:abstractNumId w:val="42"/>
  </w:num>
  <w:num w:numId="36">
    <w:abstractNumId w:val="6"/>
  </w:num>
  <w:num w:numId="37">
    <w:abstractNumId w:val="24"/>
  </w:num>
  <w:num w:numId="38">
    <w:abstractNumId w:val="15"/>
  </w:num>
  <w:num w:numId="39">
    <w:abstractNumId w:val="30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5"/>
  </w:num>
  <w:num w:numId="42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2"/>
  </w:num>
  <w:num w:numId="44">
    <w:abstractNumId w:val="22"/>
  </w:num>
  <w:num w:numId="45">
    <w:abstractNumId w:val="37"/>
  </w:num>
  <w:num w:numId="46">
    <w:abstractNumId w:val="9"/>
  </w:num>
  <w:num w:numId="47">
    <w:abstractNumId w:val="21"/>
  </w:num>
  <w:num w:numId="48">
    <w:abstractNumId w:val="41"/>
  </w:num>
  <w:num w:numId="49">
    <w:abstractNumId w:val="36"/>
  </w:num>
  <w:num w:numId="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NDA1MrQwMTA2t7BU0lEKTi0uzszPAykwrAUAxvPnmSwAAAA="/>
  </w:docVars>
  <w:rsids>
    <w:rsidRoot w:val="008068A2"/>
    <w:rsid w:val="000006BB"/>
    <w:rsid w:val="00002C1C"/>
    <w:rsid w:val="00007044"/>
    <w:rsid w:val="00011451"/>
    <w:rsid w:val="0001451E"/>
    <w:rsid w:val="000165FE"/>
    <w:rsid w:val="00021B7E"/>
    <w:rsid w:val="00022239"/>
    <w:rsid w:val="00023DC6"/>
    <w:rsid w:val="0002556A"/>
    <w:rsid w:val="00025F04"/>
    <w:rsid w:val="000304EB"/>
    <w:rsid w:val="00036522"/>
    <w:rsid w:val="00037E94"/>
    <w:rsid w:val="00045909"/>
    <w:rsid w:val="00050D5F"/>
    <w:rsid w:val="00057732"/>
    <w:rsid w:val="00064D15"/>
    <w:rsid w:val="000766A0"/>
    <w:rsid w:val="0008559D"/>
    <w:rsid w:val="00086727"/>
    <w:rsid w:val="000876EC"/>
    <w:rsid w:val="00087AFD"/>
    <w:rsid w:val="0009209B"/>
    <w:rsid w:val="00093156"/>
    <w:rsid w:val="000A4EAA"/>
    <w:rsid w:val="000A6794"/>
    <w:rsid w:val="000B15EC"/>
    <w:rsid w:val="000B1FF7"/>
    <w:rsid w:val="000B39E6"/>
    <w:rsid w:val="000B56F0"/>
    <w:rsid w:val="000B5E5D"/>
    <w:rsid w:val="000B752E"/>
    <w:rsid w:val="000C5361"/>
    <w:rsid w:val="000C79E2"/>
    <w:rsid w:val="000D1DBC"/>
    <w:rsid w:val="000E5642"/>
    <w:rsid w:val="00100537"/>
    <w:rsid w:val="00100633"/>
    <w:rsid w:val="00103906"/>
    <w:rsid w:val="0011575C"/>
    <w:rsid w:val="0012052C"/>
    <w:rsid w:val="001239C4"/>
    <w:rsid w:val="00125055"/>
    <w:rsid w:val="001275B9"/>
    <w:rsid w:val="001322DE"/>
    <w:rsid w:val="00135776"/>
    <w:rsid w:val="00140198"/>
    <w:rsid w:val="00142C75"/>
    <w:rsid w:val="001449E8"/>
    <w:rsid w:val="00160EFE"/>
    <w:rsid w:val="001619DF"/>
    <w:rsid w:val="00164CDC"/>
    <w:rsid w:val="00167CF1"/>
    <w:rsid w:val="00171021"/>
    <w:rsid w:val="00175E1D"/>
    <w:rsid w:val="0017689D"/>
    <w:rsid w:val="001831F9"/>
    <w:rsid w:val="001837BD"/>
    <w:rsid w:val="00183A2C"/>
    <w:rsid w:val="0019222A"/>
    <w:rsid w:val="001968EF"/>
    <w:rsid w:val="001A6728"/>
    <w:rsid w:val="001B7060"/>
    <w:rsid w:val="001C0B17"/>
    <w:rsid w:val="001C1FCD"/>
    <w:rsid w:val="001C5383"/>
    <w:rsid w:val="001C7215"/>
    <w:rsid w:val="001D178F"/>
    <w:rsid w:val="001D2464"/>
    <w:rsid w:val="001D50AE"/>
    <w:rsid w:val="001D7274"/>
    <w:rsid w:val="001E050E"/>
    <w:rsid w:val="001E1161"/>
    <w:rsid w:val="001E3FEF"/>
    <w:rsid w:val="00202683"/>
    <w:rsid w:val="00213EFB"/>
    <w:rsid w:val="00215FCE"/>
    <w:rsid w:val="00225409"/>
    <w:rsid w:val="002326A7"/>
    <w:rsid w:val="00232E7D"/>
    <w:rsid w:val="00236BEA"/>
    <w:rsid w:val="002377D5"/>
    <w:rsid w:val="00243591"/>
    <w:rsid w:val="002446BF"/>
    <w:rsid w:val="00250FDA"/>
    <w:rsid w:val="002571FF"/>
    <w:rsid w:val="00264287"/>
    <w:rsid w:val="0026589D"/>
    <w:rsid w:val="002664E1"/>
    <w:rsid w:val="002674C4"/>
    <w:rsid w:val="002714D7"/>
    <w:rsid w:val="002819B5"/>
    <w:rsid w:val="00282061"/>
    <w:rsid w:val="002853F4"/>
    <w:rsid w:val="00297C87"/>
    <w:rsid w:val="002A2D2D"/>
    <w:rsid w:val="002B02C9"/>
    <w:rsid w:val="002C0588"/>
    <w:rsid w:val="002C0F63"/>
    <w:rsid w:val="002C10C3"/>
    <w:rsid w:val="002C344D"/>
    <w:rsid w:val="002C539D"/>
    <w:rsid w:val="002C71C6"/>
    <w:rsid w:val="002D07CA"/>
    <w:rsid w:val="002D5715"/>
    <w:rsid w:val="002E188D"/>
    <w:rsid w:val="002E3C48"/>
    <w:rsid w:val="002E495F"/>
    <w:rsid w:val="002E513A"/>
    <w:rsid w:val="002F22CD"/>
    <w:rsid w:val="002F66B9"/>
    <w:rsid w:val="002F7C33"/>
    <w:rsid w:val="00300D64"/>
    <w:rsid w:val="0030502B"/>
    <w:rsid w:val="00305122"/>
    <w:rsid w:val="00305DCD"/>
    <w:rsid w:val="003122E2"/>
    <w:rsid w:val="00313BAA"/>
    <w:rsid w:val="003230CF"/>
    <w:rsid w:val="0033212E"/>
    <w:rsid w:val="00333835"/>
    <w:rsid w:val="0033490F"/>
    <w:rsid w:val="0035198B"/>
    <w:rsid w:val="00373874"/>
    <w:rsid w:val="00380A57"/>
    <w:rsid w:val="003817EF"/>
    <w:rsid w:val="00382A45"/>
    <w:rsid w:val="003879B0"/>
    <w:rsid w:val="003A1601"/>
    <w:rsid w:val="003A33F9"/>
    <w:rsid w:val="003A5602"/>
    <w:rsid w:val="003A7275"/>
    <w:rsid w:val="003B0278"/>
    <w:rsid w:val="003B1846"/>
    <w:rsid w:val="003B553D"/>
    <w:rsid w:val="003B6A53"/>
    <w:rsid w:val="003C0186"/>
    <w:rsid w:val="003C443A"/>
    <w:rsid w:val="003E1013"/>
    <w:rsid w:val="003E167F"/>
    <w:rsid w:val="003E2A3C"/>
    <w:rsid w:val="003E2F33"/>
    <w:rsid w:val="003E6BFB"/>
    <w:rsid w:val="003E7063"/>
    <w:rsid w:val="003F1864"/>
    <w:rsid w:val="004045E2"/>
    <w:rsid w:val="0041081C"/>
    <w:rsid w:val="00414007"/>
    <w:rsid w:val="004311CA"/>
    <w:rsid w:val="00437BF7"/>
    <w:rsid w:val="00441C9A"/>
    <w:rsid w:val="00446275"/>
    <w:rsid w:val="0047331A"/>
    <w:rsid w:val="0047640B"/>
    <w:rsid w:val="0047644B"/>
    <w:rsid w:val="00476D4B"/>
    <w:rsid w:val="00491748"/>
    <w:rsid w:val="00495EAE"/>
    <w:rsid w:val="004967CD"/>
    <w:rsid w:val="00496A0A"/>
    <w:rsid w:val="004A7893"/>
    <w:rsid w:val="004A7E77"/>
    <w:rsid w:val="004B00C8"/>
    <w:rsid w:val="004B0253"/>
    <w:rsid w:val="004C0680"/>
    <w:rsid w:val="004C0A80"/>
    <w:rsid w:val="004C5B40"/>
    <w:rsid w:val="004C649A"/>
    <w:rsid w:val="004D03E1"/>
    <w:rsid w:val="004D29A9"/>
    <w:rsid w:val="004D57BD"/>
    <w:rsid w:val="004E0D4F"/>
    <w:rsid w:val="004E162F"/>
    <w:rsid w:val="004E4C1E"/>
    <w:rsid w:val="004F6E83"/>
    <w:rsid w:val="0050017E"/>
    <w:rsid w:val="00503820"/>
    <w:rsid w:val="005054C7"/>
    <w:rsid w:val="00507F81"/>
    <w:rsid w:val="005172E9"/>
    <w:rsid w:val="00517B12"/>
    <w:rsid w:val="00524789"/>
    <w:rsid w:val="0052738B"/>
    <w:rsid w:val="0052754A"/>
    <w:rsid w:val="00527BE8"/>
    <w:rsid w:val="005326FB"/>
    <w:rsid w:val="0054020E"/>
    <w:rsid w:val="005439C9"/>
    <w:rsid w:val="00553CCB"/>
    <w:rsid w:val="00554F72"/>
    <w:rsid w:val="00560A84"/>
    <w:rsid w:val="00563DC7"/>
    <w:rsid w:val="00564029"/>
    <w:rsid w:val="00564D7B"/>
    <w:rsid w:val="0056527D"/>
    <w:rsid w:val="00566047"/>
    <w:rsid w:val="0056786B"/>
    <w:rsid w:val="0057138C"/>
    <w:rsid w:val="00577BF5"/>
    <w:rsid w:val="005803E5"/>
    <w:rsid w:val="00584EDB"/>
    <w:rsid w:val="0058723E"/>
    <w:rsid w:val="00594821"/>
    <w:rsid w:val="00596357"/>
    <w:rsid w:val="00596AA5"/>
    <w:rsid w:val="005A4214"/>
    <w:rsid w:val="005B0164"/>
    <w:rsid w:val="005B61DC"/>
    <w:rsid w:val="005C131C"/>
    <w:rsid w:val="005C6A24"/>
    <w:rsid w:val="005D0D5C"/>
    <w:rsid w:val="005D1890"/>
    <w:rsid w:val="005D2F09"/>
    <w:rsid w:val="005E04CE"/>
    <w:rsid w:val="005E6CC9"/>
    <w:rsid w:val="005F1290"/>
    <w:rsid w:val="005F4F7A"/>
    <w:rsid w:val="00600083"/>
    <w:rsid w:val="00604363"/>
    <w:rsid w:val="00604FB7"/>
    <w:rsid w:val="00605CD7"/>
    <w:rsid w:val="006162D5"/>
    <w:rsid w:val="00624212"/>
    <w:rsid w:val="006242A9"/>
    <w:rsid w:val="00624DCF"/>
    <w:rsid w:val="0063329B"/>
    <w:rsid w:val="0063342B"/>
    <w:rsid w:val="00640502"/>
    <w:rsid w:val="00644D27"/>
    <w:rsid w:val="006469C8"/>
    <w:rsid w:val="00646BA1"/>
    <w:rsid w:val="006640AE"/>
    <w:rsid w:val="006643AB"/>
    <w:rsid w:val="0066544C"/>
    <w:rsid w:val="00670041"/>
    <w:rsid w:val="00670661"/>
    <w:rsid w:val="00671FE2"/>
    <w:rsid w:val="006728DF"/>
    <w:rsid w:val="00676788"/>
    <w:rsid w:val="00684BFC"/>
    <w:rsid w:val="00686C0C"/>
    <w:rsid w:val="00695634"/>
    <w:rsid w:val="006A2531"/>
    <w:rsid w:val="006A428D"/>
    <w:rsid w:val="006A676C"/>
    <w:rsid w:val="006B349F"/>
    <w:rsid w:val="006D0364"/>
    <w:rsid w:val="006D1846"/>
    <w:rsid w:val="006D239A"/>
    <w:rsid w:val="006D745E"/>
    <w:rsid w:val="006E053C"/>
    <w:rsid w:val="006E1302"/>
    <w:rsid w:val="006E2245"/>
    <w:rsid w:val="006E55B4"/>
    <w:rsid w:val="006E7E50"/>
    <w:rsid w:val="006F56D1"/>
    <w:rsid w:val="00704432"/>
    <w:rsid w:val="007051DF"/>
    <w:rsid w:val="007153B5"/>
    <w:rsid w:val="00724DA4"/>
    <w:rsid w:val="00732AF0"/>
    <w:rsid w:val="00763912"/>
    <w:rsid w:val="00771B2B"/>
    <w:rsid w:val="00774E44"/>
    <w:rsid w:val="007817E5"/>
    <w:rsid w:val="00783C71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387"/>
    <w:rsid w:val="007F15F0"/>
    <w:rsid w:val="007F177C"/>
    <w:rsid w:val="007F431B"/>
    <w:rsid w:val="007F5F65"/>
    <w:rsid w:val="00801502"/>
    <w:rsid w:val="00803217"/>
    <w:rsid w:val="008054DB"/>
    <w:rsid w:val="008063E1"/>
    <w:rsid w:val="008068A2"/>
    <w:rsid w:val="008105A0"/>
    <w:rsid w:val="008159AB"/>
    <w:rsid w:val="00827EC7"/>
    <w:rsid w:val="00836CA4"/>
    <w:rsid w:val="0085184F"/>
    <w:rsid w:val="00861625"/>
    <w:rsid w:val="008617B5"/>
    <w:rsid w:val="00870828"/>
    <w:rsid w:val="008741BE"/>
    <w:rsid w:val="0088080B"/>
    <w:rsid w:val="008A1EBC"/>
    <w:rsid w:val="008A58DC"/>
    <w:rsid w:val="008B07D7"/>
    <w:rsid w:val="008B557F"/>
    <w:rsid w:val="008C2344"/>
    <w:rsid w:val="008C2B83"/>
    <w:rsid w:val="008C5930"/>
    <w:rsid w:val="008C7850"/>
    <w:rsid w:val="008D0F18"/>
    <w:rsid w:val="008D6097"/>
    <w:rsid w:val="008E6CF3"/>
    <w:rsid w:val="008F05C4"/>
    <w:rsid w:val="008F202C"/>
    <w:rsid w:val="008F5B43"/>
    <w:rsid w:val="008F5FDB"/>
    <w:rsid w:val="00902E68"/>
    <w:rsid w:val="00905EF7"/>
    <w:rsid w:val="0090752E"/>
    <w:rsid w:val="00912BC6"/>
    <w:rsid w:val="0092145D"/>
    <w:rsid w:val="0092248B"/>
    <w:rsid w:val="009235C0"/>
    <w:rsid w:val="009254B7"/>
    <w:rsid w:val="00930CEE"/>
    <w:rsid w:val="00941699"/>
    <w:rsid w:val="00941FFF"/>
    <w:rsid w:val="0094270F"/>
    <w:rsid w:val="00955691"/>
    <w:rsid w:val="009606FF"/>
    <w:rsid w:val="00961157"/>
    <w:rsid w:val="00965C5B"/>
    <w:rsid w:val="0096684B"/>
    <w:rsid w:val="009673D5"/>
    <w:rsid w:val="00972C7F"/>
    <w:rsid w:val="00976E46"/>
    <w:rsid w:val="00981B67"/>
    <w:rsid w:val="00985518"/>
    <w:rsid w:val="009870BE"/>
    <w:rsid w:val="009952BC"/>
    <w:rsid w:val="009A024D"/>
    <w:rsid w:val="009A67E5"/>
    <w:rsid w:val="009B4FB4"/>
    <w:rsid w:val="009B53E7"/>
    <w:rsid w:val="009C0C39"/>
    <w:rsid w:val="009C77F4"/>
    <w:rsid w:val="009D1805"/>
    <w:rsid w:val="009D4B8E"/>
    <w:rsid w:val="009D5511"/>
    <w:rsid w:val="009E1A09"/>
    <w:rsid w:val="009E63BC"/>
    <w:rsid w:val="009F04B5"/>
    <w:rsid w:val="009F08DA"/>
    <w:rsid w:val="009F647F"/>
    <w:rsid w:val="009F7399"/>
    <w:rsid w:val="00A02545"/>
    <w:rsid w:val="00A025E6"/>
    <w:rsid w:val="00A05555"/>
    <w:rsid w:val="00A06D89"/>
    <w:rsid w:val="00A1146F"/>
    <w:rsid w:val="00A1295E"/>
    <w:rsid w:val="00A1701C"/>
    <w:rsid w:val="00A265D0"/>
    <w:rsid w:val="00A34E9B"/>
    <w:rsid w:val="00A35790"/>
    <w:rsid w:val="00A36F04"/>
    <w:rsid w:val="00A412DA"/>
    <w:rsid w:val="00A43F45"/>
    <w:rsid w:val="00A45A89"/>
    <w:rsid w:val="00A47F12"/>
    <w:rsid w:val="00A53E6C"/>
    <w:rsid w:val="00A63966"/>
    <w:rsid w:val="00A66DE2"/>
    <w:rsid w:val="00A70227"/>
    <w:rsid w:val="00A71355"/>
    <w:rsid w:val="00A847D3"/>
    <w:rsid w:val="00A92B88"/>
    <w:rsid w:val="00AA0A1A"/>
    <w:rsid w:val="00AA3772"/>
    <w:rsid w:val="00AB106E"/>
    <w:rsid w:val="00AB2224"/>
    <w:rsid w:val="00AB4363"/>
    <w:rsid w:val="00AC36D6"/>
    <w:rsid w:val="00AC60FE"/>
    <w:rsid w:val="00AC6292"/>
    <w:rsid w:val="00AC77AD"/>
    <w:rsid w:val="00AD197C"/>
    <w:rsid w:val="00AD3214"/>
    <w:rsid w:val="00AD7618"/>
    <w:rsid w:val="00AE05D3"/>
    <w:rsid w:val="00AE355A"/>
    <w:rsid w:val="00AF1767"/>
    <w:rsid w:val="00AF4B17"/>
    <w:rsid w:val="00AF51CF"/>
    <w:rsid w:val="00B148DD"/>
    <w:rsid w:val="00B2472A"/>
    <w:rsid w:val="00B567F6"/>
    <w:rsid w:val="00B56DF3"/>
    <w:rsid w:val="00B57A5C"/>
    <w:rsid w:val="00B6185B"/>
    <w:rsid w:val="00B638EB"/>
    <w:rsid w:val="00B63DED"/>
    <w:rsid w:val="00B66E9B"/>
    <w:rsid w:val="00B71C01"/>
    <w:rsid w:val="00B74331"/>
    <w:rsid w:val="00B750E3"/>
    <w:rsid w:val="00B753E7"/>
    <w:rsid w:val="00B86AF3"/>
    <w:rsid w:val="00B9309B"/>
    <w:rsid w:val="00B94834"/>
    <w:rsid w:val="00BA1F40"/>
    <w:rsid w:val="00BA4820"/>
    <w:rsid w:val="00BB05FA"/>
    <w:rsid w:val="00BB2B2B"/>
    <w:rsid w:val="00BB5B10"/>
    <w:rsid w:val="00BB5C56"/>
    <w:rsid w:val="00BC0F26"/>
    <w:rsid w:val="00BC56D6"/>
    <w:rsid w:val="00BD72C7"/>
    <w:rsid w:val="00BE399E"/>
    <w:rsid w:val="00BE6A20"/>
    <w:rsid w:val="00BF1775"/>
    <w:rsid w:val="00BF201D"/>
    <w:rsid w:val="00BF2613"/>
    <w:rsid w:val="00BF6917"/>
    <w:rsid w:val="00C0490B"/>
    <w:rsid w:val="00C07904"/>
    <w:rsid w:val="00C11AC0"/>
    <w:rsid w:val="00C121AF"/>
    <w:rsid w:val="00C12C64"/>
    <w:rsid w:val="00C14C80"/>
    <w:rsid w:val="00C264B5"/>
    <w:rsid w:val="00C27853"/>
    <w:rsid w:val="00C355A5"/>
    <w:rsid w:val="00C36140"/>
    <w:rsid w:val="00C412FA"/>
    <w:rsid w:val="00C43B64"/>
    <w:rsid w:val="00C50591"/>
    <w:rsid w:val="00C5161B"/>
    <w:rsid w:val="00C53F37"/>
    <w:rsid w:val="00C5499A"/>
    <w:rsid w:val="00C62A0F"/>
    <w:rsid w:val="00C65BDB"/>
    <w:rsid w:val="00C74881"/>
    <w:rsid w:val="00C762B3"/>
    <w:rsid w:val="00C81A48"/>
    <w:rsid w:val="00C82862"/>
    <w:rsid w:val="00C83D47"/>
    <w:rsid w:val="00C84E4D"/>
    <w:rsid w:val="00C8516E"/>
    <w:rsid w:val="00CA2FD0"/>
    <w:rsid w:val="00CA3537"/>
    <w:rsid w:val="00CB626D"/>
    <w:rsid w:val="00CB63C5"/>
    <w:rsid w:val="00CC166E"/>
    <w:rsid w:val="00CC594B"/>
    <w:rsid w:val="00CD5181"/>
    <w:rsid w:val="00CD7485"/>
    <w:rsid w:val="00CE2360"/>
    <w:rsid w:val="00CE236C"/>
    <w:rsid w:val="00CE5A2E"/>
    <w:rsid w:val="00CF0047"/>
    <w:rsid w:val="00CF7794"/>
    <w:rsid w:val="00D0045E"/>
    <w:rsid w:val="00D11AAD"/>
    <w:rsid w:val="00D1471F"/>
    <w:rsid w:val="00D16FAB"/>
    <w:rsid w:val="00D17CEA"/>
    <w:rsid w:val="00D20DC4"/>
    <w:rsid w:val="00D22895"/>
    <w:rsid w:val="00D3404A"/>
    <w:rsid w:val="00D34CD1"/>
    <w:rsid w:val="00D4354E"/>
    <w:rsid w:val="00D43F69"/>
    <w:rsid w:val="00D44026"/>
    <w:rsid w:val="00D50F79"/>
    <w:rsid w:val="00D73957"/>
    <w:rsid w:val="00D7533B"/>
    <w:rsid w:val="00D8395C"/>
    <w:rsid w:val="00D83ED1"/>
    <w:rsid w:val="00D87B9A"/>
    <w:rsid w:val="00D87C9D"/>
    <w:rsid w:val="00D910AA"/>
    <w:rsid w:val="00DA028F"/>
    <w:rsid w:val="00DA069B"/>
    <w:rsid w:val="00DA211A"/>
    <w:rsid w:val="00DA6FB1"/>
    <w:rsid w:val="00DB0B21"/>
    <w:rsid w:val="00DB3186"/>
    <w:rsid w:val="00DB6166"/>
    <w:rsid w:val="00DC28E6"/>
    <w:rsid w:val="00DC6905"/>
    <w:rsid w:val="00DC6F58"/>
    <w:rsid w:val="00DC79E8"/>
    <w:rsid w:val="00DD4E87"/>
    <w:rsid w:val="00DD55F0"/>
    <w:rsid w:val="00DD7BB2"/>
    <w:rsid w:val="00DE1B8E"/>
    <w:rsid w:val="00DE7317"/>
    <w:rsid w:val="00DE7E23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C6D"/>
    <w:rsid w:val="00E465C4"/>
    <w:rsid w:val="00E468E7"/>
    <w:rsid w:val="00E54F6D"/>
    <w:rsid w:val="00E576A4"/>
    <w:rsid w:val="00E57F11"/>
    <w:rsid w:val="00E617CF"/>
    <w:rsid w:val="00E63F64"/>
    <w:rsid w:val="00E7105B"/>
    <w:rsid w:val="00E74623"/>
    <w:rsid w:val="00E80E3D"/>
    <w:rsid w:val="00E83C5D"/>
    <w:rsid w:val="00E86D42"/>
    <w:rsid w:val="00E870B8"/>
    <w:rsid w:val="00E93718"/>
    <w:rsid w:val="00E95B25"/>
    <w:rsid w:val="00EA04C8"/>
    <w:rsid w:val="00EA1019"/>
    <w:rsid w:val="00EA3B29"/>
    <w:rsid w:val="00EA551B"/>
    <w:rsid w:val="00EB1569"/>
    <w:rsid w:val="00EB6F85"/>
    <w:rsid w:val="00EB7421"/>
    <w:rsid w:val="00EC2786"/>
    <w:rsid w:val="00EC36F5"/>
    <w:rsid w:val="00EC5A4D"/>
    <w:rsid w:val="00ED0DEA"/>
    <w:rsid w:val="00ED73C4"/>
    <w:rsid w:val="00EF193F"/>
    <w:rsid w:val="00EF5D87"/>
    <w:rsid w:val="00F06CEA"/>
    <w:rsid w:val="00F111FE"/>
    <w:rsid w:val="00F20B48"/>
    <w:rsid w:val="00F22CA1"/>
    <w:rsid w:val="00F2410E"/>
    <w:rsid w:val="00F258BA"/>
    <w:rsid w:val="00F26869"/>
    <w:rsid w:val="00F27E9C"/>
    <w:rsid w:val="00F31BD7"/>
    <w:rsid w:val="00F332D5"/>
    <w:rsid w:val="00F35311"/>
    <w:rsid w:val="00F41F41"/>
    <w:rsid w:val="00F46918"/>
    <w:rsid w:val="00F46DDE"/>
    <w:rsid w:val="00F624C4"/>
    <w:rsid w:val="00F63750"/>
    <w:rsid w:val="00F655ED"/>
    <w:rsid w:val="00F7033C"/>
    <w:rsid w:val="00F77652"/>
    <w:rsid w:val="00F96D0D"/>
    <w:rsid w:val="00F97215"/>
    <w:rsid w:val="00F976AD"/>
    <w:rsid w:val="00FA3A46"/>
    <w:rsid w:val="00FA6461"/>
    <w:rsid w:val="00FA675E"/>
    <w:rsid w:val="00FB34A2"/>
    <w:rsid w:val="00FC2E2C"/>
    <w:rsid w:val="00FD3FF4"/>
    <w:rsid w:val="00FE038F"/>
    <w:rsid w:val="00FE6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uiPriority w:val="99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F1290"/>
    <w:rPr>
      <w:rFonts w:ascii="Courier New" w:eastAsia="Times New Roman" w:hAnsi="Courier New" w:cs="Courier New" w:hint="default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12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1290"/>
    <w:rPr>
      <w:rFonts w:ascii="Courier New" w:eastAsia="Times New Roman" w:hAnsi="Courier New" w:cs="Courier New"/>
      <w:sz w:val="20"/>
      <w:szCs w:val="20"/>
      <w:lang w:eastAsia="ja-JP"/>
    </w:rPr>
  </w:style>
  <w:style w:type="paragraph" w:customStyle="1" w:styleId="msonormal0">
    <w:name w:val="msonormal"/>
    <w:basedOn w:val="Normal"/>
    <w:uiPriority w:val="99"/>
    <w:semiHidden/>
    <w:rsid w:val="005F12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/>
    </w:rPr>
  </w:style>
  <w:style w:type="paragraph" w:styleId="Revision">
    <w:name w:val="Revision"/>
    <w:uiPriority w:val="99"/>
    <w:semiHidden/>
    <w:rsid w:val="005F1290"/>
    <w:pPr>
      <w:spacing w:after="0" w:line="240" w:lineRule="auto"/>
    </w:pPr>
    <w:rPr>
      <w:lang w:val="bg-BG"/>
    </w:rPr>
  </w:style>
  <w:style w:type="character" w:customStyle="1" w:styleId="hljs-string">
    <w:name w:val="hljs-string"/>
    <w:basedOn w:val="DefaultParagraphFont"/>
    <w:rsid w:val="005F12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4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9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2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58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64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6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1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2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4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7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1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9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2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1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3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3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3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localhost:8080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ortal.azure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portal.azure.com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3</TotalTime>
  <Pages>26</Pages>
  <Words>6134</Words>
  <Characters>34967</Characters>
  <Application>Microsoft Office Word</Application>
  <DocSecurity>0</DocSecurity>
  <Lines>291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4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zE - M6 - Practice - All Together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imitar Zahariev</cp:lastModifiedBy>
  <cp:revision>284</cp:revision>
  <cp:lastPrinted>2015-10-26T22:35:00Z</cp:lastPrinted>
  <dcterms:created xsi:type="dcterms:W3CDTF">2019-11-12T12:29:00Z</dcterms:created>
  <dcterms:modified xsi:type="dcterms:W3CDTF">2022-04-01T14:35:00Z</dcterms:modified>
  <cp:category>computer programming;programming;software development;software engineering</cp:category>
</cp:coreProperties>
</file>